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783BD705" w:rsidR="00292D12" w:rsidRPr="006141E7" w:rsidRDefault="001D1C61" w:rsidP="00292D12">
      <w:pPr>
        <w:spacing w:after="0"/>
        <w:jc w:val="center"/>
        <w:rPr>
          <w:color w:val="A5A5A5" w:themeColor="accent3"/>
          <w:sz w:val="44"/>
          <w:szCs w:val="44"/>
        </w:rPr>
      </w:pPr>
      <w:r w:rsidRPr="006141E7">
        <w:rPr>
          <w:noProof/>
        </w:rPr>
        <mc:AlternateContent>
          <mc:Choice Requires="wpc">
            <w:drawing>
              <wp:anchor distT="0" distB="0" distL="114300" distR="114300" simplePos="0" relativeHeight="251658240"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3F4FF644">
              <v:group id="Lienzo 5" style="position:absolute;margin-left:-85.05pt;margin-top:-70.85pt;width:441.9pt;height:5.5pt;z-index:251660288" coordsize="56121,698" o:spid="_x0000_s1026" editas="canvas" w14:anchorId="18A4F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125580" w:rsidRPr="006141E7">
        <w:rPr>
          <w:noProof/>
        </w:rPr>
        <mc:AlternateContent>
          <mc:Choice Requires="wps">
            <w:drawing>
              <wp:inline distT="0" distB="0" distL="0" distR="0" wp14:anchorId="11050255" wp14:editId="51D3BA7E">
                <wp:extent cx="5622034" cy="1447200"/>
                <wp:effectExtent l="0" t="0" r="17145" b="19685"/>
                <wp:docPr id="6" name="Rectangle 6"/>
                <wp:cNvGraphicFramePr/>
                <a:graphic xmlns:a="http://schemas.openxmlformats.org/drawingml/2006/main">
                  <a:graphicData uri="http://schemas.microsoft.com/office/word/2010/wordprocessingShape">
                    <wps:wsp>
                      <wps:cNvSpPr/>
                      <wps:spPr>
                        <a:xfrm>
                          <a:off x="0" y="0"/>
                          <a:ext cx="5622034" cy="1447200"/>
                        </a:xfrm>
                        <a:prstGeom prst="rect">
                          <a:avLst/>
                        </a:prstGeom>
                        <a:solidFill>
                          <a:schemeClr val="lt1"/>
                        </a:solidFill>
                        <a:ln w="6350">
                          <a:solidFill>
                            <a:srgbClr val="0070C0"/>
                          </a:solidFill>
                        </a:ln>
                      </wps:spPr>
                      <wps:txbx>
                        <w:txbxContent>
                          <w:p w14:paraId="3DFC0226" w14:textId="77777777" w:rsidR="00B7786F" w:rsidRPr="009E257B" w:rsidRDefault="00B7786F" w:rsidP="00B7786F">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07EB3CBB" w14:textId="6BBF46E8" w:rsidR="00B7786F" w:rsidRDefault="00B7786F" w:rsidP="00B7786F">
                            <w:pPr>
                              <w:spacing w:after="0"/>
                              <w:jc w:val="left"/>
                              <w:rPr>
                                <w:rFonts w:cs="Calibri"/>
                                <w:color w:val="CC3668"/>
                                <w:sz w:val="20"/>
                                <w:szCs w:val="20"/>
                              </w:rPr>
                            </w:pPr>
                            <w:r>
                              <w:rPr>
                                <w:rFonts w:cs="Calibri"/>
                                <w:b/>
                                <w:color w:val="CC3668"/>
                                <w:sz w:val="20"/>
                                <w:szCs w:val="20"/>
                              </w:rPr>
                              <w:t>Cover page</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66858C00" w14:textId="4ECF8FB6" w:rsidR="00B7786F" w:rsidRPr="009E257B" w:rsidRDefault="00B7786F" w:rsidP="00B7786F">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E47C6F">
                              <w:rPr>
                                <w:rFonts w:cs="Calibri"/>
                                <w:b/>
                                <w:bCs/>
                                <w:color w:val="CC3668"/>
                                <w:sz w:val="20"/>
                                <w:szCs w:val="20"/>
                              </w:rPr>
                              <w:t>5</w:t>
                            </w:r>
                            <w:r w:rsidRPr="009E257B">
                              <w:rPr>
                                <w:rFonts w:cs="Calibri"/>
                                <w:b/>
                                <w:bCs/>
                                <w:color w:val="CC3668"/>
                                <w:sz w:val="20"/>
                                <w:szCs w:val="20"/>
                              </w:rPr>
                              <w:t>.</w:t>
                            </w:r>
                          </w:p>
                          <w:p w14:paraId="2C58D370" w14:textId="77777777" w:rsidR="00B7786F" w:rsidRDefault="00B7786F" w:rsidP="00B7786F">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39C2BAC6" w14:textId="01F61672" w:rsidR="00125580" w:rsidRPr="00214A5C" w:rsidRDefault="00B7786F" w:rsidP="00125580">
                            <w:pPr>
                              <w:spacing w:after="120"/>
                              <w:jc w:val="left"/>
                              <w:rPr>
                                <w:rFonts w:cs="Calibri"/>
                                <w:color w:val="CC3668"/>
                                <w:sz w:val="20"/>
                                <w:szCs w:val="20"/>
                              </w:rPr>
                            </w:pPr>
                            <w:r>
                              <w:rPr>
                                <w:rFonts w:cs="Calibri"/>
                                <w:color w:val="CC3668"/>
                                <w:sz w:val="20"/>
                                <w:szCs w:val="20"/>
                              </w:rPr>
                              <w:t>Delete this box.</w:t>
                            </w:r>
                          </w:p>
                        </w:txbxContent>
                      </wps:txbx>
                      <wps:bodyPr wrap="square" lIns="91440" tIns="45720" rIns="91440" bIns="45720" anchor="t">
                        <a:noAutofit/>
                      </wps:bodyPr>
                    </wps:wsp>
                  </a:graphicData>
                </a:graphic>
              </wp:inline>
            </w:drawing>
          </mc:Choice>
          <mc:Fallback>
            <w:pict>
              <v:rect w14:anchorId="11050255" id="Rectangle 6" o:spid="_x0000_s1026" style="width:442.7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" fillcolor="white [3201]" strokecolor="#0070c0" strokeweight=".5pt">
                <v:textbox>
                  <w:txbxContent>
                    <w:p w14:paraId="3DFC0226" w14:textId="77777777" w:rsidR="00B7786F" w:rsidRPr="009E257B" w:rsidRDefault="00B7786F" w:rsidP="00B7786F">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07EB3CBB" w14:textId="6BBF46E8" w:rsidR="00B7786F" w:rsidRDefault="00B7786F" w:rsidP="00B7786F">
                      <w:pPr>
                        <w:spacing w:after="0"/>
                        <w:jc w:val="left"/>
                        <w:rPr>
                          <w:rFonts w:cs="Calibri"/>
                          <w:color w:val="CC3668"/>
                          <w:sz w:val="20"/>
                          <w:szCs w:val="20"/>
                        </w:rPr>
                      </w:pPr>
                      <w:r>
                        <w:rPr>
                          <w:rFonts w:cs="Calibri"/>
                          <w:b/>
                          <w:color w:val="CC3668"/>
                          <w:sz w:val="20"/>
                          <w:szCs w:val="20"/>
                        </w:rPr>
                        <w:t>Cover page</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66858C00" w14:textId="4ECF8FB6" w:rsidR="00B7786F" w:rsidRPr="009E257B" w:rsidRDefault="00B7786F" w:rsidP="00B7786F">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E47C6F">
                        <w:rPr>
                          <w:rFonts w:cs="Calibri"/>
                          <w:b/>
                          <w:bCs/>
                          <w:color w:val="CC3668"/>
                          <w:sz w:val="20"/>
                          <w:szCs w:val="20"/>
                        </w:rPr>
                        <w:t>5</w:t>
                      </w:r>
                      <w:r w:rsidRPr="009E257B">
                        <w:rPr>
                          <w:rFonts w:cs="Calibri"/>
                          <w:b/>
                          <w:bCs/>
                          <w:color w:val="CC3668"/>
                          <w:sz w:val="20"/>
                          <w:szCs w:val="20"/>
                        </w:rPr>
                        <w:t>.</w:t>
                      </w:r>
                    </w:p>
                    <w:p w14:paraId="2C58D370" w14:textId="77777777" w:rsidR="00B7786F" w:rsidRDefault="00B7786F" w:rsidP="00B7786F">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39C2BAC6" w14:textId="01F61672" w:rsidR="00125580" w:rsidRPr="00214A5C" w:rsidRDefault="00B7786F" w:rsidP="00125580">
                      <w:pPr>
                        <w:spacing w:after="120"/>
                        <w:jc w:val="left"/>
                        <w:rPr>
                          <w:rFonts w:cs="Calibri"/>
                          <w:color w:val="CC3668"/>
                          <w:sz w:val="20"/>
                          <w:szCs w:val="20"/>
                        </w:rPr>
                      </w:pPr>
                      <w:r>
                        <w:rPr>
                          <w:rFonts w:cs="Calibri"/>
                          <w:color w:val="CC3668"/>
                          <w:sz w:val="20"/>
                          <w:szCs w:val="20"/>
                        </w:rPr>
                        <w:t>Delete this box.</w:t>
                      </w:r>
                    </w:p>
                  </w:txbxContent>
                </v:textbox>
                <w10:anchorlock/>
              </v:rect>
            </w:pict>
          </mc:Fallback>
        </mc:AlternateContent>
      </w:r>
    </w:p>
    <w:p w14:paraId="74CA6A0A" w14:textId="578FA374" w:rsidR="00292D12" w:rsidRPr="006141E7" w:rsidRDefault="00B7786F" w:rsidP="00644DC2">
      <w:pPr>
        <w:spacing w:after="0"/>
        <w:rPr>
          <w:b/>
          <w:bCs/>
          <w:color w:val="A5A5A5" w:themeColor="accent3"/>
          <w:sz w:val="44"/>
          <w:szCs w:val="44"/>
        </w:rPr>
      </w:pPr>
      <w:r w:rsidRPr="006141E7">
        <w:rPr>
          <w:noProof/>
          <w:color w:val="A5A5A5" w:themeColor="accent3"/>
          <w:sz w:val="44"/>
          <w:szCs w:val="44"/>
        </w:rPr>
        <w:drawing>
          <wp:anchor distT="0" distB="0" distL="114300" distR="114300" simplePos="0" relativeHeight="251658243" behindDoc="1" locked="0" layoutInCell="1" allowOverlap="1" wp14:anchorId="578DE2C0" wp14:editId="6FB64434">
            <wp:simplePos x="0" y="0"/>
            <wp:positionH relativeFrom="column">
              <wp:posOffset>4524375</wp:posOffset>
            </wp:positionH>
            <wp:positionV relativeFrom="paragraph">
              <wp:posOffset>266700</wp:posOffset>
            </wp:positionV>
            <wp:extent cx="942975" cy="706527"/>
            <wp:effectExtent l="0" t="0" r="0" b="0"/>
            <wp:wrapTight wrapText="bothSides">
              <wp:wrapPolygon edited="0">
                <wp:start x="2182" y="0"/>
                <wp:lineTo x="0" y="6410"/>
                <wp:lineTo x="0" y="18647"/>
                <wp:lineTo x="3491" y="20978"/>
                <wp:lineTo x="17891" y="20978"/>
                <wp:lineTo x="20945" y="18647"/>
                <wp:lineTo x="20945" y="8158"/>
                <wp:lineTo x="18764" y="0"/>
                <wp:lineTo x="2182" y="0"/>
              </wp:wrapPolygon>
            </wp:wrapTight>
            <wp:docPr id="1958672455" name="Picture 19586724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72455"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2975" cy="706527"/>
                    </a:xfrm>
                    <a:prstGeom prst="rect">
                      <a:avLst/>
                    </a:prstGeom>
                  </pic:spPr>
                </pic:pic>
              </a:graphicData>
            </a:graphic>
            <wp14:sizeRelH relativeFrom="page">
              <wp14:pctWidth>0</wp14:pctWidth>
            </wp14:sizeRelH>
            <wp14:sizeRelV relativeFrom="page">
              <wp14:pctHeight>0</wp14:pctHeight>
            </wp14:sizeRelV>
          </wp:anchor>
        </w:drawing>
      </w:r>
    </w:p>
    <w:p w14:paraId="38657A24" w14:textId="02B43CDD" w:rsidR="008676D6" w:rsidRPr="006141E7" w:rsidRDefault="005727E1" w:rsidP="008676D6">
      <w:pPr>
        <w:spacing w:after="0"/>
        <w:rPr>
          <w:color w:val="0070C0"/>
          <w:szCs w:val="36"/>
        </w:rPr>
      </w:pPr>
      <w:r w:rsidRPr="006141E7">
        <w:rPr>
          <w:noProof/>
          <w:lang w:eastAsia="en-US"/>
        </w:rPr>
        <w:drawing>
          <wp:anchor distT="0" distB="0" distL="114300" distR="114300" simplePos="0" relativeHeight="251658241" behindDoc="0" locked="0" layoutInCell="1" allowOverlap="1" wp14:anchorId="6FCB37FC" wp14:editId="4BA5DA21">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Picture 58"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731AB" w14:textId="6FDCA6B1" w:rsidR="008676D6" w:rsidRPr="006141E7" w:rsidRDefault="008676D6" w:rsidP="00333B13">
      <w:pPr>
        <w:pStyle w:val="Title"/>
        <w:spacing w:after="0"/>
        <w:rPr>
          <w:rFonts w:ascii="Nunito" w:hAnsi="Nunito"/>
          <w:color w:val="0070C0"/>
          <w:szCs w:val="36"/>
        </w:rPr>
      </w:pPr>
    </w:p>
    <w:p w14:paraId="594D83BF" w14:textId="77777777" w:rsidR="008676D6" w:rsidRPr="006141E7" w:rsidRDefault="008676D6" w:rsidP="008676D6">
      <w:pPr>
        <w:rPr>
          <w:lang w:eastAsia="en-US"/>
        </w:rPr>
      </w:pPr>
    </w:p>
    <w:p w14:paraId="2BDDC446" w14:textId="5EF1610C" w:rsidR="00333B13" w:rsidRPr="00114CDC" w:rsidRDefault="00B7786F" w:rsidP="008676D6">
      <w:pPr>
        <w:pStyle w:val="Title"/>
        <w:spacing w:after="0"/>
        <w:rPr>
          <w:rFonts w:ascii="Nunito" w:hAnsi="Nunito"/>
          <w:color w:val="0070C0"/>
          <w:sz w:val="40"/>
          <w:szCs w:val="40"/>
        </w:rPr>
      </w:pPr>
      <w:r w:rsidRPr="00114CDC">
        <w:rPr>
          <w:rFonts w:ascii="Nunito" w:hAnsi="Nunito"/>
          <w:color w:val="0070C0"/>
          <w:sz w:val="40"/>
          <w:szCs w:val="40"/>
        </w:rPr>
        <w:t xml:space="preserve">Joint </w:t>
      </w:r>
      <w:r w:rsidR="006C0ABB" w:rsidRPr="00114CDC">
        <w:rPr>
          <w:rFonts w:ascii="Nunito" w:hAnsi="Nunito"/>
          <w:color w:val="0070C0"/>
          <w:sz w:val="40"/>
          <w:szCs w:val="40"/>
        </w:rPr>
        <w:t>V</w:t>
      </w:r>
      <w:r w:rsidRPr="00114CDC">
        <w:rPr>
          <w:rFonts w:ascii="Nunito" w:hAnsi="Nunito"/>
          <w:color w:val="0070C0"/>
          <w:sz w:val="40"/>
          <w:szCs w:val="40"/>
        </w:rPr>
        <w:t xml:space="preserve">alidation and </w:t>
      </w:r>
      <w:r w:rsidR="006C0ABB" w:rsidRPr="00114CDC">
        <w:rPr>
          <w:rFonts w:ascii="Nunito" w:hAnsi="Nunito"/>
          <w:color w:val="0070C0"/>
          <w:sz w:val="40"/>
          <w:szCs w:val="40"/>
        </w:rPr>
        <w:t>V</w:t>
      </w:r>
      <w:r w:rsidRPr="00114CDC">
        <w:rPr>
          <w:rFonts w:ascii="Nunito" w:hAnsi="Nunito"/>
          <w:color w:val="0070C0"/>
          <w:sz w:val="40"/>
          <w:szCs w:val="40"/>
        </w:rPr>
        <w:t xml:space="preserve">erification </w:t>
      </w:r>
      <w:r w:rsidR="00964390" w:rsidRPr="00114CDC">
        <w:rPr>
          <w:rFonts w:ascii="Nunito" w:hAnsi="Nunito"/>
          <w:color w:val="0070C0"/>
          <w:sz w:val="40"/>
          <w:szCs w:val="40"/>
        </w:rPr>
        <w:t>R</w:t>
      </w:r>
      <w:r w:rsidRPr="00114CDC">
        <w:rPr>
          <w:rFonts w:ascii="Nunito" w:hAnsi="Nunito"/>
          <w:color w:val="0070C0"/>
          <w:sz w:val="40"/>
          <w:szCs w:val="40"/>
        </w:rPr>
        <w:t xml:space="preserve">eport </w:t>
      </w:r>
    </w:p>
    <w:p w14:paraId="7C168E77" w14:textId="7FF0741C" w:rsidR="00644DC2" w:rsidRPr="006141E7" w:rsidRDefault="002B54E5" w:rsidP="00644DC2">
      <w:r w:rsidRPr="006141E7">
        <w:rPr>
          <w:rFonts w:eastAsiaTheme="minorHAnsi" w:cs="Times New Roman"/>
          <w:b/>
          <w:bCs/>
          <w:iCs/>
          <w:caps/>
          <w:noProof/>
          <w:color w:val="FF0000"/>
          <w:sz w:val="44"/>
          <w:szCs w:val="44"/>
          <w:lang w:eastAsia="en-US"/>
        </w:rPr>
        <mc:AlternateContent>
          <mc:Choice Requires="wps">
            <w:drawing>
              <wp:anchor distT="0" distB="0" distL="114300" distR="114300" simplePos="0" relativeHeight="251658242" behindDoc="0" locked="0" layoutInCell="1" allowOverlap="1" wp14:anchorId="46A342F8" wp14:editId="21D9ABB9">
                <wp:simplePos x="0" y="0"/>
                <wp:positionH relativeFrom="margin">
                  <wp:posOffset>86749</wp:posOffset>
                </wp:positionH>
                <wp:positionV relativeFrom="paragraph">
                  <wp:posOffset>189931</wp:posOffset>
                </wp:positionV>
                <wp:extent cx="5494844" cy="15079"/>
                <wp:effectExtent l="0" t="0" r="29845" b="23495"/>
                <wp:wrapNone/>
                <wp:docPr id="2" name="Straight Connector 2"/>
                <wp:cNvGraphicFramePr/>
                <a:graphic xmlns:a="http://schemas.openxmlformats.org/drawingml/2006/main">
                  <a:graphicData uri="http://schemas.microsoft.com/office/word/2010/wordprocessingShape">
                    <wps:wsp>
                      <wps:cNvCnPr/>
                      <wps:spPr>
                        <a:xfrm>
                          <a:off x="0" y="0"/>
                          <a:ext cx="5494844" cy="15079"/>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line w14:anchorId="12525188" id="Conector recto 2"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14.95pt" to="43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" strokecolor="#4472c4 [3204]" strokeweight="1.5pt">
                <v:stroke joinstyle="miter"/>
                <w10:wrap anchorx="margin"/>
              </v:line>
            </w:pict>
          </mc:Fallback>
        </mc:AlternateContent>
      </w:r>
    </w:p>
    <w:p w14:paraId="7989F82F" w14:textId="7D027D08" w:rsidR="00B62BDE" w:rsidRPr="006141E7" w:rsidRDefault="00B62BDE" w:rsidP="00644DC2"/>
    <w:tbl>
      <w:tblPr>
        <w:tblStyle w:val="GridTable5Dark-Accent4"/>
        <w:tblW w:w="8647" w:type="dxa"/>
        <w:tblInd w:w="1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1616"/>
        <w:gridCol w:w="1674"/>
        <w:gridCol w:w="5357"/>
      </w:tblGrid>
      <w:tr w:rsidR="00964390" w:rsidRPr="006141E7" w14:paraId="4753290B" w14:textId="77777777" w:rsidTr="00A54D77">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814DBA2" w14:textId="76F2BD40" w:rsidR="00964390" w:rsidRPr="006141E7" w:rsidRDefault="00964390" w:rsidP="00964390">
            <w:pPr>
              <w:suppressAutoHyphens/>
              <w:spacing w:before="0" w:after="0"/>
              <w:jc w:val="left"/>
              <w:rPr>
                <w:color w:val="auto"/>
              </w:rPr>
            </w:pPr>
            <w:r w:rsidRPr="006141E7">
              <w:rPr>
                <w:color w:val="auto"/>
              </w:rPr>
              <w:t>PCEM name:</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124AED0" w14:textId="37A3E8B5" w:rsidR="00964390" w:rsidRPr="006141E7" w:rsidRDefault="00964390" w:rsidP="00964390">
            <w:pPr>
              <w:spacing w:before="0" w:after="0"/>
              <w:jc w:val="left"/>
              <w:cnfStyle w:val="100000000000" w:firstRow="1" w:lastRow="0" w:firstColumn="0" w:lastColumn="0" w:oddVBand="0" w:evenVBand="0" w:oddHBand="0" w:evenHBand="0" w:firstRowFirstColumn="0" w:firstRowLastColumn="0" w:lastRowFirstColumn="0" w:lastRowLastColumn="0"/>
              <w:rPr>
                <w:b w:val="0"/>
                <w:color w:val="auto"/>
              </w:rPr>
            </w:pPr>
            <w:r w:rsidRPr="006141E7">
              <w:rPr>
                <w:b w:val="0"/>
                <w:color w:val="CC3668"/>
              </w:rPr>
              <w:t>Enter the name of the project or programme</w:t>
            </w:r>
            <w:r w:rsidR="00BD3867">
              <w:rPr>
                <w:b w:val="0"/>
                <w:color w:val="CC3668"/>
              </w:rPr>
              <w:t>.</w:t>
            </w:r>
          </w:p>
        </w:tc>
      </w:tr>
      <w:tr w:rsidR="00964390" w:rsidRPr="006141E7" w14:paraId="48A02162" w14:textId="77777777" w:rsidTr="00A54D7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5C5A6FC6" w14:textId="17B2572B" w:rsidR="00964390" w:rsidRPr="006141E7" w:rsidRDefault="00964390" w:rsidP="00964390">
            <w:pPr>
              <w:suppressAutoHyphens/>
              <w:spacing w:before="0" w:after="0"/>
              <w:jc w:val="left"/>
              <w:rPr>
                <w:color w:val="auto"/>
              </w:rPr>
            </w:pPr>
            <w:r w:rsidRPr="006141E7">
              <w:rPr>
                <w:color w:val="auto"/>
              </w:rPr>
              <w:t>Clien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3121AEF" w14:textId="7A9884A7" w:rsidR="00964390" w:rsidRPr="006141E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Person or company to whom the report is addressed, normally the PCEM holder.</w:t>
            </w:r>
          </w:p>
        </w:tc>
      </w:tr>
      <w:tr w:rsidR="00964390" w:rsidRPr="006141E7" w14:paraId="52691BBC" w14:textId="77777777" w:rsidTr="00A54D77">
        <w:trPr>
          <w:trHeight w:val="50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22D8F48" w14:textId="70645961" w:rsidR="00964390" w:rsidRPr="006141E7" w:rsidRDefault="00964390" w:rsidP="00964390">
            <w:pPr>
              <w:suppressAutoHyphens/>
              <w:spacing w:before="0" w:after="0"/>
              <w:jc w:val="left"/>
              <w:rPr>
                <w:color w:val="auto"/>
              </w:rPr>
            </w:pPr>
            <w:r w:rsidRPr="006141E7">
              <w:rPr>
                <w:color w:val="auto"/>
              </w:rPr>
              <w:t>PCEM ID:</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9857B2" w14:textId="44301B2D" w:rsidR="00964390" w:rsidRPr="006141E7" w:rsidRDefault="00964390" w:rsidP="00964390">
            <w:pPr>
              <w:spacing w:before="0" w:after="0"/>
              <w:jc w:val="left"/>
              <w:cnfStyle w:val="000000000000" w:firstRow="0" w:lastRow="0" w:firstColumn="0" w:lastColumn="0" w:oddVBand="0" w:evenVBand="0" w:oddHBand="0" w:evenHBand="0" w:firstRowFirstColumn="0" w:firstRowLastColumn="0" w:lastRowFirstColumn="0" w:lastRowLastColumn="0"/>
            </w:pPr>
            <w:r w:rsidRPr="006141E7">
              <w:rPr>
                <w:color w:val="CC3668"/>
              </w:rPr>
              <w:t>ID number in the EcoRegistry database.</w:t>
            </w:r>
          </w:p>
        </w:tc>
      </w:tr>
      <w:tr w:rsidR="00964390" w:rsidRPr="006141E7" w14:paraId="3EE2C89A" w14:textId="77777777" w:rsidTr="00A54D77">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559CD7F" w14:textId="0DB57FC2" w:rsidR="00964390" w:rsidRPr="006141E7" w:rsidRDefault="00964390" w:rsidP="00964390">
            <w:pPr>
              <w:suppressAutoHyphens/>
              <w:spacing w:before="0" w:after="0"/>
              <w:jc w:val="left"/>
              <w:rPr>
                <w:color w:val="auto"/>
              </w:rPr>
            </w:pPr>
            <w:r w:rsidRPr="006141E7">
              <w:rPr>
                <w:color w:val="auto"/>
              </w:rPr>
              <w:t>Report ID:</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FC68B82" w14:textId="303E860C" w:rsidR="00964390" w:rsidRPr="006141E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ID number assigned by the VVB, if applicable.</w:t>
            </w:r>
          </w:p>
        </w:tc>
      </w:tr>
      <w:tr w:rsidR="00964390" w:rsidRPr="006141E7" w14:paraId="5FF17F24" w14:textId="77777777" w:rsidTr="00A54D77">
        <w:trPr>
          <w:trHeight w:val="303"/>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D36A11A" w14:textId="13660D96" w:rsidR="00964390" w:rsidRPr="006141E7" w:rsidRDefault="00964390" w:rsidP="00964390">
            <w:pPr>
              <w:suppressAutoHyphens/>
              <w:spacing w:before="0" w:after="0"/>
              <w:jc w:val="left"/>
              <w:rPr>
                <w:color w:val="auto"/>
              </w:rPr>
            </w:pPr>
            <w:r w:rsidRPr="006141E7">
              <w:rPr>
                <w:color w:val="auto"/>
              </w:rPr>
              <w:t>Verification number</w:t>
            </w:r>
            <w:r w:rsidR="00BD3867">
              <w:rPr>
                <w:color w:val="auto"/>
              </w:rPr>
              <w:t>:</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BC5022E" w14:textId="2623415F" w:rsidR="00964390" w:rsidRPr="006141E7" w:rsidRDefault="00964390" w:rsidP="00964390">
            <w:pPr>
              <w:spacing w:before="0" w:after="0"/>
              <w:jc w:val="left"/>
              <w:cnfStyle w:val="000000000000" w:firstRow="0" w:lastRow="0" w:firstColumn="0" w:lastColumn="0" w:oddVBand="0" w:evenVBand="0" w:oddHBand="0" w:evenHBand="0" w:firstRowFirstColumn="0" w:firstRowLastColumn="0" w:lastRowFirstColumn="0" w:lastRowLastColumn="0"/>
            </w:pPr>
            <w:r w:rsidRPr="006141E7">
              <w:rPr>
                <w:color w:val="CC3668"/>
              </w:rPr>
              <w:t>Verification number</w:t>
            </w:r>
            <w:r w:rsidR="00BD3867">
              <w:rPr>
                <w:color w:val="CC3668"/>
              </w:rPr>
              <w:t>.</w:t>
            </w:r>
          </w:p>
        </w:tc>
      </w:tr>
      <w:tr w:rsidR="00964390" w:rsidRPr="006141E7" w14:paraId="73627D48" w14:textId="77777777" w:rsidTr="00A54D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EA77F83" w14:textId="1CC5DFE3" w:rsidR="00964390" w:rsidRPr="006141E7" w:rsidRDefault="00964390" w:rsidP="00964390">
            <w:pPr>
              <w:suppressAutoHyphens/>
              <w:spacing w:before="0" w:after="0"/>
              <w:jc w:val="left"/>
              <w:rPr>
                <w:color w:val="auto"/>
              </w:rPr>
            </w:pPr>
            <w:r w:rsidRPr="006141E7">
              <w:rPr>
                <w:color w:val="auto"/>
              </w:rPr>
              <w:t>Audit criteria:</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6855032" w14:textId="79DC4F80" w:rsidR="00964390" w:rsidRPr="006141E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Outline the criteria under which the PCEM has been verified.</w:t>
            </w:r>
          </w:p>
        </w:tc>
      </w:tr>
      <w:tr w:rsidR="00964390" w:rsidRPr="006141E7" w14:paraId="5025456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6D1B62" w14:textId="038BF609" w:rsidR="00964390" w:rsidRPr="006141E7" w:rsidRDefault="00964390" w:rsidP="00964390">
            <w:pPr>
              <w:suppressAutoHyphens/>
              <w:spacing w:before="0" w:after="0"/>
              <w:jc w:val="left"/>
              <w:rPr>
                <w:color w:val="auto"/>
              </w:rPr>
            </w:pPr>
            <w:r w:rsidRPr="006141E7">
              <w:rPr>
                <w:color w:val="auto"/>
              </w:rPr>
              <w:t xml:space="preserve">Methodology: </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41F4EF7" w14:textId="0610A445" w:rsidR="00964390" w:rsidRPr="006141E7" w:rsidRDefault="00964390" w:rsidP="00964390">
            <w:pPr>
              <w:spacing w:before="0" w:after="0"/>
              <w:jc w:val="left"/>
              <w:cnfStyle w:val="000000000000" w:firstRow="0" w:lastRow="0" w:firstColumn="0" w:lastColumn="0" w:oddVBand="0" w:evenVBand="0" w:oddHBand="0" w:evenHBand="0" w:firstRowFirstColumn="0" w:firstRowLastColumn="0" w:lastRowFirstColumn="0" w:lastRowLastColumn="0"/>
            </w:pPr>
            <w:r w:rsidRPr="006141E7">
              <w:rPr>
                <w:color w:val="CC3668"/>
              </w:rPr>
              <w:t>Name and version of the material</w:t>
            </w:r>
            <w:r w:rsidR="008735A7">
              <w:rPr>
                <w:color w:val="CC3668"/>
              </w:rPr>
              <w:t>s</w:t>
            </w:r>
            <w:r w:rsidR="008735A7">
              <w:rPr>
                <w:rStyle w:val="FootnoteReference"/>
                <w:color w:val="CC3668"/>
              </w:rPr>
              <w:footnoteReference w:id="2"/>
            </w:r>
            <w:r w:rsidRPr="006141E7">
              <w:rPr>
                <w:color w:val="CC3668"/>
              </w:rPr>
              <w:t xml:space="preserve"> reduction or recirculation quantification methodology used by PCEM.</w:t>
            </w:r>
          </w:p>
        </w:tc>
      </w:tr>
      <w:tr w:rsidR="00964390" w:rsidRPr="006141E7" w14:paraId="1B3B60B7" w14:textId="77777777" w:rsidTr="00A54D77">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0E45AEE" w14:textId="1F0C86EB" w:rsidR="00964390" w:rsidRPr="006141E7" w:rsidRDefault="00964390" w:rsidP="00964390">
            <w:pPr>
              <w:suppressAutoHyphens/>
              <w:spacing w:before="0" w:after="0"/>
              <w:jc w:val="left"/>
              <w:rPr>
                <w:color w:val="auto"/>
              </w:rPr>
            </w:pPr>
            <w:r w:rsidRPr="006141E7">
              <w:rPr>
                <w:color w:val="auto"/>
              </w:rPr>
              <w:t>Duration of the PCEM:</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179DDB5" w14:textId="34DA8E90" w:rsidR="00964390" w:rsidRPr="006141E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From day.month year to  day.month year.</w:t>
            </w:r>
          </w:p>
        </w:tc>
      </w:tr>
      <w:tr w:rsidR="00964390" w:rsidRPr="006141E7" w14:paraId="7B130720"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4FFA1EE7" w14:textId="5C3621EC" w:rsidR="00964390" w:rsidRPr="006141E7" w:rsidRDefault="00964390" w:rsidP="00964390">
            <w:pPr>
              <w:suppressAutoHyphens/>
              <w:spacing w:before="0" w:after="0"/>
              <w:jc w:val="left"/>
              <w:rPr>
                <w:color w:val="auto"/>
              </w:rPr>
            </w:pPr>
            <w:r w:rsidRPr="006141E7">
              <w:rPr>
                <w:color w:val="auto"/>
              </w:rPr>
              <w:t>Verified area, facilities, or processes:</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B7A3A14" w14:textId="1F715FCB" w:rsidR="00964390" w:rsidRPr="006141E7" w:rsidRDefault="00964390" w:rsidP="00964390">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6141E7">
              <w:rPr>
                <w:color w:val="CC3668"/>
              </w:rPr>
              <w:t>Total area or description of the facilities or processes that were verified by the VVB.</w:t>
            </w:r>
          </w:p>
        </w:tc>
      </w:tr>
      <w:tr w:rsidR="00964390" w:rsidRPr="006141E7" w14:paraId="5F38C0E5" w14:textId="77777777" w:rsidTr="00A54D77">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24054C1D" w14:textId="2CA0FC40" w:rsidR="00964390" w:rsidRPr="006141E7" w:rsidRDefault="00964390" w:rsidP="00964390">
            <w:pPr>
              <w:suppressAutoHyphens/>
              <w:spacing w:before="0" w:after="0"/>
              <w:jc w:val="left"/>
              <w:rPr>
                <w:color w:val="auto"/>
              </w:rPr>
            </w:pPr>
            <w:r w:rsidRPr="006141E7">
              <w:rPr>
                <w:rFonts w:cs="Calibri"/>
                <w:color w:val="auto"/>
                <w:szCs w:val="24"/>
              </w:rPr>
              <w:t>Accreditation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1F716F6" w14:textId="36F9E9D5" w:rsidR="00964390" w:rsidRPr="00BD386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pPr>
            <w:r w:rsidRPr="00BD3867">
              <w:rPr>
                <w:rStyle w:val="Instrucciones"/>
                <w:rFonts w:eastAsiaTheme="minorEastAsia"/>
                <w:iCs/>
                <w:color w:val="CC3668"/>
              </w:rPr>
              <w:t xml:space="preserve">Enter the </w:t>
            </w:r>
            <w:r w:rsidRPr="00BD3867">
              <w:rPr>
                <w:rStyle w:val="Instrucciones"/>
                <w:rFonts w:eastAsiaTheme="minorEastAsia"/>
                <w:color w:val="CC3668"/>
              </w:rPr>
              <w:t>validated accreditation period:  from day.month.year to day.month.year.</w:t>
            </w:r>
            <w:r w:rsidRPr="00BD3867">
              <w:rPr>
                <w:rStyle w:val="Instrucciones"/>
                <w:rFonts w:eastAsiaTheme="minorEastAsia"/>
                <w:iCs/>
                <w:color w:val="CC3668"/>
              </w:rPr>
              <w:t xml:space="preserve"> </w:t>
            </w:r>
          </w:p>
        </w:tc>
      </w:tr>
      <w:tr w:rsidR="00964390" w:rsidRPr="006141E7" w14:paraId="71ABCF87" w14:textId="77777777" w:rsidTr="00A54D77">
        <w:trPr>
          <w:trHeight w:val="565"/>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F4CEFC1" w14:textId="226EF109" w:rsidR="00964390" w:rsidRPr="006141E7" w:rsidRDefault="00964390" w:rsidP="00964390">
            <w:pPr>
              <w:suppressAutoHyphens/>
              <w:spacing w:before="0" w:after="0"/>
              <w:jc w:val="left"/>
              <w:rPr>
                <w:color w:val="auto"/>
              </w:rPr>
            </w:pPr>
            <w:r w:rsidRPr="006141E7">
              <w:rPr>
                <w:rFonts w:cs="Calibri"/>
                <w:color w:val="auto"/>
                <w:szCs w:val="24"/>
              </w:rPr>
              <w:t>Verified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90A0D44" w14:textId="4627F9A5" w:rsidR="00964390" w:rsidRPr="00BD3867" w:rsidRDefault="00964390" w:rsidP="00964390">
            <w:pPr>
              <w:spacing w:before="0" w:after="0"/>
              <w:jc w:val="left"/>
              <w:cnfStyle w:val="000000000000" w:firstRow="0" w:lastRow="0" w:firstColumn="0" w:lastColumn="0" w:oddVBand="0" w:evenVBand="0" w:oddHBand="0" w:evenHBand="0" w:firstRowFirstColumn="0" w:firstRowLastColumn="0" w:lastRowFirstColumn="0" w:lastRowLastColumn="0"/>
            </w:pPr>
            <w:r w:rsidRPr="00BD3867">
              <w:rPr>
                <w:rStyle w:val="Instrucciones"/>
                <w:rFonts w:eastAsiaTheme="minorEastAsia"/>
                <w:iCs/>
                <w:color w:val="CC3668"/>
              </w:rPr>
              <w:t>Enter the verified monitoring period: from day.month.year to day.month.year.</w:t>
            </w:r>
          </w:p>
        </w:tc>
      </w:tr>
      <w:tr w:rsidR="00964390" w:rsidRPr="006141E7" w14:paraId="720F0CDB" w14:textId="77777777" w:rsidTr="002D178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16" w:type="dxa"/>
            <w:vMerge w:val="restart"/>
            <w:tcBorders>
              <w:top w:val="single" w:sz="4" w:space="0" w:color="0070C0"/>
              <w:left w:val="single" w:sz="4" w:space="0" w:color="0070C0"/>
              <w:right w:val="single" w:sz="4" w:space="0" w:color="0070C0"/>
            </w:tcBorders>
            <w:shd w:val="clear" w:color="auto" w:fill="8EAADB" w:themeFill="accent1" w:themeFillTint="99"/>
            <w:vAlign w:val="center"/>
          </w:tcPr>
          <w:p w14:paraId="471D8C2A" w14:textId="115E1849" w:rsidR="00964390" w:rsidRPr="006141E7" w:rsidRDefault="00964390" w:rsidP="00964390">
            <w:pPr>
              <w:suppressAutoHyphens/>
              <w:spacing w:before="0" w:after="0"/>
              <w:jc w:val="left"/>
              <w:rPr>
                <w:b w:val="0"/>
                <w:bCs w:val="0"/>
              </w:rPr>
            </w:pPr>
            <w:r w:rsidRPr="006141E7">
              <w:rPr>
                <w:color w:val="auto"/>
              </w:rPr>
              <w:lastRenderedPageBreak/>
              <w:t>Validation</w:t>
            </w: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1E488FA0" w14:textId="4998BC56" w:rsidR="00964390" w:rsidRPr="006141E7" w:rsidRDefault="00964390" w:rsidP="00964390">
            <w:pPr>
              <w:suppressAutoHyphens/>
              <w:spacing w:before="0" w:after="0"/>
              <w:jc w:val="left"/>
              <w:cnfStyle w:val="000000100000" w:firstRow="0" w:lastRow="0" w:firstColumn="0" w:lastColumn="0" w:oddVBand="0" w:evenVBand="0" w:oddHBand="1" w:evenHBand="0" w:firstRowFirstColumn="0" w:firstRowLastColumn="0" w:lastRowFirstColumn="0" w:lastRowLastColumn="0"/>
            </w:pPr>
            <w:r w:rsidRPr="006141E7">
              <w:t xml:space="preserve">Estimated total material reductions or </w:t>
            </w:r>
            <w:r w:rsidR="00D93CDC" w:rsidRPr="006141E7">
              <w:t>recirculation</w:t>
            </w:r>
            <w:r w:rsidR="0094565E">
              <w:t>s</w:t>
            </w:r>
            <w:r w:rsidRPr="006141E7">
              <w:t xml:space="preserve"> in the accredited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60BA9C67" w14:textId="141E2456" w:rsidR="00964390" w:rsidRPr="00BD386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rPr>
                <w:rStyle w:val="Instrucciones"/>
                <w:rFonts w:eastAsiaTheme="minorEastAsia"/>
                <w:iCs/>
                <w:color w:val="CC3668"/>
              </w:rPr>
            </w:pPr>
            <w:r w:rsidRPr="00BD3867">
              <w:rPr>
                <w:rStyle w:val="Instrucciones"/>
                <w:rFonts w:eastAsiaTheme="minorEastAsia"/>
                <w:iCs/>
                <w:color w:val="CC3668"/>
              </w:rPr>
              <w:t>Estimated total tonnes in the accreditation period.</w:t>
            </w:r>
          </w:p>
        </w:tc>
      </w:tr>
      <w:tr w:rsidR="00964390" w:rsidRPr="006141E7" w14:paraId="42D72F59" w14:textId="77777777" w:rsidTr="00CA1DBE">
        <w:trPr>
          <w:trHeight w:val="2054"/>
        </w:trPr>
        <w:tc>
          <w:tcPr>
            <w:cnfStyle w:val="001000000000" w:firstRow="0" w:lastRow="0" w:firstColumn="1" w:lastColumn="0" w:oddVBand="0" w:evenVBand="0" w:oddHBand="0" w:evenHBand="0" w:firstRowFirstColumn="0" w:firstRowLastColumn="0" w:lastRowFirstColumn="0" w:lastRowLastColumn="0"/>
            <w:tcW w:w="1616" w:type="dxa"/>
            <w:vMerge/>
            <w:tcBorders>
              <w:left w:val="single" w:sz="4" w:space="0" w:color="0070C0"/>
              <w:bottom w:val="single" w:sz="4" w:space="0" w:color="0070C0"/>
              <w:right w:val="single" w:sz="4" w:space="0" w:color="0070C0"/>
            </w:tcBorders>
            <w:shd w:val="clear" w:color="auto" w:fill="8EAADB" w:themeFill="accent1" w:themeFillTint="99"/>
            <w:vAlign w:val="center"/>
          </w:tcPr>
          <w:p w14:paraId="6E9CD6DD" w14:textId="77777777" w:rsidR="00964390" w:rsidRPr="006141E7" w:rsidRDefault="00964390" w:rsidP="00964390">
            <w:pPr>
              <w:suppressAutoHyphens/>
              <w:spacing w:after="0"/>
              <w:jc w:val="left"/>
            </w:pP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11EBE110" w14:textId="037E050A" w:rsidR="00964390" w:rsidRPr="006141E7" w:rsidRDefault="00964390" w:rsidP="00964390">
            <w:pPr>
              <w:suppressAutoHyphens/>
              <w:spacing w:after="0"/>
              <w:jc w:val="left"/>
              <w:cnfStyle w:val="000000000000" w:firstRow="0" w:lastRow="0" w:firstColumn="0" w:lastColumn="0" w:oddVBand="0" w:evenVBand="0" w:oddHBand="0" w:evenHBand="0" w:firstRowFirstColumn="0" w:firstRowLastColumn="0" w:lastRowFirstColumn="0" w:lastRowLastColumn="0"/>
            </w:pPr>
            <w:r w:rsidRPr="006141E7">
              <w:t xml:space="preserve">Estimated net material reductions or </w:t>
            </w:r>
            <w:r w:rsidR="00D93CDC" w:rsidRPr="006141E7">
              <w:t>recirculation</w:t>
            </w:r>
            <w:r w:rsidR="0094565E">
              <w:t>s</w:t>
            </w:r>
            <w:r w:rsidRPr="006141E7">
              <w:t xml:space="preserve"> in the accredited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2125D132" w14:textId="26BFB47C" w:rsidR="00964390" w:rsidRPr="006141E7" w:rsidRDefault="00964390" w:rsidP="00964390">
            <w:pPr>
              <w:spacing w:after="0"/>
              <w:jc w:val="left"/>
              <w:cnfStyle w:val="000000000000" w:firstRow="0" w:lastRow="0" w:firstColumn="0" w:lastColumn="0" w:oddVBand="0" w:evenVBand="0" w:oddHBand="0" w:evenHBand="0" w:firstRowFirstColumn="0" w:firstRowLastColumn="0" w:lastRowFirstColumn="0" w:lastRowLastColumn="0"/>
              <w:rPr>
                <w:rStyle w:val="Instrucciones"/>
                <w:rFonts w:eastAsiaTheme="minorEastAsia"/>
                <w:iCs/>
                <w:color w:val="CC3668"/>
                <w:sz w:val="24"/>
                <w:szCs w:val="24"/>
              </w:rPr>
            </w:pPr>
            <w:r w:rsidRPr="00BD3867">
              <w:rPr>
                <w:rStyle w:val="Instrucciones"/>
                <w:rFonts w:eastAsiaTheme="minorEastAsia"/>
                <w:iCs/>
                <w:color w:val="CC3668"/>
              </w:rPr>
              <w:t>Estimated net tonnes in the accreditation period.</w:t>
            </w:r>
          </w:p>
        </w:tc>
      </w:tr>
      <w:tr w:rsidR="00964390" w:rsidRPr="006141E7" w14:paraId="437DA71E" w14:textId="77777777" w:rsidTr="002D178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16" w:type="dxa"/>
            <w:vMerge w:val="restart"/>
            <w:tcBorders>
              <w:top w:val="single" w:sz="4" w:space="0" w:color="0070C0"/>
              <w:left w:val="single" w:sz="4" w:space="0" w:color="0070C0"/>
              <w:right w:val="single" w:sz="4" w:space="0" w:color="0070C0"/>
            </w:tcBorders>
            <w:shd w:val="clear" w:color="auto" w:fill="8EAADB" w:themeFill="accent1" w:themeFillTint="99"/>
            <w:vAlign w:val="center"/>
          </w:tcPr>
          <w:p w14:paraId="6EC55DE8" w14:textId="71509D49" w:rsidR="00964390" w:rsidRPr="006141E7" w:rsidRDefault="00964390" w:rsidP="00964390">
            <w:pPr>
              <w:suppressAutoHyphens/>
              <w:spacing w:before="0" w:after="0"/>
              <w:jc w:val="left"/>
              <w:rPr>
                <w:b w:val="0"/>
                <w:bCs w:val="0"/>
              </w:rPr>
            </w:pPr>
            <w:r w:rsidRPr="006141E7">
              <w:rPr>
                <w:color w:val="auto"/>
              </w:rPr>
              <w:t>Verification:</w:t>
            </w: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24B083F8" w14:textId="1494034A" w:rsidR="00964390" w:rsidRPr="006141E7" w:rsidRDefault="00964390" w:rsidP="00964390">
            <w:pPr>
              <w:suppressAutoHyphens/>
              <w:spacing w:before="0" w:after="0"/>
              <w:jc w:val="left"/>
              <w:cnfStyle w:val="000000100000" w:firstRow="0" w:lastRow="0" w:firstColumn="0" w:lastColumn="0" w:oddVBand="0" w:evenVBand="0" w:oddHBand="1" w:evenHBand="0" w:firstRowFirstColumn="0" w:firstRowLastColumn="0" w:lastRowFirstColumn="0" w:lastRowLastColumn="0"/>
            </w:pPr>
            <w:r w:rsidRPr="006141E7">
              <w:t xml:space="preserve">Total material reductions or </w:t>
            </w:r>
            <w:r w:rsidR="00D93CDC" w:rsidRPr="006141E7">
              <w:t>recirculation</w:t>
            </w:r>
            <w:r w:rsidR="0094565E">
              <w:t>s</w:t>
            </w:r>
            <w:r w:rsidRPr="006141E7">
              <w:t xml:space="preserve"> generated in the verified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22C39025" w14:textId="1F21E979" w:rsidR="00964390" w:rsidRPr="00BD3867" w:rsidRDefault="00964390" w:rsidP="00964390">
            <w:pPr>
              <w:spacing w:before="0" w:after="0"/>
              <w:jc w:val="left"/>
              <w:cnfStyle w:val="000000100000" w:firstRow="0" w:lastRow="0" w:firstColumn="0" w:lastColumn="0" w:oddVBand="0" w:evenVBand="0" w:oddHBand="1" w:evenHBand="0" w:firstRowFirstColumn="0" w:firstRowLastColumn="0" w:lastRowFirstColumn="0" w:lastRowLastColumn="0"/>
              <w:rPr>
                <w:rStyle w:val="Instrucciones"/>
                <w:rFonts w:eastAsiaTheme="minorEastAsia"/>
                <w:iCs/>
                <w:color w:val="CC3668"/>
              </w:rPr>
            </w:pPr>
            <w:r w:rsidRPr="00BD3867">
              <w:rPr>
                <w:rStyle w:val="Instrucciones"/>
                <w:rFonts w:eastAsiaTheme="minorEastAsia"/>
                <w:iCs/>
                <w:color w:val="CC3668"/>
              </w:rPr>
              <w:t>Total ton</w:t>
            </w:r>
            <w:r w:rsidR="00CA1DBE">
              <w:rPr>
                <w:rStyle w:val="Instrucciones"/>
                <w:rFonts w:eastAsiaTheme="minorEastAsia"/>
                <w:iCs/>
                <w:color w:val="CC3668"/>
              </w:rPr>
              <w:t>n</w:t>
            </w:r>
            <w:r w:rsidR="00CA1DBE" w:rsidRPr="00CA1DBE">
              <w:rPr>
                <w:rStyle w:val="Instrucciones"/>
                <w:rFonts w:eastAsiaTheme="minorEastAsia"/>
                <w:iCs/>
                <w:color w:val="CC3668"/>
              </w:rPr>
              <w:t>e</w:t>
            </w:r>
            <w:r w:rsidRPr="00BD3867">
              <w:rPr>
                <w:rStyle w:val="Instrucciones"/>
                <w:rFonts w:eastAsiaTheme="minorEastAsia"/>
                <w:iCs/>
                <w:color w:val="CC3668"/>
              </w:rPr>
              <w:t>s generated in the verified period.</w:t>
            </w:r>
          </w:p>
        </w:tc>
      </w:tr>
      <w:tr w:rsidR="00964390" w:rsidRPr="006141E7" w14:paraId="4A6B8A1B" w14:textId="77777777" w:rsidTr="002D178E">
        <w:trPr>
          <w:trHeight w:val="565"/>
        </w:trPr>
        <w:tc>
          <w:tcPr>
            <w:cnfStyle w:val="001000000000" w:firstRow="0" w:lastRow="0" w:firstColumn="1" w:lastColumn="0" w:oddVBand="0" w:evenVBand="0" w:oddHBand="0" w:evenHBand="0" w:firstRowFirstColumn="0" w:firstRowLastColumn="0" w:lastRowFirstColumn="0" w:lastRowLastColumn="0"/>
            <w:tcW w:w="1616" w:type="dxa"/>
            <w:vMerge/>
            <w:tcBorders>
              <w:left w:val="single" w:sz="4" w:space="0" w:color="0070C0"/>
              <w:bottom w:val="single" w:sz="4" w:space="0" w:color="0070C0"/>
              <w:right w:val="single" w:sz="4" w:space="0" w:color="0070C0"/>
            </w:tcBorders>
            <w:shd w:val="clear" w:color="auto" w:fill="8EAADB" w:themeFill="accent1" w:themeFillTint="99"/>
            <w:vAlign w:val="center"/>
          </w:tcPr>
          <w:p w14:paraId="48450A20" w14:textId="77777777" w:rsidR="00964390" w:rsidRPr="006141E7" w:rsidRDefault="00964390" w:rsidP="00964390">
            <w:pPr>
              <w:suppressAutoHyphens/>
              <w:spacing w:after="0"/>
              <w:jc w:val="left"/>
            </w:pPr>
          </w:p>
        </w:tc>
        <w:tc>
          <w:tcPr>
            <w:tcW w:w="1674"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1BA24D16" w14:textId="0D4ED945" w:rsidR="00964390" w:rsidRPr="006141E7" w:rsidRDefault="00964390" w:rsidP="00964390">
            <w:pPr>
              <w:suppressAutoHyphens/>
              <w:spacing w:after="0"/>
              <w:jc w:val="left"/>
              <w:cnfStyle w:val="000000000000" w:firstRow="0" w:lastRow="0" w:firstColumn="0" w:lastColumn="0" w:oddVBand="0" w:evenVBand="0" w:oddHBand="0" w:evenHBand="0" w:firstRowFirstColumn="0" w:firstRowLastColumn="0" w:lastRowFirstColumn="0" w:lastRowLastColumn="0"/>
            </w:pPr>
            <w:r w:rsidRPr="006141E7">
              <w:t xml:space="preserve">Net material reductions or </w:t>
            </w:r>
            <w:r w:rsidR="00D93CDC" w:rsidRPr="006141E7">
              <w:t>recirculation</w:t>
            </w:r>
            <w:r w:rsidR="0094565E">
              <w:t>s</w:t>
            </w:r>
            <w:r w:rsidRPr="006141E7">
              <w:t xml:space="preserve"> generated in the verified period.</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3C740834" w14:textId="7B8E4DA8" w:rsidR="00964390" w:rsidRPr="00BD3867" w:rsidRDefault="00964390" w:rsidP="00964390">
            <w:pPr>
              <w:spacing w:after="0"/>
              <w:jc w:val="left"/>
              <w:cnfStyle w:val="000000000000" w:firstRow="0" w:lastRow="0" w:firstColumn="0" w:lastColumn="0" w:oddVBand="0" w:evenVBand="0" w:oddHBand="0" w:evenHBand="0" w:firstRowFirstColumn="0" w:firstRowLastColumn="0" w:lastRowFirstColumn="0" w:lastRowLastColumn="0"/>
              <w:rPr>
                <w:rStyle w:val="Instrucciones"/>
                <w:rFonts w:eastAsiaTheme="minorEastAsia"/>
                <w:iCs/>
                <w:color w:val="CC3668"/>
              </w:rPr>
            </w:pPr>
            <w:r w:rsidRPr="00BD3867">
              <w:rPr>
                <w:rStyle w:val="Instrucciones"/>
                <w:rFonts w:eastAsiaTheme="minorEastAsia"/>
                <w:iCs/>
                <w:color w:val="CC3668"/>
              </w:rPr>
              <w:t>Net ton</w:t>
            </w:r>
            <w:r w:rsidR="00CA1DBE">
              <w:rPr>
                <w:rStyle w:val="Instrucciones"/>
                <w:rFonts w:eastAsiaTheme="minorEastAsia"/>
                <w:iCs/>
                <w:color w:val="CC3668"/>
              </w:rPr>
              <w:t>ne</w:t>
            </w:r>
            <w:r w:rsidRPr="00BD3867">
              <w:rPr>
                <w:rStyle w:val="Instrucciones"/>
                <w:rFonts w:eastAsiaTheme="minorEastAsia"/>
                <w:iCs/>
                <w:color w:val="CC3668"/>
              </w:rPr>
              <w:t>s generated in the verified period.</w:t>
            </w:r>
          </w:p>
        </w:tc>
      </w:tr>
      <w:tr w:rsidR="001B20B8" w:rsidRPr="006141E7" w14:paraId="0BA9A607" w14:textId="77777777" w:rsidTr="002D178E">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61D69F3E" w14:textId="17F3CF2E" w:rsidR="001B20B8" w:rsidRPr="006141E7" w:rsidRDefault="001B20B8" w:rsidP="001B20B8">
            <w:pPr>
              <w:spacing w:before="0" w:after="0"/>
              <w:jc w:val="left"/>
              <w:rPr>
                <w:color w:val="auto"/>
              </w:rPr>
            </w:pPr>
            <w:r w:rsidRPr="006141E7">
              <w:rPr>
                <w:color w:val="auto"/>
              </w:rPr>
              <w:t>Date of issue of the verification report:</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2232A326" w14:textId="7F5FD36D" w:rsidR="001B20B8" w:rsidRPr="006141E7" w:rsidRDefault="001B20B8" w:rsidP="001B20B8">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Day.month.year this report was issued.</w:t>
            </w:r>
          </w:p>
        </w:tc>
      </w:tr>
      <w:tr w:rsidR="001B20B8" w:rsidRPr="006141E7" w14:paraId="689D5289" w14:textId="77777777" w:rsidTr="002D178E">
        <w:trPr>
          <w:trHeight w:val="526"/>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06530285" w14:textId="7F917DE7" w:rsidR="001B20B8" w:rsidRPr="006141E7" w:rsidRDefault="001B20B8" w:rsidP="001B20B8">
            <w:pPr>
              <w:spacing w:before="0" w:after="0"/>
              <w:jc w:val="left"/>
              <w:rPr>
                <w:color w:val="auto"/>
              </w:rPr>
            </w:pPr>
            <w:r w:rsidRPr="006141E7">
              <w:rPr>
                <w:color w:val="auto"/>
              </w:rPr>
              <w:t>Document issued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0DE6C196" w14:textId="6230A3C3" w:rsidR="001B20B8" w:rsidRPr="006141E7" w:rsidRDefault="001B20B8" w:rsidP="001B20B8">
            <w:pPr>
              <w:spacing w:before="0" w:after="0"/>
              <w:jc w:val="left"/>
              <w:cnfStyle w:val="000000000000" w:firstRow="0" w:lastRow="0" w:firstColumn="0" w:lastColumn="0" w:oddVBand="0" w:evenVBand="0" w:oddHBand="0" w:evenHBand="0" w:firstRowFirstColumn="0" w:firstRowLastColumn="0" w:lastRowFirstColumn="0" w:lastRowLastColumn="0"/>
            </w:pPr>
            <w:r w:rsidRPr="006141E7">
              <w:rPr>
                <w:color w:val="CC3668"/>
              </w:rPr>
              <w:t>VVB that issued this report.</w:t>
            </w:r>
          </w:p>
        </w:tc>
      </w:tr>
      <w:tr w:rsidR="001B20B8" w:rsidRPr="006141E7" w14:paraId="0A63032E" w14:textId="77777777" w:rsidTr="002D178E">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67430B3" w14:textId="4D23EF22" w:rsidR="001B20B8" w:rsidRPr="006141E7" w:rsidRDefault="001B20B8" w:rsidP="001B20B8">
            <w:pPr>
              <w:spacing w:before="0" w:after="0"/>
              <w:jc w:val="left"/>
              <w:rPr>
                <w:color w:val="auto"/>
              </w:rPr>
            </w:pPr>
            <w:r w:rsidRPr="006141E7">
              <w:rPr>
                <w:color w:val="auto"/>
              </w:rPr>
              <w:t>Contact information</w:t>
            </w:r>
            <w:r w:rsidR="00BD3867">
              <w:rPr>
                <w:color w:val="auto"/>
              </w:rPr>
              <w:t>:</w:t>
            </w:r>
            <w:r w:rsidRPr="006141E7">
              <w:rPr>
                <w:color w:val="auto"/>
              </w:rPr>
              <w:t xml:space="preserve"> </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7B551712" w14:textId="547A7987" w:rsidR="001B20B8" w:rsidRPr="006141E7" w:rsidRDefault="001B20B8" w:rsidP="001B20B8">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VVB email address, telephone number(s) and website.</w:t>
            </w:r>
          </w:p>
        </w:tc>
      </w:tr>
      <w:tr w:rsidR="001B20B8" w:rsidRPr="006141E7" w14:paraId="3C7BFA31" w14:textId="77777777" w:rsidTr="002D178E">
        <w:trPr>
          <w:trHeight w:val="542"/>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137DB615" w14:textId="67C55C75" w:rsidR="001B20B8" w:rsidRPr="006141E7" w:rsidRDefault="001B20B8" w:rsidP="001B20B8">
            <w:pPr>
              <w:spacing w:before="0" w:after="0"/>
              <w:jc w:val="left"/>
              <w:rPr>
                <w:color w:val="auto"/>
              </w:rPr>
            </w:pPr>
            <w:r w:rsidRPr="006141E7">
              <w:rPr>
                <w:color w:val="auto"/>
              </w:rPr>
              <w:t>Approved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33F79781" w14:textId="4F25A2E0" w:rsidR="001B20B8" w:rsidRPr="006141E7" w:rsidRDefault="001B20B8" w:rsidP="001B20B8">
            <w:pPr>
              <w:spacing w:before="0" w:after="0"/>
              <w:jc w:val="left"/>
              <w:cnfStyle w:val="000000000000" w:firstRow="0" w:lastRow="0" w:firstColumn="0" w:lastColumn="0" w:oddVBand="0" w:evenVBand="0" w:oddHBand="0" w:evenHBand="0" w:firstRowFirstColumn="0" w:firstRowLastColumn="0" w:lastRowFirstColumn="0" w:lastRowLastColumn="0"/>
            </w:pPr>
            <w:r w:rsidRPr="006141E7">
              <w:rPr>
                <w:color w:val="CC3668"/>
              </w:rPr>
              <w:t>Person at the VVB who approved this report.</w:t>
            </w:r>
          </w:p>
        </w:tc>
      </w:tr>
      <w:tr w:rsidR="001B20B8" w:rsidRPr="006141E7" w14:paraId="7DF74115" w14:textId="77777777" w:rsidTr="002D178E">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90" w:type="dxa"/>
            <w:gridSpan w:val="2"/>
            <w:tcBorders>
              <w:top w:val="single" w:sz="4" w:space="0" w:color="0070C0"/>
              <w:left w:val="single" w:sz="4" w:space="0" w:color="0070C0"/>
              <w:bottom w:val="single" w:sz="4" w:space="0" w:color="0070C0"/>
              <w:right w:val="single" w:sz="4" w:space="0" w:color="0070C0"/>
            </w:tcBorders>
            <w:shd w:val="clear" w:color="auto" w:fill="8EAADB" w:themeFill="accent1" w:themeFillTint="99"/>
            <w:vAlign w:val="center"/>
          </w:tcPr>
          <w:p w14:paraId="7B3A0AD4" w14:textId="2AE5D60D" w:rsidR="001B20B8" w:rsidRPr="006141E7" w:rsidRDefault="001B20B8" w:rsidP="001B20B8">
            <w:pPr>
              <w:spacing w:before="0" w:after="0"/>
              <w:jc w:val="left"/>
              <w:rPr>
                <w:color w:val="auto"/>
              </w:rPr>
            </w:pPr>
            <w:r w:rsidRPr="006141E7">
              <w:rPr>
                <w:color w:val="auto"/>
              </w:rPr>
              <w:t>Work performed by:</w:t>
            </w:r>
          </w:p>
        </w:tc>
        <w:tc>
          <w:tcPr>
            <w:tcW w:w="5357" w:type="dxa"/>
            <w:tcBorders>
              <w:top w:val="single" w:sz="4" w:space="0" w:color="0070C0"/>
              <w:left w:val="single" w:sz="4" w:space="0" w:color="0070C0"/>
              <w:bottom w:val="single" w:sz="4" w:space="0" w:color="0070C0"/>
              <w:right w:val="single" w:sz="4" w:space="0" w:color="0070C0"/>
            </w:tcBorders>
            <w:shd w:val="clear" w:color="auto" w:fill="auto"/>
          </w:tcPr>
          <w:p w14:paraId="30D5324B" w14:textId="6549AF55" w:rsidR="001B20B8" w:rsidRPr="006141E7" w:rsidRDefault="001B20B8" w:rsidP="001B20B8">
            <w:pPr>
              <w:spacing w:before="0" w:after="0"/>
              <w:jc w:val="left"/>
              <w:cnfStyle w:val="000000100000" w:firstRow="0" w:lastRow="0" w:firstColumn="0" w:lastColumn="0" w:oddVBand="0" w:evenVBand="0" w:oddHBand="1" w:evenHBand="0" w:firstRowFirstColumn="0" w:firstRowLastColumn="0" w:lastRowFirstColumn="0" w:lastRowLastColumn="0"/>
            </w:pPr>
            <w:r w:rsidRPr="006141E7">
              <w:rPr>
                <w:color w:val="CC3668"/>
              </w:rPr>
              <w:t>Person(s) who performed this joint validation and verification.</w:t>
            </w:r>
          </w:p>
        </w:tc>
      </w:tr>
    </w:tbl>
    <w:p w14:paraId="1D120B87" w14:textId="77777777" w:rsidR="001B20B8" w:rsidRPr="006141E7" w:rsidRDefault="001B20B8" w:rsidP="001B20B8">
      <w:pPr>
        <w:tabs>
          <w:tab w:val="left" w:pos="3180"/>
        </w:tabs>
        <w:rPr>
          <w:color w:val="CC3668"/>
          <w:sz w:val="20"/>
          <w:szCs w:val="20"/>
        </w:rPr>
      </w:pPr>
      <w:r w:rsidRPr="006141E7">
        <w:rPr>
          <w:color w:val="CC3668"/>
          <w:sz w:val="20"/>
          <w:szCs w:val="20"/>
        </w:rPr>
        <w:t xml:space="preserve">   The VVB may add rows it considers important in this section.</w:t>
      </w:r>
    </w:p>
    <w:p w14:paraId="5D670217" w14:textId="4051CC29" w:rsidR="00644DC2" w:rsidRPr="006141E7" w:rsidRDefault="00915584" w:rsidP="00915584">
      <w:pPr>
        <w:tabs>
          <w:tab w:val="left" w:pos="3180"/>
        </w:tabs>
        <w:rPr>
          <w:color w:val="CC3668"/>
          <w:sz w:val="20"/>
          <w:szCs w:val="20"/>
        </w:rPr>
      </w:pPr>
      <w:r w:rsidRPr="006141E7">
        <w:rPr>
          <w:color w:val="CC3668"/>
          <w:sz w:val="20"/>
          <w:szCs w:val="20"/>
        </w:rPr>
        <w:tab/>
      </w:r>
    </w:p>
    <w:p w14:paraId="54C0502D" w14:textId="77777777" w:rsidR="00B62BDE" w:rsidRPr="006141E7" w:rsidRDefault="00B62BDE" w:rsidP="00644DC2">
      <w:pPr>
        <w:jc w:val="left"/>
        <w:sectPr w:rsidR="00B62BDE" w:rsidRPr="006141E7" w:rsidSect="000F68D3">
          <w:headerReference w:type="default" r:id="rId10"/>
          <w:footerReference w:type="default" r:id="rId11"/>
          <w:footerReference w:type="first" r:id="rId12"/>
          <w:pgSz w:w="12240" w:h="15840"/>
          <w:pgMar w:top="1417" w:right="1701" w:bottom="1417" w:left="1701" w:header="425" w:footer="113" w:gutter="0"/>
          <w:cols w:space="708"/>
          <w:titlePg/>
          <w:docGrid w:linePitch="360"/>
        </w:sectPr>
      </w:pPr>
    </w:p>
    <w:p w14:paraId="12A5D6A8" w14:textId="72E84739" w:rsidR="00575BF7" w:rsidRPr="006141E7" w:rsidRDefault="00575BF7" w:rsidP="00E47C6F">
      <w:pPr>
        <w:tabs>
          <w:tab w:val="left" w:pos="3073"/>
        </w:tabs>
        <w:spacing w:before="240"/>
        <w:rPr>
          <w:b/>
          <w:bCs/>
          <w:color w:val="0070C0"/>
          <w:sz w:val="30"/>
          <w:szCs w:val="30"/>
        </w:rPr>
      </w:pPr>
      <w:r w:rsidRPr="006141E7">
        <w:rPr>
          <w:b/>
          <w:bCs/>
          <w:color w:val="0070C0"/>
          <w:sz w:val="30"/>
          <w:szCs w:val="30"/>
        </w:rPr>
        <w:lastRenderedPageBreak/>
        <w:t>Cont</w:t>
      </w:r>
      <w:r w:rsidR="001B20B8" w:rsidRPr="006141E7">
        <w:rPr>
          <w:b/>
          <w:bCs/>
          <w:color w:val="0070C0"/>
          <w:sz w:val="30"/>
          <w:szCs w:val="30"/>
        </w:rPr>
        <w:t>ent</w:t>
      </w:r>
      <w:r w:rsidRPr="006141E7">
        <w:rPr>
          <w:b/>
          <w:bCs/>
          <w:color w:val="0070C0"/>
          <w:sz w:val="30"/>
          <w:szCs w:val="30"/>
        </w:rPr>
        <w:t xml:space="preserve"> </w:t>
      </w:r>
      <w:r w:rsidR="00C57B07" w:rsidRPr="006141E7">
        <w:rPr>
          <w:b/>
          <w:bCs/>
          <w:color w:val="0070C0"/>
          <w:sz w:val="30"/>
          <w:szCs w:val="30"/>
        </w:rPr>
        <w:tab/>
      </w:r>
    </w:p>
    <w:sdt>
      <w:sdtPr>
        <w:rPr>
          <w:rFonts w:ascii="Nunito" w:eastAsiaTheme="minorEastAsia" w:hAnsi="Nunito" w:cstheme="minorBidi"/>
          <w:color w:val="auto"/>
          <w:sz w:val="22"/>
          <w:szCs w:val="22"/>
        </w:rPr>
        <w:id w:val="1727801909"/>
        <w:docPartObj>
          <w:docPartGallery w:val="Table of Contents"/>
          <w:docPartUnique/>
        </w:docPartObj>
      </w:sdtPr>
      <w:sdtEndPr>
        <w:rPr>
          <w:b/>
          <w:bCs/>
        </w:rPr>
      </w:sdtEndPr>
      <w:sdtContent>
        <w:p w14:paraId="2CEF5C5D" w14:textId="71435176" w:rsidR="00575BF7" w:rsidRPr="006141E7" w:rsidRDefault="00575BF7" w:rsidP="00F8575C">
          <w:pPr>
            <w:pStyle w:val="TOCHeading"/>
            <w:spacing w:before="0"/>
            <w:contextualSpacing/>
            <w:rPr>
              <w:sz w:val="2"/>
              <w:szCs w:val="2"/>
            </w:rPr>
          </w:pPr>
        </w:p>
        <w:p w14:paraId="7CCE2AA5" w14:textId="23DA2B30" w:rsidR="009A0C4D" w:rsidRDefault="00575BF7" w:rsidP="009A0C4D">
          <w:pPr>
            <w:pStyle w:val="TOC1"/>
            <w:rPr>
              <w:rFonts w:asciiTheme="minorHAnsi" w:hAnsiTheme="minorHAnsi"/>
              <w:noProof/>
              <w:kern w:val="2"/>
              <w:lang w:val="es-CO"/>
              <w14:ligatures w14:val="standardContextual"/>
            </w:rPr>
          </w:pPr>
          <w:r w:rsidRPr="006141E7">
            <w:fldChar w:fldCharType="begin"/>
          </w:r>
          <w:r w:rsidRPr="006141E7">
            <w:instrText xml:space="preserve"> TOC \o "1-3" \h \z \u </w:instrText>
          </w:r>
          <w:r w:rsidRPr="006141E7">
            <w:fldChar w:fldCharType="separate"/>
          </w:r>
          <w:hyperlink w:anchor="_Toc138403301" w:history="1">
            <w:r w:rsidR="009A0C4D" w:rsidRPr="00557008">
              <w:rPr>
                <w:rStyle w:val="Hyperlink"/>
                <w:noProof/>
              </w:rPr>
              <w:t>Abbreviations and acronyms</w:t>
            </w:r>
            <w:r w:rsidR="009A0C4D">
              <w:rPr>
                <w:noProof/>
                <w:webHidden/>
              </w:rPr>
              <w:tab/>
            </w:r>
            <w:r w:rsidR="009A0C4D">
              <w:rPr>
                <w:noProof/>
                <w:webHidden/>
              </w:rPr>
              <w:fldChar w:fldCharType="begin"/>
            </w:r>
            <w:r w:rsidR="009A0C4D">
              <w:rPr>
                <w:noProof/>
                <w:webHidden/>
              </w:rPr>
              <w:instrText xml:space="preserve"> PAGEREF _Toc138403301 \h </w:instrText>
            </w:r>
            <w:r w:rsidR="009A0C4D">
              <w:rPr>
                <w:noProof/>
                <w:webHidden/>
              </w:rPr>
            </w:r>
            <w:r w:rsidR="009A0C4D">
              <w:rPr>
                <w:noProof/>
                <w:webHidden/>
              </w:rPr>
              <w:fldChar w:fldCharType="separate"/>
            </w:r>
            <w:r w:rsidR="00AE6CD0">
              <w:rPr>
                <w:noProof/>
                <w:webHidden/>
              </w:rPr>
              <w:t>6</w:t>
            </w:r>
            <w:r w:rsidR="009A0C4D">
              <w:rPr>
                <w:noProof/>
                <w:webHidden/>
              </w:rPr>
              <w:fldChar w:fldCharType="end"/>
            </w:r>
          </w:hyperlink>
        </w:p>
        <w:p w14:paraId="0C46FF25" w14:textId="364BCBA4" w:rsidR="009A0C4D" w:rsidRDefault="00F741A7" w:rsidP="009A0C4D">
          <w:pPr>
            <w:pStyle w:val="TOC1"/>
            <w:rPr>
              <w:rFonts w:asciiTheme="minorHAnsi" w:hAnsiTheme="minorHAnsi"/>
              <w:noProof/>
              <w:kern w:val="2"/>
              <w:lang w:val="es-CO"/>
              <w14:ligatures w14:val="standardContextual"/>
            </w:rPr>
          </w:pPr>
          <w:hyperlink w:anchor="_Toc138403302" w:history="1">
            <w:r w:rsidR="009A0C4D" w:rsidRPr="00557008">
              <w:rPr>
                <w:rStyle w:val="Hyperlink"/>
                <w:noProof/>
              </w:rPr>
              <w:t>1 Introduction</w:t>
            </w:r>
            <w:r w:rsidR="009A0C4D">
              <w:rPr>
                <w:noProof/>
                <w:webHidden/>
              </w:rPr>
              <w:tab/>
            </w:r>
            <w:r w:rsidR="009A0C4D">
              <w:rPr>
                <w:noProof/>
                <w:webHidden/>
              </w:rPr>
              <w:fldChar w:fldCharType="begin"/>
            </w:r>
            <w:r w:rsidR="009A0C4D">
              <w:rPr>
                <w:noProof/>
                <w:webHidden/>
              </w:rPr>
              <w:instrText xml:space="preserve"> PAGEREF _Toc138403302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1AB6E405" w14:textId="0FCF275C"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3" w:history="1">
            <w:r w:rsidR="009A0C4D" w:rsidRPr="00557008">
              <w:rPr>
                <w:rStyle w:val="Hyperlink"/>
                <w:noProof/>
              </w:rPr>
              <w:t>1.1</w:t>
            </w:r>
            <w:r w:rsidR="009A0C4D">
              <w:rPr>
                <w:rFonts w:asciiTheme="minorHAnsi" w:hAnsiTheme="minorHAnsi"/>
                <w:noProof/>
                <w:kern w:val="2"/>
                <w:lang w:val="es-CO"/>
                <w14:ligatures w14:val="standardContextual"/>
              </w:rPr>
              <w:tab/>
            </w:r>
            <w:r w:rsidR="009A0C4D" w:rsidRPr="00557008">
              <w:rPr>
                <w:rStyle w:val="Hyperlink"/>
                <w:noProof/>
              </w:rPr>
              <w:t>Objective</w:t>
            </w:r>
            <w:r w:rsidR="009A0C4D">
              <w:rPr>
                <w:noProof/>
                <w:webHidden/>
              </w:rPr>
              <w:tab/>
            </w:r>
            <w:r w:rsidR="009A0C4D">
              <w:rPr>
                <w:noProof/>
                <w:webHidden/>
              </w:rPr>
              <w:fldChar w:fldCharType="begin"/>
            </w:r>
            <w:r w:rsidR="009A0C4D">
              <w:rPr>
                <w:noProof/>
                <w:webHidden/>
              </w:rPr>
              <w:instrText xml:space="preserve"> PAGEREF _Toc138403303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7556426B" w14:textId="5461F754"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4" w:history="1">
            <w:r w:rsidR="009A0C4D" w:rsidRPr="00557008">
              <w:rPr>
                <w:rStyle w:val="Hyperlink"/>
                <w:noProof/>
              </w:rPr>
              <w:t>1.2</w:t>
            </w:r>
            <w:r w:rsidR="009A0C4D">
              <w:rPr>
                <w:rFonts w:asciiTheme="minorHAnsi" w:hAnsiTheme="minorHAnsi"/>
                <w:noProof/>
                <w:kern w:val="2"/>
                <w:lang w:val="es-CO"/>
                <w14:ligatures w14:val="standardContextual"/>
              </w:rPr>
              <w:tab/>
            </w:r>
            <w:r w:rsidR="009A0C4D" w:rsidRPr="00557008">
              <w:rPr>
                <w:rStyle w:val="Hyperlink"/>
                <w:noProof/>
              </w:rPr>
              <w:t>VVB legal status</w:t>
            </w:r>
            <w:r w:rsidR="009A0C4D">
              <w:rPr>
                <w:noProof/>
                <w:webHidden/>
              </w:rPr>
              <w:tab/>
            </w:r>
            <w:r w:rsidR="009A0C4D">
              <w:rPr>
                <w:noProof/>
                <w:webHidden/>
              </w:rPr>
              <w:fldChar w:fldCharType="begin"/>
            </w:r>
            <w:r w:rsidR="009A0C4D">
              <w:rPr>
                <w:noProof/>
                <w:webHidden/>
              </w:rPr>
              <w:instrText xml:space="preserve"> PAGEREF _Toc138403304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093F0254" w14:textId="1A7FAE3B"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5" w:history="1">
            <w:r w:rsidR="009A0C4D" w:rsidRPr="00557008">
              <w:rPr>
                <w:rStyle w:val="Hyperlink"/>
                <w:noProof/>
              </w:rPr>
              <w:t>1.3</w:t>
            </w:r>
            <w:r w:rsidR="009A0C4D">
              <w:rPr>
                <w:rFonts w:asciiTheme="minorHAnsi" w:hAnsiTheme="minorHAnsi"/>
                <w:noProof/>
                <w:kern w:val="2"/>
                <w:lang w:val="es-CO"/>
                <w14:ligatures w14:val="standardContextual"/>
              </w:rPr>
              <w:tab/>
            </w:r>
            <w:r w:rsidR="009A0C4D" w:rsidRPr="00557008">
              <w:rPr>
                <w:rStyle w:val="Hyperlink"/>
                <w:noProof/>
              </w:rPr>
              <w:t>Impartiality of the VVB</w:t>
            </w:r>
            <w:r w:rsidR="009A0C4D">
              <w:rPr>
                <w:noProof/>
                <w:webHidden/>
              </w:rPr>
              <w:tab/>
            </w:r>
            <w:r w:rsidR="009A0C4D">
              <w:rPr>
                <w:noProof/>
                <w:webHidden/>
              </w:rPr>
              <w:fldChar w:fldCharType="begin"/>
            </w:r>
            <w:r w:rsidR="009A0C4D">
              <w:rPr>
                <w:noProof/>
                <w:webHidden/>
              </w:rPr>
              <w:instrText xml:space="preserve"> PAGEREF _Toc138403305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514902F1" w14:textId="0743072F"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6" w:history="1">
            <w:r w:rsidR="009A0C4D" w:rsidRPr="00557008">
              <w:rPr>
                <w:rStyle w:val="Hyperlink"/>
                <w:noProof/>
              </w:rPr>
              <w:t>1.4</w:t>
            </w:r>
            <w:r w:rsidR="009A0C4D">
              <w:rPr>
                <w:rFonts w:asciiTheme="minorHAnsi" w:hAnsiTheme="minorHAnsi"/>
                <w:noProof/>
                <w:kern w:val="2"/>
                <w:lang w:val="es-CO"/>
                <w14:ligatures w14:val="standardContextual"/>
              </w:rPr>
              <w:tab/>
            </w:r>
            <w:r w:rsidR="009A0C4D" w:rsidRPr="00557008">
              <w:rPr>
                <w:rStyle w:val="Hyperlink"/>
                <w:noProof/>
              </w:rPr>
              <w:t>Responsibilities addressed by the VVB</w:t>
            </w:r>
            <w:r w:rsidR="009A0C4D">
              <w:rPr>
                <w:noProof/>
                <w:webHidden/>
              </w:rPr>
              <w:tab/>
            </w:r>
            <w:r w:rsidR="009A0C4D">
              <w:rPr>
                <w:noProof/>
                <w:webHidden/>
              </w:rPr>
              <w:fldChar w:fldCharType="begin"/>
            </w:r>
            <w:r w:rsidR="009A0C4D">
              <w:rPr>
                <w:noProof/>
                <w:webHidden/>
              </w:rPr>
              <w:instrText xml:space="preserve"> PAGEREF _Toc138403306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7902BAC1" w14:textId="485EB71E"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7" w:history="1">
            <w:r w:rsidR="009A0C4D" w:rsidRPr="00557008">
              <w:rPr>
                <w:rStyle w:val="Hyperlink"/>
                <w:noProof/>
              </w:rPr>
              <w:t>1.5</w:t>
            </w:r>
            <w:r w:rsidR="009A0C4D">
              <w:rPr>
                <w:rFonts w:asciiTheme="minorHAnsi" w:hAnsiTheme="minorHAnsi"/>
                <w:noProof/>
                <w:kern w:val="2"/>
                <w:lang w:val="es-CO"/>
                <w14:ligatures w14:val="standardContextual"/>
              </w:rPr>
              <w:tab/>
            </w:r>
            <w:r w:rsidR="009A0C4D" w:rsidRPr="00557008">
              <w:rPr>
                <w:rStyle w:val="Hyperlink"/>
                <w:noProof/>
              </w:rPr>
              <w:t>Scope and spatial and temporal limits</w:t>
            </w:r>
            <w:r w:rsidR="009A0C4D">
              <w:rPr>
                <w:noProof/>
                <w:webHidden/>
              </w:rPr>
              <w:tab/>
            </w:r>
            <w:r w:rsidR="009A0C4D">
              <w:rPr>
                <w:noProof/>
                <w:webHidden/>
              </w:rPr>
              <w:fldChar w:fldCharType="begin"/>
            </w:r>
            <w:r w:rsidR="009A0C4D">
              <w:rPr>
                <w:noProof/>
                <w:webHidden/>
              </w:rPr>
              <w:instrText xml:space="preserve"> PAGEREF _Toc138403307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78C36AD5" w14:textId="4DF8B492"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8" w:history="1">
            <w:r w:rsidR="009A0C4D" w:rsidRPr="00557008">
              <w:rPr>
                <w:rStyle w:val="Hyperlink"/>
                <w:noProof/>
              </w:rPr>
              <w:t>1.6</w:t>
            </w:r>
            <w:r w:rsidR="009A0C4D">
              <w:rPr>
                <w:rFonts w:asciiTheme="minorHAnsi" w:hAnsiTheme="minorHAnsi"/>
                <w:noProof/>
                <w:kern w:val="2"/>
                <w:lang w:val="es-CO"/>
                <w14:ligatures w14:val="standardContextual"/>
              </w:rPr>
              <w:tab/>
            </w:r>
            <w:r w:rsidR="009A0C4D" w:rsidRPr="00557008">
              <w:rPr>
                <w:rStyle w:val="Hyperlink"/>
                <w:noProof/>
              </w:rPr>
              <w:t>Term of commitment</w:t>
            </w:r>
            <w:r w:rsidR="009A0C4D">
              <w:rPr>
                <w:noProof/>
                <w:webHidden/>
              </w:rPr>
              <w:tab/>
            </w:r>
            <w:r w:rsidR="009A0C4D">
              <w:rPr>
                <w:noProof/>
                <w:webHidden/>
              </w:rPr>
              <w:fldChar w:fldCharType="begin"/>
            </w:r>
            <w:r w:rsidR="009A0C4D">
              <w:rPr>
                <w:noProof/>
                <w:webHidden/>
              </w:rPr>
              <w:instrText xml:space="preserve"> PAGEREF _Toc138403308 \h </w:instrText>
            </w:r>
            <w:r w:rsidR="009A0C4D">
              <w:rPr>
                <w:noProof/>
                <w:webHidden/>
              </w:rPr>
            </w:r>
            <w:r w:rsidR="009A0C4D">
              <w:rPr>
                <w:noProof/>
                <w:webHidden/>
              </w:rPr>
              <w:fldChar w:fldCharType="separate"/>
            </w:r>
            <w:r w:rsidR="00AE6CD0">
              <w:rPr>
                <w:noProof/>
                <w:webHidden/>
              </w:rPr>
              <w:t>7</w:t>
            </w:r>
            <w:r w:rsidR="009A0C4D">
              <w:rPr>
                <w:noProof/>
                <w:webHidden/>
              </w:rPr>
              <w:fldChar w:fldCharType="end"/>
            </w:r>
          </w:hyperlink>
        </w:p>
        <w:p w14:paraId="7BE65CCB" w14:textId="400FE9B8"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09" w:history="1">
            <w:r w:rsidR="009A0C4D" w:rsidRPr="00557008">
              <w:rPr>
                <w:rStyle w:val="Hyperlink"/>
                <w:noProof/>
              </w:rPr>
              <w:t>1.7</w:t>
            </w:r>
            <w:r w:rsidR="009A0C4D">
              <w:rPr>
                <w:rFonts w:asciiTheme="minorHAnsi" w:hAnsiTheme="minorHAnsi"/>
                <w:noProof/>
                <w:kern w:val="2"/>
                <w:lang w:val="es-CO"/>
                <w14:ligatures w14:val="standardContextual"/>
              </w:rPr>
              <w:tab/>
            </w:r>
            <w:r w:rsidR="009A0C4D" w:rsidRPr="00557008">
              <w:rPr>
                <w:rStyle w:val="Hyperlink"/>
                <w:noProof/>
              </w:rPr>
              <w:t>Level of assurance and materiality</w:t>
            </w:r>
            <w:r w:rsidR="009A0C4D">
              <w:rPr>
                <w:noProof/>
                <w:webHidden/>
              </w:rPr>
              <w:tab/>
            </w:r>
            <w:r w:rsidR="009A0C4D">
              <w:rPr>
                <w:noProof/>
                <w:webHidden/>
              </w:rPr>
              <w:fldChar w:fldCharType="begin"/>
            </w:r>
            <w:r w:rsidR="009A0C4D">
              <w:rPr>
                <w:noProof/>
                <w:webHidden/>
              </w:rPr>
              <w:instrText xml:space="preserve"> PAGEREF _Toc138403309 \h </w:instrText>
            </w:r>
            <w:r w:rsidR="009A0C4D">
              <w:rPr>
                <w:noProof/>
                <w:webHidden/>
              </w:rPr>
            </w:r>
            <w:r w:rsidR="009A0C4D">
              <w:rPr>
                <w:noProof/>
                <w:webHidden/>
              </w:rPr>
              <w:fldChar w:fldCharType="separate"/>
            </w:r>
            <w:r w:rsidR="00AE6CD0">
              <w:rPr>
                <w:noProof/>
                <w:webHidden/>
              </w:rPr>
              <w:t>8</w:t>
            </w:r>
            <w:r w:rsidR="009A0C4D">
              <w:rPr>
                <w:noProof/>
                <w:webHidden/>
              </w:rPr>
              <w:fldChar w:fldCharType="end"/>
            </w:r>
          </w:hyperlink>
        </w:p>
        <w:p w14:paraId="4F82DBD8" w14:textId="5CE266EA" w:rsidR="009A0C4D" w:rsidRDefault="00F741A7" w:rsidP="009A0C4D">
          <w:pPr>
            <w:pStyle w:val="TOC1"/>
            <w:rPr>
              <w:rFonts w:asciiTheme="minorHAnsi" w:hAnsiTheme="minorHAnsi"/>
              <w:noProof/>
              <w:kern w:val="2"/>
              <w:lang w:val="es-CO"/>
              <w14:ligatures w14:val="standardContextual"/>
            </w:rPr>
          </w:pPr>
          <w:hyperlink w:anchor="_Toc138403310" w:history="1">
            <w:r w:rsidR="009A0C4D" w:rsidRPr="00557008">
              <w:rPr>
                <w:rStyle w:val="Hyperlink"/>
                <w:noProof/>
              </w:rPr>
              <w:t>2</w:t>
            </w:r>
            <w:r w:rsidR="009A0C4D">
              <w:rPr>
                <w:rFonts w:asciiTheme="minorHAnsi" w:hAnsiTheme="minorHAnsi"/>
                <w:noProof/>
                <w:kern w:val="2"/>
                <w:lang w:val="es-CO"/>
                <w14:ligatures w14:val="standardContextual"/>
              </w:rPr>
              <w:tab/>
            </w:r>
            <w:r w:rsidR="009A0C4D" w:rsidRPr="00557008">
              <w:rPr>
                <w:rStyle w:val="Hyperlink"/>
                <w:noProof/>
              </w:rPr>
              <w:t>Validation and verification process</w:t>
            </w:r>
            <w:r w:rsidR="009A0C4D">
              <w:rPr>
                <w:noProof/>
                <w:webHidden/>
              </w:rPr>
              <w:tab/>
            </w:r>
            <w:r w:rsidR="009A0C4D">
              <w:rPr>
                <w:noProof/>
                <w:webHidden/>
              </w:rPr>
              <w:fldChar w:fldCharType="begin"/>
            </w:r>
            <w:r w:rsidR="009A0C4D">
              <w:rPr>
                <w:noProof/>
                <w:webHidden/>
              </w:rPr>
              <w:instrText xml:space="preserve"> PAGEREF _Toc138403310 \h </w:instrText>
            </w:r>
            <w:r w:rsidR="009A0C4D">
              <w:rPr>
                <w:noProof/>
                <w:webHidden/>
              </w:rPr>
            </w:r>
            <w:r w:rsidR="009A0C4D">
              <w:rPr>
                <w:noProof/>
                <w:webHidden/>
              </w:rPr>
              <w:fldChar w:fldCharType="separate"/>
            </w:r>
            <w:r w:rsidR="00AE6CD0">
              <w:rPr>
                <w:noProof/>
                <w:webHidden/>
              </w:rPr>
              <w:t>9</w:t>
            </w:r>
            <w:r w:rsidR="009A0C4D">
              <w:rPr>
                <w:noProof/>
                <w:webHidden/>
              </w:rPr>
              <w:fldChar w:fldCharType="end"/>
            </w:r>
          </w:hyperlink>
        </w:p>
        <w:p w14:paraId="6A38D04C" w14:textId="48CB4730"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1" w:history="1">
            <w:r w:rsidR="009A0C4D" w:rsidRPr="00557008">
              <w:rPr>
                <w:rStyle w:val="Hyperlink"/>
                <w:noProof/>
              </w:rPr>
              <w:t>2.1</w:t>
            </w:r>
            <w:r w:rsidR="009A0C4D">
              <w:rPr>
                <w:rFonts w:asciiTheme="minorHAnsi" w:hAnsiTheme="minorHAnsi"/>
                <w:noProof/>
                <w:kern w:val="2"/>
                <w:lang w:val="es-CO"/>
                <w14:ligatures w14:val="standardContextual"/>
              </w:rPr>
              <w:tab/>
            </w:r>
            <w:r w:rsidR="009A0C4D" w:rsidRPr="00557008">
              <w:rPr>
                <w:rStyle w:val="Hyperlink"/>
                <w:noProof/>
              </w:rPr>
              <w:t>Validation and verification plan</w:t>
            </w:r>
            <w:r w:rsidR="009A0C4D">
              <w:rPr>
                <w:noProof/>
                <w:webHidden/>
              </w:rPr>
              <w:tab/>
            </w:r>
            <w:r w:rsidR="009A0C4D">
              <w:rPr>
                <w:noProof/>
                <w:webHidden/>
              </w:rPr>
              <w:fldChar w:fldCharType="begin"/>
            </w:r>
            <w:r w:rsidR="009A0C4D">
              <w:rPr>
                <w:noProof/>
                <w:webHidden/>
              </w:rPr>
              <w:instrText xml:space="preserve"> PAGEREF _Toc138403311 \h </w:instrText>
            </w:r>
            <w:r w:rsidR="009A0C4D">
              <w:rPr>
                <w:noProof/>
                <w:webHidden/>
              </w:rPr>
            </w:r>
            <w:r w:rsidR="009A0C4D">
              <w:rPr>
                <w:noProof/>
                <w:webHidden/>
              </w:rPr>
              <w:fldChar w:fldCharType="separate"/>
            </w:r>
            <w:r w:rsidR="00AE6CD0">
              <w:rPr>
                <w:noProof/>
                <w:webHidden/>
              </w:rPr>
              <w:t>9</w:t>
            </w:r>
            <w:r w:rsidR="009A0C4D">
              <w:rPr>
                <w:noProof/>
                <w:webHidden/>
              </w:rPr>
              <w:fldChar w:fldCharType="end"/>
            </w:r>
          </w:hyperlink>
        </w:p>
        <w:p w14:paraId="209BE3DB" w14:textId="20F59D39"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2" w:history="1">
            <w:r w:rsidR="009A0C4D" w:rsidRPr="00557008">
              <w:rPr>
                <w:rStyle w:val="Hyperlink"/>
                <w:noProof/>
              </w:rPr>
              <w:t>2.2</w:t>
            </w:r>
            <w:r w:rsidR="009A0C4D">
              <w:rPr>
                <w:rFonts w:asciiTheme="minorHAnsi" w:hAnsiTheme="minorHAnsi"/>
                <w:noProof/>
                <w:kern w:val="2"/>
                <w:lang w:val="es-CO"/>
                <w14:ligatures w14:val="standardContextual"/>
              </w:rPr>
              <w:tab/>
            </w:r>
            <w:r w:rsidR="009A0C4D" w:rsidRPr="00557008">
              <w:rPr>
                <w:rStyle w:val="Hyperlink"/>
                <w:noProof/>
              </w:rPr>
              <w:t>Assessment criteria</w:t>
            </w:r>
            <w:r w:rsidR="009A0C4D">
              <w:rPr>
                <w:noProof/>
                <w:webHidden/>
              </w:rPr>
              <w:tab/>
            </w:r>
            <w:r w:rsidR="009A0C4D">
              <w:rPr>
                <w:noProof/>
                <w:webHidden/>
              </w:rPr>
              <w:fldChar w:fldCharType="begin"/>
            </w:r>
            <w:r w:rsidR="009A0C4D">
              <w:rPr>
                <w:noProof/>
                <w:webHidden/>
              </w:rPr>
              <w:instrText xml:space="preserve"> PAGEREF _Toc138403312 \h </w:instrText>
            </w:r>
            <w:r w:rsidR="009A0C4D">
              <w:rPr>
                <w:noProof/>
                <w:webHidden/>
              </w:rPr>
            </w:r>
            <w:r w:rsidR="009A0C4D">
              <w:rPr>
                <w:noProof/>
                <w:webHidden/>
              </w:rPr>
              <w:fldChar w:fldCharType="separate"/>
            </w:r>
            <w:r w:rsidR="00AE6CD0">
              <w:rPr>
                <w:noProof/>
                <w:webHidden/>
              </w:rPr>
              <w:t>9</w:t>
            </w:r>
            <w:r w:rsidR="009A0C4D">
              <w:rPr>
                <w:noProof/>
                <w:webHidden/>
              </w:rPr>
              <w:fldChar w:fldCharType="end"/>
            </w:r>
          </w:hyperlink>
        </w:p>
        <w:p w14:paraId="1780FFC9" w14:textId="74B1C5DC"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3" w:history="1">
            <w:r w:rsidR="009A0C4D" w:rsidRPr="00557008">
              <w:rPr>
                <w:rStyle w:val="Hyperlink"/>
                <w:noProof/>
              </w:rPr>
              <w:t>2.3</w:t>
            </w:r>
            <w:r w:rsidR="009A0C4D">
              <w:rPr>
                <w:rFonts w:asciiTheme="minorHAnsi" w:hAnsiTheme="minorHAnsi"/>
                <w:noProof/>
                <w:kern w:val="2"/>
                <w:lang w:val="es-CO"/>
                <w14:ligatures w14:val="standardContextual"/>
              </w:rPr>
              <w:tab/>
            </w:r>
            <w:r w:rsidR="009A0C4D" w:rsidRPr="00557008">
              <w:rPr>
                <w:rStyle w:val="Hyperlink"/>
                <w:noProof/>
              </w:rPr>
              <w:t>Evidence collection plan</w:t>
            </w:r>
            <w:r w:rsidR="009A0C4D">
              <w:rPr>
                <w:noProof/>
                <w:webHidden/>
              </w:rPr>
              <w:tab/>
            </w:r>
            <w:r w:rsidR="009A0C4D">
              <w:rPr>
                <w:noProof/>
                <w:webHidden/>
              </w:rPr>
              <w:fldChar w:fldCharType="begin"/>
            </w:r>
            <w:r w:rsidR="009A0C4D">
              <w:rPr>
                <w:noProof/>
                <w:webHidden/>
              </w:rPr>
              <w:instrText xml:space="preserve"> PAGEREF _Toc138403313 \h </w:instrText>
            </w:r>
            <w:r w:rsidR="009A0C4D">
              <w:rPr>
                <w:noProof/>
                <w:webHidden/>
              </w:rPr>
            </w:r>
            <w:r w:rsidR="009A0C4D">
              <w:rPr>
                <w:noProof/>
                <w:webHidden/>
              </w:rPr>
              <w:fldChar w:fldCharType="separate"/>
            </w:r>
            <w:r w:rsidR="00AE6CD0">
              <w:rPr>
                <w:noProof/>
                <w:webHidden/>
              </w:rPr>
              <w:t>9</w:t>
            </w:r>
            <w:r w:rsidR="009A0C4D">
              <w:rPr>
                <w:noProof/>
                <w:webHidden/>
              </w:rPr>
              <w:fldChar w:fldCharType="end"/>
            </w:r>
          </w:hyperlink>
        </w:p>
        <w:p w14:paraId="4AE1707A" w14:textId="25B36CB8"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4" w:history="1">
            <w:r w:rsidR="009A0C4D" w:rsidRPr="00557008">
              <w:rPr>
                <w:rStyle w:val="Hyperlink"/>
                <w:noProof/>
              </w:rPr>
              <w:t>2.4</w:t>
            </w:r>
            <w:r w:rsidR="009A0C4D">
              <w:rPr>
                <w:rFonts w:asciiTheme="minorHAnsi" w:hAnsiTheme="minorHAnsi"/>
                <w:noProof/>
                <w:kern w:val="2"/>
                <w:lang w:val="es-CO"/>
                <w14:ligatures w14:val="standardContextual"/>
              </w:rPr>
              <w:tab/>
            </w:r>
            <w:r w:rsidR="009A0C4D" w:rsidRPr="00557008">
              <w:rPr>
                <w:rStyle w:val="Hyperlink"/>
                <w:noProof/>
              </w:rPr>
              <w:t>Visits to the PCEM site or area</w:t>
            </w:r>
            <w:r w:rsidR="009A0C4D">
              <w:rPr>
                <w:noProof/>
                <w:webHidden/>
              </w:rPr>
              <w:tab/>
            </w:r>
            <w:r w:rsidR="009A0C4D">
              <w:rPr>
                <w:noProof/>
                <w:webHidden/>
              </w:rPr>
              <w:fldChar w:fldCharType="begin"/>
            </w:r>
            <w:r w:rsidR="009A0C4D">
              <w:rPr>
                <w:noProof/>
                <w:webHidden/>
              </w:rPr>
              <w:instrText xml:space="preserve"> PAGEREF _Toc138403314 \h </w:instrText>
            </w:r>
            <w:r w:rsidR="009A0C4D">
              <w:rPr>
                <w:noProof/>
                <w:webHidden/>
              </w:rPr>
            </w:r>
            <w:r w:rsidR="009A0C4D">
              <w:rPr>
                <w:noProof/>
                <w:webHidden/>
              </w:rPr>
              <w:fldChar w:fldCharType="separate"/>
            </w:r>
            <w:r w:rsidR="00AE6CD0">
              <w:rPr>
                <w:noProof/>
                <w:webHidden/>
              </w:rPr>
              <w:t>10</w:t>
            </w:r>
            <w:r w:rsidR="009A0C4D">
              <w:rPr>
                <w:noProof/>
                <w:webHidden/>
              </w:rPr>
              <w:fldChar w:fldCharType="end"/>
            </w:r>
          </w:hyperlink>
        </w:p>
        <w:p w14:paraId="45A4C379" w14:textId="1C1E42E6"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5" w:history="1">
            <w:r w:rsidR="009A0C4D" w:rsidRPr="00557008">
              <w:rPr>
                <w:rStyle w:val="Hyperlink"/>
                <w:noProof/>
              </w:rPr>
              <w:t>2.5</w:t>
            </w:r>
            <w:r w:rsidR="009A0C4D">
              <w:rPr>
                <w:rFonts w:asciiTheme="minorHAnsi" w:hAnsiTheme="minorHAnsi"/>
                <w:noProof/>
                <w:kern w:val="2"/>
                <w:lang w:val="es-CO"/>
                <w14:ligatures w14:val="standardContextual"/>
              </w:rPr>
              <w:tab/>
            </w:r>
            <w:r w:rsidR="009A0C4D" w:rsidRPr="00557008">
              <w:rPr>
                <w:rStyle w:val="Hyperlink"/>
                <w:noProof/>
              </w:rPr>
              <w:t>VVB requests</w:t>
            </w:r>
            <w:r w:rsidR="009A0C4D">
              <w:rPr>
                <w:noProof/>
                <w:webHidden/>
              </w:rPr>
              <w:tab/>
            </w:r>
            <w:r w:rsidR="009A0C4D">
              <w:rPr>
                <w:noProof/>
                <w:webHidden/>
              </w:rPr>
              <w:fldChar w:fldCharType="begin"/>
            </w:r>
            <w:r w:rsidR="009A0C4D">
              <w:rPr>
                <w:noProof/>
                <w:webHidden/>
              </w:rPr>
              <w:instrText xml:space="preserve"> PAGEREF _Toc138403315 \h </w:instrText>
            </w:r>
            <w:r w:rsidR="009A0C4D">
              <w:rPr>
                <w:noProof/>
                <w:webHidden/>
              </w:rPr>
            </w:r>
            <w:r w:rsidR="009A0C4D">
              <w:rPr>
                <w:noProof/>
                <w:webHidden/>
              </w:rPr>
              <w:fldChar w:fldCharType="separate"/>
            </w:r>
            <w:r w:rsidR="00AE6CD0">
              <w:rPr>
                <w:noProof/>
                <w:webHidden/>
              </w:rPr>
              <w:t>10</w:t>
            </w:r>
            <w:r w:rsidR="009A0C4D">
              <w:rPr>
                <w:noProof/>
                <w:webHidden/>
              </w:rPr>
              <w:fldChar w:fldCharType="end"/>
            </w:r>
          </w:hyperlink>
        </w:p>
        <w:p w14:paraId="5CEBD9EA" w14:textId="23FD365B"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6" w:history="1">
            <w:r w:rsidR="009A0C4D" w:rsidRPr="00557008">
              <w:rPr>
                <w:rStyle w:val="Hyperlink"/>
                <w:noProof/>
              </w:rPr>
              <w:t>2.6</w:t>
            </w:r>
            <w:r w:rsidR="009A0C4D">
              <w:rPr>
                <w:rFonts w:asciiTheme="minorHAnsi" w:hAnsiTheme="minorHAnsi"/>
                <w:noProof/>
                <w:kern w:val="2"/>
                <w:lang w:val="es-CO"/>
                <w14:ligatures w14:val="standardContextual"/>
              </w:rPr>
              <w:tab/>
            </w:r>
            <w:r w:rsidR="009A0C4D" w:rsidRPr="00557008">
              <w:rPr>
                <w:rStyle w:val="Hyperlink"/>
                <w:noProof/>
              </w:rPr>
              <w:t>Information, data management and control system</w:t>
            </w:r>
            <w:r w:rsidR="009A0C4D">
              <w:rPr>
                <w:noProof/>
                <w:webHidden/>
              </w:rPr>
              <w:tab/>
            </w:r>
            <w:r w:rsidR="009A0C4D">
              <w:rPr>
                <w:noProof/>
                <w:webHidden/>
              </w:rPr>
              <w:fldChar w:fldCharType="begin"/>
            </w:r>
            <w:r w:rsidR="009A0C4D">
              <w:rPr>
                <w:noProof/>
                <w:webHidden/>
              </w:rPr>
              <w:instrText xml:space="preserve"> PAGEREF _Toc138403316 \h </w:instrText>
            </w:r>
            <w:r w:rsidR="009A0C4D">
              <w:rPr>
                <w:noProof/>
                <w:webHidden/>
              </w:rPr>
            </w:r>
            <w:r w:rsidR="009A0C4D">
              <w:rPr>
                <w:noProof/>
                <w:webHidden/>
              </w:rPr>
              <w:fldChar w:fldCharType="separate"/>
            </w:r>
            <w:r w:rsidR="00AE6CD0">
              <w:rPr>
                <w:noProof/>
                <w:webHidden/>
              </w:rPr>
              <w:t>10</w:t>
            </w:r>
            <w:r w:rsidR="009A0C4D">
              <w:rPr>
                <w:noProof/>
                <w:webHidden/>
              </w:rPr>
              <w:fldChar w:fldCharType="end"/>
            </w:r>
          </w:hyperlink>
        </w:p>
        <w:p w14:paraId="5F13C17E" w14:textId="5CC7538A"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7" w:history="1">
            <w:r w:rsidR="009A0C4D" w:rsidRPr="00557008">
              <w:rPr>
                <w:rStyle w:val="Hyperlink"/>
                <w:noProof/>
              </w:rPr>
              <w:t>2.7</w:t>
            </w:r>
            <w:r w:rsidR="009A0C4D">
              <w:rPr>
                <w:rFonts w:asciiTheme="minorHAnsi" w:hAnsiTheme="minorHAnsi"/>
                <w:noProof/>
                <w:kern w:val="2"/>
                <w:lang w:val="es-CO"/>
                <w14:ligatures w14:val="standardContextual"/>
              </w:rPr>
              <w:tab/>
            </w:r>
            <w:r w:rsidR="009A0C4D" w:rsidRPr="00557008">
              <w:rPr>
                <w:rStyle w:val="Hyperlink"/>
                <w:noProof/>
              </w:rPr>
              <w:t>Audit team</w:t>
            </w:r>
            <w:r w:rsidR="009A0C4D">
              <w:rPr>
                <w:noProof/>
                <w:webHidden/>
              </w:rPr>
              <w:tab/>
            </w:r>
            <w:r w:rsidR="009A0C4D">
              <w:rPr>
                <w:noProof/>
                <w:webHidden/>
              </w:rPr>
              <w:fldChar w:fldCharType="begin"/>
            </w:r>
            <w:r w:rsidR="009A0C4D">
              <w:rPr>
                <w:noProof/>
                <w:webHidden/>
              </w:rPr>
              <w:instrText xml:space="preserve"> PAGEREF _Toc138403317 \h </w:instrText>
            </w:r>
            <w:r w:rsidR="009A0C4D">
              <w:rPr>
                <w:noProof/>
                <w:webHidden/>
              </w:rPr>
            </w:r>
            <w:r w:rsidR="009A0C4D">
              <w:rPr>
                <w:noProof/>
                <w:webHidden/>
              </w:rPr>
              <w:fldChar w:fldCharType="separate"/>
            </w:r>
            <w:r w:rsidR="00AE6CD0">
              <w:rPr>
                <w:noProof/>
                <w:webHidden/>
              </w:rPr>
              <w:t>10</w:t>
            </w:r>
            <w:r w:rsidR="009A0C4D">
              <w:rPr>
                <w:noProof/>
                <w:webHidden/>
              </w:rPr>
              <w:fldChar w:fldCharType="end"/>
            </w:r>
          </w:hyperlink>
        </w:p>
        <w:p w14:paraId="13F2F6A9" w14:textId="5F3F8BF8" w:rsidR="009A0C4D" w:rsidRDefault="00F741A7" w:rsidP="009A0C4D">
          <w:pPr>
            <w:pStyle w:val="TOC1"/>
            <w:rPr>
              <w:rFonts w:asciiTheme="minorHAnsi" w:hAnsiTheme="minorHAnsi"/>
              <w:noProof/>
              <w:kern w:val="2"/>
              <w:lang w:val="es-CO"/>
              <w14:ligatures w14:val="standardContextual"/>
            </w:rPr>
          </w:pPr>
          <w:hyperlink w:anchor="_Toc138403318" w:history="1">
            <w:r w:rsidR="009A0C4D" w:rsidRPr="00557008">
              <w:rPr>
                <w:rStyle w:val="Hyperlink"/>
                <w:noProof/>
              </w:rPr>
              <w:t>3</w:t>
            </w:r>
            <w:r w:rsidR="009A0C4D">
              <w:rPr>
                <w:rFonts w:asciiTheme="minorHAnsi" w:hAnsiTheme="minorHAnsi"/>
                <w:noProof/>
                <w:kern w:val="2"/>
                <w:lang w:val="es-CO"/>
                <w14:ligatures w14:val="standardContextual"/>
              </w:rPr>
              <w:tab/>
            </w:r>
            <w:r w:rsidR="009A0C4D" w:rsidRPr="00557008">
              <w:rPr>
                <w:rStyle w:val="Hyperlink"/>
                <w:noProof/>
              </w:rPr>
              <w:t>Validation and verification results</w:t>
            </w:r>
            <w:r w:rsidR="009A0C4D">
              <w:rPr>
                <w:noProof/>
                <w:webHidden/>
              </w:rPr>
              <w:tab/>
            </w:r>
            <w:r w:rsidR="009A0C4D">
              <w:rPr>
                <w:noProof/>
                <w:webHidden/>
              </w:rPr>
              <w:fldChar w:fldCharType="begin"/>
            </w:r>
            <w:r w:rsidR="009A0C4D">
              <w:rPr>
                <w:noProof/>
                <w:webHidden/>
              </w:rPr>
              <w:instrText xml:space="preserve"> PAGEREF _Toc138403318 \h </w:instrText>
            </w:r>
            <w:r w:rsidR="009A0C4D">
              <w:rPr>
                <w:noProof/>
                <w:webHidden/>
              </w:rPr>
            </w:r>
            <w:r w:rsidR="009A0C4D">
              <w:rPr>
                <w:noProof/>
                <w:webHidden/>
              </w:rPr>
              <w:fldChar w:fldCharType="separate"/>
            </w:r>
            <w:r w:rsidR="00AE6CD0">
              <w:rPr>
                <w:noProof/>
                <w:webHidden/>
              </w:rPr>
              <w:t>12</w:t>
            </w:r>
            <w:r w:rsidR="009A0C4D">
              <w:rPr>
                <w:noProof/>
                <w:webHidden/>
              </w:rPr>
              <w:fldChar w:fldCharType="end"/>
            </w:r>
          </w:hyperlink>
        </w:p>
        <w:p w14:paraId="6AED7CD8" w14:textId="556FA186"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19" w:history="1">
            <w:r w:rsidR="009A0C4D" w:rsidRPr="00557008">
              <w:rPr>
                <w:rStyle w:val="Hyperlink"/>
                <w:noProof/>
              </w:rPr>
              <w:t>3.1</w:t>
            </w:r>
            <w:r w:rsidR="009A0C4D">
              <w:rPr>
                <w:rFonts w:asciiTheme="minorHAnsi" w:hAnsiTheme="minorHAnsi"/>
                <w:noProof/>
                <w:kern w:val="2"/>
                <w:lang w:val="es-CO"/>
                <w14:ligatures w14:val="standardContextual"/>
              </w:rPr>
              <w:tab/>
            </w:r>
            <w:r w:rsidR="009A0C4D" w:rsidRPr="00557008">
              <w:rPr>
                <w:rStyle w:val="Hyperlink"/>
                <w:noProof/>
              </w:rPr>
              <w:t>PCEM components</w:t>
            </w:r>
            <w:r w:rsidR="009A0C4D">
              <w:rPr>
                <w:noProof/>
                <w:webHidden/>
              </w:rPr>
              <w:tab/>
            </w:r>
            <w:r w:rsidR="009A0C4D">
              <w:rPr>
                <w:noProof/>
                <w:webHidden/>
              </w:rPr>
              <w:fldChar w:fldCharType="begin"/>
            </w:r>
            <w:r w:rsidR="009A0C4D">
              <w:rPr>
                <w:noProof/>
                <w:webHidden/>
              </w:rPr>
              <w:instrText xml:space="preserve"> PAGEREF _Toc138403319 \h </w:instrText>
            </w:r>
            <w:r w:rsidR="009A0C4D">
              <w:rPr>
                <w:noProof/>
                <w:webHidden/>
              </w:rPr>
            </w:r>
            <w:r w:rsidR="009A0C4D">
              <w:rPr>
                <w:noProof/>
                <w:webHidden/>
              </w:rPr>
              <w:fldChar w:fldCharType="separate"/>
            </w:r>
            <w:r w:rsidR="00AE6CD0">
              <w:rPr>
                <w:noProof/>
                <w:webHidden/>
              </w:rPr>
              <w:t>12</w:t>
            </w:r>
            <w:r w:rsidR="009A0C4D">
              <w:rPr>
                <w:noProof/>
                <w:webHidden/>
              </w:rPr>
              <w:fldChar w:fldCharType="end"/>
            </w:r>
          </w:hyperlink>
        </w:p>
        <w:p w14:paraId="33DB674D" w14:textId="76F35EBA"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0" w:history="1">
            <w:r w:rsidR="009A0C4D" w:rsidRPr="00557008">
              <w:rPr>
                <w:rStyle w:val="Hyperlink"/>
                <w:noProof/>
              </w:rPr>
              <w:t>3.1.1</w:t>
            </w:r>
            <w:r w:rsidR="009A0C4D">
              <w:rPr>
                <w:rFonts w:asciiTheme="minorHAnsi" w:hAnsiTheme="minorHAnsi"/>
                <w:noProof/>
                <w:kern w:val="2"/>
                <w:lang w:val="es-CO"/>
                <w14:ligatures w14:val="standardContextual"/>
              </w:rPr>
              <w:tab/>
            </w:r>
            <w:r w:rsidR="009A0C4D" w:rsidRPr="00557008">
              <w:rPr>
                <w:rStyle w:val="Hyperlink"/>
                <w:noProof/>
              </w:rPr>
              <w:t>Information of the PCEM holder</w:t>
            </w:r>
            <w:r w:rsidR="009A0C4D">
              <w:rPr>
                <w:noProof/>
                <w:webHidden/>
              </w:rPr>
              <w:tab/>
            </w:r>
            <w:r w:rsidR="009A0C4D">
              <w:rPr>
                <w:noProof/>
                <w:webHidden/>
              </w:rPr>
              <w:fldChar w:fldCharType="begin"/>
            </w:r>
            <w:r w:rsidR="009A0C4D">
              <w:rPr>
                <w:noProof/>
                <w:webHidden/>
              </w:rPr>
              <w:instrText xml:space="preserve"> PAGEREF _Toc138403320 \h </w:instrText>
            </w:r>
            <w:r w:rsidR="009A0C4D">
              <w:rPr>
                <w:noProof/>
                <w:webHidden/>
              </w:rPr>
            </w:r>
            <w:r w:rsidR="009A0C4D">
              <w:rPr>
                <w:noProof/>
                <w:webHidden/>
              </w:rPr>
              <w:fldChar w:fldCharType="separate"/>
            </w:r>
            <w:r w:rsidR="00AE6CD0">
              <w:rPr>
                <w:noProof/>
                <w:webHidden/>
              </w:rPr>
              <w:t>12</w:t>
            </w:r>
            <w:r w:rsidR="009A0C4D">
              <w:rPr>
                <w:noProof/>
                <w:webHidden/>
              </w:rPr>
              <w:fldChar w:fldCharType="end"/>
            </w:r>
          </w:hyperlink>
        </w:p>
        <w:p w14:paraId="0316C021" w14:textId="3C4ADDAE"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1" w:history="1">
            <w:r w:rsidR="009A0C4D" w:rsidRPr="00557008">
              <w:rPr>
                <w:rStyle w:val="Hyperlink"/>
                <w:noProof/>
              </w:rPr>
              <w:t>3.1.2</w:t>
            </w:r>
            <w:r w:rsidR="009A0C4D">
              <w:rPr>
                <w:rFonts w:asciiTheme="minorHAnsi" w:hAnsiTheme="minorHAnsi"/>
                <w:noProof/>
                <w:kern w:val="2"/>
                <w:lang w:val="es-CO"/>
                <w14:ligatures w14:val="standardContextual"/>
              </w:rPr>
              <w:tab/>
            </w:r>
            <w:r w:rsidR="009A0C4D" w:rsidRPr="00557008">
              <w:rPr>
                <w:rStyle w:val="Hyperlink"/>
                <w:noProof/>
              </w:rPr>
              <w:t>Information from other institutional participants in the PCEM</w:t>
            </w:r>
            <w:r w:rsidR="009A0C4D">
              <w:rPr>
                <w:noProof/>
                <w:webHidden/>
              </w:rPr>
              <w:tab/>
            </w:r>
            <w:r w:rsidR="009A0C4D">
              <w:rPr>
                <w:noProof/>
                <w:webHidden/>
              </w:rPr>
              <w:fldChar w:fldCharType="begin"/>
            </w:r>
            <w:r w:rsidR="009A0C4D">
              <w:rPr>
                <w:noProof/>
                <w:webHidden/>
              </w:rPr>
              <w:instrText xml:space="preserve"> PAGEREF _Toc138403321 \h </w:instrText>
            </w:r>
            <w:r w:rsidR="009A0C4D">
              <w:rPr>
                <w:noProof/>
                <w:webHidden/>
              </w:rPr>
            </w:r>
            <w:r w:rsidR="009A0C4D">
              <w:rPr>
                <w:noProof/>
                <w:webHidden/>
              </w:rPr>
              <w:fldChar w:fldCharType="separate"/>
            </w:r>
            <w:r w:rsidR="00AE6CD0">
              <w:rPr>
                <w:noProof/>
                <w:webHidden/>
              </w:rPr>
              <w:t>12</w:t>
            </w:r>
            <w:r w:rsidR="009A0C4D">
              <w:rPr>
                <w:noProof/>
                <w:webHidden/>
              </w:rPr>
              <w:fldChar w:fldCharType="end"/>
            </w:r>
          </w:hyperlink>
        </w:p>
        <w:p w14:paraId="1AD56C96" w14:textId="3C34FAB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2" w:history="1">
            <w:r w:rsidR="009A0C4D" w:rsidRPr="00557008">
              <w:rPr>
                <w:rStyle w:val="Hyperlink"/>
                <w:noProof/>
              </w:rPr>
              <w:t>3.1.3</w:t>
            </w:r>
            <w:r w:rsidR="009A0C4D">
              <w:rPr>
                <w:rFonts w:asciiTheme="minorHAnsi" w:hAnsiTheme="minorHAnsi"/>
                <w:noProof/>
                <w:kern w:val="2"/>
                <w:lang w:val="es-CO"/>
                <w14:ligatures w14:val="standardContextual"/>
              </w:rPr>
              <w:tab/>
            </w:r>
            <w:r w:rsidR="009A0C4D" w:rsidRPr="00557008">
              <w:rPr>
                <w:rStyle w:val="Hyperlink"/>
                <w:noProof/>
              </w:rPr>
              <w:t>PCEM description</w:t>
            </w:r>
            <w:r w:rsidR="009A0C4D">
              <w:rPr>
                <w:noProof/>
                <w:webHidden/>
              </w:rPr>
              <w:tab/>
            </w:r>
            <w:r w:rsidR="009A0C4D">
              <w:rPr>
                <w:noProof/>
                <w:webHidden/>
              </w:rPr>
              <w:fldChar w:fldCharType="begin"/>
            </w:r>
            <w:r w:rsidR="009A0C4D">
              <w:rPr>
                <w:noProof/>
                <w:webHidden/>
              </w:rPr>
              <w:instrText xml:space="preserve"> PAGEREF _Toc138403322 \h </w:instrText>
            </w:r>
            <w:r w:rsidR="009A0C4D">
              <w:rPr>
                <w:noProof/>
                <w:webHidden/>
              </w:rPr>
            </w:r>
            <w:r w:rsidR="009A0C4D">
              <w:rPr>
                <w:noProof/>
                <w:webHidden/>
              </w:rPr>
              <w:fldChar w:fldCharType="separate"/>
            </w:r>
            <w:r w:rsidR="00AE6CD0">
              <w:rPr>
                <w:noProof/>
                <w:webHidden/>
              </w:rPr>
              <w:t>12</w:t>
            </w:r>
            <w:r w:rsidR="009A0C4D">
              <w:rPr>
                <w:noProof/>
                <w:webHidden/>
              </w:rPr>
              <w:fldChar w:fldCharType="end"/>
            </w:r>
          </w:hyperlink>
        </w:p>
        <w:p w14:paraId="08B36B9F" w14:textId="50D78BBC"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3" w:history="1">
            <w:r w:rsidR="009A0C4D" w:rsidRPr="00557008">
              <w:rPr>
                <w:rStyle w:val="Hyperlink"/>
                <w:noProof/>
              </w:rPr>
              <w:t>3.1.4</w:t>
            </w:r>
            <w:r w:rsidR="009A0C4D">
              <w:rPr>
                <w:rFonts w:asciiTheme="minorHAnsi" w:hAnsiTheme="minorHAnsi"/>
                <w:noProof/>
                <w:kern w:val="2"/>
                <w:lang w:val="es-CO"/>
                <w14:ligatures w14:val="standardContextual"/>
              </w:rPr>
              <w:tab/>
            </w:r>
            <w:r w:rsidR="009A0C4D" w:rsidRPr="00557008">
              <w:rPr>
                <w:rStyle w:val="Hyperlink"/>
                <w:noProof/>
              </w:rPr>
              <w:t>Type of PCEM</w:t>
            </w:r>
            <w:r w:rsidR="009A0C4D">
              <w:rPr>
                <w:noProof/>
                <w:webHidden/>
              </w:rPr>
              <w:tab/>
            </w:r>
            <w:r w:rsidR="009A0C4D">
              <w:rPr>
                <w:noProof/>
                <w:webHidden/>
              </w:rPr>
              <w:fldChar w:fldCharType="begin"/>
            </w:r>
            <w:r w:rsidR="009A0C4D">
              <w:rPr>
                <w:noProof/>
                <w:webHidden/>
              </w:rPr>
              <w:instrText xml:space="preserve"> PAGEREF _Toc138403323 \h </w:instrText>
            </w:r>
            <w:r w:rsidR="009A0C4D">
              <w:rPr>
                <w:noProof/>
                <w:webHidden/>
              </w:rPr>
            </w:r>
            <w:r w:rsidR="009A0C4D">
              <w:rPr>
                <w:noProof/>
                <w:webHidden/>
              </w:rPr>
              <w:fldChar w:fldCharType="separate"/>
            </w:r>
            <w:r w:rsidR="00AE6CD0">
              <w:rPr>
                <w:noProof/>
                <w:webHidden/>
              </w:rPr>
              <w:t>13</w:t>
            </w:r>
            <w:r w:rsidR="009A0C4D">
              <w:rPr>
                <w:noProof/>
                <w:webHidden/>
              </w:rPr>
              <w:fldChar w:fldCharType="end"/>
            </w:r>
          </w:hyperlink>
        </w:p>
        <w:p w14:paraId="663474EC" w14:textId="5F1768A1"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4" w:history="1">
            <w:r w:rsidR="009A0C4D" w:rsidRPr="00557008">
              <w:rPr>
                <w:rStyle w:val="Hyperlink"/>
                <w:noProof/>
              </w:rPr>
              <w:t>3.1.5</w:t>
            </w:r>
            <w:r w:rsidR="009A0C4D">
              <w:rPr>
                <w:rFonts w:asciiTheme="minorHAnsi" w:hAnsiTheme="minorHAnsi"/>
                <w:noProof/>
                <w:kern w:val="2"/>
                <w:lang w:val="es-CO"/>
                <w14:ligatures w14:val="standardContextual"/>
              </w:rPr>
              <w:tab/>
            </w:r>
            <w:r w:rsidR="009A0C4D" w:rsidRPr="00557008">
              <w:rPr>
                <w:rStyle w:val="Hyperlink"/>
                <w:noProof/>
              </w:rPr>
              <w:t>PCEM location</w:t>
            </w:r>
            <w:r w:rsidR="009A0C4D">
              <w:rPr>
                <w:noProof/>
                <w:webHidden/>
              </w:rPr>
              <w:tab/>
            </w:r>
            <w:r w:rsidR="009A0C4D">
              <w:rPr>
                <w:noProof/>
                <w:webHidden/>
              </w:rPr>
              <w:fldChar w:fldCharType="begin"/>
            </w:r>
            <w:r w:rsidR="009A0C4D">
              <w:rPr>
                <w:noProof/>
                <w:webHidden/>
              </w:rPr>
              <w:instrText xml:space="preserve"> PAGEREF _Toc138403324 \h </w:instrText>
            </w:r>
            <w:r w:rsidR="009A0C4D">
              <w:rPr>
                <w:noProof/>
                <w:webHidden/>
              </w:rPr>
            </w:r>
            <w:r w:rsidR="009A0C4D">
              <w:rPr>
                <w:noProof/>
                <w:webHidden/>
              </w:rPr>
              <w:fldChar w:fldCharType="separate"/>
            </w:r>
            <w:r w:rsidR="00AE6CD0">
              <w:rPr>
                <w:noProof/>
                <w:webHidden/>
              </w:rPr>
              <w:t>13</w:t>
            </w:r>
            <w:r w:rsidR="009A0C4D">
              <w:rPr>
                <w:noProof/>
                <w:webHidden/>
              </w:rPr>
              <w:fldChar w:fldCharType="end"/>
            </w:r>
          </w:hyperlink>
        </w:p>
        <w:p w14:paraId="05766A7D" w14:textId="7DD861AB"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5" w:history="1">
            <w:r w:rsidR="009A0C4D" w:rsidRPr="00557008">
              <w:rPr>
                <w:rStyle w:val="Hyperlink"/>
                <w:noProof/>
              </w:rPr>
              <w:t>3.1.6</w:t>
            </w:r>
            <w:r w:rsidR="009A0C4D">
              <w:rPr>
                <w:rFonts w:asciiTheme="minorHAnsi" w:hAnsiTheme="minorHAnsi"/>
                <w:noProof/>
                <w:kern w:val="2"/>
                <w:lang w:val="es-CO"/>
                <w14:ligatures w14:val="standardContextual"/>
              </w:rPr>
              <w:tab/>
            </w:r>
            <w:r w:rsidR="009A0C4D" w:rsidRPr="00557008">
              <w:rPr>
                <w:rStyle w:val="Hyperlink"/>
                <w:noProof/>
              </w:rPr>
              <w:t>Holdership or right of use of the area, facility, or process</w:t>
            </w:r>
            <w:r w:rsidR="009A0C4D">
              <w:rPr>
                <w:noProof/>
                <w:webHidden/>
              </w:rPr>
              <w:tab/>
            </w:r>
            <w:r w:rsidR="009A0C4D">
              <w:rPr>
                <w:noProof/>
                <w:webHidden/>
              </w:rPr>
              <w:fldChar w:fldCharType="begin"/>
            </w:r>
            <w:r w:rsidR="009A0C4D">
              <w:rPr>
                <w:noProof/>
                <w:webHidden/>
              </w:rPr>
              <w:instrText xml:space="preserve"> PAGEREF _Toc138403325 \h </w:instrText>
            </w:r>
            <w:r w:rsidR="009A0C4D">
              <w:rPr>
                <w:noProof/>
                <w:webHidden/>
              </w:rPr>
            </w:r>
            <w:r w:rsidR="009A0C4D">
              <w:rPr>
                <w:noProof/>
                <w:webHidden/>
              </w:rPr>
              <w:fldChar w:fldCharType="separate"/>
            </w:r>
            <w:r w:rsidR="00AE6CD0">
              <w:rPr>
                <w:noProof/>
                <w:webHidden/>
              </w:rPr>
              <w:t>13</w:t>
            </w:r>
            <w:r w:rsidR="009A0C4D">
              <w:rPr>
                <w:noProof/>
                <w:webHidden/>
              </w:rPr>
              <w:fldChar w:fldCharType="end"/>
            </w:r>
          </w:hyperlink>
        </w:p>
        <w:p w14:paraId="2ADFEE57" w14:textId="1ED8E821"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6" w:history="1">
            <w:r w:rsidR="009A0C4D" w:rsidRPr="00557008">
              <w:rPr>
                <w:rStyle w:val="Hyperlink"/>
                <w:noProof/>
              </w:rPr>
              <w:t>3.1.7</w:t>
            </w:r>
            <w:r w:rsidR="009A0C4D">
              <w:rPr>
                <w:rFonts w:asciiTheme="minorHAnsi" w:hAnsiTheme="minorHAnsi"/>
                <w:noProof/>
                <w:kern w:val="2"/>
                <w:lang w:val="es-CO"/>
                <w14:ligatures w14:val="standardContextual"/>
              </w:rPr>
              <w:tab/>
            </w:r>
            <w:r w:rsidR="009A0C4D" w:rsidRPr="00557008">
              <w:rPr>
                <w:rStyle w:val="Hyperlink"/>
                <w:noProof/>
              </w:rPr>
              <w:t>Characteristics and prerequisites for the start of the PCEM</w:t>
            </w:r>
            <w:r w:rsidR="009A0C4D">
              <w:rPr>
                <w:noProof/>
                <w:webHidden/>
              </w:rPr>
              <w:tab/>
            </w:r>
            <w:r w:rsidR="009A0C4D">
              <w:rPr>
                <w:noProof/>
                <w:webHidden/>
              </w:rPr>
              <w:fldChar w:fldCharType="begin"/>
            </w:r>
            <w:r w:rsidR="009A0C4D">
              <w:rPr>
                <w:noProof/>
                <w:webHidden/>
              </w:rPr>
              <w:instrText xml:space="preserve"> PAGEREF _Toc138403326 \h </w:instrText>
            </w:r>
            <w:r w:rsidR="009A0C4D">
              <w:rPr>
                <w:noProof/>
                <w:webHidden/>
              </w:rPr>
            </w:r>
            <w:r w:rsidR="009A0C4D">
              <w:rPr>
                <w:noProof/>
                <w:webHidden/>
              </w:rPr>
              <w:fldChar w:fldCharType="separate"/>
            </w:r>
            <w:r w:rsidR="00AE6CD0">
              <w:rPr>
                <w:noProof/>
                <w:webHidden/>
              </w:rPr>
              <w:t>13</w:t>
            </w:r>
            <w:r w:rsidR="009A0C4D">
              <w:rPr>
                <w:noProof/>
                <w:webHidden/>
              </w:rPr>
              <w:fldChar w:fldCharType="end"/>
            </w:r>
          </w:hyperlink>
        </w:p>
        <w:p w14:paraId="6BC74A88" w14:textId="0530E229"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7" w:history="1">
            <w:r w:rsidR="009A0C4D" w:rsidRPr="00557008">
              <w:rPr>
                <w:rStyle w:val="Hyperlink"/>
                <w:noProof/>
              </w:rPr>
              <w:t>3.1.8</w:t>
            </w:r>
            <w:r w:rsidR="009A0C4D">
              <w:rPr>
                <w:rFonts w:asciiTheme="minorHAnsi" w:hAnsiTheme="minorHAnsi"/>
                <w:noProof/>
                <w:kern w:val="2"/>
                <w:lang w:val="es-CO"/>
                <w14:ligatures w14:val="standardContextual"/>
              </w:rPr>
              <w:tab/>
            </w:r>
            <w:r w:rsidR="009A0C4D" w:rsidRPr="00557008">
              <w:rPr>
                <w:rStyle w:val="Hyperlink"/>
                <w:noProof/>
              </w:rPr>
              <w:t>Assessment of time limits</w:t>
            </w:r>
            <w:r w:rsidR="009A0C4D">
              <w:rPr>
                <w:noProof/>
                <w:webHidden/>
              </w:rPr>
              <w:tab/>
            </w:r>
            <w:r w:rsidR="009A0C4D">
              <w:rPr>
                <w:noProof/>
                <w:webHidden/>
              </w:rPr>
              <w:fldChar w:fldCharType="begin"/>
            </w:r>
            <w:r w:rsidR="009A0C4D">
              <w:rPr>
                <w:noProof/>
                <w:webHidden/>
              </w:rPr>
              <w:instrText xml:space="preserve"> PAGEREF _Toc138403327 \h </w:instrText>
            </w:r>
            <w:r w:rsidR="009A0C4D">
              <w:rPr>
                <w:noProof/>
                <w:webHidden/>
              </w:rPr>
            </w:r>
            <w:r w:rsidR="009A0C4D">
              <w:rPr>
                <w:noProof/>
                <w:webHidden/>
              </w:rPr>
              <w:fldChar w:fldCharType="separate"/>
            </w:r>
            <w:r w:rsidR="00AE6CD0">
              <w:rPr>
                <w:noProof/>
                <w:webHidden/>
              </w:rPr>
              <w:t>13</w:t>
            </w:r>
            <w:r w:rsidR="009A0C4D">
              <w:rPr>
                <w:noProof/>
                <w:webHidden/>
              </w:rPr>
              <w:fldChar w:fldCharType="end"/>
            </w:r>
          </w:hyperlink>
        </w:p>
        <w:p w14:paraId="578335D2" w14:textId="06DCFC8F"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28" w:history="1">
            <w:r w:rsidR="009A0C4D" w:rsidRPr="00557008">
              <w:rPr>
                <w:rStyle w:val="Hyperlink"/>
                <w:noProof/>
              </w:rPr>
              <w:t>3.2</w:t>
            </w:r>
            <w:r w:rsidR="009A0C4D">
              <w:rPr>
                <w:rFonts w:asciiTheme="minorHAnsi" w:hAnsiTheme="minorHAnsi"/>
                <w:noProof/>
                <w:kern w:val="2"/>
                <w:lang w:val="es-CO"/>
                <w14:ligatures w14:val="standardContextual"/>
              </w:rPr>
              <w:tab/>
            </w:r>
            <w:r w:rsidR="009A0C4D" w:rsidRPr="00557008">
              <w:rPr>
                <w:rStyle w:val="Hyperlink"/>
                <w:noProof/>
              </w:rPr>
              <w:t>Management of the circular economy programme activities</w:t>
            </w:r>
            <w:r w:rsidR="009A0C4D">
              <w:rPr>
                <w:noProof/>
                <w:webHidden/>
              </w:rPr>
              <w:tab/>
            </w:r>
            <w:r w:rsidR="009A0C4D">
              <w:rPr>
                <w:noProof/>
                <w:webHidden/>
              </w:rPr>
              <w:fldChar w:fldCharType="begin"/>
            </w:r>
            <w:r w:rsidR="009A0C4D">
              <w:rPr>
                <w:noProof/>
                <w:webHidden/>
              </w:rPr>
              <w:instrText xml:space="preserve"> PAGEREF _Toc138403328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5FB4A137" w14:textId="144D67E7"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29" w:history="1">
            <w:r w:rsidR="009A0C4D" w:rsidRPr="00557008">
              <w:rPr>
                <w:rStyle w:val="Hyperlink"/>
                <w:noProof/>
              </w:rPr>
              <w:t>3.2.1</w:t>
            </w:r>
            <w:r w:rsidR="009A0C4D">
              <w:rPr>
                <w:rFonts w:asciiTheme="minorHAnsi" w:hAnsiTheme="minorHAnsi"/>
                <w:noProof/>
                <w:kern w:val="2"/>
                <w:lang w:val="es-CO"/>
                <w14:ligatures w14:val="standardContextual"/>
              </w:rPr>
              <w:tab/>
            </w:r>
            <w:r w:rsidR="009A0C4D" w:rsidRPr="00557008">
              <w:rPr>
                <w:rStyle w:val="Hyperlink"/>
                <w:noProof/>
              </w:rPr>
              <w:t>Coordinating entity</w:t>
            </w:r>
            <w:r w:rsidR="009A0C4D">
              <w:rPr>
                <w:noProof/>
                <w:webHidden/>
              </w:rPr>
              <w:tab/>
            </w:r>
            <w:r w:rsidR="009A0C4D">
              <w:rPr>
                <w:noProof/>
                <w:webHidden/>
              </w:rPr>
              <w:fldChar w:fldCharType="begin"/>
            </w:r>
            <w:r w:rsidR="009A0C4D">
              <w:rPr>
                <w:noProof/>
                <w:webHidden/>
              </w:rPr>
              <w:instrText xml:space="preserve"> PAGEREF _Toc138403329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2F999259" w14:textId="72034AC3"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0" w:history="1">
            <w:r w:rsidR="009A0C4D" w:rsidRPr="00557008">
              <w:rPr>
                <w:rStyle w:val="Hyperlink"/>
                <w:noProof/>
              </w:rPr>
              <w:t>3.2.2</w:t>
            </w:r>
            <w:r w:rsidR="009A0C4D">
              <w:rPr>
                <w:rFonts w:asciiTheme="minorHAnsi" w:hAnsiTheme="minorHAnsi"/>
                <w:noProof/>
                <w:kern w:val="2"/>
                <w:lang w:val="es-CO"/>
                <w14:ligatures w14:val="standardContextual"/>
              </w:rPr>
              <w:tab/>
            </w:r>
            <w:r w:rsidR="009A0C4D" w:rsidRPr="00557008">
              <w:rPr>
                <w:rStyle w:val="Hyperlink"/>
                <w:noProof/>
              </w:rPr>
              <w:t>Management system of the CoE</w:t>
            </w:r>
            <w:r w:rsidR="009A0C4D">
              <w:rPr>
                <w:noProof/>
                <w:webHidden/>
              </w:rPr>
              <w:tab/>
            </w:r>
            <w:r w:rsidR="009A0C4D">
              <w:rPr>
                <w:noProof/>
                <w:webHidden/>
              </w:rPr>
              <w:fldChar w:fldCharType="begin"/>
            </w:r>
            <w:r w:rsidR="009A0C4D">
              <w:rPr>
                <w:noProof/>
                <w:webHidden/>
              </w:rPr>
              <w:instrText xml:space="preserve"> PAGEREF _Toc138403330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3190323B" w14:textId="665D0361"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31" w:history="1">
            <w:r w:rsidR="009A0C4D" w:rsidRPr="00557008">
              <w:rPr>
                <w:rStyle w:val="Hyperlink"/>
                <w:noProof/>
              </w:rPr>
              <w:t>3.3</w:t>
            </w:r>
            <w:r w:rsidR="009A0C4D">
              <w:rPr>
                <w:rFonts w:asciiTheme="minorHAnsi" w:hAnsiTheme="minorHAnsi"/>
                <w:noProof/>
                <w:kern w:val="2"/>
                <w:lang w:val="es-CO"/>
                <w14:ligatures w14:val="standardContextual"/>
              </w:rPr>
              <w:tab/>
            </w:r>
            <w:r w:rsidR="009A0C4D" w:rsidRPr="00557008">
              <w:rPr>
                <w:rStyle w:val="Hyperlink"/>
                <w:noProof/>
              </w:rPr>
              <w:t>Grouped project</w:t>
            </w:r>
            <w:r w:rsidR="009A0C4D">
              <w:rPr>
                <w:noProof/>
                <w:webHidden/>
              </w:rPr>
              <w:tab/>
            </w:r>
            <w:r w:rsidR="009A0C4D">
              <w:rPr>
                <w:noProof/>
                <w:webHidden/>
              </w:rPr>
              <w:fldChar w:fldCharType="begin"/>
            </w:r>
            <w:r w:rsidR="009A0C4D">
              <w:rPr>
                <w:noProof/>
                <w:webHidden/>
              </w:rPr>
              <w:instrText xml:space="preserve"> PAGEREF _Toc138403331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03E3C95E" w14:textId="4E1DE9FA"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32" w:history="1">
            <w:r w:rsidR="009A0C4D" w:rsidRPr="00557008">
              <w:rPr>
                <w:rStyle w:val="Hyperlink"/>
                <w:noProof/>
              </w:rPr>
              <w:t>3.4</w:t>
            </w:r>
            <w:r w:rsidR="009A0C4D">
              <w:rPr>
                <w:rFonts w:asciiTheme="minorHAnsi" w:hAnsiTheme="minorHAnsi"/>
                <w:noProof/>
                <w:kern w:val="2"/>
                <w:lang w:val="es-CO"/>
                <w14:ligatures w14:val="standardContextual"/>
              </w:rPr>
              <w:tab/>
            </w:r>
            <w:r w:rsidR="009A0C4D" w:rsidRPr="00557008">
              <w:rPr>
                <w:rStyle w:val="Hyperlink"/>
                <w:noProof/>
              </w:rPr>
              <w:t>Methodological elements</w:t>
            </w:r>
            <w:r w:rsidR="009A0C4D">
              <w:rPr>
                <w:noProof/>
                <w:webHidden/>
              </w:rPr>
              <w:tab/>
            </w:r>
            <w:r w:rsidR="009A0C4D">
              <w:rPr>
                <w:noProof/>
                <w:webHidden/>
              </w:rPr>
              <w:fldChar w:fldCharType="begin"/>
            </w:r>
            <w:r w:rsidR="009A0C4D">
              <w:rPr>
                <w:noProof/>
                <w:webHidden/>
              </w:rPr>
              <w:instrText xml:space="preserve"> PAGEREF _Toc138403332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54B0DD02" w14:textId="3746B520"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3" w:history="1">
            <w:r w:rsidR="009A0C4D" w:rsidRPr="00557008">
              <w:rPr>
                <w:rStyle w:val="Hyperlink"/>
                <w:noProof/>
              </w:rPr>
              <w:t>3.4.1</w:t>
            </w:r>
            <w:r w:rsidR="009A0C4D">
              <w:rPr>
                <w:rFonts w:asciiTheme="minorHAnsi" w:hAnsiTheme="minorHAnsi"/>
                <w:noProof/>
                <w:kern w:val="2"/>
                <w:lang w:val="es-CO"/>
                <w14:ligatures w14:val="standardContextual"/>
              </w:rPr>
              <w:tab/>
            </w:r>
            <w:r w:rsidR="009A0C4D" w:rsidRPr="00557008">
              <w:rPr>
                <w:rStyle w:val="Hyperlink"/>
                <w:noProof/>
              </w:rPr>
              <w:t>Selected methodology</w:t>
            </w:r>
            <w:r w:rsidR="009A0C4D">
              <w:rPr>
                <w:noProof/>
                <w:webHidden/>
              </w:rPr>
              <w:tab/>
            </w:r>
            <w:r w:rsidR="009A0C4D">
              <w:rPr>
                <w:noProof/>
                <w:webHidden/>
              </w:rPr>
              <w:fldChar w:fldCharType="begin"/>
            </w:r>
            <w:r w:rsidR="009A0C4D">
              <w:rPr>
                <w:noProof/>
                <w:webHidden/>
              </w:rPr>
              <w:instrText xml:space="preserve"> PAGEREF _Toc138403333 \h </w:instrText>
            </w:r>
            <w:r w:rsidR="009A0C4D">
              <w:rPr>
                <w:noProof/>
                <w:webHidden/>
              </w:rPr>
            </w:r>
            <w:r w:rsidR="009A0C4D">
              <w:rPr>
                <w:noProof/>
                <w:webHidden/>
              </w:rPr>
              <w:fldChar w:fldCharType="separate"/>
            </w:r>
            <w:r w:rsidR="00AE6CD0">
              <w:rPr>
                <w:noProof/>
                <w:webHidden/>
              </w:rPr>
              <w:t>14</w:t>
            </w:r>
            <w:r w:rsidR="009A0C4D">
              <w:rPr>
                <w:noProof/>
                <w:webHidden/>
              </w:rPr>
              <w:fldChar w:fldCharType="end"/>
            </w:r>
          </w:hyperlink>
        </w:p>
        <w:p w14:paraId="201B88F8" w14:textId="33B1FA56"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4" w:history="1">
            <w:r w:rsidR="009A0C4D" w:rsidRPr="00557008">
              <w:rPr>
                <w:rStyle w:val="Hyperlink"/>
                <w:noProof/>
              </w:rPr>
              <w:t>3.4.2</w:t>
            </w:r>
            <w:r w:rsidR="009A0C4D">
              <w:rPr>
                <w:rFonts w:asciiTheme="minorHAnsi" w:hAnsiTheme="minorHAnsi"/>
                <w:noProof/>
                <w:kern w:val="2"/>
                <w:lang w:val="es-CO"/>
                <w14:ligatures w14:val="standardContextual"/>
              </w:rPr>
              <w:tab/>
            </w:r>
            <w:r w:rsidR="009A0C4D" w:rsidRPr="00557008">
              <w:rPr>
                <w:rStyle w:val="Hyperlink"/>
                <w:noProof/>
              </w:rPr>
              <w:t>Additionality</w:t>
            </w:r>
            <w:r w:rsidR="009A0C4D">
              <w:rPr>
                <w:noProof/>
                <w:webHidden/>
              </w:rPr>
              <w:tab/>
            </w:r>
            <w:r w:rsidR="009A0C4D">
              <w:rPr>
                <w:noProof/>
                <w:webHidden/>
              </w:rPr>
              <w:fldChar w:fldCharType="begin"/>
            </w:r>
            <w:r w:rsidR="009A0C4D">
              <w:rPr>
                <w:noProof/>
                <w:webHidden/>
              </w:rPr>
              <w:instrText xml:space="preserve"> PAGEREF _Toc138403334 \h </w:instrText>
            </w:r>
            <w:r w:rsidR="009A0C4D">
              <w:rPr>
                <w:noProof/>
                <w:webHidden/>
              </w:rPr>
            </w:r>
            <w:r w:rsidR="009A0C4D">
              <w:rPr>
                <w:noProof/>
                <w:webHidden/>
              </w:rPr>
              <w:fldChar w:fldCharType="separate"/>
            </w:r>
            <w:r w:rsidR="00AE6CD0">
              <w:rPr>
                <w:noProof/>
                <w:webHidden/>
              </w:rPr>
              <w:t>15</w:t>
            </w:r>
            <w:r w:rsidR="009A0C4D">
              <w:rPr>
                <w:noProof/>
                <w:webHidden/>
              </w:rPr>
              <w:fldChar w:fldCharType="end"/>
            </w:r>
          </w:hyperlink>
        </w:p>
        <w:p w14:paraId="5B625381" w14:textId="44E70B68"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5" w:history="1">
            <w:r w:rsidR="009A0C4D" w:rsidRPr="00557008">
              <w:rPr>
                <w:rStyle w:val="Hyperlink"/>
                <w:noProof/>
              </w:rPr>
              <w:t>3.4.3</w:t>
            </w:r>
            <w:r w:rsidR="009A0C4D">
              <w:rPr>
                <w:rFonts w:asciiTheme="minorHAnsi" w:hAnsiTheme="minorHAnsi"/>
                <w:noProof/>
                <w:kern w:val="2"/>
                <w:lang w:val="es-CO"/>
                <w14:ligatures w14:val="standardContextual"/>
              </w:rPr>
              <w:tab/>
            </w:r>
            <w:r w:rsidR="009A0C4D" w:rsidRPr="00557008">
              <w:rPr>
                <w:rStyle w:val="Hyperlink"/>
                <w:noProof/>
              </w:rPr>
              <w:t>Project scope</w:t>
            </w:r>
            <w:r w:rsidR="009A0C4D">
              <w:rPr>
                <w:noProof/>
                <w:webHidden/>
              </w:rPr>
              <w:tab/>
            </w:r>
            <w:r w:rsidR="009A0C4D">
              <w:rPr>
                <w:noProof/>
                <w:webHidden/>
              </w:rPr>
              <w:fldChar w:fldCharType="begin"/>
            </w:r>
            <w:r w:rsidR="009A0C4D">
              <w:rPr>
                <w:noProof/>
                <w:webHidden/>
              </w:rPr>
              <w:instrText xml:space="preserve"> PAGEREF _Toc138403335 \h </w:instrText>
            </w:r>
            <w:r w:rsidR="009A0C4D">
              <w:rPr>
                <w:noProof/>
                <w:webHidden/>
              </w:rPr>
            </w:r>
            <w:r w:rsidR="009A0C4D">
              <w:rPr>
                <w:noProof/>
                <w:webHidden/>
              </w:rPr>
              <w:fldChar w:fldCharType="separate"/>
            </w:r>
            <w:r w:rsidR="00AE6CD0">
              <w:rPr>
                <w:noProof/>
                <w:webHidden/>
              </w:rPr>
              <w:t>15</w:t>
            </w:r>
            <w:r w:rsidR="009A0C4D">
              <w:rPr>
                <w:noProof/>
                <w:webHidden/>
              </w:rPr>
              <w:fldChar w:fldCharType="end"/>
            </w:r>
          </w:hyperlink>
        </w:p>
        <w:p w14:paraId="662A6BA7" w14:textId="11483B1B"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6" w:history="1">
            <w:r w:rsidR="009A0C4D" w:rsidRPr="00557008">
              <w:rPr>
                <w:rStyle w:val="Hyperlink"/>
                <w:noProof/>
              </w:rPr>
              <w:t>3.4.4</w:t>
            </w:r>
            <w:r w:rsidR="009A0C4D">
              <w:rPr>
                <w:rFonts w:asciiTheme="minorHAnsi" w:hAnsiTheme="minorHAnsi"/>
                <w:noProof/>
                <w:kern w:val="2"/>
                <w:lang w:val="es-CO"/>
                <w14:ligatures w14:val="standardContextual"/>
              </w:rPr>
              <w:tab/>
            </w:r>
            <w:r w:rsidR="009A0C4D" w:rsidRPr="00557008">
              <w:rPr>
                <w:rStyle w:val="Hyperlink"/>
                <w:noProof/>
              </w:rPr>
              <w:t>No double counting</w:t>
            </w:r>
            <w:r w:rsidR="009A0C4D">
              <w:rPr>
                <w:noProof/>
                <w:webHidden/>
              </w:rPr>
              <w:tab/>
            </w:r>
            <w:r w:rsidR="009A0C4D">
              <w:rPr>
                <w:noProof/>
                <w:webHidden/>
              </w:rPr>
              <w:fldChar w:fldCharType="begin"/>
            </w:r>
            <w:r w:rsidR="009A0C4D">
              <w:rPr>
                <w:noProof/>
                <w:webHidden/>
              </w:rPr>
              <w:instrText xml:space="preserve"> PAGEREF _Toc138403336 \h </w:instrText>
            </w:r>
            <w:r w:rsidR="009A0C4D">
              <w:rPr>
                <w:noProof/>
                <w:webHidden/>
              </w:rPr>
            </w:r>
            <w:r w:rsidR="009A0C4D">
              <w:rPr>
                <w:noProof/>
                <w:webHidden/>
              </w:rPr>
              <w:fldChar w:fldCharType="separate"/>
            </w:r>
            <w:r w:rsidR="00AE6CD0">
              <w:rPr>
                <w:noProof/>
                <w:webHidden/>
              </w:rPr>
              <w:t>15</w:t>
            </w:r>
            <w:r w:rsidR="009A0C4D">
              <w:rPr>
                <w:noProof/>
                <w:webHidden/>
              </w:rPr>
              <w:fldChar w:fldCharType="end"/>
            </w:r>
          </w:hyperlink>
        </w:p>
        <w:p w14:paraId="0470E62D" w14:textId="578FEF6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7" w:history="1">
            <w:r w:rsidR="009A0C4D" w:rsidRPr="00557008">
              <w:rPr>
                <w:rStyle w:val="Hyperlink"/>
                <w:noProof/>
              </w:rPr>
              <w:t>3.4.5</w:t>
            </w:r>
            <w:r w:rsidR="009A0C4D">
              <w:rPr>
                <w:rFonts w:asciiTheme="minorHAnsi" w:hAnsiTheme="minorHAnsi"/>
                <w:noProof/>
                <w:kern w:val="2"/>
                <w:lang w:val="es-CO"/>
                <w14:ligatures w14:val="standardContextual"/>
              </w:rPr>
              <w:tab/>
            </w:r>
            <w:r w:rsidR="009A0C4D" w:rsidRPr="00557008">
              <w:rPr>
                <w:rStyle w:val="Hyperlink"/>
                <w:noProof/>
              </w:rPr>
              <w:t>Sources of material generation</w:t>
            </w:r>
            <w:r w:rsidR="009A0C4D">
              <w:rPr>
                <w:noProof/>
                <w:webHidden/>
              </w:rPr>
              <w:tab/>
            </w:r>
            <w:r w:rsidR="009A0C4D">
              <w:rPr>
                <w:noProof/>
                <w:webHidden/>
              </w:rPr>
              <w:fldChar w:fldCharType="begin"/>
            </w:r>
            <w:r w:rsidR="009A0C4D">
              <w:rPr>
                <w:noProof/>
                <w:webHidden/>
              </w:rPr>
              <w:instrText xml:space="preserve"> PAGEREF _Toc138403337 \h </w:instrText>
            </w:r>
            <w:r w:rsidR="009A0C4D">
              <w:rPr>
                <w:noProof/>
                <w:webHidden/>
              </w:rPr>
            </w:r>
            <w:r w:rsidR="009A0C4D">
              <w:rPr>
                <w:noProof/>
                <w:webHidden/>
              </w:rPr>
              <w:fldChar w:fldCharType="separate"/>
            </w:r>
            <w:r w:rsidR="00AE6CD0">
              <w:rPr>
                <w:noProof/>
                <w:webHidden/>
              </w:rPr>
              <w:t>15</w:t>
            </w:r>
            <w:r w:rsidR="009A0C4D">
              <w:rPr>
                <w:noProof/>
                <w:webHidden/>
              </w:rPr>
              <w:fldChar w:fldCharType="end"/>
            </w:r>
          </w:hyperlink>
        </w:p>
        <w:p w14:paraId="7A3AED2A" w14:textId="741778D0"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8" w:history="1">
            <w:r w:rsidR="009A0C4D" w:rsidRPr="00557008">
              <w:rPr>
                <w:rStyle w:val="Hyperlink"/>
                <w:noProof/>
              </w:rPr>
              <w:t>3.4.6</w:t>
            </w:r>
            <w:r w:rsidR="009A0C4D">
              <w:rPr>
                <w:rFonts w:asciiTheme="minorHAnsi" w:hAnsiTheme="minorHAnsi"/>
                <w:noProof/>
                <w:kern w:val="2"/>
                <w:lang w:val="es-CO"/>
                <w14:ligatures w14:val="standardContextual"/>
              </w:rPr>
              <w:tab/>
            </w:r>
            <w:r w:rsidR="009A0C4D" w:rsidRPr="00557008">
              <w:rPr>
                <w:rStyle w:val="Hyperlink"/>
                <w:noProof/>
              </w:rPr>
              <w:t>Baseline scenario</w:t>
            </w:r>
            <w:r w:rsidR="009A0C4D">
              <w:rPr>
                <w:noProof/>
                <w:webHidden/>
              </w:rPr>
              <w:tab/>
            </w:r>
            <w:r w:rsidR="009A0C4D">
              <w:rPr>
                <w:noProof/>
                <w:webHidden/>
              </w:rPr>
              <w:fldChar w:fldCharType="begin"/>
            </w:r>
            <w:r w:rsidR="009A0C4D">
              <w:rPr>
                <w:noProof/>
                <w:webHidden/>
              </w:rPr>
              <w:instrText xml:space="preserve"> PAGEREF _Toc138403338 \h </w:instrText>
            </w:r>
            <w:r w:rsidR="009A0C4D">
              <w:rPr>
                <w:noProof/>
                <w:webHidden/>
              </w:rPr>
            </w:r>
            <w:r w:rsidR="009A0C4D">
              <w:rPr>
                <w:noProof/>
                <w:webHidden/>
              </w:rPr>
              <w:fldChar w:fldCharType="separate"/>
            </w:r>
            <w:r w:rsidR="00AE6CD0">
              <w:rPr>
                <w:noProof/>
                <w:webHidden/>
              </w:rPr>
              <w:t>15</w:t>
            </w:r>
            <w:r w:rsidR="009A0C4D">
              <w:rPr>
                <w:noProof/>
                <w:webHidden/>
              </w:rPr>
              <w:fldChar w:fldCharType="end"/>
            </w:r>
          </w:hyperlink>
        </w:p>
        <w:p w14:paraId="41A95387" w14:textId="071C304E"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39" w:history="1">
            <w:r w:rsidR="009A0C4D" w:rsidRPr="00557008">
              <w:rPr>
                <w:rStyle w:val="Hyperlink"/>
                <w:noProof/>
              </w:rPr>
              <w:t>3.4.7</w:t>
            </w:r>
            <w:r w:rsidR="009A0C4D">
              <w:rPr>
                <w:rFonts w:asciiTheme="minorHAnsi" w:hAnsiTheme="minorHAnsi"/>
                <w:noProof/>
                <w:kern w:val="2"/>
                <w:lang w:val="es-CO"/>
                <w14:ligatures w14:val="standardContextual"/>
              </w:rPr>
              <w:tab/>
            </w:r>
            <w:r w:rsidR="009A0C4D" w:rsidRPr="00557008">
              <w:rPr>
                <w:rStyle w:val="Hyperlink"/>
                <w:noProof/>
              </w:rPr>
              <w:t>Project scenario</w:t>
            </w:r>
            <w:r w:rsidR="009A0C4D">
              <w:rPr>
                <w:noProof/>
                <w:webHidden/>
              </w:rPr>
              <w:tab/>
            </w:r>
            <w:r w:rsidR="009A0C4D">
              <w:rPr>
                <w:noProof/>
                <w:webHidden/>
              </w:rPr>
              <w:fldChar w:fldCharType="begin"/>
            </w:r>
            <w:r w:rsidR="009A0C4D">
              <w:rPr>
                <w:noProof/>
                <w:webHidden/>
              </w:rPr>
              <w:instrText xml:space="preserve"> PAGEREF _Toc138403339 \h </w:instrText>
            </w:r>
            <w:r w:rsidR="009A0C4D">
              <w:rPr>
                <w:noProof/>
                <w:webHidden/>
              </w:rPr>
            </w:r>
            <w:r w:rsidR="009A0C4D">
              <w:rPr>
                <w:noProof/>
                <w:webHidden/>
              </w:rPr>
              <w:fldChar w:fldCharType="separate"/>
            </w:r>
            <w:r w:rsidR="00AE6CD0">
              <w:rPr>
                <w:noProof/>
                <w:webHidden/>
              </w:rPr>
              <w:t>16</w:t>
            </w:r>
            <w:r w:rsidR="009A0C4D">
              <w:rPr>
                <w:noProof/>
                <w:webHidden/>
              </w:rPr>
              <w:fldChar w:fldCharType="end"/>
            </w:r>
          </w:hyperlink>
        </w:p>
        <w:p w14:paraId="17F631D8" w14:textId="447CD90E"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0" w:history="1">
            <w:r w:rsidR="009A0C4D" w:rsidRPr="00557008">
              <w:rPr>
                <w:rStyle w:val="Hyperlink"/>
                <w:noProof/>
              </w:rPr>
              <w:t>3.4.8</w:t>
            </w:r>
            <w:r w:rsidR="009A0C4D">
              <w:rPr>
                <w:rFonts w:asciiTheme="minorHAnsi" w:hAnsiTheme="minorHAnsi"/>
                <w:noProof/>
                <w:kern w:val="2"/>
                <w:lang w:val="es-CO"/>
                <w14:ligatures w14:val="standardContextual"/>
              </w:rPr>
              <w:tab/>
            </w:r>
            <w:r w:rsidR="009A0C4D" w:rsidRPr="00557008">
              <w:rPr>
                <w:rStyle w:val="Hyperlink"/>
                <w:noProof/>
              </w:rPr>
              <w:t>Deviations in the implementation of the PCEM with respect to the PDD</w:t>
            </w:r>
            <w:r w:rsidR="009A0C4D">
              <w:rPr>
                <w:noProof/>
                <w:webHidden/>
              </w:rPr>
              <w:tab/>
            </w:r>
            <w:r w:rsidR="009A0C4D">
              <w:rPr>
                <w:noProof/>
                <w:webHidden/>
              </w:rPr>
              <w:fldChar w:fldCharType="begin"/>
            </w:r>
            <w:r w:rsidR="009A0C4D">
              <w:rPr>
                <w:noProof/>
                <w:webHidden/>
              </w:rPr>
              <w:instrText xml:space="preserve"> PAGEREF _Toc138403340 \h </w:instrText>
            </w:r>
            <w:r w:rsidR="009A0C4D">
              <w:rPr>
                <w:noProof/>
                <w:webHidden/>
              </w:rPr>
            </w:r>
            <w:r w:rsidR="009A0C4D">
              <w:rPr>
                <w:noProof/>
                <w:webHidden/>
              </w:rPr>
              <w:fldChar w:fldCharType="separate"/>
            </w:r>
            <w:r w:rsidR="00AE6CD0">
              <w:rPr>
                <w:noProof/>
                <w:webHidden/>
              </w:rPr>
              <w:t>16</w:t>
            </w:r>
            <w:r w:rsidR="009A0C4D">
              <w:rPr>
                <w:noProof/>
                <w:webHidden/>
              </w:rPr>
              <w:fldChar w:fldCharType="end"/>
            </w:r>
          </w:hyperlink>
        </w:p>
        <w:p w14:paraId="5AE2F01A" w14:textId="02666E0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1" w:history="1">
            <w:r w:rsidR="009A0C4D" w:rsidRPr="00557008">
              <w:rPr>
                <w:rStyle w:val="Hyperlink"/>
                <w:noProof/>
              </w:rPr>
              <w:t>3.4.9</w:t>
            </w:r>
            <w:r w:rsidR="009A0C4D">
              <w:rPr>
                <w:rFonts w:asciiTheme="minorHAnsi" w:hAnsiTheme="minorHAnsi"/>
                <w:noProof/>
                <w:kern w:val="2"/>
                <w:lang w:val="es-CO"/>
                <w14:ligatures w14:val="standardContextual"/>
              </w:rPr>
              <w:tab/>
            </w:r>
            <w:r w:rsidR="009A0C4D" w:rsidRPr="00557008">
              <w:rPr>
                <w:rStyle w:val="Hyperlink"/>
                <w:noProof/>
              </w:rPr>
              <w:t>Methodological deviations</w:t>
            </w:r>
            <w:r w:rsidR="009A0C4D">
              <w:rPr>
                <w:noProof/>
                <w:webHidden/>
              </w:rPr>
              <w:tab/>
            </w:r>
            <w:r w:rsidR="009A0C4D">
              <w:rPr>
                <w:noProof/>
                <w:webHidden/>
              </w:rPr>
              <w:fldChar w:fldCharType="begin"/>
            </w:r>
            <w:r w:rsidR="009A0C4D">
              <w:rPr>
                <w:noProof/>
                <w:webHidden/>
              </w:rPr>
              <w:instrText xml:space="preserve"> PAGEREF _Toc138403341 \h </w:instrText>
            </w:r>
            <w:r w:rsidR="009A0C4D">
              <w:rPr>
                <w:noProof/>
                <w:webHidden/>
              </w:rPr>
            </w:r>
            <w:r w:rsidR="009A0C4D">
              <w:rPr>
                <w:noProof/>
                <w:webHidden/>
              </w:rPr>
              <w:fldChar w:fldCharType="separate"/>
            </w:r>
            <w:r w:rsidR="00AE6CD0">
              <w:rPr>
                <w:noProof/>
                <w:webHidden/>
              </w:rPr>
              <w:t>16</w:t>
            </w:r>
            <w:r w:rsidR="009A0C4D">
              <w:rPr>
                <w:noProof/>
                <w:webHidden/>
              </w:rPr>
              <w:fldChar w:fldCharType="end"/>
            </w:r>
          </w:hyperlink>
        </w:p>
        <w:p w14:paraId="4F21FDF8" w14:textId="040DB8A3"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2" w:history="1">
            <w:r w:rsidR="009A0C4D" w:rsidRPr="00557008">
              <w:rPr>
                <w:rStyle w:val="Hyperlink"/>
                <w:noProof/>
              </w:rPr>
              <w:t>3.4.10</w:t>
            </w:r>
            <w:r w:rsidR="009A0C4D">
              <w:rPr>
                <w:rFonts w:asciiTheme="minorHAnsi" w:hAnsiTheme="minorHAnsi"/>
                <w:noProof/>
                <w:kern w:val="2"/>
                <w:lang w:val="es-CO"/>
                <w14:ligatures w14:val="standardContextual"/>
              </w:rPr>
              <w:tab/>
            </w:r>
            <w:r w:rsidR="009A0C4D" w:rsidRPr="00557008">
              <w:rPr>
                <w:rStyle w:val="Hyperlink"/>
                <w:noProof/>
              </w:rPr>
              <w:t>Accreditation period</w:t>
            </w:r>
            <w:r w:rsidR="009A0C4D">
              <w:rPr>
                <w:noProof/>
                <w:webHidden/>
              </w:rPr>
              <w:tab/>
            </w:r>
            <w:r w:rsidR="009A0C4D">
              <w:rPr>
                <w:noProof/>
                <w:webHidden/>
              </w:rPr>
              <w:fldChar w:fldCharType="begin"/>
            </w:r>
            <w:r w:rsidR="009A0C4D">
              <w:rPr>
                <w:noProof/>
                <w:webHidden/>
              </w:rPr>
              <w:instrText xml:space="preserve"> PAGEREF _Toc138403342 \h </w:instrText>
            </w:r>
            <w:r w:rsidR="009A0C4D">
              <w:rPr>
                <w:noProof/>
                <w:webHidden/>
              </w:rPr>
            </w:r>
            <w:r w:rsidR="009A0C4D">
              <w:rPr>
                <w:noProof/>
                <w:webHidden/>
              </w:rPr>
              <w:fldChar w:fldCharType="separate"/>
            </w:r>
            <w:r w:rsidR="00AE6CD0">
              <w:rPr>
                <w:noProof/>
                <w:webHidden/>
              </w:rPr>
              <w:t>16</w:t>
            </w:r>
            <w:r w:rsidR="009A0C4D">
              <w:rPr>
                <w:noProof/>
                <w:webHidden/>
              </w:rPr>
              <w:fldChar w:fldCharType="end"/>
            </w:r>
          </w:hyperlink>
        </w:p>
        <w:p w14:paraId="6618FBD7" w14:textId="118E7526"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3" w:history="1">
            <w:r w:rsidR="009A0C4D" w:rsidRPr="00557008">
              <w:rPr>
                <w:rStyle w:val="Hyperlink"/>
                <w:noProof/>
              </w:rPr>
              <w:t>3.4.11</w:t>
            </w:r>
            <w:r w:rsidR="009A0C4D">
              <w:rPr>
                <w:rFonts w:asciiTheme="minorHAnsi" w:hAnsiTheme="minorHAnsi"/>
                <w:noProof/>
                <w:kern w:val="2"/>
                <w:lang w:val="es-CO"/>
                <w14:ligatures w14:val="standardContextual"/>
              </w:rPr>
              <w:tab/>
            </w:r>
            <w:r w:rsidR="009A0C4D" w:rsidRPr="00557008">
              <w:rPr>
                <w:rStyle w:val="Hyperlink"/>
                <w:noProof/>
              </w:rPr>
              <w:t>Quantification of materials in the baseline scenario</w:t>
            </w:r>
            <w:r w:rsidR="009A0C4D">
              <w:rPr>
                <w:noProof/>
                <w:webHidden/>
              </w:rPr>
              <w:tab/>
            </w:r>
            <w:r w:rsidR="009A0C4D">
              <w:rPr>
                <w:noProof/>
                <w:webHidden/>
              </w:rPr>
              <w:fldChar w:fldCharType="begin"/>
            </w:r>
            <w:r w:rsidR="009A0C4D">
              <w:rPr>
                <w:noProof/>
                <w:webHidden/>
              </w:rPr>
              <w:instrText xml:space="preserve"> PAGEREF _Toc138403343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678264C2" w14:textId="6DA2D6F2"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4" w:history="1">
            <w:r w:rsidR="009A0C4D" w:rsidRPr="00557008">
              <w:rPr>
                <w:rStyle w:val="Hyperlink"/>
                <w:noProof/>
              </w:rPr>
              <w:t>3.4.12</w:t>
            </w:r>
            <w:r w:rsidR="009A0C4D">
              <w:rPr>
                <w:rFonts w:asciiTheme="minorHAnsi" w:hAnsiTheme="minorHAnsi"/>
                <w:noProof/>
                <w:kern w:val="2"/>
                <w:lang w:val="es-CO"/>
                <w14:ligatures w14:val="standardContextual"/>
              </w:rPr>
              <w:tab/>
            </w:r>
            <w:r w:rsidR="009A0C4D" w:rsidRPr="00557008">
              <w:rPr>
                <w:rStyle w:val="Hyperlink"/>
                <w:noProof/>
              </w:rPr>
              <w:t>Quantification of material reduction or recirculation in the project scenario</w:t>
            </w:r>
            <w:r w:rsidR="009A0C4D">
              <w:rPr>
                <w:noProof/>
                <w:webHidden/>
              </w:rPr>
              <w:tab/>
            </w:r>
            <w:r w:rsidR="009A0C4D">
              <w:rPr>
                <w:noProof/>
                <w:webHidden/>
              </w:rPr>
              <w:fldChar w:fldCharType="begin"/>
            </w:r>
            <w:r w:rsidR="009A0C4D">
              <w:rPr>
                <w:noProof/>
                <w:webHidden/>
              </w:rPr>
              <w:instrText xml:space="preserve"> PAGEREF _Toc138403344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106057C5" w14:textId="3EE7B8B0"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5" w:history="1">
            <w:r w:rsidR="009A0C4D" w:rsidRPr="00557008">
              <w:rPr>
                <w:rStyle w:val="Hyperlink"/>
                <w:noProof/>
              </w:rPr>
              <w:t>3.4.13</w:t>
            </w:r>
            <w:r w:rsidR="009A0C4D">
              <w:rPr>
                <w:rFonts w:asciiTheme="minorHAnsi" w:hAnsiTheme="minorHAnsi"/>
                <w:noProof/>
                <w:kern w:val="2"/>
                <w:lang w:val="es-CO"/>
                <w14:ligatures w14:val="standardContextual"/>
              </w:rPr>
              <w:tab/>
            </w:r>
            <w:r w:rsidR="009A0C4D" w:rsidRPr="00557008">
              <w:rPr>
                <w:rStyle w:val="Hyperlink"/>
                <w:noProof/>
              </w:rPr>
              <w:t>Leakage</w:t>
            </w:r>
            <w:r w:rsidR="009A0C4D">
              <w:rPr>
                <w:noProof/>
                <w:webHidden/>
              </w:rPr>
              <w:tab/>
            </w:r>
            <w:r w:rsidR="009A0C4D">
              <w:rPr>
                <w:noProof/>
                <w:webHidden/>
              </w:rPr>
              <w:fldChar w:fldCharType="begin"/>
            </w:r>
            <w:r w:rsidR="009A0C4D">
              <w:rPr>
                <w:noProof/>
                <w:webHidden/>
              </w:rPr>
              <w:instrText xml:space="preserve"> PAGEREF _Toc138403345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5B13EC9E" w14:textId="064697E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6" w:history="1">
            <w:r w:rsidR="009A0C4D" w:rsidRPr="00557008">
              <w:rPr>
                <w:rStyle w:val="Hyperlink"/>
                <w:noProof/>
              </w:rPr>
              <w:t>3.4.14</w:t>
            </w:r>
            <w:r w:rsidR="009A0C4D">
              <w:rPr>
                <w:rFonts w:asciiTheme="minorHAnsi" w:hAnsiTheme="minorHAnsi"/>
                <w:noProof/>
                <w:kern w:val="2"/>
                <w:lang w:val="es-CO"/>
                <w14:ligatures w14:val="standardContextual"/>
              </w:rPr>
              <w:tab/>
            </w:r>
            <w:r w:rsidR="009A0C4D" w:rsidRPr="00557008">
              <w:rPr>
                <w:rStyle w:val="Hyperlink"/>
                <w:noProof/>
              </w:rPr>
              <w:t>Net material reduction or recirculation</w:t>
            </w:r>
            <w:r w:rsidR="009A0C4D">
              <w:rPr>
                <w:noProof/>
                <w:webHidden/>
              </w:rPr>
              <w:tab/>
            </w:r>
            <w:r w:rsidR="009A0C4D">
              <w:rPr>
                <w:noProof/>
                <w:webHidden/>
              </w:rPr>
              <w:fldChar w:fldCharType="begin"/>
            </w:r>
            <w:r w:rsidR="009A0C4D">
              <w:rPr>
                <w:noProof/>
                <w:webHidden/>
              </w:rPr>
              <w:instrText xml:space="preserve"> PAGEREF _Toc138403346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26695140" w14:textId="2B94BF7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7" w:history="1">
            <w:r w:rsidR="009A0C4D" w:rsidRPr="00557008">
              <w:rPr>
                <w:rStyle w:val="Hyperlink"/>
                <w:noProof/>
              </w:rPr>
              <w:t>3.4.15</w:t>
            </w:r>
            <w:r w:rsidR="009A0C4D">
              <w:rPr>
                <w:rFonts w:asciiTheme="minorHAnsi" w:hAnsiTheme="minorHAnsi"/>
                <w:noProof/>
                <w:kern w:val="2"/>
                <w:lang w:val="es-CO"/>
                <w14:ligatures w14:val="standardContextual"/>
              </w:rPr>
              <w:tab/>
            </w:r>
            <w:r w:rsidR="009A0C4D" w:rsidRPr="00557008">
              <w:rPr>
                <w:rStyle w:val="Hyperlink"/>
                <w:noProof/>
              </w:rPr>
              <w:t>Reassessment of the baseline scenario</w:t>
            </w:r>
            <w:r w:rsidR="009A0C4D">
              <w:rPr>
                <w:noProof/>
                <w:webHidden/>
              </w:rPr>
              <w:tab/>
            </w:r>
            <w:r w:rsidR="009A0C4D">
              <w:rPr>
                <w:noProof/>
                <w:webHidden/>
              </w:rPr>
              <w:fldChar w:fldCharType="begin"/>
            </w:r>
            <w:r w:rsidR="009A0C4D">
              <w:rPr>
                <w:noProof/>
                <w:webHidden/>
              </w:rPr>
              <w:instrText xml:space="preserve"> PAGEREF _Toc138403347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315ED4A6" w14:textId="7D40E365" w:rsidR="009A0C4D" w:rsidRDefault="00F741A7" w:rsidP="009A0C4D">
          <w:pPr>
            <w:pStyle w:val="TOC3"/>
            <w:tabs>
              <w:tab w:val="left" w:pos="1320"/>
              <w:tab w:val="right" w:leader="dot" w:pos="8828"/>
            </w:tabs>
            <w:spacing w:after="0"/>
            <w:rPr>
              <w:rFonts w:asciiTheme="minorHAnsi" w:hAnsiTheme="minorHAnsi"/>
              <w:noProof/>
              <w:kern w:val="2"/>
              <w:lang w:val="es-CO"/>
              <w14:ligatures w14:val="standardContextual"/>
            </w:rPr>
          </w:pPr>
          <w:hyperlink w:anchor="_Toc138403348" w:history="1">
            <w:r w:rsidR="009A0C4D" w:rsidRPr="00557008">
              <w:rPr>
                <w:rStyle w:val="Hyperlink"/>
                <w:noProof/>
              </w:rPr>
              <w:t>3.4.16</w:t>
            </w:r>
            <w:r w:rsidR="009A0C4D">
              <w:rPr>
                <w:rFonts w:asciiTheme="minorHAnsi" w:hAnsiTheme="minorHAnsi"/>
                <w:noProof/>
                <w:kern w:val="2"/>
                <w:lang w:val="es-CO"/>
                <w14:ligatures w14:val="standardContextual"/>
              </w:rPr>
              <w:tab/>
            </w:r>
            <w:r w:rsidR="009A0C4D" w:rsidRPr="00557008">
              <w:rPr>
                <w:rStyle w:val="Hyperlink"/>
                <w:noProof/>
              </w:rPr>
              <w:t>Natural disturbances and other catastrophic events</w:t>
            </w:r>
            <w:r w:rsidR="009A0C4D">
              <w:rPr>
                <w:noProof/>
                <w:webHidden/>
              </w:rPr>
              <w:tab/>
            </w:r>
            <w:r w:rsidR="009A0C4D">
              <w:rPr>
                <w:noProof/>
                <w:webHidden/>
              </w:rPr>
              <w:fldChar w:fldCharType="begin"/>
            </w:r>
            <w:r w:rsidR="009A0C4D">
              <w:rPr>
                <w:noProof/>
                <w:webHidden/>
              </w:rPr>
              <w:instrText xml:space="preserve"> PAGEREF _Toc138403348 \h </w:instrText>
            </w:r>
            <w:r w:rsidR="009A0C4D">
              <w:rPr>
                <w:noProof/>
                <w:webHidden/>
              </w:rPr>
            </w:r>
            <w:r w:rsidR="009A0C4D">
              <w:rPr>
                <w:noProof/>
                <w:webHidden/>
              </w:rPr>
              <w:fldChar w:fldCharType="separate"/>
            </w:r>
            <w:r w:rsidR="00AE6CD0">
              <w:rPr>
                <w:noProof/>
                <w:webHidden/>
              </w:rPr>
              <w:t>17</w:t>
            </w:r>
            <w:r w:rsidR="009A0C4D">
              <w:rPr>
                <w:noProof/>
                <w:webHidden/>
              </w:rPr>
              <w:fldChar w:fldCharType="end"/>
            </w:r>
          </w:hyperlink>
        </w:p>
        <w:p w14:paraId="1E10BA53" w14:textId="3B08B9E0" w:rsidR="009A0C4D" w:rsidRDefault="00F741A7" w:rsidP="009A0C4D">
          <w:pPr>
            <w:pStyle w:val="TOC1"/>
            <w:rPr>
              <w:rFonts w:asciiTheme="minorHAnsi" w:hAnsiTheme="minorHAnsi"/>
              <w:noProof/>
              <w:kern w:val="2"/>
              <w:lang w:val="es-CO"/>
              <w14:ligatures w14:val="standardContextual"/>
            </w:rPr>
          </w:pPr>
          <w:hyperlink w:anchor="_Toc138403349" w:history="1">
            <w:r w:rsidR="009A0C4D" w:rsidRPr="00557008">
              <w:rPr>
                <w:rStyle w:val="Hyperlink"/>
                <w:noProof/>
              </w:rPr>
              <w:t>4</w:t>
            </w:r>
            <w:r w:rsidR="009A0C4D">
              <w:rPr>
                <w:rFonts w:asciiTheme="minorHAnsi" w:hAnsiTheme="minorHAnsi"/>
                <w:noProof/>
                <w:kern w:val="2"/>
                <w:lang w:val="es-CO"/>
                <w14:ligatures w14:val="standardContextual"/>
              </w:rPr>
              <w:tab/>
            </w:r>
            <w:r w:rsidR="009A0C4D" w:rsidRPr="00557008">
              <w:rPr>
                <w:rStyle w:val="Hyperlink"/>
                <w:noProof/>
              </w:rPr>
              <w:t>PCEM status assessment</w:t>
            </w:r>
            <w:r w:rsidR="009A0C4D">
              <w:rPr>
                <w:noProof/>
                <w:webHidden/>
              </w:rPr>
              <w:tab/>
            </w:r>
            <w:r w:rsidR="009A0C4D">
              <w:rPr>
                <w:noProof/>
                <w:webHidden/>
              </w:rPr>
              <w:fldChar w:fldCharType="begin"/>
            </w:r>
            <w:r w:rsidR="009A0C4D">
              <w:rPr>
                <w:noProof/>
                <w:webHidden/>
              </w:rPr>
              <w:instrText xml:space="preserve"> PAGEREF _Toc138403349 \h </w:instrText>
            </w:r>
            <w:r w:rsidR="009A0C4D">
              <w:rPr>
                <w:noProof/>
                <w:webHidden/>
              </w:rPr>
            </w:r>
            <w:r w:rsidR="009A0C4D">
              <w:rPr>
                <w:noProof/>
                <w:webHidden/>
              </w:rPr>
              <w:fldChar w:fldCharType="separate"/>
            </w:r>
            <w:r w:rsidR="00AE6CD0">
              <w:rPr>
                <w:noProof/>
                <w:webHidden/>
              </w:rPr>
              <w:t>18</w:t>
            </w:r>
            <w:r w:rsidR="009A0C4D">
              <w:rPr>
                <w:noProof/>
                <w:webHidden/>
              </w:rPr>
              <w:fldChar w:fldCharType="end"/>
            </w:r>
          </w:hyperlink>
        </w:p>
        <w:p w14:paraId="02C8C9B7" w14:textId="31A3BFBF" w:rsidR="009A0C4D" w:rsidRDefault="00F741A7" w:rsidP="009A0C4D">
          <w:pPr>
            <w:pStyle w:val="TOC1"/>
            <w:rPr>
              <w:rFonts w:asciiTheme="minorHAnsi" w:hAnsiTheme="minorHAnsi"/>
              <w:noProof/>
              <w:kern w:val="2"/>
              <w:lang w:val="es-CO"/>
              <w14:ligatures w14:val="standardContextual"/>
            </w:rPr>
          </w:pPr>
          <w:hyperlink w:anchor="_Toc138403350" w:history="1">
            <w:r w:rsidR="009A0C4D" w:rsidRPr="00557008">
              <w:rPr>
                <w:rStyle w:val="Hyperlink"/>
                <w:noProof/>
              </w:rPr>
              <w:t>5</w:t>
            </w:r>
            <w:r w:rsidR="009A0C4D">
              <w:rPr>
                <w:rFonts w:asciiTheme="minorHAnsi" w:hAnsiTheme="minorHAnsi"/>
                <w:noProof/>
                <w:kern w:val="2"/>
                <w:lang w:val="es-CO"/>
                <w14:ligatures w14:val="standardContextual"/>
              </w:rPr>
              <w:tab/>
            </w:r>
            <w:r w:rsidR="009A0C4D" w:rsidRPr="00557008">
              <w:rPr>
                <w:rStyle w:val="Hyperlink"/>
                <w:noProof/>
              </w:rPr>
              <w:t>PCEM Monitoring plan</w:t>
            </w:r>
            <w:r w:rsidR="009A0C4D">
              <w:rPr>
                <w:noProof/>
                <w:webHidden/>
              </w:rPr>
              <w:tab/>
            </w:r>
            <w:r w:rsidR="009A0C4D">
              <w:rPr>
                <w:noProof/>
                <w:webHidden/>
              </w:rPr>
              <w:fldChar w:fldCharType="begin"/>
            </w:r>
            <w:r w:rsidR="009A0C4D">
              <w:rPr>
                <w:noProof/>
                <w:webHidden/>
              </w:rPr>
              <w:instrText xml:space="preserve"> PAGEREF _Toc138403350 \h </w:instrText>
            </w:r>
            <w:r w:rsidR="009A0C4D">
              <w:rPr>
                <w:noProof/>
                <w:webHidden/>
              </w:rPr>
            </w:r>
            <w:r w:rsidR="009A0C4D">
              <w:rPr>
                <w:noProof/>
                <w:webHidden/>
              </w:rPr>
              <w:fldChar w:fldCharType="separate"/>
            </w:r>
            <w:r w:rsidR="00AE6CD0">
              <w:rPr>
                <w:noProof/>
                <w:webHidden/>
              </w:rPr>
              <w:t>19</w:t>
            </w:r>
            <w:r w:rsidR="009A0C4D">
              <w:rPr>
                <w:noProof/>
                <w:webHidden/>
              </w:rPr>
              <w:fldChar w:fldCharType="end"/>
            </w:r>
          </w:hyperlink>
        </w:p>
        <w:p w14:paraId="6BEF1080" w14:textId="7E65DD9C"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51" w:history="1">
            <w:r w:rsidR="009A0C4D" w:rsidRPr="00557008">
              <w:rPr>
                <w:rStyle w:val="Hyperlink"/>
                <w:noProof/>
              </w:rPr>
              <w:t>5.1</w:t>
            </w:r>
            <w:r w:rsidR="009A0C4D">
              <w:rPr>
                <w:rFonts w:asciiTheme="minorHAnsi" w:hAnsiTheme="minorHAnsi"/>
                <w:noProof/>
                <w:kern w:val="2"/>
                <w:lang w:val="es-CO"/>
                <w14:ligatures w14:val="standardContextual"/>
              </w:rPr>
              <w:tab/>
            </w:r>
            <w:r w:rsidR="009A0C4D" w:rsidRPr="00557008">
              <w:rPr>
                <w:rStyle w:val="Hyperlink"/>
                <w:noProof/>
              </w:rPr>
              <w:t>Responsible for PCEM monitoring</w:t>
            </w:r>
            <w:r w:rsidR="009A0C4D">
              <w:rPr>
                <w:noProof/>
                <w:webHidden/>
              </w:rPr>
              <w:tab/>
            </w:r>
            <w:r w:rsidR="009A0C4D">
              <w:rPr>
                <w:noProof/>
                <w:webHidden/>
              </w:rPr>
              <w:fldChar w:fldCharType="begin"/>
            </w:r>
            <w:r w:rsidR="009A0C4D">
              <w:rPr>
                <w:noProof/>
                <w:webHidden/>
              </w:rPr>
              <w:instrText xml:space="preserve"> PAGEREF _Toc138403351 \h </w:instrText>
            </w:r>
            <w:r w:rsidR="009A0C4D">
              <w:rPr>
                <w:noProof/>
                <w:webHidden/>
              </w:rPr>
            </w:r>
            <w:r w:rsidR="009A0C4D">
              <w:rPr>
                <w:noProof/>
                <w:webHidden/>
              </w:rPr>
              <w:fldChar w:fldCharType="separate"/>
            </w:r>
            <w:r w:rsidR="00AE6CD0">
              <w:rPr>
                <w:noProof/>
                <w:webHidden/>
              </w:rPr>
              <w:t>19</w:t>
            </w:r>
            <w:r w:rsidR="009A0C4D">
              <w:rPr>
                <w:noProof/>
                <w:webHidden/>
              </w:rPr>
              <w:fldChar w:fldCharType="end"/>
            </w:r>
          </w:hyperlink>
        </w:p>
        <w:p w14:paraId="4D58DFFC" w14:textId="34C2B15D"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52" w:history="1">
            <w:r w:rsidR="009A0C4D" w:rsidRPr="00557008">
              <w:rPr>
                <w:rStyle w:val="Hyperlink"/>
                <w:noProof/>
              </w:rPr>
              <w:t>5.2</w:t>
            </w:r>
            <w:r w:rsidR="009A0C4D">
              <w:rPr>
                <w:rFonts w:asciiTheme="minorHAnsi" w:hAnsiTheme="minorHAnsi"/>
                <w:noProof/>
                <w:kern w:val="2"/>
                <w:lang w:val="es-CO"/>
                <w14:ligatures w14:val="standardContextual"/>
              </w:rPr>
              <w:tab/>
            </w:r>
            <w:r w:rsidR="009A0C4D" w:rsidRPr="00557008">
              <w:rPr>
                <w:rStyle w:val="Hyperlink"/>
                <w:noProof/>
              </w:rPr>
              <w:t>Development of PCEM monitoring</w:t>
            </w:r>
            <w:r w:rsidR="009A0C4D">
              <w:rPr>
                <w:noProof/>
                <w:webHidden/>
              </w:rPr>
              <w:tab/>
            </w:r>
            <w:r w:rsidR="009A0C4D">
              <w:rPr>
                <w:noProof/>
                <w:webHidden/>
              </w:rPr>
              <w:fldChar w:fldCharType="begin"/>
            </w:r>
            <w:r w:rsidR="009A0C4D">
              <w:rPr>
                <w:noProof/>
                <w:webHidden/>
              </w:rPr>
              <w:instrText xml:space="preserve"> PAGEREF _Toc138403352 \h </w:instrText>
            </w:r>
            <w:r w:rsidR="009A0C4D">
              <w:rPr>
                <w:noProof/>
                <w:webHidden/>
              </w:rPr>
            </w:r>
            <w:r w:rsidR="009A0C4D">
              <w:rPr>
                <w:noProof/>
                <w:webHidden/>
              </w:rPr>
              <w:fldChar w:fldCharType="separate"/>
            </w:r>
            <w:r w:rsidR="00AE6CD0">
              <w:rPr>
                <w:noProof/>
                <w:webHidden/>
              </w:rPr>
              <w:t>19</w:t>
            </w:r>
            <w:r w:rsidR="009A0C4D">
              <w:rPr>
                <w:noProof/>
                <w:webHidden/>
              </w:rPr>
              <w:fldChar w:fldCharType="end"/>
            </w:r>
          </w:hyperlink>
        </w:p>
        <w:p w14:paraId="65959D16" w14:textId="22041A8E" w:rsidR="009A0C4D" w:rsidRDefault="00F741A7" w:rsidP="009A0C4D">
          <w:pPr>
            <w:pStyle w:val="TOC1"/>
            <w:rPr>
              <w:rFonts w:asciiTheme="minorHAnsi" w:hAnsiTheme="minorHAnsi"/>
              <w:noProof/>
              <w:kern w:val="2"/>
              <w:lang w:val="es-CO"/>
              <w14:ligatures w14:val="standardContextual"/>
            </w:rPr>
          </w:pPr>
          <w:hyperlink w:anchor="_Toc138403353" w:history="1">
            <w:r w:rsidR="009A0C4D" w:rsidRPr="00557008">
              <w:rPr>
                <w:rStyle w:val="Hyperlink"/>
                <w:noProof/>
              </w:rPr>
              <w:t>6</w:t>
            </w:r>
            <w:r w:rsidR="009A0C4D">
              <w:rPr>
                <w:rFonts w:asciiTheme="minorHAnsi" w:hAnsiTheme="minorHAnsi"/>
                <w:noProof/>
                <w:kern w:val="2"/>
                <w:lang w:val="es-CO"/>
                <w14:ligatures w14:val="standardContextual"/>
              </w:rPr>
              <w:tab/>
            </w:r>
            <w:r w:rsidR="009A0C4D" w:rsidRPr="00557008">
              <w:rPr>
                <w:rStyle w:val="Hyperlink"/>
                <w:noProof/>
              </w:rPr>
              <w:t>Legal and documentary aspects</w:t>
            </w:r>
            <w:r w:rsidR="009A0C4D">
              <w:rPr>
                <w:noProof/>
                <w:webHidden/>
              </w:rPr>
              <w:tab/>
            </w:r>
            <w:r w:rsidR="009A0C4D">
              <w:rPr>
                <w:noProof/>
                <w:webHidden/>
              </w:rPr>
              <w:fldChar w:fldCharType="begin"/>
            </w:r>
            <w:r w:rsidR="009A0C4D">
              <w:rPr>
                <w:noProof/>
                <w:webHidden/>
              </w:rPr>
              <w:instrText xml:space="preserve"> PAGEREF _Toc138403353 \h </w:instrText>
            </w:r>
            <w:r w:rsidR="009A0C4D">
              <w:rPr>
                <w:noProof/>
                <w:webHidden/>
              </w:rPr>
            </w:r>
            <w:r w:rsidR="009A0C4D">
              <w:rPr>
                <w:noProof/>
                <w:webHidden/>
              </w:rPr>
              <w:fldChar w:fldCharType="separate"/>
            </w:r>
            <w:r w:rsidR="00AE6CD0">
              <w:rPr>
                <w:noProof/>
                <w:webHidden/>
              </w:rPr>
              <w:t>21</w:t>
            </w:r>
            <w:r w:rsidR="009A0C4D">
              <w:rPr>
                <w:noProof/>
                <w:webHidden/>
              </w:rPr>
              <w:fldChar w:fldCharType="end"/>
            </w:r>
          </w:hyperlink>
        </w:p>
        <w:p w14:paraId="37B84D54" w14:textId="26DF9049"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54" w:history="1">
            <w:r w:rsidR="009A0C4D" w:rsidRPr="00557008">
              <w:rPr>
                <w:rStyle w:val="Hyperlink"/>
                <w:noProof/>
              </w:rPr>
              <w:t>6.1</w:t>
            </w:r>
            <w:r w:rsidR="009A0C4D">
              <w:rPr>
                <w:rFonts w:asciiTheme="minorHAnsi" w:hAnsiTheme="minorHAnsi"/>
                <w:noProof/>
                <w:kern w:val="2"/>
                <w:lang w:val="es-CO"/>
                <w14:ligatures w14:val="standardContextual"/>
              </w:rPr>
              <w:tab/>
            </w:r>
            <w:r w:rsidR="009A0C4D" w:rsidRPr="00557008">
              <w:rPr>
                <w:rStyle w:val="Hyperlink"/>
                <w:noProof/>
              </w:rPr>
              <w:t>Legal requirements</w:t>
            </w:r>
            <w:r w:rsidR="009A0C4D">
              <w:rPr>
                <w:noProof/>
                <w:webHidden/>
              </w:rPr>
              <w:tab/>
            </w:r>
            <w:r w:rsidR="009A0C4D">
              <w:rPr>
                <w:noProof/>
                <w:webHidden/>
              </w:rPr>
              <w:fldChar w:fldCharType="begin"/>
            </w:r>
            <w:r w:rsidR="009A0C4D">
              <w:rPr>
                <w:noProof/>
                <w:webHidden/>
              </w:rPr>
              <w:instrText xml:space="preserve"> PAGEREF _Toc138403354 \h </w:instrText>
            </w:r>
            <w:r w:rsidR="009A0C4D">
              <w:rPr>
                <w:noProof/>
                <w:webHidden/>
              </w:rPr>
            </w:r>
            <w:r w:rsidR="009A0C4D">
              <w:rPr>
                <w:noProof/>
                <w:webHidden/>
              </w:rPr>
              <w:fldChar w:fldCharType="separate"/>
            </w:r>
            <w:r w:rsidR="00AE6CD0">
              <w:rPr>
                <w:noProof/>
                <w:webHidden/>
              </w:rPr>
              <w:t>21</w:t>
            </w:r>
            <w:r w:rsidR="009A0C4D">
              <w:rPr>
                <w:noProof/>
                <w:webHidden/>
              </w:rPr>
              <w:fldChar w:fldCharType="end"/>
            </w:r>
          </w:hyperlink>
        </w:p>
        <w:p w14:paraId="347B5E6B" w14:textId="7934DF66" w:rsidR="009A0C4D" w:rsidRDefault="00F741A7" w:rsidP="009A0C4D">
          <w:pPr>
            <w:pStyle w:val="TOC2"/>
            <w:tabs>
              <w:tab w:val="left" w:pos="880"/>
              <w:tab w:val="right" w:leader="dot" w:pos="8828"/>
            </w:tabs>
            <w:spacing w:after="0"/>
            <w:rPr>
              <w:rFonts w:asciiTheme="minorHAnsi" w:hAnsiTheme="minorHAnsi"/>
              <w:noProof/>
              <w:kern w:val="2"/>
              <w:lang w:val="es-CO"/>
              <w14:ligatures w14:val="standardContextual"/>
            </w:rPr>
          </w:pPr>
          <w:hyperlink w:anchor="_Toc138403355" w:history="1">
            <w:r w:rsidR="009A0C4D" w:rsidRPr="00557008">
              <w:rPr>
                <w:rStyle w:val="Hyperlink"/>
                <w:noProof/>
              </w:rPr>
              <w:t>6.2</w:t>
            </w:r>
            <w:r w:rsidR="009A0C4D">
              <w:rPr>
                <w:rFonts w:asciiTheme="minorHAnsi" w:hAnsiTheme="minorHAnsi"/>
                <w:noProof/>
                <w:kern w:val="2"/>
                <w:lang w:val="es-CO"/>
                <w14:ligatures w14:val="standardContextual"/>
              </w:rPr>
              <w:tab/>
            </w:r>
            <w:r w:rsidR="009A0C4D" w:rsidRPr="00557008">
              <w:rPr>
                <w:rStyle w:val="Hyperlink"/>
                <w:noProof/>
              </w:rPr>
              <w:t>PCEM documentation</w:t>
            </w:r>
            <w:r w:rsidR="009A0C4D">
              <w:rPr>
                <w:noProof/>
                <w:webHidden/>
              </w:rPr>
              <w:tab/>
            </w:r>
            <w:r w:rsidR="009A0C4D">
              <w:rPr>
                <w:noProof/>
                <w:webHidden/>
              </w:rPr>
              <w:fldChar w:fldCharType="begin"/>
            </w:r>
            <w:r w:rsidR="009A0C4D">
              <w:rPr>
                <w:noProof/>
                <w:webHidden/>
              </w:rPr>
              <w:instrText xml:space="preserve"> PAGEREF _Toc138403355 \h </w:instrText>
            </w:r>
            <w:r w:rsidR="009A0C4D">
              <w:rPr>
                <w:noProof/>
                <w:webHidden/>
              </w:rPr>
            </w:r>
            <w:r w:rsidR="009A0C4D">
              <w:rPr>
                <w:noProof/>
                <w:webHidden/>
              </w:rPr>
              <w:fldChar w:fldCharType="separate"/>
            </w:r>
            <w:r w:rsidR="00AE6CD0">
              <w:rPr>
                <w:noProof/>
                <w:webHidden/>
              </w:rPr>
              <w:t>21</w:t>
            </w:r>
            <w:r w:rsidR="009A0C4D">
              <w:rPr>
                <w:noProof/>
                <w:webHidden/>
              </w:rPr>
              <w:fldChar w:fldCharType="end"/>
            </w:r>
          </w:hyperlink>
        </w:p>
        <w:p w14:paraId="7BE1EC9C" w14:textId="3A0EC086" w:rsidR="009A0C4D" w:rsidRDefault="00F741A7" w:rsidP="009A0C4D">
          <w:pPr>
            <w:pStyle w:val="TOC1"/>
            <w:rPr>
              <w:rFonts w:asciiTheme="minorHAnsi" w:hAnsiTheme="minorHAnsi"/>
              <w:noProof/>
              <w:kern w:val="2"/>
              <w:lang w:val="es-CO"/>
              <w14:ligatures w14:val="standardContextual"/>
            </w:rPr>
          </w:pPr>
          <w:hyperlink w:anchor="_Toc138403356" w:history="1">
            <w:r w:rsidR="009A0C4D" w:rsidRPr="00557008">
              <w:rPr>
                <w:rStyle w:val="Hyperlink"/>
                <w:noProof/>
              </w:rPr>
              <w:t>7</w:t>
            </w:r>
            <w:r w:rsidR="009A0C4D">
              <w:rPr>
                <w:rFonts w:asciiTheme="minorHAnsi" w:hAnsiTheme="minorHAnsi"/>
                <w:noProof/>
                <w:kern w:val="2"/>
                <w:lang w:val="es-CO"/>
                <w14:ligatures w14:val="standardContextual"/>
              </w:rPr>
              <w:tab/>
            </w:r>
            <w:r w:rsidR="009A0C4D" w:rsidRPr="00557008">
              <w:rPr>
                <w:rStyle w:val="Hyperlink"/>
                <w:noProof/>
              </w:rPr>
              <w:t>Stakeholder consultation</w:t>
            </w:r>
            <w:r w:rsidR="009A0C4D">
              <w:rPr>
                <w:noProof/>
                <w:webHidden/>
              </w:rPr>
              <w:tab/>
            </w:r>
            <w:r w:rsidR="009A0C4D">
              <w:rPr>
                <w:noProof/>
                <w:webHidden/>
              </w:rPr>
              <w:fldChar w:fldCharType="begin"/>
            </w:r>
            <w:r w:rsidR="009A0C4D">
              <w:rPr>
                <w:noProof/>
                <w:webHidden/>
              </w:rPr>
              <w:instrText xml:space="preserve"> PAGEREF _Toc138403356 \h </w:instrText>
            </w:r>
            <w:r w:rsidR="009A0C4D">
              <w:rPr>
                <w:noProof/>
                <w:webHidden/>
              </w:rPr>
            </w:r>
            <w:r w:rsidR="009A0C4D">
              <w:rPr>
                <w:noProof/>
                <w:webHidden/>
              </w:rPr>
              <w:fldChar w:fldCharType="separate"/>
            </w:r>
            <w:r w:rsidR="00AE6CD0">
              <w:rPr>
                <w:noProof/>
                <w:webHidden/>
              </w:rPr>
              <w:t>22</w:t>
            </w:r>
            <w:r w:rsidR="009A0C4D">
              <w:rPr>
                <w:noProof/>
                <w:webHidden/>
              </w:rPr>
              <w:fldChar w:fldCharType="end"/>
            </w:r>
          </w:hyperlink>
        </w:p>
        <w:p w14:paraId="253F104A" w14:textId="0EFA2172" w:rsidR="009A0C4D" w:rsidRDefault="00F741A7" w:rsidP="009A0C4D">
          <w:pPr>
            <w:pStyle w:val="TOC1"/>
            <w:rPr>
              <w:rFonts w:asciiTheme="minorHAnsi" w:hAnsiTheme="minorHAnsi"/>
              <w:noProof/>
              <w:kern w:val="2"/>
              <w:lang w:val="es-CO"/>
              <w14:ligatures w14:val="standardContextual"/>
            </w:rPr>
          </w:pPr>
          <w:hyperlink w:anchor="_Toc138403357" w:history="1">
            <w:r w:rsidR="009A0C4D" w:rsidRPr="00557008">
              <w:rPr>
                <w:rStyle w:val="Hyperlink"/>
                <w:noProof/>
              </w:rPr>
              <w:t>8</w:t>
            </w:r>
            <w:r w:rsidR="009A0C4D">
              <w:rPr>
                <w:rFonts w:asciiTheme="minorHAnsi" w:hAnsiTheme="minorHAnsi"/>
                <w:noProof/>
                <w:kern w:val="2"/>
                <w:lang w:val="es-CO"/>
                <w14:ligatures w14:val="standardContextual"/>
              </w:rPr>
              <w:tab/>
            </w:r>
            <w:r w:rsidR="009A0C4D" w:rsidRPr="00557008">
              <w:rPr>
                <w:rStyle w:val="Hyperlink"/>
                <w:noProof/>
              </w:rPr>
              <w:t>Contributions to the Sustainable Development Goals of the United Nations</w:t>
            </w:r>
            <w:r w:rsidR="009A0C4D">
              <w:rPr>
                <w:noProof/>
                <w:webHidden/>
              </w:rPr>
              <w:tab/>
            </w:r>
            <w:r w:rsidR="009A0C4D">
              <w:rPr>
                <w:noProof/>
                <w:webHidden/>
              </w:rPr>
              <w:fldChar w:fldCharType="begin"/>
            </w:r>
            <w:r w:rsidR="009A0C4D">
              <w:rPr>
                <w:noProof/>
                <w:webHidden/>
              </w:rPr>
              <w:instrText xml:space="preserve"> PAGEREF _Toc138403357 \h </w:instrText>
            </w:r>
            <w:r w:rsidR="009A0C4D">
              <w:rPr>
                <w:noProof/>
                <w:webHidden/>
              </w:rPr>
            </w:r>
            <w:r w:rsidR="009A0C4D">
              <w:rPr>
                <w:noProof/>
                <w:webHidden/>
              </w:rPr>
              <w:fldChar w:fldCharType="separate"/>
            </w:r>
            <w:r w:rsidR="00AE6CD0">
              <w:rPr>
                <w:noProof/>
                <w:webHidden/>
              </w:rPr>
              <w:t>23</w:t>
            </w:r>
            <w:r w:rsidR="009A0C4D">
              <w:rPr>
                <w:noProof/>
                <w:webHidden/>
              </w:rPr>
              <w:fldChar w:fldCharType="end"/>
            </w:r>
          </w:hyperlink>
        </w:p>
        <w:p w14:paraId="7F60A4D8" w14:textId="6CEA4811" w:rsidR="009A0C4D" w:rsidRDefault="00F741A7" w:rsidP="009A0C4D">
          <w:pPr>
            <w:pStyle w:val="TOC1"/>
            <w:rPr>
              <w:rFonts w:asciiTheme="minorHAnsi" w:hAnsiTheme="minorHAnsi"/>
              <w:noProof/>
              <w:kern w:val="2"/>
              <w:lang w:val="es-CO"/>
              <w14:ligatures w14:val="standardContextual"/>
            </w:rPr>
          </w:pPr>
          <w:hyperlink w:anchor="_Toc138403358" w:history="1">
            <w:r w:rsidR="009A0C4D" w:rsidRPr="00557008">
              <w:rPr>
                <w:rStyle w:val="Hyperlink"/>
                <w:noProof/>
              </w:rPr>
              <w:t>9</w:t>
            </w:r>
            <w:r w:rsidR="009A0C4D">
              <w:rPr>
                <w:rFonts w:asciiTheme="minorHAnsi" w:hAnsiTheme="minorHAnsi"/>
                <w:noProof/>
                <w:kern w:val="2"/>
                <w:lang w:val="es-CO"/>
                <w14:ligatures w14:val="standardContextual"/>
              </w:rPr>
              <w:tab/>
            </w:r>
            <w:r w:rsidR="009A0C4D" w:rsidRPr="00557008">
              <w:rPr>
                <w:rStyle w:val="Hyperlink"/>
                <w:noProof/>
              </w:rPr>
              <w:t>Information management</w:t>
            </w:r>
            <w:r w:rsidR="009A0C4D">
              <w:rPr>
                <w:noProof/>
                <w:webHidden/>
              </w:rPr>
              <w:tab/>
            </w:r>
            <w:r w:rsidR="009A0C4D">
              <w:rPr>
                <w:noProof/>
                <w:webHidden/>
              </w:rPr>
              <w:fldChar w:fldCharType="begin"/>
            </w:r>
            <w:r w:rsidR="009A0C4D">
              <w:rPr>
                <w:noProof/>
                <w:webHidden/>
              </w:rPr>
              <w:instrText xml:space="preserve"> PAGEREF _Toc138403358 \h </w:instrText>
            </w:r>
            <w:r w:rsidR="009A0C4D">
              <w:rPr>
                <w:noProof/>
                <w:webHidden/>
              </w:rPr>
            </w:r>
            <w:r w:rsidR="009A0C4D">
              <w:rPr>
                <w:noProof/>
                <w:webHidden/>
              </w:rPr>
              <w:fldChar w:fldCharType="separate"/>
            </w:r>
            <w:r w:rsidR="00AE6CD0">
              <w:rPr>
                <w:noProof/>
                <w:webHidden/>
              </w:rPr>
              <w:t>24</w:t>
            </w:r>
            <w:r w:rsidR="009A0C4D">
              <w:rPr>
                <w:noProof/>
                <w:webHidden/>
              </w:rPr>
              <w:fldChar w:fldCharType="end"/>
            </w:r>
          </w:hyperlink>
        </w:p>
        <w:p w14:paraId="39A0FAFD" w14:textId="6EA161A4" w:rsidR="009A0C4D" w:rsidRDefault="00F741A7" w:rsidP="009A0C4D">
          <w:pPr>
            <w:pStyle w:val="TOC1"/>
            <w:rPr>
              <w:rFonts w:asciiTheme="minorHAnsi" w:hAnsiTheme="minorHAnsi"/>
              <w:noProof/>
              <w:kern w:val="2"/>
              <w:lang w:val="es-CO"/>
              <w14:ligatures w14:val="standardContextual"/>
            </w:rPr>
          </w:pPr>
          <w:hyperlink w:anchor="_Toc138403359" w:history="1">
            <w:r w:rsidR="009A0C4D" w:rsidRPr="00557008">
              <w:rPr>
                <w:rStyle w:val="Hyperlink"/>
                <w:noProof/>
              </w:rPr>
              <w:t>10</w:t>
            </w:r>
            <w:r w:rsidR="009A0C4D">
              <w:rPr>
                <w:rFonts w:asciiTheme="minorHAnsi" w:hAnsiTheme="minorHAnsi"/>
                <w:noProof/>
                <w:kern w:val="2"/>
                <w:lang w:val="es-CO"/>
                <w14:ligatures w14:val="standardContextual"/>
              </w:rPr>
              <w:tab/>
            </w:r>
            <w:r w:rsidR="009A0C4D" w:rsidRPr="00557008">
              <w:rPr>
                <w:rStyle w:val="Hyperlink"/>
                <w:noProof/>
              </w:rPr>
              <w:t>Conclusion of the validation and verification</w:t>
            </w:r>
            <w:r w:rsidR="009A0C4D">
              <w:rPr>
                <w:noProof/>
                <w:webHidden/>
              </w:rPr>
              <w:tab/>
            </w:r>
            <w:r w:rsidR="009A0C4D">
              <w:rPr>
                <w:noProof/>
                <w:webHidden/>
              </w:rPr>
              <w:fldChar w:fldCharType="begin"/>
            </w:r>
            <w:r w:rsidR="009A0C4D">
              <w:rPr>
                <w:noProof/>
                <w:webHidden/>
              </w:rPr>
              <w:instrText xml:space="preserve"> PAGEREF _Toc138403359 \h </w:instrText>
            </w:r>
            <w:r w:rsidR="009A0C4D">
              <w:rPr>
                <w:noProof/>
                <w:webHidden/>
              </w:rPr>
            </w:r>
            <w:r w:rsidR="009A0C4D">
              <w:rPr>
                <w:noProof/>
                <w:webHidden/>
              </w:rPr>
              <w:fldChar w:fldCharType="separate"/>
            </w:r>
            <w:r w:rsidR="00AE6CD0">
              <w:rPr>
                <w:noProof/>
                <w:webHidden/>
              </w:rPr>
              <w:t>25</w:t>
            </w:r>
            <w:r w:rsidR="009A0C4D">
              <w:rPr>
                <w:noProof/>
                <w:webHidden/>
              </w:rPr>
              <w:fldChar w:fldCharType="end"/>
            </w:r>
          </w:hyperlink>
        </w:p>
        <w:p w14:paraId="6FC993F3" w14:textId="6BBBDCFD" w:rsidR="009A0C4D" w:rsidRDefault="00F741A7" w:rsidP="009A0C4D">
          <w:pPr>
            <w:pStyle w:val="TOC2"/>
            <w:tabs>
              <w:tab w:val="left" w:pos="1100"/>
              <w:tab w:val="right" w:leader="dot" w:pos="8828"/>
            </w:tabs>
            <w:spacing w:after="0"/>
            <w:rPr>
              <w:rFonts w:asciiTheme="minorHAnsi" w:hAnsiTheme="minorHAnsi"/>
              <w:noProof/>
              <w:kern w:val="2"/>
              <w:lang w:val="es-CO"/>
              <w14:ligatures w14:val="standardContextual"/>
            </w:rPr>
          </w:pPr>
          <w:hyperlink w:anchor="_Toc138403360" w:history="1">
            <w:r w:rsidR="009A0C4D" w:rsidRPr="00557008">
              <w:rPr>
                <w:rStyle w:val="Hyperlink"/>
                <w:noProof/>
              </w:rPr>
              <w:t>10.1</w:t>
            </w:r>
            <w:r w:rsidR="009A0C4D">
              <w:rPr>
                <w:rFonts w:asciiTheme="minorHAnsi" w:hAnsiTheme="minorHAnsi"/>
                <w:noProof/>
                <w:kern w:val="2"/>
                <w:lang w:val="es-CO"/>
                <w14:ligatures w14:val="standardContextual"/>
              </w:rPr>
              <w:tab/>
            </w:r>
            <w:r w:rsidR="009A0C4D" w:rsidRPr="00557008">
              <w:rPr>
                <w:rStyle w:val="Hyperlink"/>
                <w:noProof/>
              </w:rPr>
              <w:t>Resolution of findings</w:t>
            </w:r>
            <w:r w:rsidR="009A0C4D">
              <w:rPr>
                <w:noProof/>
                <w:webHidden/>
              </w:rPr>
              <w:tab/>
            </w:r>
            <w:r w:rsidR="009A0C4D">
              <w:rPr>
                <w:noProof/>
                <w:webHidden/>
              </w:rPr>
              <w:fldChar w:fldCharType="begin"/>
            </w:r>
            <w:r w:rsidR="009A0C4D">
              <w:rPr>
                <w:noProof/>
                <w:webHidden/>
              </w:rPr>
              <w:instrText xml:space="preserve"> PAGEREF _Toc138403360 \h </w:instrText>
            </w:r>
            <w:r w:rsidR="009A0C4D">
              <w:rPr>
                <w:noProof/>
                <w:webHidden/>
              </w:rPr>
            </w:r>
            <w:r w:rsidR="009A0C4D">
              <w:rPr>
                <w:noProof/>
                <w:webHidden/>
              </w:rPr>
              <w:fldChar w:fldCharType="separate"/>
            </w:r>
            <w:r w:rsidR="00AE6CD0">
              <w:rPr>
                <w:noProof/>
                <w:webHidden/>
              </w:rPr>
              <w:t>25</w:t>
            </w:r>
            <w:r w:rsidR="009A0C4D">
              <w:rPr>
                <w:noProof/>
                <w:webHidden/>
              </w:rPr>
              <w:fldChar w:fldCharType="end"/>
            </w:r>
          </w:hyperlink>
        </w:p>
        <w:p w14:paraId="233DBB87" w14:textId="734CB57D" w:rsidR="009A0C4D" w:rsidRDefault="00F741A7" w:rsidP="009A0C4D">
          <w:pPr>
            <w:pStyle w:val="TOC2"/>
            <w:tabs>
              <w:tab w:val="left" w:pos="1100"/>
              <w:tab w:val="right" w:leader="dot" w:pos="8828"/>
            </w:tabs>
            <w:spacing w:after="0"/>
            <w:rPr>
              <w:rFonts w:asciiTheme="minorHAnsi" w:hAnsiTheme="minorHAnsi"/>
              <w:noProof/>
              <w:kern w:val="2"/>
              <w:lang w:val="es-CO"/>
              <w14:ligatures w14:val="standardContextual"/>
            </w:rPr>
          </w:pPr>
          <w:hyperlink w:anchor="_Toc138403361" w:history="1">
            <w:r w:rsidR="009A0C4D" w:rsidRPr="00557008">
              <w:rPr>
                <w:rStyle w:val="Hyperlink"/>
                <w:noProof/>
              </w:rPr>
              <w:t>10.2</w:t>
            </w:r>
            <w:r w:rsidR="009A0C4D">
              <w:rPr>
                <w:rFonts w:asciiTheme="minorHAnsi" w:hAnsiTheme="minorHAnsi"/>
                <w:noProof/>
                <w:kern w:val="2"/>
                <w:lang w:val="es-CO"/>
                <w14:ligatures w14:val="standardContextual"/>
              </w:rPr>
              <w:tab/>
            </w:r>
            <w:r w:rsidR="009A0C4D" w:rsidRPr="00557008">
              <w:rPr>
                <w:rStyle w:val="Hyperlink"/>
                <w:noProof/>
              </w:rPr>
              <w:t>Support and listing of information</w:t>
            </w:r>
            <w:r w:rsidR="009A0C4D">
              <w:rPr>
                <w:noProof/>
                <w:webHidden/>
              </w:rPr>
              <w:tab/>
            </w:r>
            <w:r w:rsidR="009A0C4D">
              <w:rPr>
                <w:noProof/>
                <w:webHidden/>
              </w:rPr>
              <w:fldChar w:fldCharType="begin"/>
            </w:r>
            <w:r w:rsidR="009A0C4D">
              <w:rPr>
                <w:noProof/>
                <w:webHidden/>
              </w:rPr>
              <w:instrText xml:space="preserve"> PAGEREF _Toc138403361 \h </w:instrText>
            </w:r>
            <w:r w:rsidR="009A0C4D">
              <w:rPr>
                <w:noProof/>
                <w:webHidden/>
              </w:rPr>
            </w:r>
            <w:r w:rsidR="009A0C4D">
              <w:rPr>
                <w:noProof/>
                <w:webHidden/>
              </w:rPr>
              <w:fldChar w:fldCharType="separate"/>
            </w:r>
            <w:r w:rsidR="00AE6CD0">
              <w:rPr>
                <w:noProof/>
                <w:webHidden/>
              </w:rPr>
              <w:t>25</w:t>
            </w:r>
            <w:r w:rsidR="009A0C4D">
              <w:rPr>
                <w:noProof/>
                <w:webHidden/>
              </w:rPr>
              <w:fldChar w:fldCharType="end"/>
            </w:r>
          </w:hyperlink>
        </w:p>
        <w:p w14:paraId="124FF367" w14:textId="5E5F8F55" w:rsidR="009A0C4D" w:rsidRDefault="00F741A7" w:rsidP="009A0C4D">
          <w:pPr>
            <w:pStyle w:val="TOC2"/>
            <w:tabs>
              <w:tab w:val="left" w:pos="1100"/>
              <w:tab w:val="right" w:leader="dot" w:pos="8828"/>
            </w:tabs>
            <w:spacing w:after="0"/>
            <w:rPr>
              <w:rFonts w:asciiTheme="minorHAnsi" w:hAnsiTheme="minorHAnsi"/>
              <w:noProof/>
              <w:kern w:val="2"/>
              <w:lang w:val="es-CO"/>
              <w14:ligatures w14:val="standardContextual"/>
            </w:rPr>
          </w:pPr>
          <w:hyperlink w:anchor="_Toc138403362" w:history="1">
            <w:r w:rsidR="009A0C4D" w:rsidRPr="00557008">
              <w:rPr>
                <w:rStyle w:val="Hyperlink"/>
                <w:noProof/>
              </w:rPr>
              <w:t>10.3</w:t>
            </w:r>
            <w:r w:rsidR="009A0C4D">
              <w:rPr>
                <w:rFonts w:asciiTheme="minorHAnsi" w:hAnsiTheme="minorHAnsi"/>
                <w:noProof/>
                <w:kern w:val="2"/>
                <w:lang w:val="es-CO"/>
                <w14:ligatures w14:val="standardContextual"/>
              </w:rPr>
              <w:tab/>
            </w:r>
            <w:r w:rsidR="009A0C4D" w:rsidRPr="00557008">
              <w:rPr>
                <w:rStyle w:val="Hyperlink"/>
                <w:noProof/>
              </w:rPr>
              <w:t>Validation and verification opinion</w:t>
            </w:r>
            <w:r w:rsidR="009A0C4D">
              <w:rPr>
                <w:noProof/>
                <w:webHidden/>
              </w:rPr>
              <w:tab/>
            </w:r>
            <w:r w:rsidR="009A0C4D">
              <w:rPr>
                <w:noProof/>
                <w:webHidden/>
              </w:rPr>
              <w:fldChar w:fldCharType="begin"/>
            </w:r>
            <w:r w:rsidR="009A0C4D">
              <w:rPr>
                <w:noProof/>
                <w:webHidden/>
              </w:rPr>
              <w:instrText xml:space="preserve"> PAGEREF _Toc138403362 \h </w:instrText>
            </w:r>
            <w:r w:rsidR="009A0C4D">
              <w:rPr>
                <w:noProof/>
                <w:webHidden/>
              </w:rPr>
            </w:r>
            <w:r w:rsidR="009A0C4D">
              <w:rPr>
                <w:noProof/>
                <w:webHidden/>
              </w:rPr>
              <w:fldChar w:fldCharType="separate"/>
            </w:r>
            <w:r w:rsidR="00AE6CD0">
              <w:rPr>
                <w:noProof/>
                <w:webHidden/>
              </w:rPr>
              <w:t>25</w:t>
            </w:r>
            <w:r w:rsidR="009A0C4D">
              <w:rPr>
                <w:noProof/>
                <w:webHidden/>
              </w:rPr>
              <w:fldChar w:fldCharType="end"/>
            </w:r>
          </w:hyperlink>
        </w:p>
        <w:p w14:paraId="2039633A" w14:textId="169FC607" w:rsidR="009A0C4D" w:rsidRDefault="00F741A7" w:rsidP="009A0C4D">
          <w:pPr>
            <w:pStyle w:val="TOC2"/>
            <w:tabs>
              <w:tab w:val="left" w:pos="1100"/>
              <w:tab w:val="right" w:leader="dot" w:pos="8828"/>
            </w:tabs>
            <w:spacing w:after="0"/>
            <w:rPr>
              <w:rFonts w:asciiTheme="minorHAnsi" w:hAnsiTheme="minorHAnsi"/>
              <w:noProof/>
              <w:kern w:val="2"/>
              <w:lang w:val="es-CO"/>
              <w14:ligatures w14:val="standardContextual"/>
            </w:rPr>
          </w:pPr>
          <w:hyperlink w:anchor="_Toc138403363" w:history="1">
            <w:r w:rsidR="009A0C4D" w:rsidRPr="00557008">
              <w:rPr>
                <w:rStyle w:val="Hyperlink"/>
                <w:noProof/>
              </w:rPr>
              <w:t>10.4</w:t>
            </w:r>
            <w:r w:rsidR="009A0C4D">
              <w:rPr>
                <w:rFonts w:asciiTheme="minorHAnsi" w:hAnsiTheme="minorHAnsi"/>
                <w:noProof/>
                <w:kern w:val="2"/>
                <w:lang w:val="es-CO"/>
                <w14:ligatures w14:val="standardContextual"/>
              </w:rPr>
              <w:tab/>
            </w:r>
            <w:r w:rsidR="009A0C4D" w:rsidRPr="00557008">
              <w:rPr>
                <w:rStyle w:val="Hyperlink"/>
                <w:noProof/>
              </w:rPr>
              <w:t>Facts discovered after verification</w:t>
            </w:r>
            <w:r w:rsidR="009A0C4D">
              <w:rPr>
                <w:noProof/>
                <w:webHidden/>
              </w:rPr>
              <w:tab/>
            </w:r>
            <w:r w:rsidR="009A0C4D">
              <w:rPr>
                <w:noProof/>
                <w:webHidden/>
              </w:rPr>
              <w:fldChar w:fldCharType="begin"/>
            </w:r>
            <w:r w:rsidR="009A0C4D">
              <w:rPr>
                <w:noProof/>
                <w:webHidden/>
              </w:rPr>
              <w:instrText xml:space="preserve"> PAGEREF _Toc138403363 \h </w:instrText>
            </w:r>
            <w:r w:rsidR="009A0C4D">
              <w:rPr>
                <w:noProof/>
                <w:webHidden/>
              </w:rPr>
            </w:r>
            <w:r w:rsidR="009A0C4D">
              <w:rPr>
                <w:noProof/>
                <w:webHidden/>
              </w:rPr>
              <w:fldChar w:fldCharType="separate"/>
            </w:r>
            <w:r w:rsidR="00AE6CD0">
              <w:rPr>
                <w:noProof/>
                <w:webHidden/>
              </w:rPr>
              <w:t>25</w:t>
            </w:r>
            <w:r w:rsidR="009A0C4D">
              <w:rPr>
                <w:noProof/>
                <w:webHidden/>
              </w:rPr>
              <w:fldChar w:fldCharType="end"/>
            </w:r>
          </w:hyperlink>
        </w:p>
        <w:p w14:paraId="54A0735F" w14:textId="6CAE21AB" w:rsidR="009A0C4D" w:rsidRDefault="00F741A7" w:rsidP="009A0C4D">
          <w:pPr>
            <w:pStyle w:val="TOC1"/>
            <w:rPr>
              <w:rFonts w:asciiTheme="minorHAnsi" w:hAnsiTheme="minorHAnsi"/>
              <w:noProof/>
              <w:kern w:val="2"/>
              <w:lang w:val="es-CO"/>
              <w14:ligatures w14:val="standardContextual"/>
            </w:rPr>
          </w:pPr>
          <w:hyperlink w:anchor="_Toc138403364" w:history="1">
            <w:r w:rsidR="009A0C4D" w:rsidRPr="00557008">
              <w:rPr>
                <w:rStyle w:val="Hyperlink"/>
                <w:noProof/>
              </w:rPr>
              <w:t>11</w:t>
            </w:r>
            <w:r w:rsidR="009A0C4D">
              <w:rPr>
                <w:rFonts w:asciiTheme="minorHAnsi" w:hAnsiTheme="minorHAnsi"/>
                <w:noProof/>
                <w:kern w:val="2"/>
                <w:lang w:val="es-CO"/>
                <w14:ligatures w14:val="standardContextual"/>
              </w:rPr>
              <w:tab/>
            </w:r>
            <w:r w:rsidR="009A0C4D" w:rsidRPr="00557008">
              <w:rPr>
                <w:rStyle w:val="Hyperlink"/>
                <w:noProof/>
              </w:rPr>
              <w:t>References</w:t>
            </w:r>
            <w:r w:rsidR="009A0C4D">
              <w:rPr>
                <w:noProof/>
                <w:webHidden/>
              </w:rPr>
              <w:tab/>
            </w:r>
            <w:r w:rsidR="009A0C4D">
              <w:rPr>
                <w:noProof/>
                <w:webHidden/>
              </w:rPr>
              <w:fldChar w:fldCharType="begin"/>
            </w:r>
            <w:r w:rsidR="009A0C4D">
              <w:rPr>
                <w:noProof/>
                <w:webHidden/>
              </w:rPr>
              <w:instrText xml:space="preserve"> PAGEREF _Toc138403364 \h </w:instrText>
            </w:r>
            <w:r w:rsidR="009A0C4D">
              <w:rPr>
                <w:noProof/>
                <w:webHidden/>
              </w:rPr>
            </w:r>
            <w:r w:rsidR="009A0C4D">
              <w:rPr>
                <w:noProof/>
                <w:webHidden/>
              </w:rPr>
              <w:fldChar w:fldCharType="separate"/>
            </w:r>
            <w:r w:rsidR="00AE6CD0">
              <w:rPr>
                <w:noProof/>
                <w:webHidden/>
              </w:rPr>
              <w:t>27</w:t>
            </w:r>
            <w:r w:rsidR="009A0C4D">
              <w:rPr>
                <w:noProof/>
                <w:webHidden/>
              </w:rPr>
              <w:fldChar w:fldCharType="end"/>
            </w:r>
          </w:hyperlink>
        </w:p>
        <w:p w14:paraId="2A76F268" w14:textId="3119A2F9" w:rsidR="009A0C4D" w:rsidRDefault="00F741A7" w:rsidP="009A0C4D">
          <w:pPr>
            <w:pStyle w:val="TOC1"/>
            <w:rPr>
              <w:rFonts w:asciiTheme="minorHAnsi" w:hAnsiTheme="minorHAnsi"/>
              <w:noProof/>
              <w:kern w:val="2"/>
              <w:lang w:val="es-CO"/>
              <w14:ligatures w14:val="standardContextual"/>
            </w:rPr>
          </w:pPr>
          <w:hyperlink w:anchor="_Toc138403365" w:history="1">
            <w:r w:rsidR="009A0C4D" w:rsidRPr="00557008">
              <w:rPr>
                <w:rStyle w:val="Hyperlink"/>
                <w:noProof/>
              </w:rPr>
              <w:t>12</w:t>
            </w:r>
            <w:r w:rsidR="009A0C4D">
              <w:rPr>
                <w:rFonts w:asciiTheme="minorHAnsi" w:hAnsiTheme="minorHAnsi"/>
                <w:noProof/>
                <w:kern w:val="2"/>
                <w:lang w:val="es-CO"/>
                <w14:ligatures w14:val="standardContextual"/>
              </w:rPr>
              <w:tab/>
            </w:r>
            <w:r w:rsidR="009A0C4D" w:rsidRPr="00557008">
              <w:rPr>
                <w:rStyle w:val="Hyperlink"/>
                <w:noProof/>
              </w:rPr>
              <w:t>Document history (Joint Validation and Verification Report)</w:t>
            </w:r>
            <w:r w:rsidR="009A0C4D">
              <w:rPr>
                <w:noProof/>
                <w:webHidden/>
              </w:rPr>
              <w:tab/>
            </w:r>
            <w:r w:rsidR="009A0C4D">
              <w:rPr>
                <w:noProof/>
                <w:webHidden/>
              </w:rPr>
              <w:fldChar w:fldCharType="begin"/>
            </w:r>
            <w:r w:rsidR="009A0C4D">
              <w:rPr>
                <w:noProof/>
                <w:webHidden/>
              </w:rPr>
              <w:instrText xml:space="preserve"> PAGEREF _Toc138403365 \h </w:instrText>
            </w:r>
            <w:r w:rsidR="009A0C4D">
              <w:rPr>
                <w:noProof/>
                <w:webHidden/>
              </w:rPr>
            </w:r>
            <w:r w:rsidR="009A0C4D">
              <w:rPr>
                <w:noProof/>
                <w:webHidden/>
              </w:rPr>
              <w:fldChar w:fldCharType="separate"/>
            </w:r>
            <w:r w:rsidR="00AE6CD0">
              <w:rPr>
                <w:noProof/>
                <w:webHidden/>
              </w:rPr>
              <w:t>28</w:t>
            </w:r>
            <w:r w:rsidR="009A0C4D">
              <w:rPr>
                <w:noProof/>
                <w:webHidden/>
              </w:rPr>
              <w:fldChar w:fldCharType="end"/>
            </w:r>
          </w:hyperlink>
        </w:p>
        <w:p w14:paraId="303E5307" w14:textId="45843213" w:rsidR="009A0C4D" w:rsidRDefault="00F741A7" w:rsidP="009A0C4D">
          <w:pPr>
            <w:pStyle w:val="TOC1"/>
            <w:rPr>
              <w:rFonts w:asciiTheme="minorHAnsi" w:hAnsiTheme="minorHAnsi"/>
              <w:noProof/>
              <w:kern w:val="2"/>
              <w:lang w:val="es-CO"/>
              <w14:ligatures w14:val="standardContextual"/>
            </w:rPr>
          </w:pPr>
          <w:hyperlink w:anchor="_Toc138403366" w:history="1">
            <w:r w:rsidR="009A0C4D" w:rsidRPr="00557008">
              <w:rPr>
                <w:rStyle w:val="Hyperlink"/>
                <w:noProof/>
              </w:rPr>
              <w:t>13</w:t>
            </w:r>
            <w:r w:rsidR="009A0C4D">
              <w:rPr>
                <w:rFonts w:asciiTheme="minorHAnsi" w:hAnsiTheme="minorHAnsi"/>
                <w:noProof/>
                <w:kern w:val="2"/>
                <w:lang w:val="es-CO"/>
                <w14:ligatures w14:val="standardContextual"/>
              </w:rPr>
              <w:tab/>
            </w:r>
            <w:r w:rsidR="009A0C4D" w:rsidRPr="00557008">
              <w:rPr>
                <w:rStyle w:val="Hyperlink"/>
                <w:noProof/>
              </w:rPr>
              <w:t>Template history</w:t>
            </w:r>
            <w:r w:rsidR="009A0C4D">
              <w:rPr>
                <w:noProof/>
                <w:webHidden/>
              </w:rPr>
              <w:tab/>
            </w:r>
            <w:r w:rsidR="009A0C4D">
              <w:rPr>
                <w:noProof/>
                <w:webHidden/>
              </w:rPr>
              <w:fldChar w:fldCharType="begin"/>
            </w:r>
            <w:r w:rsidR="009A0C4D">
              <w:rPr>
                <w:noProof/>
                <w:webHidden/>
              </w:rPr>
              <w:instrText xml:space="preserve"> PAGEREF _Toc138403366 \h </w:instrText>
            </w:r>
            <w:r w:rsidR="009A0C4D">
              <w:rPr>
                <w:noProof/>
                <w:webHidden/>
              </w:rPr>
            </w:r>
            <w:r w:rsidR="009A0C4D">
              <w:rPr>
                <w:noProof/>
                <w:webHidden/>
              </w:rPr>
              <w:fldChar w:fldCharType="separate"/>
            </w:r>
            <w:r w:rsidR="00AE6CD0">
              <w:rPr>
                <w:noProof/>
                <w:webHidden/>
              </w:rPr>
              <w:t>29</w:t>
            </w:r>
            <w:r w:rsidR="009A0C4D">
              <w:rPr>
                <w:noProof/>
                <w:webHidden/>
              </w:rPr>
              <w:fldChar w:fldCharType="end"/>
            </w:r>
          </w:hyperlink>
        </w:p>
        <w:p w14:paraId="089EFA2A" w14:textId="620405D0" w:rsidR="00575AA0" w:rsidRPr="006141E7" w:rsidRDefault="00575BF7" w:rsidP="00F8575C">
          <w:pPr>
            <w:spacing w:after="0"/>
            <w:contextualSpacing/>
          </w:pPr>
          <w:r w:rsidRPr="006141E7">
            <w:rPr>
              <w:b/>
              <w:bCs/>
            </w:rPr>
            <w:fldChar w:fldCharType="end"/>
          </w:r>
        </w:p>
      </w:sdtContent>
    </w:sdt>
    <w:p w14:paraId="3C11E816" w14:textId="77777777" w:rsidR="00CA1DBE" w:rsidRDefault="00CA1DBE">
      <w:pPr>
        <w:spacing w:after="160" w:line="259" w:lineRule="auto"/>
        <w:jc w:val="left"/>
        <w:rPr>
          <w:rFonts w:eastAsia="Times New Roman" w:cstheme="minorHAnsi"/>
          <w:b/>
          <w:bCs/>
          <w:color w:val="CC3668"/>
          <w:kern w:val="32"/>
          <w:lang w:eastAsia="es-ES"/>
          <w14:ligatures w14:val="standard"/>
        </w:rPr>
      </w:pPr>
      <w:bookmarkStart w:id="1" w:name="_Hlk26461911"/>
      <w:r>
        <w:rPr>
          <w:color w:val="CC3668"/>
        </w:rPr>
        <w:br w:type="page"/>
      </w:r>
    </w:p>
    <w:p w14:paraId="4FE3E754" w14:textId="13A1AA60" w:rsidR="001B20B8" w:rsidRPr="006141E7" w:rsidRDefault="001B20B8" w:rsidP="001B20B8">
      <w:pPr>
        <w:pStyle w:val="Head01Contents"/>
        <w:rPr>
          <w:rFonts w:ascii="Nunito" w:hAnsi="Nunito"/>
          <w:color w:val="CC3668"/>
          <w:sz w:val="22"/>
          <w:szCs w:val="22"/>
        </w:rPr>
      </w:pPr>
      <w:r w:rsidRPr="006141E7">
        <w:rPr>
          <w:rFonts w:ascii="Nunito" w:hAnsi="Nunito"/>
          <w:color w:val="CC3668"/>
          <w:sz w:val="22"/>
          <w:szCs w:val="22"/>
        </w:rPr>
        <w:lastRenderedPageBreak/>
        <w:t>Instructions for filling out this document</w:t>
      </w:r>
      <w:r w:rsidR="00F170C6">
        <w:rPr>
          <w:rFonts w:ascii="Nunito" w:hAnsi="Nunito"/>
          <w:color w:val="CC3668"/>
          <w:sz w:val="22"/>
          <w:szCs w:val="22"/>
        </w:rPr>
        <w:t>.</w:t>
      </w:r>
      <w:r w:rsidRPr="006141E7">
        <w:rPr>
          <w:rFonts w:ascii="Nunito" w:hAnsi="Nunito"/>
          <w:color w:val="CC3668"/>
          <w:sz w:val="22"/>
          <w:szCs w:val="22"/>
        </w:rPr>
        <w:t xml:space="preserve"> </w:t>
      </w:r>
    </w:p>
    <w:p w14:paraId="752E726E" w14:textId="77777777" w:rsidR="001B20B8" w:rsidRPr="006141E7" w:rsidRDefault="001B20B8" w:rsidP="001B20B8">
      <w:pPr>
        <w:rPr>
          <w:color w:val="CC3668"/>
        </w:rPr>
      </w:pPr>
      <w:r w:rsidRPr="006141E7">
        <w:rPr>
          <w:color w:val="CC3668"/>
        </w:rPr>
        <w:t>While filling out this document, delete the instructions given in each section.</w:t>
      </w:r>
    </w:p>
    <w:p w14:paraId="11E8DBE7" w14:textId="77777777" w:rsidR="001B20B8" w:rsidRPr="006141E7" w:rsidRDefault="001B20B8" w:rsidP="001B20B8">
      <w:pPr>
        <w:rPr>
          <w:color w:val="CC3668"/>
        </w:rPr>
      </w:pPr>
      <w:r w:rsidRPr="006141E7">
        <w:rPr>
          <w:color w:val="CC3668"/>
        </w:rPr>
        <w:t>The content presented here is mandatory, but the format can be changed. If for some reason a section or sub-section does not apply, do not delete it but indicate that it does not apply.</w:t>
      </w:r>
    </w:p>
    <w:p w14:paraId="2D48DCCC" w14:textId="228023FE" w:rsidR="001B20B8" w:rsidRPr="006141E7" w:rsidRDefault="001B20B8" w:rsidP="001B20B8">
      <w:pPr>
        <w:rPr>
          <w:color w:val="CC3668"/>
        </w:rPr>
      </w:pPr>
      <w:r w:rsidRPr="006141E7">
        <w:rPr>
          <w:color w:val="CC3668"/>
        </w:rPr>
        <w:t xml:space="preserve">Once you have added all the necessary content, generate the table of contents of this document again </w:t>
      </w:r>
      <w:r w:rsidR="000D1167" w:rsidRPr="006141E7">
        <w:rPr>
          <w:color w:val="CC3668"/>
        </w:rPr>
        <w:t>(right</w:t>
      </w:r>
      <w:r w:rsidRPr="006141E7">
        <w:rPr>
          <w:color w:val="CC3668"/>
        </w:rPr>
        <w:t xml:space="preserve"> click somewhere in the table of contents, in the pop-up menu select "Update fields" and finally choose "Update entire table").</w:t>
      </w:r>
    </w:p>
    <w:p w14:paraId="5F4B5A92" w14:textId="2BDEA10A" w:rsidR="001B20B8" w:rsidRPr="006141E7" w:rsidRDefault="001B20B8" w:rsidP="001B20B8">
      <w:pPr>
        <w:rPr>
          <w:color w:val="CC3668"/>
        </w:rPr>
      </w:pPr>
      <w:r w:rsidRPr="006141E7">
        <w:rPr>
          <w:color w:val="CC3668"/>
        </w:rPr>
        <w:t xml:space="preserve">The </w:t>
      </w:r>
      <w:r w:rsidRPr="006141E7">
        <w:rPr>
          <w:b/>
          <w:bCs/>
          <w:color w:val="CC3668"/>
        </w:rPr>
        <w:t>Joint Validation and</w:t>
      </w:r>
      <w:r w:rsidRPr="006141E7">
        <w:rPr>
          <w:color w:val="CC3668"/>
        </w:rPr>
        <w:t xml:space="preserve"> </w:t>
      </w:r>
      <w:r w:rsidRPr="006141E7">
        <w:rPr>
          <w:b/>
          <w:bCs/>
          <w:color w:val="CC3668"/>
        </w:rPr>
        <w:t>Verification Report</w:t>
      </w:r>
      <w:r w:rsidRPr="006141E7">
        <w:rPr>
          <w:color w:val="CC3668"/>
        </w:rPr>
        <w:t xml:space="preserve"> must be delivered in Acrobat (.pdf) format. In Microsoft Word, when generating the document in this format (Save as, </w:t>
      </w:r>
      <w:r w:rsidR="000D1167">
        <w:rPr>
          <w:color w:val="CC3668"/>
        </w:rPr>
        <w:t>.</w:t>
      </w:r>
      <w:r w:rsidRPr="006141E7">
        <w:rPr>
          <w:color w:val="CC3668"/>
        </w:rPr>
        <w:t xml:space="preserve">pdf format), </w:t>
      </w:r>
      <w:r w:rsidRPr="006141E7">
        <w:rPr>
          <w:b/>
          <w:bCs/>
          <w:color w:val="CC3668"/>
        </w:rPr>
        <w:t>activate</w:t>
      </w:r>
      <w:r w:rsidRPr="006141E7">
        <w:rPr>
          <w:color w:val="CC3668"/>
        </w:rPr>
        <w:t xml:space="preserve"> the option "Create bookmarks using: </w:t>
      </w:r>
      <w:r w:rsidR="00AB2B75">
        <w:rPr>
          <w:color w:val="CC3668"/>
        </w:rPr>
        <w:t>Heading</w:t>
      </w:r>
      <w:r w:rsidRPr="006141E7">
        <w:rPr>
          <w:color w:val="CC3668"/>
        </w:rPr>
        <w:t>s".</w:t>
      </w:r>
    </w:p>
    <w:p w14:paraId="68DE726C" w14:textId="77777777" w:rsidR="001B20B8" w:rsidRPr="006141E7" w:rsidRDefault="001B20B8" w:rsidP="001B20B8">
      <w:pPr>
        <w:jc w:val="center"/>
        <w:rPr>
          <w:b/>
          <w:bCs/>
          <w:color w:val="CC3668"/>
        </w:rPr>
      </w:pPr>
      <w:r w:rsidRPr="006141E7">
        <w:rPr>
          <w:b/>
          <w:bCs/>
          <w:color w:val="CC3668"/>
        </w:rPr>
        <w:t>Doing it this way will facilitate the work and reduce the certifier's management time.</w:t>
      </w:r>
    </w:p>
    <w:bookmarkEnd w:id="1"/>
    <w:p w14:paraId="3A298F50" w14:textId="7E190638" w:rsidR="00575BF7" w:rsidRPr="006141E7" w:rsidRDefault="001B20B8" w:rsidP="00575AA0">
      <w:r w:rsidRPr="006141E7">
        <w:rPr>
          <w:noProof/>
        </w:rPr>
        <mc:AlternateContent>
          <mc:Choice Requires="wps">
            <w:drawing>
              <wp:anchor distT="0" distB="0" distL="114300" distR="114300" simplePos="0" relativeHeight="251658244" behindDoc="0" locked="0" layoutInCell="1" allowOverlap="1" wp14:anchorId="282A9E5E" wp14:editId="20585B17">
                <wp:simplePos x="0" y="0"/>
                <wp:positionH relativeFrom="column">
                  <wp:posOffset>0</wp:posOffset>
                </wp:positionH>
                <wp:positionV relativeFrom="paragraph">
                  <wp:posOffset>212271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oval w14:anchorId="56151856" id="Oval 7" o:spid="_x0000_s1026" style="position:absolute;margin-left:0;margin-top:167.15pt;width:153.75pt;height:5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" filled="f" strokecolor="#1f4d78 [1608]" strokeweight="1pt">
                <v:stroke joinstyle="miter"/>
              </v:oval>
            </w:pict>
          </mc:Fallback>
        </mc:AlternateContent>
      </w:r>
      <w:r w:rsidRPr="006141E7">
        <w:rPr>
          <w:noProof/>
        </w:rPr>
        <w:drawing>
          <wp:inline distT="0" distB="0" distL="0" distR="0" wp14:anchorId="3EC122FA" wp14:editId="40E86402">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p w14:paraId="6CC886B9" w14:textId="63E5665C" w:rsidR="00575BF7" w:rsidRPr="006141E7" w:rsidRDefault="00575BF7" w:rsidP="00575BF7"/>
    <w:p w14:paraId="7294BAB3" w14:textId="28FE1E71" w:rsidR="00575BF7" w:rsidRPr="006141E7" w:rsidRDefault="00575BF7">
      <w:pPr>
        <w:spacing w:after="160" w:line="259" w:lineRule="auto"/>
        <w:jc w:val="left"/>
      </w:pPr>
      <w:r w:rsidRPr="006141E7">
        <w:br w:type="page"/>
      </w:r>
    </w:p>
    <w:p w14:paraId="0A7F8DE6" w14:textId="4500EF3D" w:rsidR="00575BF7" w:rsidRPr="006141E7" w:rsidRDefault="001B20B8" w:rsidP="00B812C1">
      <w:pPr>
        <w:pStyle w:val="Tit01espanol"/>
        <w:numPr>
          <w:ilvl w:val="0"/>
          <w:numId w:val="0"/>
        </w:numPr>
        <w:ind w:left="432" w:hanging="432"/>
      </w:pPr>
      <w:bookmarkStart w:id="2" w:name="_Toc138403301"/>
      <w:bookmarkStart w:id="3" w:name="_Hlk19576283"/>
      <w:r w:rsidRPr="006141E7">
        <w:lastRenderedPageBreak/>
        <w:t xml:space="preserve">Abbreviations and </w:t>
      </w:r>
      <w:r w:rsidR="00136F42">
        <w:t>a</w:t>
      </w:r>
      <w:r w:rsidRPr="006141E7">
        <w:t>cronyms</w:t>
      </w:r>
      <w:bookmarkEnd w:id="2"/>
      <w:r w:rsidRPr="006141E7">
        <w:t xml:space="preserve"> </w:t>
      </w:r>
    </w:p>
    <w:p w14:paraId="2FCA0A7E" w14:textId="77777777" w:rsidR="001B20B8" w:rsidRPr="006141E7" w:rsidRDefault="001B20B8" w:rsidP="001B20B8">
      <w:pPr>
        <w:rPr>
          <w:color w:val="CC3668"/>
          <w:lang w:eastAsia="es-ES"/>
        </w:rPr>
      </w:pPr>
      <w:bookmarkStart w:id="4" w:name="_Hlk134553247"/>
      <w:r w:rsidRPr="006141E7">
        <w:rPr>
          <w:color w:val="CC3668"/>
          <w:lang w:eastAsia="es-ES"/>
        </w:rPr>
        <w:t>Enter in alphabetical order the acronyms and abbreviations used in the report.</w:t>
      </w:r>
    </w:p>
    <w:tbl>
      <w:tblPr>
        <w:tblW w:w="8500" w:type="dxa"/>
        <w:tblLook w:val="04A0" w:firstRow="1" w:lastRow="0" w:firstColumn="1" w:lastColumn="0" w:noHBand="0" w:noVBand="1"/>
      </w:tblPr>
      <w:tblGrid>
        <w:gridCol w:w="993"/>
        <w:gridCol w:w="7507"/>
      </w:tblGrid>
      <w:tr w:rsidR="001B20B8" w:rsidRPr="006141E7" w14:paraId="16D3B19B" w14:textId="77777777" w:rsidTr="002D178E">
        <w:trPr>
          <w:trHeight w:val="300"/>
        </w:trPr>
        <w:tc>
          <w:tcPr>
            <w:tcW w:w="993" w:type="dxa"/>
            <w:shd w:val="clear" w:color="auto" w:fill="auto"/>
            <w:noWrap/>
          </w:tcPr>
          <w:bookmarkEnd w:id="4"/>
          <w:p w14:paraId="289E5172" w14:textId="069CAA79" w:rsidR="001B20B8" w:rsidRPr="006141E7" w:rsidRDefault="001B20B8" w:rsidP="001B20B8">
            <w:pPr>
              <w:spacing w:after="0"/>
              <w:rPr>
                <w:rFonts w:eastAsia="Times New Roman"/>
                <w:b/>
                <w:bCs/>
                <w:lang w:eastAsia="en-GB"/>
              </w:rPr>
            </w:pPr>
            <w:r w:rsidRPr="006141E7">
              <w:rPr>
                <w:rFonts w:eastAsia="Times New Roman"/>
                <w:b/>
                <w:bCs/>
                <w:lang w:eastAsia="en-GB"/>
              </w:rPr>
              <w:t>PCEM</w:t>
            </w:r>
          </w:p>
        </w:tc>
        <w:tc>
          <w:tcPr>
            <w:tcW w:w="7507" w:type="dxa"/>
            <w:shd w:val="clear" w:color="auto" w:fill="auto"/>
          </w:tcPr>
          <w:p w14:paraId="5CA73CC8" w14:textId="3C57EDA1" w:rsidR="001B20B8" w:rsidRPr="006141E7" w:rsidRDefault="001B20B8" w:rsidP="001B20B8">
            <w:pPr>
              <w:spacing w:after="0"/>
              <w:rPr>
                <w:rFonts w:eastAsia="Times New Roman"/>
                <w:i/>
                <w:lang w:eastAsia="en-GB"/>
              </w:rPr>
            </w:pPr>
            <w:r w:rsidRPr="006141E7">
              <w:t>Programme or Project on Circular Economy Materials</w:t>
            </w:r>
          </w:p>
        </w:tc>
      </w:tr>
      <w:tr w:rsidR="001B20B8" w:rsidRPr="006141E7" w14:paraId="7BD36FC8" w14:textId="77777777" w:rsidTr="002D178E">
        <w:trPr>
          <w:trHeight w:val="300"/>
        </w:trPr>
        <w:tc>
          <w:tcPr>
            <w:tcW w:w="993" w:type="dxa"/>
            <w:shd w:val="clear" w:color="auto" w:fill="auto"/>
            <w:noWrap/>
          </w:tcPr>
          <w:p w14:paraId="52513ED4" w14:textId="1438BD16" w:rsidR="001B20B8" w:rsidRPr="006141E7" w:rsidRDefault="001B20B8" w:rsidP="001B20B8">
            <w:pPr>
              <w:spacing w:after="0"/>
              <w:rPr>
                <w:rFonts w:eastAsia="Times New Roman"/>
                <w:b/>
                <w:bCs/>
                <w:lang w:eastAsia="en-GB"/>
              </w:rPr>
            </w:pPr>
            <w:r w:rsidRPr="006141E7">
              <w:rPr>
                <w:rFonts w:eastAsia="Times New Roman"/>
                <w:b/>
                <w:bCs/>
                <w:lang w:eastAsia="en-GB"/>
              </w:rPr>
              <w:t>PDD</w:t>
            </w:r>
          </w:p>
        </w:tc>
        <w:tc>
          <w:tcPr>
            <w:tcW w:w="7507" w:type="dxa"/>
            <w:shd w:val="clear" w:color="auto" w:fill="auto"/>
          </w:tcPr>
          <w:p w14:paraId="11E43BB6" w14:textId="169318A2" w:rsidR="001B20B8" w:rsidRPr="006141E7" w:rsidRDefault="001B20B8" w:rsidP="001B20B8">
            <w:pPr>
              <w:spacing w:after="0"/>
              <w:rPr>
                <w:rFonts w:eastAsia="Times New Roman"/>
                <w:i/>
                <w:lang w:eastAsia="en-GB"/>
              </w:rPr>
            </w:pPr>
            <w:r w:rsidRPr="006141E7">
              <w:t>Project Description Document</w:t>
            </w:r>
          </w:p>
        </w:tc>
      </w:tr>
      <w:tr w:rsidR="001B20B8" w:rsidRPr="006141E7" w14:paraId="7C585D0A" w14:textId="77777777" w:rsidTr="002D178E">
        <w:trPr>
          <w:trHeight w:val="300"/>
        </w:trPr>
        <w:tc>
          <w:tcPr>
            <w:tcW w:w="993" w:type="dxa"/>
            <w:shd w:val="clear" w:color="auto" w:fill="auto"/>
            <w:noWrap/>
          </w:tcPr>
          <w:p w14:paraId="5E12342E" w14:textId="2D9820AC" w:rsidR="001B20B8" w:rsidRPr="006141E7" w:rsidRDefault="001B20B8" w:rsidP="001B20B8">
            <w:pPr>
              <w:spacing w:after="0"/>
              <w:rPr>
                <w:rFonts w:eastAsia="Times New Roman"/>
                <w:b/>
                <w:bCs/>
                <w:lang w:eastAsia="en-GB"/>
              </w:rPr>
            </w:pPr>
            <w:r w:rsidRPr="006141E7">
              <w:rPr>
                <w:rFonts w:eastAsia="Times New Roman"/>
                <w:b/>
                <w:bCs/>
                <w:lang w:eastAsia="en-GB"/>
              </w:rPr>
              <w:t>SDGs</w:t>
            </w:r>
          </w:p>
        </w:tc>
        <w:tc>
          <w:tcPr>
            <w:tcW w:w="7507" w:type="dxa"/>
            <w:shd w:val="clear" w:color="auto" w:fill="auto"/>
          </w:tcPr>
          <w:p w14:paraId="7B68BE45" w14:textId="300F4088" w:rsidR="001B20B8" w:rsidRPr="006141E7" w:rsidRDefault="001B20B8" w:rsidP="001B20B8">
            <w:pPr>
              <w:spacing w:after="0"/>
            </w:pPr>
            <w:r w:rsidRPr="006141E7">
              <w:rPr>
                <w:rFonts w:eastAsia="Times New Roman"/>
                <w:lang w:eastAsia="en-GB"/>
              </w:rPr>
              <w:t>Sustainable Development Goals</w:t>
            </w:r>
          </w:p>
        </w:tc>
      </w:tr>
      <w:tr w:rsidR="001B20B8" w:rsidRPr="006141E7" w14:paraId="6FD5AAD9" w14:textId="77777777" w:rsidTr="002D178E">
        <w:trPr>
          <w:trHeight w:val="300"/>
        </w:trPr>
        <w:tc>
          <w:tcPr>
            <w:tcW w:w="993" w:type="dxa"/>
            <w:shd w:val="clear" w:color="auto" w:fill="auto"/>
            <w:noWrap/>
          </w:tcPr>
          <w:p w14:paraId="440E4E3F" w14:textId="22A57740" w:rsidR="001B20B8" w:rsidRPr="006141E7" w:rsidRDefault="001B20B8" w:rsidP="001B20B8">
            <w:pPr>
              <w:spacing w:after="0"/>
              <w:rPr>
                <w:rFonts w:eastAsia="Times New Roman"/>
                <w:b/>
                <w:bCs/>
                <w:lang w:eastAsia="en-GB"/>
              </w:rPr>
            </w:pPr>
            <w:r w:rsidRPr="006141E7">
              <w:rPr>
                <w:rFonts w:eastAsia="Times New Roman"/>
                <w:b/>
                <w:bCs/>
                <w:lang w:eastAsia="en-GB"/>
              </w:rPr>
              <w:t>VPCE</w:t>
            </w:r>
          </w:p>
        </w:tc>
        <w:tc>
          <w:tcPr>
            <w:tcW w:w="7507" w:type="dxa"/>
            <w:shd w:val="clear" w:color="auto" w:fill="auto"/>
          </w:tcPr>
          <w:p w14:paraId="73DC91E3" w14:textId="6B1F12E8" w:rsidR="001B20B8" w:rsidRPr="006141E7" w:rsidRDefault="001B20B8" w:rsidP="001B20B8">
            <w:pPr>
              <w:spacing w:after="0"/>
            </w:pPr>
            <w:r w:rsidRPr="006141E7">
              <w:t>Voluntary Programme on Circular Economy</w:t>
            </w:r>
          </w:p>
        </w:tc>
      </w:tr>
      <w:tr w:rsidR="001B20B8" w:rsidRPr="006141E7" w14:paraId="7CF0D9D9" w14:textId="77777777" w:rsidTr="002D178E">
        <w:trPr>
          <w:trHeight w:val="300"/>
        </w:trPr>
        <w:tc>
          <w:tcPr>
            <w:tcW w:w="993" w:type="dxa"/>
            <w:shd w:val="clear" w:color="auto" w:fill="auto"/>
            <w:noWrap/>
          </w:tcPr>
          <w:p w14:paraId="79745479" w14:textId="0A5DD286" w:rsidR="001B20B8" w:rsidRPr="006141E7" w:rsidRDefault="001B20B8" w:rsidP="001B20B8">
            <w:pPr>
              <w:spacing w:after="0"/>
              <w:rPr>
                <w:rFonts w:eastAsia="Times New Roman"/>
                <w:b/>
                <w:bCs/>
                <w:lang w:eastAsia="en-GB"/>
              </w:rPr>
            </w:pPr>
            <w:r w:rsidRPr="006141E7">
              <w:rPr>
                <w:rFonts w:eastAsia="Times New Roman"/>
                <w:b/>
                <w:bCs/>
                <w:lang w:eastAsia="en-GB"/>
              </w:rPr>
              <w:t>VVB</w:t>
            </w:r>
          </w:p>
        </w:tc>
        <w:tc>
          <w:tcPr>
            <w:tcW w:w="7507" w:type="dxa"/>
            <w:shd w:val="clear" w:color="auto" w:fill="auto"/>
          </w:tcPr>
          <w:p w14:paraId="7ED999DE" w14:textId="6A9E6BD8" w:rsidR="001B20B8" w:rsidRPr="006141E7" w:rsidRDefault="001B20B8" w:rsidP="001B20B8">
            <w:pPr>
              <w:spacing w:after="0"/>
              <w:rPr>
                <w:rFonts w:eastAsia="Times New Roman"/>
                <w:i/>
                <w:lang w:eastAsia="en-GB"/>
              </w:rPr>
            </w:pPr>
            <w:r w:rsidRPr="006141E7">
              <w:rPr>
                <w:rFonts w:eastAsia="Times New Roman"/>
                <w:lang w:eastAsia="en-GB"/>
              </w:rPr>
              <w:t>Validation and Verification Body</w:t>
            </w:r>
          </w:p>
        </w:tc>
      </w:tr>
      <w:bookmarkEnd w:id="3"/>
    </w:tbl>
    <w:p w14:paraId="3EE251F1" w14:textId="77777777" w:rsidR="00575BF7" w:rsidRPr="006141E7" w:rsidRDefault="00575BF7" w:rsidP="00575BF7">
      <w:pPr>
        <w:rPr>
          <w:rFonts w:eastAsia="Times New Roman"/>
          <w:lang w:eastAsia="en-GB"/>
        </w:rPr>
      </w:pPr>
    </w:p>
    <w:p w14:paraId="0B6E6AFD" w14:textId="77777777" w:rsidR="00575BF7" w:rsidRPr="006141E7" w:rsidRDefault="00575BF7" w:rsidP="00575BF7">
      <w:pPr>
        <w:jc w:val="left"/>
      </w:pPr>
      <w:r w:rsidRPr="006141E7">
        <w:br w:type="page"/>
      </w:r>
    </w:p>
    <w:p w14:paraId="260B169F" w14:textId="0711FD4C" w:rsidR="00575BF7" w:rsidRPr="006141E7" w:rsidRDefault="00F13CCB" w:rsidP="00F13CCB">
      <w:pPr>
        <w:pStyle w:val="Tit01espanol"/>
        <w:numPr>
          <w:ilvl w:val="0"/>
          <w:numId w:val="0"/>
        </w:numPr>
        <w:ind w:left="432" w:hanging="432"/>
      </w:pPr>
      <w:bookmarkStart w:id="5" w:name="_Toc90811299"/>
      <w:bookmarkStart w:id="6" w:name="_Toc80091424"/>
      <w:bookmarkStart w:id="7" w:name="_Toc80091519"/>
      <w:bookmarkStart w:id="8" w:name="_Toc80091890"/>
      <w:bookmarkStart w:id="9" w:name="_Toc80092227"/>
      <w:bookmarkStart w:id="10" w:name="_Toc109897795"/>
      <w:bookmarkStart w:id="11" w:name="_Toc109912737"/>
      <w:bookmarkStart w:id="12" w:name="_Toc109912910"/>
      <w:bookmarkStart w:id="13" w:name="_Toc109913073"/>
      <w:bookmarkStart w:id="14" w:name="_Toc109913447"/>
      <w:bookmarkStart w:id="15" w:name="_Toc109915069"/>
      <w:bookmarkStart w:id="16" w:name="_Toc109915116"/>
      <w:bookmarkStart w:id="17" w:name="_Toc109915232"/>
      <w:bookmarkStart w:id="18" w:name="_Toc109916153"/>
      <w:bookmarkStart w:id="19" w:name="_Toc109916516"/>
      <w:bookmarkStart w:id="20" w:name="_Toc109916558"/>
      <w:bookmarkStart w:id="21" w:name="_Toc138403302"/>
      <w:r w:rsidRPr="006141E7">
        <w:lastRenderedPageBreak/>
        <w:t xml:space="preserve">1 </w:t>
      </w:r>
      <w:r w:rsidR="00DD400B" w:rsidRPr="006141E7">
        <w:t>Introdu</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1B20B8" w:rsidRPr="006141E7">
        <w:t>ction</w:t>
      </w:r>
      <w:bookmarkEnd w:id="21"/>
    </w:p>
    <w:p w14:paraId="1A94DC27" w14:textId="7B4E6825" w:rsidR="00DD400B" w:rsidRPr="006141E7" w:rsidRDefault="00DD400B" w:rsidP="0043155F">
      <w:pPr>
        <w:pStyle w:val="Tit02espanol0"/>
        <w:rPr>
          <w:lang w:val="en-GB"/>
        </w:rPr>
      </w:pPr>
      <w:bookmarkStart w:id="22" w:name="_Toc138403303"/>
      <w:r w:rsidRPr="006141E7">
        <w:rPr>
          <w:lang w:val="en-GB"/>
        </w:rPr>
        <w:t>Obje</w:t>
      </w:r>
      <w:r w:rsidR="001B20B8" w:rsidRPr="006141E7">
        <w:rPr>
          <w:lang w:val="en-GB"/>
        </w:rPr>
        <w:t>ctive</w:t>
      </w:r>
      <w:bookmarkEnd w:id="22"/>
    </w:p>
    <w:p w14:paraId="16B973EC" w14:textId="77777777" w:rsidR="001B20B8" w:rsidRPr="006141E7" w:rsidRDefault="001B20B8" w:rsidP="001B20B8">
      <w:pPr>
        <w:rPr>
          <w:color w:val="CC3668"/>
          <w:lang w:eastAsia="es-ES"/>
        </w:rPr>
      </w:pPr>
      <w:bookmarkStart w:id="23" w:name="_Hlk134553843"/>
      <w:r w:rsidRPr="006141E7">
        <w:rPr>
          <w:color w:val="CC3668"/>
          <w:lang w:eastAsia="es-ES"/>
        </w:rPr>
        <w:t>Describe the objective of the audit.</w:t>
      </w:r>
    </w:p>
    <w:p w14:paraId="6A956915" w14:textId="77777777" w:rsidR="001B20B8" w:rsidRPr="006141E7" w:rsidRDefault="001B20B8" w:rsidP="001B20B8"/>
    <w:p w14:paraId="63A0DEBA" w14:textId="77777777" w:rsidR="001B20B8" w:rsidRPr="006141E7" w:rsidRDefault="001B20B8" w:rsidP="00773D43">
      <w:pPr>
        <w:pStyle w:val="Tit02espanol0"/>
        <w:numPr>
          <w:ilvl w:val="1"/>
          <w:numId w:val="2"/>
        </w:numPr>
        <w:rPr>
          <w:lang w:val="en-GB"/>
        </w:rPr>
      </w:pPr>
      <w:bookmarkStart w:id="24" w:name="_Toc102041070"/>
      <w:bookmarkStart w:id="25" w:name="_Toc102056087"/>
      <w:bookmarkStart w:id="26" w:name="_Toc110068632"/>
      <w:bookmarkStart w:id="27" w:name="_Toc134553616"/>
      <w:bookmarkStart w:id="28" w:name="_Toc138403304"/>
      <w:bookmarkStart w:id="29" w:name="_Hlk134553950"/>
      <w:bookmarkEnd w:id="23"/>
      <w:r w:rsidRPr="006141E7">
        <w:rPr>
          <w:lang w:val="en-GB"/>
        </w:rPr>
        <w:t>VVB</w:t>
      </w:r>
      <w:bookmarkEnd w:id="24"/>
      <w:bookmarkEnd w:id="25"/>
      <w:bookmarkEnd w:id="26"/>
      <w:r w:rsidRPr="006141E7">
        <w:rPr>
          <w:lang w:val="en-GB"/>
        </w:rPr>
        <w:t xml:space="preserve"> legal status</w:t>
      </w:r>
      <w:bookmarkEnd w:id="27"/>
      <w:bookmarkEnd w:id="28"/>
    </w:p>
    <w:p w14:paraId="2D8D760A" w14:textId="04574AC9" w:rsidR="001B20B8" w:rsidRPr="006141E7" w:rsidRDefault="001B20B8" w:rsidP="001B20B8">
      <w:pPr>
        <w:rPr>
          <w:color w:val="CC3668"/>
          <w:lang w:eastAsia="es-ES"/>
        </w:rPr>
      </w:pPr>
      <w:r w:rsidRPr="006141E7">
        <w:rPr>
          <w:color w:val="CC3668"/>
          <w:lang w:eastAsia="es-ES"/>
        </w:rPr>
        <w:t>Describe the legal status of the VVB, current accreditations, organisational structure</w:t>
      </w:r>
      <w:r w:rsidR="00091724">
        <w:rPr>
          <w:color w:val="CC3668"/>
          <w:lang w:eastAsia="es-ES"/>
        </w:rPr>
        <w:t>,</w:t>
      </w:r>
      <w:r w:rsidRPr="006141E7">
        <w:rPr>
          <w:color w:val="CC3668"/>
          <w:lang w:eastAsia="es-ES"/>
        </w:rPr>
        <w:t xml:space="preserve"> and whether the PCEM sector is covered in your validation and verification audit</w:t>
      </w:r>
      <w:bookmarkEnd w:id="29"/>
      <w:r w:rsidRPr="006141E7">
        <w:rPr>
          <w:color w:val="CC3668"/>
          <w:lang w:eastAsia="es-ES"/>
        </w:rPr>
        <w:t>.</w:t>
      </w:r>
    </w:p>
    <w:p w14:paraId="47CF8C37" w14:textId="399DB161" w:rsidR="00DD400B" w:rsidRPr="006141E7" w:rsidRDefault="00DD400B" w:rsidP="00DD400B">
      <w:r w:rsidRPr="006141E7">
        <w:t xml:space="preserve"> </w:t>
      </w:r>
    </w:p>
    <w:p w14:paraId="7C97B9C8" w14:textId="77777777" w:rsidR="001B20B8" w:rsidRPr="006141E7" w:rsidRDefault="001B20B8" w:rsidP="00773D43">
      <w:pPr>
        <w:pStyle w:val="Tit02espanol0"/>
        <w:numPr>
          <w:ilvl w:val="1"/>
          <w:numId w:val="2"/>
        </w:numPr>
        <w:rPr>
          <w:lang w:val="en-GB"/>
        </w:rPr>
      </w:pPr>
      <w:bookmarkStart w:id="30" w:name="_Toc102041071"/>
      <w:bookmarkStart w:id="31" w:name="_Toc102056088"/>
      <w:bookmarkStart w:id="32" w:name="_Toc110068633"/>
      <w:bookmarkStart w:id="33" w:name="_Toc134553617"/>
      <w:bookmarkStart w:id="34" w:name="_Toc138403305"/>
      <w:bookmarkStart w:id="35" w:name="_Hlk134553969"/>
      <w:r w:rsidRPr="006141E7">
        <w:rPr>
          <w:lang w:val="en-GB"/>
        </w:rPr>
        <w:t>Impartiality of the VVB</w:t>
      </w:r>
      <w:bookmarkEnd w:id="30"/>
      <w:bookmarkEnd w:id="31"/>
      <w:bookmarkEnd w:id="32"/>
      <w:bookmarkEnd w:id="33"/>
      <w:bookmarkEnd w:id="34"/>
    </w:p>
    <w:p w14:paraId="63BF1761" w14:textId="105C1DB9" w:rsidR="001B20B8" w:rsidRPr="006141E7" w:rsidRDefault="001B20B8" w:rsidP="001B20B8">
      <w:pPr>
        <w:rPr>
          <w:color w:val="CC3668"/>
          <w:lang w:eastAsia="es-ES"/>
        </w:rPr>
      </w:pPr>
      <w:r w:rsidRPr="006141E7">
        <w:rPr>
          <w:color w:val="CC3668"/>
          <w:lang w:eastAsia="es-ES"/>
        </w:rPr>
        <w:t>Describe how you ensure the impartiality of the independent and free assessment in this PCEM validation and verification process, i.e., provide evidence that there are no conflicts of interest or detail how they have been resolved. List evidence in this regard, such as declaration(s) of conflict of interest of the validator(s) and verifier(s), commitments, among others.</w:t>
      </w:r>
    </w:p>
    <w:bookmarkEnd w:id="35"/>
    <w:p w14:paraId="3B03779F" w14:textId="0A1B4951" w:rsidR="00DD400B" w:rsidRPr="006141E7" w:rsidRDefault="00DD400B" w:rsidP="00DD400B"/>
    <w:p w14:paraId="27D5BD88" w14:textId="77777777" w:rsidR="001B20B8" w:rsidRPr="006141E7" w:rsidRDefault="001B20B8" w:rsidP="00773D43">
      <w:pPr>
        <w:pStyle w:val="Tit02espanol0"/>
        <w:numPr>
          <w:ilvl w:val="1"/>
          <w:numId w:val="2"/>
        </w:numPr>
        <w:rPr>
          <w:lang w:val="en-GB"/>
        </w:rPr>
      </w:pPr>
      <w:bookmarkStart w:id="36" w:name="_Toc134553618"/>
      <w:bookmarkStart w:id="37" w:name="_Toc138403306"/>
      <w:bookmarkStart w:id="38" w:name="_Toc102041072"/>
      <w:bookmarkStart w:id="39" w:name="_Toc102056089"/>
      <w:bookmarkStart w:id="40" w:name="_Toc110068634"/>
      <w:bookmarkStart w:id="41" w:name="_Hlk134553998"/>
      <w:r w:rsidRPr="006141E7">
        <w:rPr>
          <w:lang w:val="en-GB"/>
        </w:rPr>
        <w:t>Responsibilities addressed by the VVB</w:t>
      </w:r>
      <w:bookmarkEnd w:id="36"/>
      <w:bookmarkEnd w:id="37"/>
      <w:r w:rsidRPr="006141E7">
        <w:rPr>
          <w:lang w:val="en-GB"/>
        </w:rPr>
        <w:t xml:space="preserve"> </w:t>
      </w:r>
      <w:bookmarkEnd w:id="38"/>
      <w:bookmarkEnd w:id="39"/>
      <w:bookmarkEnd w:id="40"/>
    </w:p>
    <w:p w14:paraId="4DD4D050" w14:textId="62FAA9CF" w:rsidR="001B20B8" w:rsidRPr="006141E7" w:rsidRDefault="001B20B8" w:rsidP="001B20B8">
      <w:pPr>
        <w:rPr>
          <w:color w:val="CC3668"/>
          <w:lang w:eastAsia="es-ES"/>
        </w:rPr>
      </w:pPr>
      <w:r w:rsidRPr="006141E7">
        <w:rPr>
          <w:color w:val="CC3668"/>
          <w:lang w:eastAsia="es-ES"/>
        </w:rPr>
        <w:t>Demonstrate that the risks arising from the validation and verification activity have been addressed and that you have adequate means (e.g., insurance or reserves) to cover liabilities arising from validation and verification activities in the geographical areas in which the project operates.</w:t>
      </w:r>
    </w:p>
    <w:bookmarkEnd w:id="41"/>
    <w:p w14:paraId="50B79A07" w14:textId="3CD49E22" w:rsidR="00DD400B" w:rsidRPr="006141E7" w:rsidRDefault="00DD400B" w:rsidP="00DD400B"/>
    <w:p w14:paraId="468B7B3C" w14:textId="77777777" w:rsidR="001B20B8" w:rsidRPr="006141E7" w:rsidRDefault="001B20B8" w:rsidP="00773D43">
      <w:pPr>
        <w:pStyle w:val="Tit02espanol0"/>
        <w:numPr>
          <w:ilvl w:val="1"/>
          <w:numId w:val="2"/>
        </w:numPr>
        <w:rPr>
          <w:lang w:val="en-GB"/>
        </w:rPr>
      </w:pPr>
      <w:bookmarkStart w:id="42" w:name="_Toc102041073"/>
      <w:bookmarkStart w:id="43" w:name="_Toc102056090"/>
      <w:bookmarkStart w:id="44" w:name="_Toc110068635"/>
      <w:bookmarkStart w:id="45" w:name="_Toc134553619"/>
      <w:bookmarkStart w:id="46" w:name="_Toc138403307"/>
      <w:r w:rsidRPr="006141E7">
        <w:rPr>
          <w:lang w:val="en-GB"/>
        </w:rPr>
        <w:t>Scope and spatial and temporal limits</w:t>
      </w:r>
      <w:bookmarkEnd w:id="42"/>
      <w:bookmarkEnd w:id="43"/>
      <w:bookmarkEnd w:id="44"/>
      <w:bookmarkEnd w:id="45"/>
      <w:bookmarkEnd w:id="46"/>
    </w:p>
    <w:p w14:paraId="0DA1AA08" w14:textId="23DCBBB1" w:rsidR="00DD400B" w:rsidRPr="006141E7" w:rsidRDefault="001B20B8" w:rsidP="001B20B8">
      <w:pPr>
        <w:rPr>
          <w:color w:val="CC3668"/>
          <w:lang w:eastAsia="es-ES"/>
        </w:rPr>
      </w:pPr>
      <w:r w:rsidRPr="006141E7">
        <w:rPr>
          <w:color w:val="CC3668"/>
          <w:lang w:eastAsia="es-ES"/>
        </w:rPr>
        <w:t>Explain the scope of the validation and verification process, how it is performed, and the spatial and temporal limits covered</w:t>
      </w:r>
      <w:r w:rsidR="00091724">
        <w:rPr>
          <w:color w:val="CC3668"/>
          <w:lang w:eastAsia="es-ES"/>
        </w:rPr>
        <w:t>.</w:t>
      </w:r>
    </w:p>
    <w:p w14:paraId="0CF627FC" w14:textId="77777777" w:rsidR="001B20B8" w:rsidRPr="006141E7" w:rsidRDefault="001B20B8" w:rsidP="001B20B8"/>
    <w:p w14:paraId="7F720519" w14:textId="77777777" w:rsidR="0027441D" w:rsidRPr="006141E7" w:rsidRDefault="0027441D" w:rsidP="00773D43">
      <w:pPr>
        <w:pStyle w:val="Tit02espanol0"/>
        <w:numPr>
          <w:ilvl w:val="1"/>
          <w:numId w:val="2"/>
        </w:numPr>
        <w:rPr>
          <w:lang w:val="en-GB"/>
        </w:rPr>
      </w:pPr>
      <w:bookmarkStart w:id="47" w:name="_Toc102041074"/>
      <w:bookmarkStart w:id="48" w:name="_Toc102056091"/>
      <w:bookmarkStart w:id="49" w:name="_Toc110068636"/>
      <w:bookmarkStart w:id="50" w:name="_Toc134553620"/>
      <w:bookmarkStart w:id="51" w:name="_Toc138403308"/>
      <w:bookmarkStart w:id="52" w:name="_Hlk134554050"/>
      <w:r w:rsidRPr="006141E7">
        <w:rPr>
          <w:lang w:val="en-GB"/>
        </w:rPr>
        <w:t>Term of commitment</w:t>
      </w:r>
      <w:bookmarkEnd w:id="47"/>
      <w:bookmarkEnd w:id="48"/>
      <w:bookmarkEnd w:id="49"/>
      <w:bookmarkEnd w:id="50"/>
      <w:bookmarkEnd w:id="51"/>
    </w:p>
    <w:p w14:paraId="543A82CC" w14:textId="2514D89C" w:rsidR="0027441D" w:rsidRPr="006141E7" w:rsidRDefault="0027441D" w:rsidP="0027441D">
      <w:pPr>
        <w:rPr>
          <w:color w:val="CC3668"/>
          <w:lang w:eastAsia="es-ES"/>
        </w:rPr>
      </w:pPr>
      <w:r w:rsidRPr="006141E7">
        <w:rPr>
          <w:color w:val="CC3668"/>
          <w:lang w:eastAsia="es-ES"/>
        </w:rPr>
        <w:t>Describe the type of commitment established with the client for the validation and verification process.</w:t>
      </w:r>
    </w:p>
    <w:bookmarkEnd w:id="52"/>
    <w:p w14:paraId="2FBD4658" w14:textId="1DBEFE9E" w:rsidR="00DD400B" w:rsidRPr="006141E7" w:rsidRDefault="00DD400B" w:rsidP="00DD400B"/>
    <w:p w14:paraId="25DAE129" w14:textId="77777777" w:rsidR="0027441D" w:rsidRPr="006141E7" w:rsidRDefault="0027441D" w:rsidP="00773D43">
      <w:pPr>
        <w:pStyle w:val="Tit02espanol0"/>
        <w:keepNext/>
        <w:numPr>
          <w:ilvl w:val="1"/>
          <w:numId w:val="2"/>
        </w:numPr>
        <w:rPr>
          <w:lang w:val="en-GB"/>
        </w:rPr>
      </w:pPr>
      <w:bookmarkStart w:id="53" w:name="_Toc102041075"/>
      <w:bookmarkStart w:id="54" w:name="_Toc102056092"/>
      <w:bookmarkStart w:id="55" w:name="_Toc110068637"/>
      <w:bookmarkStart w:id="56" w:name="_Toc134553621"/>
      <w:bookmarkStart w:id="57" w:name="_Toc138403309"/>
      <w:bookmarkStart w:id="58" w:name="_Hlk134554074"/>
      <w:r w:rsidRPr="006141E7">
        <w:rPr>
          <w:lang w:val="en-GB"/>
        </w:rPr>
        <w:lastRenderedPageBreak/>
        <w:t>Level of assurance and materiality</w:t>
      </w:r>
      <w:bookmarkEnd w:id="53"/>
      <w:bookmarkEnd w:id="54"/>
      <w:bookmarkEnd w:id="55"/>
      <w:bookmarkEnd w:id="56"/>
      <w:bookmarkEnd w:id="57"/>
    </w:p>
    <w:p w14:paraId="58FC9B83" w14:textId="3A3513C1" w:rsidR="0027441D" w:rsidRPr="006141E7" w:rsidRDefault="0027441D" w:rsidP="0027441D">
      <w:pPr>
        <w:rPr>
          <w:color w:val="CC3668"/>
          <w:lang w:eastAsia="es-ES"/>
        </w:rPr>
      </w:pPr>
      <w:r w:rsidRPr="006141E7">
        <w:rPr>
          <w:color w:val="CC3668"/>
          <w:lang w:eastAsia="es-ES"/>
        </w:rPr>
        <w:t xml:space="preserve">Describe the level of assurance agreed with the client, with which this report and validation and verification statement will be issued, as well as how and when evidence will be </w:t>
      </w:r>
      <w:r w:rsidR="00DE5BA1">
        <w:rPr>
          <w:color w:val="CC3668"/>
          <w:lang w:eastAsia="es-ES"/>
        </w:rPr>
        <w:t>collected</w:t>
      </w:r>
      <w:r w:rsidRPr="006141E7">
        <w:rPr>
          <w:color w:val="CC3668"/>
          <w:lang w:eastAsia="es-ES"/>
        </w:rPr>
        <w:t xml:space="preserve"> so as to obtain a reasonable level of confidence in accordance with the </w:t>
      </w:r>
      <w:r w:rsidR="00093A17" w:rsidRPr="009D6343">
        <w:rPr>
          <w:b/>
          <w:bCs/>
          <w:i/>
          <w:iCs/>
          <w:color w:val="CC3668"/>
        </w:rPr>
        <w:t>Global Zero Waste and Cercarbono's Protocol for Voluntary Certification of Circular Economy</w:t>
      </w:r>
      <w:r w:rsidRPr="006141E7">
        <w:rPr>
          <w:b/>
          <w:bCs/>
          <w:i/>
          <w:iCs/>
          <w:color w:val="CC3668"/>
          <w:lang w:eastAsia="es-ES"/>
        </w:rPr>
        <w:t xml:space="preserve"> </w:t>
      </w:r>
      <w:r w:rsidRPr="006141E7">
        <w:rPr>
          <w:color w:val="CC3668"/>
          <w:lang w:eastAsia="es-ES"/>
        </w:rPr>
        <w:t>and applicable laws.</w:t>
      </w:r>
    </w:p>
    <w:bookmarkEnd w:id="58"/>
    <w:p w14:paraId="1144D1B7" w14:textId="0B406E25" w:rsidR="00DD400B" w:rsidRPr="006141E7" w:rsidRDefault="00DD400B" w:rsidP="00DD400B">
      <w:pPr>
        <w:rPr>
          <w:color w:val="CC3668"/>
          <w:lang w:eastAsia="es-ES"/>
        </w:rPr>
      </w:pPr>
    </w:p>
    <w:p w14:paraId="41CE428E" w14:textId="20DC1582" w:rsidR="00DD400B" w:rsidRPr="006141E7" w:rsidRDefault="00DD400B">
      <w:pPr>
        <w:spacing w:after="160" w:line="259" w:lineRule="auto"/>
        <w:jc w:val="left"/>
        <w:rPr>
          <w:color w:val="CC3668"/>
          <w:lang w:eastAsia="es-ES"/>
        </w:rPr>
      </w:pPr>
      <w:r w:rsidRPr="006141E7">
        <w:rPr>
          <w:color w:val="CC3668"/>
          <w:lang w:eastAsia="es-ES"/>
        </w:rPr>
        <w:br w:type="page"/>
      </w:r>
    </w:p>
    <w:p w14:paraId="3631E07D" w14:textId="2C5ACC7E" w:rsidR="00DD400B" w:rsidRPr="006141E7" w:rsidRDefault="0027441D" w:rsidP="00882A1A">
      <w:pPr>
        <w:pStyle w:val="Tit01espanol"/>
      </w:pPr>
      <w:bookmarkStart w:id="59" w:name="_Toc138403310"/>
      <w:r w:rsidRPr="006141E7">
        <w:lastRenderedPageBreak/>
        <w:t xml:space="preserve">Validation and </w:t>
      </w:r>
      <w:r w:rsidR="00136F42">
        <w:t>v</w:t>
      </w:r>
      <w:r w:rsidRPr="006141E7">
        <w:t xml:space="preserve">erification </w:t>
      </w:r>
      <w:r w:rsidR="00136F42">
        <w:t>p</w:t>
      </w:r>
      <w:r w:rsidRPr="006141E7">
        <w:t>rocess</w:t>
      </w:r>
      <w:bookmarkEnd w:id="59"/>
    </w:p>
    <w:p w14:paraId="31CF9F63" w14:textId="47A1B92B" w:rsidR="00DD400B" w:rsidRPr="006141E7" w:rsidRDefault="0027441D" w:rsidP="0043155F">
      <w:pPr>
        <w:pStyle w:val="Tit02espanol0"/>
        <w:rPr>
          <w:lang w:val="en-GB"/>
        </w:rPr>
      </w:pPr>
      <w:bookmarkStart w:id="60" w:name="_Toc138403311"/>
      <w:bookmarkStart w:id="61" w:name="_Toc102041077"/>
      <w:bookmarkStart w:id="62" w:name="_Toc102056094"/>
      <w:bookmarkStart w:id="63" w:name="_Toc110068639"/>
      <w:r w:rsidRPr="006141E7">
        <w:rPr>
          <w:lang w:val="en-GB"/>
        </w:rPr>
        <w:t xml:space="preserve">Validation and </w:t>
      </w:r>
      <w:r w:rsidR="00136F42">
        <w:rPr>
          <w:lang w:val="en-GB"/>
        </w:rPr>
        <w:t>v</w:t>
      </w:r>
      <w:r w:rsidRPr="006141E7">
        <w:rPr>
          <w:lang w:val="en-GB"/>
        </w:rPr>
        <w:t xml:space="preserve">erification </w:t>
      </w:r>
      <w:r w:rsidR="00136F42">
        <w:rPr>
          <w:lang w:val="en-GB"/>
        </w:rPr>
        <w:t>p</w:t>
      </w:r>
      <w:r w:rsidR="00DD400B" w:rsidRPr="006141E7">
        <w:rPr>
          <w:lang w:val="en-GB"/>
        </w:rPr>
        <w:t>lan</w:t>
      </w:r>
      <w:bookmarkEnd w:id="60"/>
      <w:r w:rsidR="00DD400B" w:rsidRPr="006141E7">
        <w:rPr>
          <w:lang w:val="en-GB"/>
        </w:rPr>
        <w:t xml:space="preserve"> </w:t>
      </w:r>
      <w:bookmarkEnd w:id="61"/>
      <w:bookmarkEnd w:id="62"/>
      <w:bookmarkEnd w:id="63"/>
      <w:r w:rsidR="00DD400B" w:rsidRPr="006141E7">
        <w:rPr>
          <w:lang w:val="en-GB"/>
        </w:rPr>
        <w:t xml:space="preserve"> </w:t>
      </w:r>
    </w:p>
    <w:p w14:paraId="4B26C316" w14:textId="2AD0F0A9" w:rsidR="0027441D" w:rsidRPr="006141E7" w:rsidRDefault="0027441D" w:rsidP="0027441D">
      <w:pPr>
        <w:rPr>
          <w:color w:val="CC3668"/>
          <w:lang w:eastAsia="es-ES"/>
        </w:rPr>
      </w:pPr>
      <w:bookmarkStart w:id="64" w:name="_Hlk134554192"/>
      <w:r w:rsidRPr="006141E7">
        <w:rPr>
          <w:color w:val="CC3668"/>
          <w:lang w:eastAsia="es-ES"/>
        </w:rPr>
        <w:t>Detail the validation and verification process plan (methods and criteria considered during the development of the audit), specifying:</w:t>
      </w:r>
    </w:p>
    <w:bookmarkEnd w:id="64"/>
    <w:p w14:paraId="2916FFD4" w14:textId="66193164"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The type of audit: detail whether it is face-to-face, remote</w:t>
      </w:r>
      <w:r w:rsidR="00091724">
        <w:rPr>
          <w:color w:val="CC3668"/>
          <w:lang w:eastAsia="es-ES"/>
        </w:rPr>
        <w:t>,</w:t>
      </w:r>
      <w:r w:rsidRPr="006141E7">
        <w:rPr>
          <w:color w:val="CC3668"/>
          <w:lang w:eastAsia="es-ES"/>
        </w:rPr>
        <w:t xml:space="preserve"> or a combination of both.</w:t>
      </w:r>
    </w:p>
    <w:p w14:paraId="726143E0" w14:textId="77777777"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The type of documentary or evidence review.</w:t>
      </w:r>
    </w:p>
    <w:p w14:paraId="1875DCBE" w14:textId="77777777"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The identification and resolution of findings.</w:t>
      </w:r>
    </w:p>
    <w:p w14:paraId="7CA21BF1" w14:textId="77777777"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The period during which the audit was conducted.</w:t>
      </w:r>
    </w:p>
    <w:p w14:paraId="7216F238" w14:textId="77777777"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 xml:space="preserve">The identification of risks associated with the use or collection of data and data systems. </w:t>
      </w:r>
    </w:p>
    <w:p w14:paraId="75575057" w14:textId="77777777" w:rsidR="0027441D" w:rsidRPr="006141E7" w:rsidRDefault="0027441D" w:rsidP="00773D43">
      <w:pPr>
        <w:pStyle w:val="ListParagraph"/>
        <w:numPr>
          <w:ilvl w:val="0"/>
          <w:numId w:val="4"/>
        </w:numPr>
        <w:ind w:left="284" w:hanging="284"/>
        <w:rPr>
          <w:color w:val="CC3668"/>
          <w:lang w:eastAsia="es-ES"/>
        </w:rPr>
      </w:pPr>
      <w:r w:rsidRPr="006141E7">
        <w:rPr>
          <w:color w:val="CC3668"/>
          <w:lang w:eastAsia="es-ES"/>
        </w:rPr>
        <w:t>The assessment of risks of non-compliance with the criteria.</w:t>
      </w:r>
    </w:p>
    <w:p w14:paraId="1FBE44DC" w14:textId="77777777" w:rsidR="0027441D" w:rsidRPr="006141E7" w:rsidRDefault="0027441D" w:rsidP="0027441D">
      <w:pPr>
        <w:rPr>
          <w:color w:val="CC3668"/>
          <w:lang w:eastAsia="es-ES"/>
        </w:rPr>
      </w:pPr>
      <w:bookmarkStart w:id="65" w:name="_Hlk134554298"/>
      <w:r w:rsidRPr="006141E7">
        <w:rPr>
          <w:color w:val="CC3668"/>
          <w:lang w:eastAsia="es-ES"/>
        </w:rPr>
        <w:t xml:space="preserve">The above in order to identify the types of potential material misstatements and their likelihood of occurrence, to select the evidence collection, testing or estimation procedures, and the evaluations, calculations, sampling, consultations, or other evidence it deems relevant to its assessment and conclusions. </w:t>
      </w:r>
    </w:p>
    <w:p w14:paraId="61645F2C" w14:textId="62112A4F" w:rsidR="0027441D" w:rsidRPr="006141E7" w:rsidRDefault="0027441D" w:rsidP="0027441D">
      <w:pPr>
        <w:rPr>
          <w:color w:val="CC3668"/>
          <w:lang w:eastAsia="es-ES"/>
        </w:rPr>
      </w:pPr>
      <w:r w:rsidRPr="006141E7">
        <w:rPr>
          <w:color w:val="CC3668"/>
          <w:lang w:eastAsia="es-ES"/>
        </w:rPr>
        <w:t>Any modifications to the validation and verification plan and evidence collection plan must be approved by the team leader.</w:t>
      </w:r>
    </w:p>
    <w:bookmarkEnd w:id="65"/>
    <w:p w14:paraId="76CFA7D7" w14:textId="6AD06BB0" w:rsidR="00DD400B" w:rsidRPr="006141E7" w:rsidRDefault="00DD400B" w:rsidP="00DD400B"/>
    <w:p w14:paraId="249D9C0A" w14:textId="77777777" w:rsidR="0027441D" w:rsidRPr="006141E7" w:rsidRDefault="0027441D" w:rsidP="00773D43">
      <w:pPr>
        <w:pStyle w:val="Tit02espanol0"/>
        <w:numPr>
          <w:ilvl w:val="1"/>
          <w:numId w:val="2"/>
        </w:numPr>
        <w:rPr>
          <w:lang w:val="en-GB"/>
        </w:rPr>
      </w:pPr>
      <w:bookmarkStart w:id="66" w:name="_Toc102041078"/>
      <w:bookmarkStart w:id="67" w:name="_Toc102056095"/>
      <w:bookmarkStart w:id="68" w:name="_Toc110068640"/>
      <w:bookmarkStart w:id="69" w:name="_Toc134553624"/>
      <w:bookmarkStart w:id="70" w:name="_Toc138403312"/>
      <w:r w:rsidRPr="006141E7">
        <w:rPr>
          <w:lang w:val="en-GB"/>
        </w:rPr>
        <w:t>Assessment criteria</w:t>
      </w:r>
      <w:bookmarkEnd w:id="66"/>
      <w:bookmarkEnd w:id="67"/>
      <w:bookmarkEnd w:id="68"/>
      <w:bookmarkEnd w:id="69"/>
      <w:bookmarkEnd w:id="70"/>
      <w:r w:rsidRPr="006141E7">
        <w:rPr>
          <w:lang w:val="en-GB"/>
        </w:rPr>
        <w:t xml:space="preserve"> </w:t>
      </w:r>
    </w:p>
    <w:p w14:paraId="4D77F8E2" w14:textId="77777777" w:rsidR="0027441D" w:rsidRPr="006141E7" w:rsidRDefault="0027441D" w:rsidP="0027441D">
      <w:pPr>
        <w:rPr>
          <w:color w:val="CC3668"/>
          <w:lang w:eastAsia="es-ES"/>
        </w:rPr>
      </w:pPr>
      <w:bookmarkStart w:id="71" w:name="_Hlk134554390"/>
      <w:r w:rsidRPr="006141E7">
        <w:rPr>
          <w:color w:val="CC3668"/>
          <w:lang w:eastAsia="es-ES"/>
        </w:rPr>
        <w:t>State the criteria under which the PCEM is assessed, including, but not limited to:</w:t>
      </w:r>
    </w:p>
    <w:p w14:paraId="0E93DA5C" w14:textId="13E4D014" w:rsidR="0027441D" w:rsidRPr="006141E7" w:rsidRDefault="0027441D" w:rsidP="00773D43">
      <w:pPr>
        <w:pStyle w:val="ListParagraph"/>
        <w:numPr>
          <w:ilvl w:val="0"/>
          <w:numId w:val="3"/>
        </w:numPr>
        <w:ind w:left="284" w:hanging="284"/>
        <w:rPr>
          <w:color w:val="CC3668"/>
          <w:lang w:eastAsia="es-ES"/>
        </w:rPr>
      </w:pPr>
      <w:bookmarkStart w:id="72" w:name="_Hlk101261960"/>
      <w:r w:rsidRPr="006141E7">
        <w:rPr>
          <w:color w:val="CC3668"/>
          <w:lang w:eastAsia="es-ES"/>
        </w:rPr>
        <w:t xml:space="preserve">Protocol: indicate the version of the </w:t>
      </w:r>
      <w:r w:rsidR="00204B6B" w:rsidRPr="009D6343">
        <w:rPr>
          <w:b/>
          <w:bCs/>
          <w:i/>
          <w:iCs/>
          <w:color w:val="CC3668"/>
        </w:rPr>
        <w:t>Global Zero Waste and Cercarbono's Protocol for Voluntary Certification of Circular Economy</w:t>
      </w:r>
      <w:r w:rsidRPr="006141E7">
        <w:rPr>
          <w:color w:val="CC3668"/>
          <w:lang w:eastAsia="es-ES"/>
        </w:rPr>
        <w:t xml:space="preserve"> under which the PCEM is developed.</w:t>
      </w:r>
    </w:p>
    <w:p w14:paraId="592CB03F" w14:textId="77777777" w:rsidR="0027441D" w:rsidRPr="006141E7" w:rsidRDefault="0027441D" w:rsidP="00773D43">
      <w:pPr>
        <w:pStyle w:val="ListParagraph"/>
        <w:numPr>
          <w:ilvl w:val="0"/>
          <w:numId w:val="3"/>
        </w:numPr>
        <w:ind w:left="284" w:hanging="284"/>
        <w:rPr>
          <w:color w:val="CC3668"/>
          <w:lang w:eastAsia="es-ES"/>
        </w:rPr>
      </w:pPr>
      <w:r w:rsidRPr="006141E7">
        <w:rPr>
          <w:color w:val="CC3668"/>
          <w:lang w:eastAsia="es-ES"/>
        </w:rPr>
        <w:t>Methodology: indicate the reduction or recirculation quantification methodology selected by the PCEM.</w:t>
      </w:r>
    </w:p>
    <w:p w14:paraId="22723CE7" w14:textId="27B2163B" w:rsidR="0027441D" w:rsidRPr="006141E7" w:rsidRDefault="0027441D" w:rsidP="00773D43">
      <w:pPr>
        <w:pStyle w:val="ListParagraph"/>
        <w:numPr>
          <w:ilvl w:val="0"/>
          <w:numId w:val="3"/>
        </w:numPr>
        <w:ind w:left="284" w:hanging="284"/>
        <w:rPr>
          <w:color w:val="CC3668"/>
          <w:lang w:eastAsia="es-ES"/>
        </w:rPr>
      </w:pPr>
      <w:r w:rsidRPr="006141E7">
        <w:rPr>
          <w:color w:val="CC3668"/>
          <w:lang w:eastAsia="es-ES"/>
        </w:rPr>
        <w:t xml:space="preserve">Tools: indicate whether the PCEM uses the </w:t>
      </w:r>
      <w:r w:rsidR="00411073" w:rsidRPr="00032A67">
        <w:rPr>
          <w:b/>
          <w:bCs/>
          <w:i/>
          <w:iCs/>
          <w:color w:val="CC3668"/>
        </w:rPr>
        <w:t>Tool to Report Contributions of</w:t>
      </w:r>
      <w:r w:rsidR="00411073" w:rsidRPr="00032A67">
        <w:rPr>
          <w:color w:val="CC3668"/>
        </w:rPr>
        <w:t xml:space="preserve"> </w:t>
      </w:r>
      <w:r w:rsidR="00411073" w:rsidRPr="00032A67">
        <w:rPr>
          <w:b/>
          <w:bCs/>
          <w:i/>
          <w:iCs/>
          <w:color w:val="CC3668"/>
        </w:rPr>
        <w:t>Circular Economy Initiatives to the Sustainable Development Goals</w:t>
      </w:r>
      <w:r w:rsidRPr="006141E7">
        <w:rPr>
          <w:color w:val="CC3668"/>
          <w:lang w:eastAsia="es-ES"/>
        </w:rPr>
        <w:t>, as it is mandatory for use; furthermore, indicate whether the PCEM uses permitted tools from other standards or programmes.</w:t>
      </w:r>
    </w:p>
    <w:p w14:paraId="13971F7F" w14:textId="77777777" w:rsidR="0027441D" w:rsidRPr="006141E7" w:rsidRDefault="0027441D" w:rsidP="00773D43">
      <w:pPr>
        <w:pStyle w:val="ListParagraph"/>
        <w:numPr>
          <w:ilvl w:val="0"/>
          <w:numId w:val="3"/>
        </w:numPr>
        <w:ind w:left="284" w:hanging="284"/>
        <w:rPr>
          <w:color w:val="CC3668"/>
          <w:lang w:eastAsia="es-ES"/>
        </w:rPr>
      </w:pPr>
      <w:r w:rsidRPr="006141E7">
        <w:rPr>
          <w:color w:val="CC3668"/>
          <w:lang w:eastAsia="es-ES"/>
        </w:rPr>
        <w:t xml:space="preserve">ISO Standards: indicate the ISO Standards on which the PCEM is based. </w:t>
      </w:r>
    </w:p>
    <w:p w14:paraId="279FF9BE" w14:textId="77777777" w:rsidR="0027441D" w:rsidRPr="006141E7" w:rsidRDefault="0027441D" w:rsidP="00773D43">
      <w:pPr>
        <w:pStyle w:val="ListParagraph"/>
        <w:numPr>
          <w:ilvl w:val="0"/>
          <w:numId w:val="3"/>
        </w:numPr>
        <w:ind w:left="284" w:hanging="284"/>
        <w:rPr>
          <w:color w:val="CC3668"/>
          <w:lang w:eastAsia="es-ES"/>
        </w:rPr>
      </w:pPr>
      <w:r w:rsidRPr="006141E7">
        <w:rPr>
          <w:color w:val="CC3668"/>
          <w:lang w:eastAsia="es-ES"/>
        </w:rPr>
        <w:t>Legal framework: indicate whether the PCEM complies with applicable laws, decrees, resolutions, or other regulatory frameworks.</w:t>
      </w:r>
    </w:p>
    <w:p w14:paraId="3F3CC71D" w14:textId="77777777" w:rsidR="0027441D" w:rsidRPr="006141E7" w:rsidRDefault="0027441D" w:rsidP="00773D43">
      <w:pPr>
        <w:pStyle w:val="ListParagraph"/>
        <w:numPr>
          <w:ilvl w:val="0"/>
          <w:numId w:val="3"/>
        </w:numPr>
        <w:ind w:left="284" w:hanging="284"/>
        <w:rPr>
          <w:color w:val="CC3668"/>
          <w:lang w:eastAsia="es-ES"/>
        </w:rPr>
      </w:pPr>
      <w:r w:rsidRPr="006141E7">
        <w:rPr>
          <w:color w:val="CC3668"/>
          <w:lang w:eastAsia="es-ES"/>
        </w:rPr>
        <w:t>Other relevant.</w:t>
      </w:r>
    </w:p>
    <w:p w14:paraId="50D03F76" w14:textId="77777777" w:rsidR="0027441D" w:rsidRPr="006141E7" w:rsidRDefault="0027441D" w:rsidP="0027441D">
      <w:pPr>
        <w:rPr>
          <w:color w:val="CC3668"/>
          <w:lang w:eastAsia="es-ES"/>
        </w:rPr>
      </w:pPr>
      <w:bookmarkStart w:id="73" w:name="_Hlk134554413"/>
      <w:bookmarkEnd w:id="71"/>
      <w:bookmarkEnd w:id="72"/>
      <w:r w:rsidRPr="006141E7">
        <w:rPr>
          <w:color w:val="CC3668"/>
          <w:lang w:eastAsia="es-ES"/>
        </w:rPr>
        <w:t>It is important to detail in the standards or legal documents, their date of publication or version; in both cases they must be in force.</w:t>
      </w:r>
    </w:p>
    <w:bookmarkEnd w:id="73"/>
    <w:p w14:paraId="04AE3B47" w14:textId="0E9B9450" w:rsidR="00DD400B" w:rsidRPr="006141E7" w:rsidRDefault="00DD400B" w:rsidP="00DD400B"/>
    <w:p w14:paraId="520CA71A" w14:textId="77777777" w:rsidR="0027441D" w:rsidRPr="006141E7" w:rsidRDefault="0027441D" w:rsidP="00773D43">
      <w:pPr>
        <w:pStyle w:val="Tit02espanol0"/>
        <w:numPr>
          <w:ilvl w:val="1"/>
          <w:numId w:val="2"/>
        </w:numPr>
        <w:rPr>
          <w:lang w:val="en-GB"/>
        </w:rPr>
      </w:pPr>
      <w:bookmarkStart w:id="74" w:name="_Toc134553625"/>
      <w:bookmarkStart w:id="75" w:name="_Toc138403313"/>
      <w:r w:rsidRPr="006141E7">
        <w:rPr>
          <w:lang w:val="en-GB"/>
        </w:rPr>
        <w:t>Evidence collection plan</w:t>
      </w:r>
      <w:bookmarkEnd w:id="74"/>
      <w:bookmarkEnd w:id="75"/>
    </w:p>
    <w:p w14:paraId="09582D33" w14:textId="577FB0DA" w:rsidR="00DD400B" w:rsidRPr="006141E7" w:rsidRDefault="0027441D" w:rsidP="0027441D">
      <w:pPr>
        <w:rPr>
          <w:color w:val="CC3668"/>
          <w:lang w:eastAsia="es-ES"/>
        </w:rPr>
      </w:pPr>
      <w:r w:rsidRPr="006141E7">
        <w:rPr>
          <w:color w:val="CC3668"/>
          <w:lang w:eastAsia="es-ES"/>
        </w:rPr>
        <w:lastRenderedPageBreak/>
        <w:t>Describe the design of the activity plan for the collection of evidence for each activity related to the validation and verification of the PCEM on which your conclusion is based</w:t>
      </w:r>
      <w:r w:rsidR="00E21A19">
        <w:rPr>
          <w:color w:val="CC3668"/>
          <w:lang w:eastAsia="es-ES"/>
        </w:rPr>
        <w:t>.</w:t>
      </w:r>
    </w:p>
    <w:p w14:paraId="5843A579" w14:textId="77777777" w:rsidR="0027441D" w:rsidRPr="006141E7" w:rsidRDefault="0027441D" w:rsidP="0027441D"/>
    <w:p w14:paraId="3DD1E2B9" w14:textId="77777777" w:rsidR="0027441D" w:rsidRPr="006141E7" w:rsidRDefault="0027441D" w:rsidP="00773D43">
      <w:pPr>
        <w:pStyle w:val="Tit02espanol0"/>
        <w:numPr>
          <w:ilvl w:val="1"/>
          <w:numId w:val="2"/>
        </w:numPr>
        <w:rPr>
          <w:lang w:val="en-GB"/>
        </w:rPr>
      </w:pPr>
      <w:bookmarkStart w:id="76" w:name="_Toc134553626"/>
      <w:bookmarkStart w:id="77" w:name="_Toc138403314"/>
      <w:bookmarkStart w:id="78" w:name="_Hlk134554535"/>
      <w:r w:rsidRPr="006141E7">
        <w:rPr>
          <w:lang w:val="en-GB"/>
        </w:rPr>
        <w:t>Visits to the PCEM site or area</w:t>
      </w:r>
      <w:bookmarkEnd w:id="76"/>
      <w:bookmarkEnd w:id="77"/>
    </w:p>
    <w:p w14:paraId="37F39F8F" w14:textId="77777777" w:rsidR="0027441D" w:rsidRPr="006141E7" w:rsidRDefault="0027441D" w:rsidP="0027441D">
      <w:pPr>
        <w:rPr>
          <w:color w:val="CC3668"/>
          <w:lang w:eastAsia="es-ES"/>
        </w:rPr>
      </w:pPr>
      <w:r w:rsidRPr="006141E7">
        <w:rPr>
          <w:color w:val="CC3668"/>
          <w:lang w:eastAsia="es-ES"/>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bookmarkEnd w:id="78"/>
    <w:p w14:paraId="6E544025" w14:textId="2D543D8B" w:rsidR="00DD400B" w:rsidRPr="006141E7" w:rsidRDefault="00DD400B" w:rsidP="00DD400B"/>
    <w:p w14:paraId="27C40849" w14:textId="77777777" w:rsidR="0027441D" w:rsidRPr="006141E7" w:rsidRDefault="0027441D" w:rsidP="00773D43">
      <w:pPr>
        <w:pStyle w:val="Tit02espanol0"/>
        <w:numPr>
          <w:ilvl w:val="1"/>
          <w:numId w:val="2"/>
        </w:numPr>
        <w:rPr>
          <w:lang w:val="en-GB"/>
        </w:rPr>
      </w:pPr>
      <w:bookmarkStart w:id="79" w:name="_Toc102041081"/>
      <w:bookmarkStart w:id="80" w:name="_Toc102056098"/>
      <w:bookmarkStart w:id="81" w:name="_Toc110068643"/>
      <w:bookmarkStart w:id="82" w:name="_Toc134553627"/>
      <w:bookmarkStart w:id="83" w:name="_Toc138403315"/>
      <w:bookmarkStart w:id="84" w:name="_Hlk134554550"/>
      <w:r w:rsidRPr="006141E7">
        <w:rPr>
          <w:lang w:val="en-GB"/>
        </w:rPr>
        <w:t>VVB</w:t>
      </w:r>
      <w:bookmarkEnd w:id="79"/>
      <w:bookmarkEnd w:id="80"/>
      <w:bookmarkEnd w:id="81"/>
      <w:r w:rsidRPr="006141E7">
        <w:rPr>
          <w:lang w:val="en-GB"/>
        </w:rPr>
        <w:t xml:space="preserve"> requests</w:t>
      </w:r>
      <w:bookmarkEnd w:id="82"/>
      <w:bookmarkEnd w:id="83"/>
    </w:p>
    <w:p w14:paraId="267E912B" w14:textId="77777777" w:rsidR="0027441D" w:rsidRPr="006141E7" w:rsidRDefault="0027441D" w:rsidP="0027441D">
      <w:pPr>
        <w:rPr>
          <w:color w:val="CC3668"/>
          <w:lang w:eastAsia="es-ES"/>
        </w:rPr>
      </w:pPr>
      <w:r w:rsidRPr="006141E7">
        <w:rPr>
          <w:color w:val="CC3668"/>
          <w:lang w:eastAsia="es-ES"/>
        </w:rPr>
        <w:t>If made, describe any requests made to the client for clarifications, misstatements or non-conformities, intentional errors, or non-compliance with laws or regulations; and include details of any requests for further action.</w:t>
      </w:r>
    </w:p>
    <w:bookmarkEnd w:id="84"/>
    <w:p w14:paraId="7B702BA8" w14:textId="14C78123" w:rsidR="00DD400B" w:rsidRPr="006141E7" w:rsidRDefault="00DD400B" w:rsidP="00DD400B"/>
    <w:p w14:paraId="7371DCAA" w14:textId="77777777" w:rsidR="007C6449" w:rsidRPr="006141E7" w:rsidRDefault="007C6449" w:rsidP="00773D43">
      <w:pPr>
        <w:pStyle w:val="Tit02espanol0"/>
        <w:numPr>
          <w:ilvl w:val="1"/>
          <w:numId w:val="2"/>
        </w:numPr>
        <w:rPr>
          <w:lang w:val="en-GB"/>
        </w:rPr>
      </w:pPr>
      <w:bookmarkStart w:id="85" w:name="_Toc134553628"/>
      <w:bookmarkStart w:id="86" w:name="_Toc138403316"/>
      <w:bookmarkStart w:id="87" w:name="_Hlk101266327"/>
      <w:bookmarkStart w:id="88" w:name="_Hlk134554743"/>
      <w:r w:rsidRPr="006141E7">
        <w:rPr>
          <w:lang w:val="en-GB"/>
        </w:rPr>
        <w:t>Information, data management and control system</w:t>
      </w:r>
      <w:bookmarkEnd w:id="85"/>
      <w:bookmarkEnd w:id="86"/>
    </w:p>
    <w:p w14:paraId="722B6A01" w14:textId="77777777" w:rsidR="007C6449" w:rsidRPr="006141E7" w:rsidRDefault="007C6449" w:rsidP="007C6449">
      <w:pPr>
        <w:rPr>
          <w:color w:val="CC3668"/>
          <w:lang w:eastAsia="es-ES"/>
        </w:rPr>
      </w:pPr>
      <w:bookmarkStart w:id="89" w:name="_Hlk123309897"/>
      <w:bookmarkEnd w:id="87"/>
      <w:r w:rsidRPr="006141E7">
        <w:rPr>
          <w:color w:val="CC3668"/>
          <w:lang w:eastAsia="es-ES"/>
        </w:rPr>
        <w:t>Assess the design and effectiveness of the information and data control system, considering:</w:t>
      </w:r>
    </w:p>
    <w:bookmarkEnd w:id="89"/>
    <w:p w14:paraId="068E9922" w14:textId="24F1E610" w:rsidR="007C6449" w:rsidRPr="006141E7" w:rsidRDefault="007C6449" w:rsidP="00773D43">
      <w:pPr>
        <w:pStyle w:val="ListParagraph"/>
        <w:numPr>
          <w:ilvl w:val="0"/>
          <w:numId w:val="8"/>
        </w:numPr>
        <w:ind w:left="284" w:hanging="284"/>
        <w:rPr>
          <w:color w:val="CC3668"/>
          <w:lang w:eastAsia="es-ES"/>
        </w:rPr>
      </w:pPr>
      <w:r w:rsidRPr="006141E7">
        <w:rPr>
          <w:color w:val="CC3668"/>
          <w:lang w:eastAsia="es-ES"/>
        </w:rPr>
        <w:t>The selection and handling of data and information on quantification of reductions or recirculation</w:t>
      </w:r>
      <w:r w:rsidR="0094565E">
        <w:rPr>
          <w:color w:val="CC3668"/>
          <w:lang w:eastAsia="es-ES"/>
        </w:rPr>
        <w:t>s</w:t>
      </w:r>
      <w:r w:rsidRPr="006141E7">
        <w:rPr>
          <w:color w:val="CC3668"/>
          <w:lang w:eastAsia="es-ES"/>
        </w:rPr>
        <w:t xml:space="preserve"> of materials. </w:t>
      </w:r>
    </w:p>
    <w:p w14:paraId="27956F11" w14:textId="680B72F4" w:rsidR="007C6449" w:rsidRPr="006141E7" w:rsidRDefault="007C6449" w:rsidP="00773D43">
      <w:pPr>
        <w:pStyle w:val="ListParagraph"/>
        <w:numPr>
          <w:ilvl w:val="0"/>
          <w:numId w:val="8"/>
        </w:numPr>
        <w:ind w:left="284" w:hanging="284"/>
        <w:rPr>
          <w:color w:val="CC3668"/>
          <w:lang w:eastAsia="es-ES"/>
        </w:rPr>
      </w:pPr>
      <w:r w:rsidRPr="006141E7">
        <w:rPr>
          <w:color w:val="CC3668"/>
          <w:lang w:eastAsia="es-ES"/>
        </w:rPr>
        <w:t>The processes for collecting processing and consolidating data and information on reductions or recirculation</w:t>
      </w:r>
      <w:r w:rsidR="0094565E">
        <w:rPr>
          <w:color w:val="CC3668"/>
          <w:lang w:eastAsia="es-ES"/>
        </w:rPr>
        <w:t>s</w:t>
      </w:r>
      <w:r w:rsidRPr="006141E7">
        <w:rPr>
          <w:color w:val="CC3668"/>
          <w:lang w:eastAsia="es-ES"/>
        </w:rPr>
        <w:t xml:space="preserve"> of material. </w:t>
      </w:r>
    </w:p>
    <w:p w14:paraId="2AD29E1E" w14:textId="5F482074" w:rsidR="007C6449" w:rsidRPr="006141E7" w:rsidRDefault="007C6449" w:rsidP="00773D43">
      <w:pPr>
        <w:pStyle w:val="ListParagraph"/>
        <w:numPr>
          <w:ilvl w:val="0"/>
          <w:numId w:val="8"/>
        </w:numPr>
        <w:ind w:left="284" w:hanging="284"/>
        <w:rPr>
          <w:color w:val="CC3668"/>
          <w:lang w:eastAsia="es-ES"/>
        </w:rPr>
      </w:pPr>
      <w:r w:rsidRPr="006141E7">
        <w:rPr>
          <w:color w:val="CC3668"/>
          <w:lang w:eastAsia="es-ES"/>
        </w:rPr>
        <w:t>The systems and processes that ensure the validity and accuracy of material reduction</w:t>
      </w:r>
      <w:r w:rsidR="0094565E">
        <w:rPr>
          <w:color w:val="CC3668"/>
          <w:lang w:eastAsia="es-ES"/>
        </w:rPr>
        <w:t>s</w:t>
      </w:r>
      <w:r w:rsidRPr="006141E7">
        <w:rPr>
          <w:color w:val="CC3668"/>
          <w:lang w:eastAsia="es-ES"/>
        </w:rPr>
        <w:t xml:space="preserve"> or material recirculation</w:t>
      </w:r>
      <w:r w:rsidR="0094565E">
        <w:rPr>
          <w:color w:val="CC3668"/>
          <w:lang w:eastAsia="es-ES"/>
        </w:rPr>
        <w:t>s</w:t>
      </w:r>
      <w:r w:rsidRPr="006141E7">
        <w:rPr>
          <w:color w:val="CC3668"/>
          <w:lang w:eastAsia="es-ES"/>
        </w:rPr>
        <w:t xml:space="preserve"> data and information. </w:t>
      </w:r>
    </w:p>
    <w:p w14:paraId="6D08AE8D" w14:textId="6378839A" w:rsidR="007C6449" w:rsidRPr="006141E7" w:rsidRDefault="007C6449" w:rsidP="00773D43">
      <w:pPr>
        <w:pStyle w:val="ListParagraph"/>
        <w:numPr>
          <w:ilvl w:val="0"/>
          <w:numId w:val="8"/>
        </w:numPr>
        <w:ind w:left="284" w:hanging="284"/>
        <w:rPr>
          <w:color w:val="CC3668"/>
          <w:lang w:eastAsia="es-ES"/>
        </w:rPr>
      </w:pPr>
      <w:r w:rsidRPr="006141E7">
        <w:rPr>
          <w:color w:val="CC3668"/>
          <w:lang w:eastAsia="es-ES"/>
        </w:rPr>
        <w:t>The design and maintenance of the material reduction</w:t>
      </w:r>
      <w:r w:rsidR="0094565E">
        <w:rPr>
          <w:color w:val="CC3668"/>
          <w:lang w:eastAsia="es-ES"/>
        </w:rPr>
        <w:t>s</w:t>
      </w:r>
      <w:r w:rsidRPr="006141E7">
        <w:rPr>
          <w:color w:val="CC3668"/>
          <w:lang w:eastAsia="es-ES"/>
        </w:rPr>
        <w:t xml:space="preserve"> or material recirculation</w:t>
      </w:r>
      <w:r w:rsidR="0094565E">
        <w:rPr>
          <w:color w:val="CC3668"/>
          <w:lang w:eastAsia="es-ES"/>
        </w:rPr>
        <w:t>s</w:t>
      </w:r>
      <w:r w:rsidRPr="006141E7">
        <w:rPr>
          <w:color w:val="CC3668"/>
          <w:lang w:eastAsia="es-ES"/>
        </w:rPr>
        <w:t xml:space="preserve"> quantification information system. </w:t>
      </w:r>
    </w:p>
    <w:p w14:paraId="011D4645" w14:textId="1CCA188A" w:rsidR="007C6449" w:rsidRPr="006141E7" w:rsidRDefault="007C6449" w:rsidP="00773D43">
      <w:pPr>
        <w:pStyle w:val="ListParagraph"/>
        <w:numPr>
          <w:ilvl w:val="0"/>
          <w:numId w:val="8"/>
        </w:numPr>
        <w:ind w:left="284" w:hanging="284"/>
        <w:rPr>
          <w:color w:val="CC3668"/>
          <w:lang w:eastAsia="es-ES"/>
        </w:rPr>
      </w:pPr>
      <w:r w:rsidRPr="006141E7">
        <w:rPr>
          <w:color w:val="CC3668"/>
          <w:lang w:eastAsia="es-ES"/>
        </w:rPr>
        <w:t>Systems, processes, and personnel that support the material reduction</w:t>
      </w:r>
      <w:r w:rsidR="0094565E">
        <w:rPr>
          <w:color w:val="CC3668"/>
          <w:lang w:eastAsia="es-ES"/>
        </w:rPr>
        <w:t>s</w:t>
      </w:r>
      <w:r w:rsidRPr="006141E7">
        <w:rPr>
          <w:color w:val="CC3668"/>
          <w:lang w:eastAsia="es-ES"/>
        </w:rPr>
        <w:t xml:space="preserve"> or recirculation</w:t>
      </w:r>
      <w:r w:rsidR="0094565E">
        <w:rPr>
          <w:color w:val="CC3668"/>
          <w:lang w:eastAsia="es-ES"/>
        </w:rPr>
        <w:t>s</w:t>
      </w:r>
      <w:r w:rsidRPr="006141E7">
        <w:rPr>
          <w:color w:val="CC3668"/>
          <w:lang w:eastAsia="es-ES"/>
        </w:rPr>
        <w:t xml:space="preserve"> quantification information system, including data quality assurance activities.</w:t>
      </w:r>
    </w:p>
    <w:bookmarkEnd w:id="88"/>
    <w:p w14:paraId="761953B7" w14:textId="75CD0C56" w:rsidR="00DD400B" w:rsidRPr="006141E7" w:rsidRDefault="00DD400B" w:rsidP="00DD400B"/>
    <w:p w14:paraId="63C400A0" w14:textId="77777777" w:rsidR="007C6449" w:rsidRPr="006141E7" w:rsidRDefault="007C6449" w:rsidP="00773D43">
      <w:pPr>
        <w:pStyle w:val="Tit02espanol0"/>
        <w:keepNext/>
        <w:numPr>
          <w:ilvl w:val="1"/>
          <w:numId w:val="2"/>
        </w:numPr>
        <w:rPr>
          <w:lang w:val="en-GB"/>
        </w:rPr>
      </w:pPr>
      <w:bookmarkStart w:id="90" w:name="_Toc134553629"/>
      <w:bookmarkStart w:id="91" w:name="_Toc138403317"/>
      <w:r w:rsidRPr="006141E7">
        <w:rPr>
          <w:lang w:val="en-GB"/>
        </w:rPr>
        <w:t>Audit team</w:t>
      </w:r>
      <w:bookmarkEnd w:id="90"/>
      <w:bookmarkEnd w:id="91"/>
    </w:p>
    <w:p w14:paraId="7158F502" w14:textId="48599607" w:rsidR="007C6449" w:rsidRPr="006141E7" w:rsidRDefault="007C6449" w:rsidP="007C6449">
      <w:pPr>
        <w:rPr>
          <w:color w:val="CC3668"/>
          <w:lang w:eastAsia="es-ES"/>
        </w:rPr>
      </w:pPr>
      <w:bookmarkStart w:id="92" w:name="_Hlk134554773"/>
      <w:r w:rsidRPr="006141E7">
        <w:rPr>
          <w:color w:val="CC3668"/>
          <w:lang w:eastAsia="es-ES"/>
        </w:rPr>
        <w:t>Describe the personnel in charge of the validation and verification process.</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7C6449" w:rsidRPr="006141E7" w14:paraId="0A5A8721" w14:textId="77777777" w:rsidTr="00430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8EAADB" w:themeFill="accent1" w:themeFillTint="99"/>
            <w:vAlign w:val="center"/>
          </w:tcPr>
          <w:bookmarkEnd w:id="92"/>
          <w:p w14:paraId="717B6606" w14:textId="29C3B18D" w:rsidR="007C6449" w:rsidRPr="006141E7" w:rsidRDefault="007C6449" w:rsidP="007C6449">
            <w:pPr>
              <w:spacing w:before="0" w:after="120"/>
              <w:jc w:val="center"/>
              <w:rPr>
                <w:rFonts w:cstheme="minorHAnsi"/>
                <w:color w:val="auto"/>
                <w:sz w:val="20"/>
                <w:szCs w:val="20"/>
              </w:rPr>
            </w:pPr>
            <w:r w:rsidRPr="006141E7">
              <w:rPr>
                <w:rFonts w:cstheme="minorHAnsi"/>
                <w:color w:val="auto"/>
                <w:sz w:val="20"/>
                <w:szCs w:val="20"/>
              </w:rPr>
              <w:t>Full name(s)</w:t>
            </w:r>
          </w:p>
        </w:tc>
        <w:tc>
          <w:tcPr>
            <w:tcW w:w="2835" w:type="dxa"/>
            <w:shd w:val="clear" w:color="auto" w:fill="8EAADB" w:themeFill="accent1" w:themeFillTint="99"/>
            <w:vAlign w:val="center"/>
          </w:tcPr>
          <w:p w14:paraId="2605EF4A" w14:textId="50817316" w:rsidR="007C6449" w:rsidRPr="006141E7" w:rsidRDefault="007C6449" w:rsidP="007C6449">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6141E7">
              <w:rPr>
                <w:rFonts w:cstheme="minorHAnsi"/>
                <w:color w:val="auto"/>
                <w:sz w:val="20"/>
                <w:szCs w:val="20"/>
              </w:rPr>
              <w:t>Role(s) or responsibility(ies)</w:t>
            </w:r>
          </w:p>
        </w:tc>
        <w:tc>
          <w:tcPr>
            <w:tcW w:w="2552" w:type="dxa"/>
            <w:shd w:val="clear" w:color="auto" w:fill="8EAADB" w:themeFill="accent1" w:themeFillTint="99"/>
            <w:vAlign w:val="center"/>
          </w:tcPr>
          <w:p w14:paraId="4CB9AE24" w14:textId="0F950A83" w:rsidR="007C6449" w:rsidRPr="006141E7" w:rsidRDefault="007C6449" w:rsidP="007C6449">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6141E7">
              <w:rPr>
                <w:rFonts w:cstheme="minorHAnsi"/>
                <w:color w:val="auto"/>
                <w:sz w:val="20"/>
                <w:szCs w:val="20"/>
              </w:rPr>
              <w:t>Type(s) of activity(ies) developed</w:t>
            </w:r>
            <w:r w:rsidR="00B54667">
              <w:rPr>
                <w:rFonts w:cstheme="minorHAnsi"/>
                <w:color w:val="auto"/>
                <w:sz w:val="20"/>
                <w:szCs w:val="20"/>
              </w:rPr>
              <w:t>*</w:t>
            </w:r>
            <w:r w:rsidRPr="006141E7">
              <w:rPr>
                <w:rFonts w:cstheme="minorHAnsi"/>
                <w:color w:val="auto"/>
                <w:sz w:val="20"/>
                <w:szCs w:val="20"/>
              </w:rPr>
              <w:t xml:space="preserve"> </w:t>
            </w:r>
          </w:p>
        </w:tc>
      </w:tr>
      <w:tr w:rsidR="000B7914" w:rsidRPr="006141E7" w14:paraId="5EC4BE38" w14:textId="77777777" w:rsidTr="000B7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4DFEAD9E" w14:textId="77777777" w:rsidR="000B7914" w:rsidRPr="006141E7" w:rsidRDefault="000B7914" w:rsidP="002D178E">
            <w:pPr>
              <w:spacing w:before="0" w:after="120"/>
              <w:rPr>
                <w:rFonts w:cstheme="minorHAnsi"/>
                <w:color w:val="FFFFFF" w:themeColor="background1"/>
                <w:sz w:val="20"/>
                <w:szCs w:val="20"/>
              </w:rPr>
            </w:pPr>
          </w:p>
        </w:tc>
        <w:tc>
          <w:tcPr>
            <w:tcW w:w="2835" w:type="dxa"/>
            <w:shd w:val="clear" w:color="auto" w:fill="FFFFFF" w:themeFill="background1"/>
          </w:tcPr>
          <w:p w14:paraId="3E575BD1" w14:textId="77777777" w:rsidR="000B7914" w:rsidRPr="006141E7" w:rsidRDefault="000B7914" w:rsidP="002D178E">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rPr>
            </w:pPr>
          </w:p>
        </w:tc>
        <w:tc>
          <w:tcPr>
            <w:tcW w:w="2552" w:type="dxa"/>
            <w:shd w:val="clear" w:color="auto" w:fill="FFFFFF" w:themeFill="background1"/>
          </w:tcPr>
          <w:p w14:paraId="386A3D77" w14:textId="77777777" w:rsidR="000B7914" w:rsidRPr="006141E7" w:rsidRDefault="000B7914" w:rsidP="002D178E">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rPr>
            </w:pPr>
          </w:p>
        </w:tc>
      </w:tr>
      <w:tr w:rsidR="000B7914" w:rsidRPr="006141E7" w14:paraId="7E75B516" w14:textId="77777777" w:rsidTr="000B7914">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CC248D4" w14:textId="77777777" w:rsidR="000B7914" w:rsidRPr="006141E7" w:rsidRDefault="000B7914" w:rsidP="002D178E">
            <w:pPr>
              <w:spacing w:before="0" w:after="120"/>
              <w:rPr>
                <w:rFonts w:cstheme="minorHAnsi"/>
                <w:color w:val="FFFFFF" w:themeColor="background1"/>
                <w:sz w:val="20"/>
                <w:szCs w:val="20"/>
              </w:rPr>
            </w:pPr>
          </w:p>
        </w:tc>
        <w:tc>
          <w:tcPr>
            <w:tcW w:w="2835" w:type="dxa"/>
            <w:shd w:val="clear" w:color="auto" w:fill="FFFFFF" w:themeFill="background1"/>
          </w:tcPr>
          <w:p w14:paraId="0470C8BB" w14:textId="77777777" w:rsidR="000B7914" w:rsidRPr="006141E7" w:rsidRDefault="000B7914" w:rsidP="002D178E">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rPr>
            </w:pPr>
          </w:p>
        </w:tc>
        <w:tc>
          <w:tcPr>
            <w:tcW w:w="2552" w:type="dxa"/>
            <w:shd w:val="clear" w:color="auto" w:fill="FFFFFF" w:themeFill="background1"/>
          </w:tcPr>
          <w:p w14:paraId="75D16DFF" w14:textId="77777777" w:rsidR="000B7914" w:rsidRPr="006141E7" w:rsidRDefault="000B7914" w:rsidP="002D178E">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rPr>
            </w:pPr>
          </w:p>
        </w:tc>
      </w:tr>
    </w:tbl>
    <w:p w14:paraId="569B2425" w14:textId="63C0FC3C" w:rsidR="007C6449" w:rsidRPr="00B54667" w:rsidRDefault="007C6449" w:rsidP="007C6449">
      <w:pPr>
        <w:rPr>
          <w:color w:val="CC3668"/>
          <w:sz w:val="18"/>
          <w:szCs w:val="18"/>
          <w:lang w:eastAsia="es-ES"/>
        </w:rPr>
      </w:pPr>
      <w:bookmarkStart w:id="93" w:name="_Hlk134554824"/>
      <w:r w:rsidRPr="00B54667">
        <w:rPr>
          <w:color w:val="CC3668"/>
          <w:sz w:val="18"/>
          <w:szCs w:val="18"/>
          <w:lang w:eastAsia="es-ES"/>
        </w:rPr>
        <w:t>*Specify who oversees the information review; on-site, remote, or mixed visit; technical review or preparation of this report.</w:t>
      </w:r>
    </w:p>
    <w:bookmarkEnd w:id="93"/>
    <w:p w14:paraId="6B8F3F47" w14:textId="4D0D6CBC" w:rsidR="000B7914" w:rsidRPr="006141E7" w:rsidRDefault="000B7914" w:rsidP="00DD400B">
      <w:pPr>
        <w:rPr>
          <w:color w:val="CC3668"/>
          <w:lang w:eastAsia="es-ES"/>
        </w:rPr>
      </w:pPr>
    </w:p>
    <w:p w14:paraId="17114A3C" w14:textId="0D59936D" w:rsidR="000B7914" w:rsidRPr="006141E7" w:rsidRDefault="000B7914">
      <w:pPr>
        <w:spacing w:after="160" w:line="259" w:lineRule="auto"/>
        <w:jc w:val="left"/>
        <w:rPr>
          <w:color w:val="CC3668"/>
          <w:lang w:eastAsia="es-ES"/>
        </w:rPr>
      </w:pPr>
      <w:r w:rsidRPr="006141E7">
        <w:rPr>
          <w:color w:val="CC3668"/>
          <w:lang w:eastAsia="es-ES"/>
        </w:rPr>
        <w:br w:type="page"/>
      </w:r>
    </w:p>
    <w:p w14:paraId="407975D8" w14:textId="79421B7E" w:rsidR="000B7914" w:rsidRPr="006141E7" w:rsidRDefault="007C6449" w:rsidP="00882A1A">
      <w:pPr>
        <w:pStyle w:val="Tit01espanol"/>
      </w:pPr>
      <w:bookmarkStart w:id="94" w:name="_Toc138403318"/>
      <w:r w:rsidRPr="006141E7">
        <w:lastRenderedPageBreak/>
        <w:t xml:space="preserve">Validation and </w:t>
      </w:r>
      <w:r w:rsidR="00136F42">
        <w:t>v</w:t>
      </w:r>
      <w:r w:rsidRPr="006141E7">
        <w:t>erification results</w:t>
      </w:r>
      <w:bookmarkEnd w:id="94"/>
    </w:p>
    <w:p w14:paraId="55697533" w14:textId="77777777" w:rsidR="007C6449" w:rsidRPr="006141E7" w:rsidRDefault="007C6449" w:rsidP="00773D43">
      <w:pPr>
        <w:pStyle w:val="Tit02espanol0"/>
        <w:numPr>
          <w:ilvl w:val="1"/>
          <w:numId w:val="2"/>
        </w:numPr>
        <w:rPr>
          <w:lang w:val="en-GB"/>
        </w:rPr>
      </w:pPr>
      <w:bookmarkStart w:id="95" w:name="_Toc134553631"/>
      <w:bookmarkStart w:id="96" w:name="_Toc138403319"/>
      <w:bookmarkStart w:id="97" w:name="_Toc101098643"/>
      <w:bookmarkStart w:id="98" w:name="_Toc110068648"/>
      <w:r w:rsidRPr="006141E7">
        <w:rPr>
          <w:lang w:val="en-GB"/>
        </w:rPr>
        <w:t>PCEM components</w:t>
      </w:r>
      <w:bookmarkEnd w:id="95"/>
      <w:bookmarkEnd w:id="96"/>
    </w:p>
    <w:p w14:paraId="4786EFC6" w14:textId="77777777" w:rsidR="007C6449" w:rsidRPr="006141E7" w:rsidRDefault="007C6449" w:rsidP="00773D43">
      <w:pPr>
        <w:pStyle w:val="Tit03espanol0"/>
        <w:numPr>
          <w:ilvl w:val="2"/>
          <w:numId w:val="2"/>
        </w:numPr>
        <w:ind w:left="709" w:hanging="709"/>
      </w:pPr>
      <w:bookmarkStart w:id="99" w:name="_Toc134553632"/>
      <w:bookmarkStart w:id="100" w:name="_Toc138403320"/>
      <w:bookmarkStart w:id="101" w:name="_Hlk134554901"/>
      <w:bookmarkEnd w:id="97"/>
      <w:bookmarkEnd w:id="98"/>
      <w:r w:rsidRPr="006141E7">
        <w:t>Information of the PCEM holder</w:t>
      </w:r>
      <w:bookmarkEnd w:id="99"/>
      <w:bookmarkEnd w:id="100"/>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7C6449" w:rsidRPr="006141E7" w14:paraId="6B86A557" w14:textId="77777777" w:rsidTr="002A2311">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041C0663" w14:textId="5D3E6F0E" w:rsidR="007C6449" w:rsidRPr="006141E7" w:rsidRDefault="007C6449" w:rsidP="007C6449">
            <w:pPr>
              <w:suppressAutoHyphens/>
              <w:spacing w:after="0"/>
              <w:jc w:val="left"/>
            </w:pPr>
            <w:bookmarkStart w:id="102" w:name="_Toc80091426"/>
            <w:bookmarkStart w:id="103" w:name="_Toc80091521"/>
            <w:bookmarkStart w:id="104" w:name="_Toc80091892"/>
            <w:bookmarkStart w:id="105" w:name="_Toc80092229"/>
            <w:bookmarkEnd w:id="101"/>
            <w:r w:rsidRPr="006141E7">
              <w:rPr>
                <w:color w:val="auto"/>
              </w:rPr>
              <w:t>Full name:</w:t>
            </w:r>
          </w:p>
        </w:tc>
        <w:tc>
          <w:tcPr>
            <w:tcW w:w="6155" w:type="dxa"/>
            <w:shd w:val="clear" w:color="auto" w:fill="auto"/>
          </w:tcPr>
          <w:p w14:paraId="40AA9799" w14:textId="77777777" w:rsidR="007C6449" w:rsidRPr="006141E7" w:rsidRDefault="007C6449" w:rsidP="007C6449">
            <w:pPr>
              <w:spacing w:before="0" w:after="0"/>
              <w:cnfStyle w:val="100000000000" w:firstRow="1" w:lastRow="0" w:firstColumn="0" w:lastColumn="0" w:oddVBand="0" w:evenVBand="0" w:oddHBand="0" w:evenHBand="0" w:firstRowFirstColumn="0" w:firstRowLastColumn="0" w:lastRowFirstColumn="0" w:lastRowLastColumn="0"/>
              <w:rPr>
                <w:color w:val="auto"/>
              </w:rPr>
            </w:pPr>
            <w:bookmarkStart w:id="106" w:name="_Hlk123310422"/>
          </w:p>
        </w:tc>
      </w:tr>
      <w:tr w:rsidR="007C6449" w:rsidRPr="006141E7" w14:paraId="0E59DF7E" w14:textId="77777777" w:rsidTr="007C6449">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12AC177" w14:textId="58B0800C" w:rsidR="007C6449" w:rsidRPr="006141E7" w:rsidRDefault="007C6449" w:rsidP="007C6449">
            <w:pPr>
              <w:suppressAutoHyphens/>
              <w:spacing w:after="0"/>
              <w:jc w:val="left"/>
            </w:pPr>
            <w:r w:rsidRPr="006141E7">
              <w:t>Name of the institution (if applicable)</w:t>
            </w:r>
            <w:r w:rsidR="00E21A19">
              <w:t>:</w:t>
            </w:r>
          </w:p>
        </w:tc>
        <w:tc>
          <w:tcPr>
            <w:tcW w:w="6155" w:type="dxa"/>
            <w:shd w:val="clear" w:color="auto" w:fill="auto"/>
          </w:tcPr>
          <w:p w14:paraId="3FC1F17B" w14:textId="77777777" w:rsidR="007C6449" w:rsidRPr="006141E7" w:rsidRDefault="007C6449" w:rsidP="007C6449">
            <w:pPr>
              <w:spacing w:before="0" w:after="0"/>
              <w:cnfStyle w:val="000000100000" w:firstRow="0" w:lastRow="0" w:firstColumn="0" w:lastColumn="0" w:oddVBand="0" w:evenVBand="0" w:oddHBand="1" w:evenHBand="0" w:firstRowFirstColumn="0" w:firstRowLastColumn="0" w:lastRowFirstColumn="0" w:lastRowLastColumn="0"/>
            </w:pPr>
          </w:p>
        </w:tc>
      </w:tr>
      <w:tr w:rsidR="007C6449" w:rsidRPr="006141E7" w14:paraId="48D6C22F" w14:textId="77777777" w:rsidTr="007C6449">
        <w:trPr>
          <w:trHeight w:val="353"/>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408B1F7" w14:textId="493FC737" w:rsidR="007C6449" w:rsidRPr="006141E7" w:rsidRDefault="007C6449" w:rsidP="007C6449">
            <w:pPr>
              <w:suppressAutoHyphens/>
              <w:spacing w:after="0"/>
              <w:jc w:val="left"/>
            </w:pPr>
            <w:r w:rsidRPr="006141E7">
              <w:t>Roles or responsibilities:</w:t>
            </w:r>
          </w:p>
        </w:tc>
        <w:tc>
          <w:tcPr>
            <w:tcW w:w="6155" w:type="dxa"/>
            <w:shd w:val="clear" w:color="auto" w:fill="auto"/>
          </w:tcPr>
          <w:p w14:paraId="2490248C" w14:textId="77777777" w:rsidR="007C6449" w:rsidRPr="006141E7" w:rsidRDefault="007C6449" w:rsidP="007C6449">
            <w:pPr>
              <w:spacing w:before="0" w:after="0"/>
              <w:cnfStyle w:val="000000000000" w:firstRow="0" w:lastRow="0" w:firstColumn="0" w:lastColumn="0" w:oddVBand="0" w:evenVBand="0" w:oddHBand="0" w:evenHBand="0" w:firstRowFirstColumn="0" w:firstRowLastColumn="0" w:lastRowFirstColumn="0" w:lastRowLastColumn="0"/>
            </w:pPr>
          </w:p>
        </w:tc>
      </w:tr>
      <w:tr w:rsidR="007C6449" w:rsidRPr="006141E7" w14:paraId="387B96F3" w14:textId="77777777" w:rsidTr="007C6449">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D4AD2C6" w14:textId="2ECA5A47" w:rsidR="007C6449" w:rsidRPr="006141E7" w:rsidRDefault="007C6449" w:rsidP="007C6449">
            <w:pPr>
              <w:suppressAutoHyphens/>
              <w:spacing w:after="0"/>
              <w:jc w:val="left"/>
            </w:pPr>
            <w:r w:rsidRPr="006141E7">
              <w:t>ID:</w:t>
            </w:r>
          </w:p>
        </w:tc>
        <w:tc>
          <w:tcPr>
            <w:tcW w:w="6155" w:type="dxa"/>
            <w:shd w:val="clear" w:color="auto" w:fill="auto"/>
          </w:tcPr>
          <w:p w14:paraId="6389CC9D" w14:textId="77777777" w:rsidR="007C6449" w:rsidRPr="006141E7" w:rsidRDefault="007C6449" w:rsidP="007C6449">
            <w:pPr>
              <w:spacing w:before="0" w:after="0"/>
              <w:cnfStyle w:val="000000100000" w:firstRow="0" w:lastRow="0" w:firstColumn="0" w:lastColumn="0" w:oddVBand="0" w:evenVBand="0" w:oddHBand="1" w:evenHBand="0" w:firstRowFirstColumn="0" w:firstRowLastColumn="0" w:lastRowFirstColumn="0" w:lastRowLastColumn="0"/>
            </w:pPr>
          </w:p>
        </w:tc>
      </w:tr>
      <w:tr w:rsidR="007C6449" w:rsidRPr="006141E7" w14:paraId="5282B29D" w14:textId="77777777" w:rsidTr="007C6449">
        <w:trPr>
          <w:trHeight w:val="174"/>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6C70C00" w14:textId="23F632B5" w:rsidR="007C6449" w:rsidRPr="006141E7" w:rsidRDefault="007C6449" w:rsidP="007C6449">
            <w:pPr>
              <w:suppressAutoHyphens/>
              <w:spacing w:after="0"/>
              <w:jc w:val="left"/>
            </w:pPr>
            <w:r w:rsidRPr="006141E7">
              <w:t>Location:</w:t>
            </w:r>
          </w:p>
        </w:tc>
        <w:tc>
          <w:tcPr>
            <w:tcW w:w="6155" w:type="dxa"/>
            <w:shd w:val="clear" w:color="auto" w:fill="auto"/>
          </w:tcPr>
          <w:p w14:paraId="4CD2EAB3" w14:textId="77777777" w:rsidR="007C6449" w:rsidRPr="006141E7" w:rsidRDefault="007C6449" w:rsidP="007C6449">
            <w:pPr>
              <w:spacing w:before="0" w:after="0"/>
              <w:cnfStyle w:val="000000000000" w:firstRow="0" w:lastRow="0" w:firstColumn="0" w:lastColumn="0" w:oddVBand="0" w:evenVBand="0" w:oddHBand="0" w:evenHBand="0" w:firstRowFirstColumn="0" w:firstRowLastColumn="0" w:lastRowFirstColumn="0" w:lastRowLastColumn="0"/>
            </w:pPr>
          </w:p>
        </w:tc>
      </w:tr>
      <w:tr w:rsidR="007C6449" w:rsidRPr="006141E7" w14:paraId="3939C026" w14:textId="77777777" w:rsidTr="007C64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C10A5E2" w14:textId="37040639" w:rsidR="007C6449" w:rsidRPr="006141E7" w:rsidRDefault="007C6449" w:rsidP="007C6449">
            <w:pPr>
              <w:suppressAutoHyphens/>
              <w:spacing w:after="0"/>
              <w:jc w:val="left"/>
            </w:pPr>
            <w:r w:rsidRPr="006141E7">
              <w:t xml:space="preserve">Phone number: </w:t>
            </w:r>
          </w:p>
        </w:tc>
        <w:tc>
          <w:tcPr>
            <w:tcW w:w="6155" w:type="dxa"/>
            <w:shd w:val="clear" w:color="auto" w:fill="auto"/>
          </w:tcPr>
          <w:p w14:paraId="70EC6DB6" w14:textId="77777777" w:rsidR="007C6449" w:rsidRPr="006141E7" w:rsidRDefault="007C6449" w:rsidP="007C6449">
            <w:pPr>
              <w:spacing w:before="0" w:after="0"/>
              <w:cnfStyle w:val="000000100000" w:firstRow="0" w:lastRow="0" w:firstColumn="0" w:lastColumn="0" w:oddVBand="0" w:evenVBand="0" w:oddHBand="1" w:evenHBand="0" w:firstRowFirstColumn="0" w:firstRowLastColumn="0" w:lastRowFirstColumn="0" w:lastRowLastColumn="0"/>
            </w:pPr>
          </w:p>
        </w:tc>
      </w:tr>
      <w:tr w:rsidR="007C6449" w:rsidRPr="006141E7" w14:paraId="25A0BDE5" w14:textId="77777777" w:rsidTr="007C6449">
        <w:trPr>
          <w:trHeight w:val="86"/>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52EEF401" w14:textId="306F8296" w:rsidR="007C6449" w:rsidRPr="006141E7" w:rsidRDefault="007C6449" w:rsidP="007C6449">
            <w:pPr>
              <w:suppressAutoHyphens/>
              <w:spacing w:after="0"/>
              <w:jc w:val="left"/>
            </w:pPr>
            <w:r w:rsidRPr="006141E7">
              <w:t>E-mail address:</w:t>
            </w:r>
          </w:p>
        </w:tc>
        <w:tc>
          <w:tcPr>
            <w:tcW w:w="6155" w:type="dxa"/>
            <w:shd w:val="clear" w:color="auto" w:fill="auto"/>
          </w:tcPr>
          <w:p w14:paraId="03E93B9E" w14:textId="77777777" w:rsidR="007C6449" w:rsidRPr="006141E7" w:rsidRDefault="007C6449" w:rsidP="007C6449">
            <w:pPr>
              <w:spacing w:before="0" w:after="0"/>
              <w:cnfStyle w:val="000000000000" w:firstRow="0" w:lastRow="0" w:firstColumn="0" w:lastColumn="0" w:oddVBand="0" w:evenVBand="0" w:oddHBand="0" w:evenHBand="0" w:firstRowFirstColumn="0" w:firstRowLastColumn="0" w:lastRowFirstColumn="0" w:lastRowLastColumn="0"/>
            </w:pPr>
          </w:p>
        </w:tc>
      </w:tr>
      <w:bookmarkEnd w:id="106"/>
    </w:tbl>
    <w:p w14:paraId="3DFF935D" w14:textId="77777777" w:rsidR="00575BF7" w:rsidRPr="006141E7" w:rsidRDefault="00575BF7" w:rsidP="00575BF7"/>
    <w:p w14:paraId="7F458644" w14:textId="77777777" w:rsidR="007C6449" w:rsidRPr="006141E7" w:rsidRDefault="007C6449" w:rsidP="00773D43">
      <w:pPr>
        <w:pStyle w:val="Tit03espanol0"/>
        <w:numPr>
          <w:ilvl w:val="2"/>
          <w:numId w:val="2"/>
        </w:numPr>
        <w:ind w:left="709" w:hanging="709"/>
      </w:pPr>
      <w:bookmarkStart w:id="107" w:name="_Toc134553633"/>
      <w:bookmarkStart w:id="108" w:name="_Toc138403321"/>
      <w:bookmarkStart w:id="109" w:name="_Hlk134554960"/>
      <w:bookmarkEnd w:id="102"/>
      <w:bookmarkEnd w:id="103"/>
      <w:bookmarkEnd w:id="104"/>
      <w:bookmarkEnd w:id="105"/>
      <w:r w:rsidRPr="006141E7">
        <w:t>Information from other institutional participants in the PCEM</w:t>
      </w:r>
      <w:bookmarkEnd w:id="107"/>
      <w:bookmarkEnd w:id="108"/>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D93CDC" w:rsidRPr="006141E7" w14:paraId="5881301B" w14:textId="77777777" w:rsidTr="00CD2844">
        <w:trPr>
          <w:cnfStyle w:val="100000000000" w:firstRow="1" w:lastRow="0" w:firstColumn="0" w:lastColumn="0" w:oddVBand="0" w:evenVBand="0" w:oddHBand="0"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bookmarkEnd w:id="109"/>
          <w:p w14:paraId="4607C613" w14:textId="70126F35" w:rsidR="00D93CDC" w:rsidRPr="006141E7" w:rsidRDefault="00D93CDC" w:rsidP="00D93CDC">
            <w:pPr>
              <w:suppressAutoHyphens/>
              <w:spacing w:after="0"/>
              <w:jc w:val="left"/>
            </w:pPr>
            <w:r w:rsidRPr="00CC77D5">
              <w:rPr>
                <w:color w:val="auto"/>
              </w:rPr>
              <w:t>Full name:</w:t>
            </w:r>
          </w:p>
        </w:tc>
        <w:tc>
          <w:tcPr>
            <w:tcW w:w="6155" w:type="dxa"/>
            <w:shd w:val="clear" w:color="auto" w:fill="auto"/>
          </w:tcPr>
          <w:p w14:paraId="32B80414" w14:textId="77777777" w:rsidR="00D93CDC" w:rsidRPr="006141E7" w:rsidRDefault="00D93CDC" w:rsidP="00D93CDC">
            <w:pPr>
              <w:spacing w:before="0" w:after="0"/>
              <w:cnfStyle w:val="100000000000" w:firstRow="1" w:lastRow="0" w:firstColumn="0" w:lastColumn="0" w:oddVBand="0" w:evenVBand="0" w:oddHBand="0" w:evenHBand="0" w:firstRowFirstColumn="0" w:firstRowLastColumn="0" w:lastRowFirstColumn="0" w:lastRowLastColumn="0"/>
              <w:rPr>
                <w:color w:val="auto"/>
              </w:rPr>
            </w:pPr>
          </w:p>
        </w:tc>
      </w:tr>
      <w:tr w:rsidR="00D93CDC" w:rsidRPr="006141E7" w14:paraId="69D496CE" w14:textId="77777777" w:rsidTr="00D93CDC">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3968D57D" w14:textId="062D38EF" w:rsidR="00D93CDC" w:rsidRPr="006141E7" w:rsidRDefault="00D93CDC" w:rsidP="00D93CDC">
            <w:pPr>
              <w:suppressAutoHyphens/>
              <w:spacing w:after="0"/>
              <w:jc w:val="left"/>
            </w:pPr>
            <w:r w:rsidRPr="00CC77D5">
              <w:t>Name of the institution (if applicable)</w:t>
            </w:r>
            <w:r w:rsidR="00E21A19">
              <w:t>:</w:t>
            </w:r>
          </w:p>
        </w:tc>
        <w:tc>
          <w:tcPr>
            <w:tcW w:w="6155" w:type="dxa"/>
            <w:shd w:val="clear" w:color="auto" w:fill="auto"/>
          </w:tcPr>
          <w:p w14:paraId="22F9F263" w14:textId="77777777" w:rsidR="00D93CDC" w:rsidRPr="006141E7" w:rsidRDefault="00D93CDC" w:rsidP="00D93CDC">
            <w:pPr>
              <w:spacing w:before="0" w:after="0"/>
              <w:cnfStyle w:val="000000100000" w:firstRow="0" w:lastRow="0" w:firstColumn="0" w:lastColumn="0" w:oddVBand="0" w:evenVBand="0" w:oddHBand="1" w:evenHBand="0" w:firstRowFirstColumn="0" w:firstRowLastColumn="0" w:lastRowFirstColumn="0" w:lastRowLastColumn="0"/>
            </w:pPr>
          </w:p>
        </w:tc>
      </w:tr>
      <w:tr w:rsidR="00D93CDC" w:rsidRPr="006141E7" w14:paraId="685AA483" w14:textId="77777777" w:rsidTr="00D93CDC">
        <w:trPr>
          <w:trHeight w:val="353"/>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05A03092" w14:textId="759EF445" w:rsidR="00D93CDC" w:rsidRPr="006141E7" w:rsidRDefault="00D93CDC" w:rsidP="00D93CDC">
            <w:pPr>
              <w:suppressAutoHyphens/>
              <w:spacing w:after="0"/>
              <w:jc w:val="left"/>
            </w:pPr>
            <w:r w:rsidRPr="00CC77D5">
              <w:t>Roles or responsibilities:</w:t>
            </w:r>
          </w:p>
        </w:tc>
        <w:tc>
          <w:tcPr>
            <w:tcW w:w="6155" w:type="dxa"/>
            <w:shd w:val="clear" w:color="auto" w:fill="auto"/>
          </w:tcPr>
          <w:p w14:paraId="6EFFD9FD" w14:textId="77777777" w:rsidR="00D93CDC" w:rsidRPr="006141E7" w:rsidRDefault="00D93CDC" w:rsidP="00D93CDC">
            <w:pPr>
              <w:spacing w:before="0" w:after="0"/>
              <w:cnfStyle w:val="000000000000" w:firstRow="0" w:lastRow="0" w:firstColumn="0" w:lastColumn="0" w:oddVBand="0" w:evenVBand="0" w:oddHBand="0" w:evenHBand="0" w:firstRowFirstColumn="0" w:firstRowLastColumn="0" w:lastRowFirstColumn="0" w:lastRowLastColumn="0"/>
            </w:pPr>
          </w:p>
        </w:tc>
      </w:tr>
      <w:tr w:rsidR="00D93CDC" w:rsidRPr="006141E7" w14:paraId="13556756" w14:textId="77777777" w:rsidTr="00D93CDC">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4712990" w14:textId="6E0DF1C0" w:rsidR="00D93CDC" w:rsidRPr="006141E7" w:rsidRDefault="00D93CDC" w:rsidP="00D93CDC">
            <w:pPr>
              <w:suppressAutoHyphens/>
              <w:spacing w:after="0"/>
              <w:jc w:val="left"/>
            </w:pPr>
            <w:r w:rsidRPr="00CC77D5">
              <w:t>ID:</w:t>
            </w:r>
          </w:p>
        </w:tc>
        <w:tc>
          <w:tcPr>
            <w:tcW w:w="6155" w:type="dxa"/>
            <w:shd w:val="clear" w:color="auto" w:fill="auto"/>
          </w:tcPr>
          <w:p w14:paraId="002B2C76" w14:textId="77777777" w:rsidR="00D93CDC" w:rsidRPr="006141E7" w:rsidRDefault="00D93CDC" w:rsidP="00D93CDC">
            <w:pPr>
              <w:spacing w:before="0" w:after="0"/>
              <w:cnfStyle w:val="000000100000" w:firstRow="0" w:lastRow="0" w:firstColumn="0" w:lastColumn="0" w:oddVBand="0" w:evenVBand="0" w:oddHBand="1" w:evenHBand="0" w:firstRowFirstColumn="0" w:firstRowLastColumn="0" w:lastRowFirstColumn="0" w:lastRowLastColumn="0"/>
            </w:pPr>
          </w:p>
        </w:tc>
      </w:tr>
      <w:tr w:rsidR="00D93CDC" w:rsidRPr="006141E7" w14:paraId="59019ADF" w14:textId="77777777" w:rsidTr="00D93CDC">
        <w:trPr>
          <w:trHeight w:val="174"/>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3D66861F" w14:textId="2800482A" w:rsidR="00D93CDC" w:rsidRPr="006141E7" w:rsidRDefault="00D93CDC" w:rsidP="00D93CDC">
            <w:pPr>
              <w:suppressAutoHyphens/>
              <w:spacing w:after="0"/>
              <w:jc w:val="left"/>
            </w:pPr>
            <w:r w:rsidRPr="00CC77D5">
              <w:t>Location:</w:t>
            </w:r>
          </w:p>
        </w:tc>
        <w:tc>
          <w:tcPr>
            <w:tcW w:w="6155" w:type="dxa"/>
            <w:shd w:val="clear" w:color="auto" w:fill="auto"/>
          </w:tcPr>
          <w:p w14:paraId="572C4937" w14:textId="77777777" w:rsidR="00D93CDC" w:rsidRPr="006141E7" w:rsidRDefault="00D93CDC" w:rsidP="00D93CDC">
            <w:pPr>
              <w:spacing w:before="0" w:after="0"/>
              <w:cnfStyle w:val="000000000000" w:firstRow="0" w:lastRow="0" w:firstColumn="0" w:lastColumn="0" w:oddVBand="0" w:evenVBand="0" w:oddHBand="0" w:evenHBand="0" w:firstRowFirstColumn="0" w:firstRowLastColumn="0" w:lastRowFirstColumn="0" w:lastRowLastColumn="0"/>
            </w:pPr>
          </w:p>
        </w:tc>
      </w:tr>
      <w:tr w:rsidR="00D93CDC" w:rsidRPr="006141E7" w14:paraId="190F366F" w14:textId="77777777" w:rsidTr="00D93C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6B1D3FD2" w14:textId="2DDD3F03" w:rsidR="00D93CDC" w:rsidRPr="006141E7" w:rsidRDefault="00D93CDC" w:rsidP="00D93CDC">
            <w:pPr>
              <w:suppressAutoHyphens/>
              <w:spacing w:after="0"/>
              <w:jc w:val="left"/>
            </w:pPr>
            <w:r w:rsidRPr="00CC77D5">
              <w:t xml:space="preserve">Phone number: </w:t>
            </w:r>
          </w:p>
        </w:tc>
        <w:tc>
          <w:tcPr>
            <w:tcW w:w="6155" w:type="dxa"/>
            <w:shd w:val="clear" w:color="auto" w:fill="auto"/>
          </w:tcPr>
          <w:p w14:paraId="5066F699" w14:textId="77777777" w:rsidR="00D93CDC" w:rsidRPr="006141E7" w:rsidRDefault="00D93CDC" w:rsidP="00D93CDC">
            <w:pPr>
              <w:spacing w:before="0" w:after="0"/>
              <w:cnfStyle w:val="000000100000" w:firstRow="0" w:lastRow="0" w:firstColumn="0" w:lastColumn="0" w:oddVBand="0" w:evenVBand="0" w:oddHBand="1" w:evenHBand="0" w:firstRowFirstColumn="0" w:firstRowLastColumn="0" w:lastRowFirstColumn="0" w:lastRowLastColumn="0"/>
            </w:pPr>
          </w:p>
        </w:tc>
      </w:tr>
      <w:tr w:rsidR="00D93CDC" w:rsidRPr="006141E7" w14:paraId="7D6474BC" w14:textId="77777777" w:rsidTr="00D93CDC">
        <w:trPr>
          <w:trHeight w:val="86"/>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436BE6BB" w14:textId="1BC72212" w:rsidR="00D93CDC" w:rsidRPr="006141E7" w:rsidRDefault="00D93CDC" w:rsidP="00D93CDC">
            <w:pPr>
              <w:suppressAutoHyphens/>
              <w:spacing w:after="0"/>
              <w:jc w:val="left"/>
            </w:pPr>
            <w:r w:rsidRPr="00CC77D5">
              <w:t>E-mail address:</w:t>
            </w:r>
          </w:p>
        </w:tc>
        <w:tc>
          <w:tcPr>
            <w:tcW w:w="6155" w:type="dxa"/>
            <w:shd w:val="clear" w:color="auto" w:fill="auto"/>
          </w:tcPr>
          <w:p w14:paraId="015D8FDB" w14:textId="77777777" w:rsidR="00D93CDC" w:rsidRPr="006141E7" w:rsidRDefault="00D93CDC" w:rsidP="00D93CDC">
            <w:pPr>
              <w:spacing w:before="0" w:after="0"/>
              <w:cnfStyle w:val="000000000000" w:firstRow="0" w:lastRow="0" w:firstColumn="0" w:lastColumn="0" w:oddVBand="0" w:evenVBand="0" w:oddHBand="0" w:evenHBand="0" w:firstRowFirstColumn="0" w:firstRowLastColumn="0" w:lastRowFirstColumn="0" w:lastRowLastColumn="0"/>
            </w:pPr>
          </w:p>
        </w:tc>
      </w:tr>
    </w:tbl>
    <w:p w14:paraId="0677146E" w14:textId="77777777" w:rsidR="00DE639F" w:rsidRPr="006141E7" w:rsidRDefault="00DE639F" w:rsidP="00DE639F"/>
    <w:p w14:paraId="47D4BA2D" w14:textId="77777777" w:rsidR="007C6449" w:rsidRPr="006141E7" w:rsidRDefault="007C6449" w:rsidP="00773D43">
      <w:pPr>
        <w:pStyle w:val="Tit03espanol0"/>
        <w:numPr>
          <w:ilvl w:val="2"/>
          <w:numId w:val="2"/>
        </w:numPr>
        <w:ind w:left="709" w:hanging="709"/>
      </w:pPr>
      <w:bookmarkStart w:id="110" w:name="_Toc134553634"/>
      <w:bookmarkStart w:id="111" w:name="_Toc138403322"/>
      <w:bookmarkStart w:id="112" w:name="_Hlk134555060"/>
      <w:r w:rsidRPr="006141E7">
        <w:t>PCEM description</w:t>
      </w:r>
      <w:bookmarkEnd w:id="110"/>
      <w:bookmarkEnd w:id="111"/>
    </w:p>
    <w:p w14:paraId="46F726D1" w14:textId="77777777" w:rsidR="007C6449" w:rsidRPr="006141E7" w:rsidRDefault="007C6449" w:rsidP="007C6449">
      <w:pPr>
        <w:rPr>
          <w:color w:val="CC3668"/>
        </w:rPr>
      </w:pPr>
      <w:bookmarkStart w:id="113" w:name="_Hlk135060039"/>
      <w:r w:rsidRPr="006141E7">
        <w:rPr>
          <w:color w:val="CC3668"/>
        </w:rPr>
        <w:t>Provide a brief description of the PCEM of no more than five hundred (500) words.</w:t>
      </w:r>
    </w:p>
    <w:bookmarkEnd w:id="112"/>
    <w:bookmarkEnd w:id="113"/>
    <w:p w14:paraId="043DE384" w14:textId="77777777" w:rsidR="00417793" w:rsidRDefault="00417793" w:rsidP="00575BF7">
      <w:pPr>
        <w:rPr>
          <w:color w:val="CC3668"/>
        </w:rPr>
      </w:pPr>
    </w:p>
    <w:p w14:paraId="5384461F" w14:textId="77777777" w:rsidR="00476B64" w:rsidRDefault="00476B64" w:rsidP="00575BF7">
      <w:pPr>
        <w:rPr>
          <w:color w:val="CC3668"/>
        </w:rPr>
      </w:pPr>
    </w:p>
    <w:p w14:paraId="002D54D5" w14:textId="77777777" w:rsidR="00476B64" w:rsidRPr="006141E7" w:rsidRDefault="00476B64" w:rsidP="00575BF7">
      <w:pPr>
        <w:rPr>
          <w:color w:val="CC3668"/>
        </w:rPr>
      </w:pPr>
    </w:p>
    <w:p w14:paraId="56BFDBE1" w14:textId="77777777" w:rsidR="007C6449" w:rsidRPr="006141E7" w:rsidRDefault="007C6449" w:rsidP="00773D43">
      <w:pPr>
        <w:pStyle w:val="Tit03espanol0"/>
        <w:numPr>
          <w:ilvl w:val="2"/>
          <w:numId w:val="2"/>
        </w:numPr>
        <w:ind w:left="709" w:hanging="709"/>
      </w:pPr>
      <w:bookmarkStart w:id="114" w:name="_Toc134553635"/>
      <w:bookmarkStart w:id="115" w:name="_Toc138403323"/>
      <w:bookmarkStart w:id="116" w:name="_Hlk123310909"/>
      <w:r w:rsidRPr="006141E7">
        <w:lastRenderedPageBreak/>
        <w:t>Type of PCEM</w:t>
      </w:r>
      <w:bookmarkEnd w:id="114"/>
      <w:bookmarkEnd w:id="115"/>
      <w:r w:rsidRPr="006141E7">
        <w:t xml:space="preserve"> </w:t>
      </w:r>
    </w:p>
    <w:p w14:paraId="196329DF" w14:textId="77777777" w:rsidR="007C6449" w:rsidRPr="006141E7" w:rsidRDefault="007C6449" w:rsidP="007C6449">
      <w:pPr>
        <w:rPr>
          <w:color w:val="CC3668"/>
          <w:lang w:eastAsia="ja-JP"/>
        </w:rPr>
      </w:pPr>
      <w:bookmarkStart w:id="117" w:name="_Hlk134555105"/>
      <w:r w:rsidRPr="006141E7">
        <w:rPr>
          <w:color w:val="CC3668"/>
          <w:lang w:eastAsia="ja-JP"/>
        </w:rPr>
        <w:t>Indicate the cycle, type of activity and type of material according to the following categories (delete the table after filling in this section):</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F10A88" w:rsidRPr="00F10A88" w14:paraId="30F78665" w14:textId="77777777" w:rsidTr="00F10A88">
        <w:tc>
          <w:tcPr>
            <w:tcW w:w="2689" w:type="dxa"/>
            <w:tcBorders>
              <w:right w:val="single" w:sz="4" w:space="0" w:color="0070C0"/>
            </w:tcBorders>
            <w:shd w:val="clear" w:color="auto" w:fill="0070C0"/>
          </w:tcPr>
          <w:p w14:paraId="150CABB2" w14:textId="77777777" w:rsidR="00F10A88" w:rsidRPr="00F10A88" w:rsidRDefault="00F10A88" w:rsidP="00F10A88">
            <w:pPr>
              <w:spacing w:after="0"/>
              <w:rPr>
                <w:rFonts w:eastAsia="Times New Roman"/>
                <w:sz w:val="20"/>
                <w:szCs w:val="20"/>
              </w:rPr>
            </w:pPr>
            <w:bookmarkStart w:id="118" w:name="_Hlk142662078"/>
            <w:bookmarkEnd w:id="116"/>
            <w:bookmarkEnd w:id="117"/>
            <w:r w:rsidRPr="00F10A88">
              <w:rPr>
                <w:rFonts w:eastAsia="Times New Roman"/>
                <w:sz w:val="20"/>
                <w:szCs w:val="20"/>
              </w:rPr>
              <w:t>Cycle</w:t>
            </w:r>
          </w:p>
        </w:tc>
        <w:tc>
          <w:tcPr>
            <w:tcW w:w="236" w:type="dxa"/>
            <w:tcBorders>
              <w:top w:val="nil"/>
              <w:left w:val="single" w:sz="4" w:space="0" w:color="0070C0"/>
              <w:bottom w:val="nil"/>
              <w:right w:val="single" w:sz="4" w:space="0" w:color="0070C0"/>
            </w:tcBorders>
            <w:shd w:val="clear" w:color="auto" w:fill="auto"/>
          </w:tcPr>
          <w:p w14:paraId="222376AD" w14:textId="77777777" w:rsidR="00F10A88" w:rsidRPr="00F10A88" w:rsidRDefault="00F10A88" w:rsidP="00F10A88">
            <w:pPr>
              <w:spacing w:after="0"/>
              <w:rPr>
                <w:rFonts w:eastAsia="Times New Roman"/>
                <w:sz w:val="20"/>
                <w:szCs w:val="20"/>
              </w:rPr>
            </w:pPr>
          </w:p>
        </w:tc>
        <w:tc>
          <w:tcPr>
            <w:tcW w:w="3005" w:type="dxa"/>
            <w:tcBorders>
              <w:left w:val="single" w:sz="4" w:space="0" w:color="0070C0"/>
              <w:right w:val="single" w:sz="4" w:space="0" w:color="0070C0"/>
            </w:tcBorders>
            <w:shd w:val="clear" w:color="auto" w:fill="B4C6E7"/>
          </w:tcPr>
          <w:p w14:paraId="458C885D" w14:textId="77777777" w:rsidR="00F10A88" w:rsidRPr="00F10A88" w:rsidRDefault="00F10A88" w:rsidP="00F10A88">
            <w:pPr>
              <w:spacing w:after="0"/>
              <w:rPr>
                <w:rFonts w:eastAsia="Times New Roman"/>
                <w:sz w:val="20"/>
                <w:szCs w:val="20"/>
              </w:rPr>
            </w:pPr>
            <w:r w:rsidRPr="00F10A88">
              <w:rPr>
                <w:rFonts w:eastAsia="Times New Roman"/>
                <w:sz w:val="20"/>
                <w:szCs w:val="20"/>
              </w:rPr>
              <w:t>Type of activity</w:t>
            </w:r>
          </w:p>
        </w:tc>
        <w:tc>
          <w:tcPr>
            <w:tcW w:w="236" w:type="dxa"/>
            <w:tcBorders>
              <w:top w:val="nil"/>
              <w:left w:val="single" w:sz="4" w:space="0" w:color="0070C0"/>
              <w:bottom w:val="nil"/>
              <w:right w:val="single" w:sz="4" w:space="0" w:color="0070C0"/>
            </w:tcBorders>
            <w:shd w:val="clear" w:color="auto" w:fill="auto"/>
          </w:tcPr>
          <w:p w14:paraId="3B58367F" w14:textId="77777777" w:rsidR="00F10A88" w:rsidRPr="00F10A88" w:rsidRDefault="00F10A88" w:rsidP="00F10A88">
            <w:pPr>
              <w:spacing w:after="0"/>
              <w:rPr>
                <w:rFonts w:eastAsia="Times New Roman"/>
                <w:sz w:val="20"/>
                <w:szCs w:val="20"/>
              </w:rPr>
            </w:pPr>
          </w:p>
        </w:tc>
        <w:tc>
          <w:tcPr>
            <w:tcW w:w="2929" w:type="dxa"/>
            <w:gridSpan w:val="2"/>
            <w:tcBorders>
              <w:left w:val="single" w:sz="4" w:space="0" w:color="0070C0"/>
            </w:tcBorders>
            <w:shd w:val="clear" w:color="auto" w:fill="8EAADB"/>
          </w:tcPr>
          <w:p w14:paraId="422F7064" w14:textId="77777777" w:rsidR="00F10A88" w:rsidRPr="00F10A88" w:rsidRDefault="00F10A88" w:rsidP="00F10A88">
            <w:pPr>
              <w:spacing w:after="0"/>
              <w:rPr>
                <w:rFonts w:eastAsia="Times New Roman"/>
                <w:sz w:val="20"/>
                <w:szCs w:val="20"/>
              </w:rPr>
            </w:pPr>
            <w:r w:rsidRPr="00F10A88">
              <w:rPr>
                <w:rFonts w:eastAsia="Times New Roman"/>
                <w:sz w:val="20"/>
                <w:szCs w:val="20"/>
              </w:rPr>
              <w:t>Type of material</w:t>
            </w:r>
          </w:p>
        </w:tc>
      </w:tr>
      <w:tr w:rsidR="00F10A88" w:rsidRPr="00F10A88" w14:paraId="1A547AB5" w14:textId="77777777" w:rsidTr="005C32BA">
        <w:tc>
          <w:tcPr>
            <w:tcW w:w="2689" w:type="dxa"/>
            <w:tcBorders>
              <w:bottom w:val="single" w:sz="4" w:space="0" w:color="0070C0"/>
              <w:right w:val="single" w:sz="4" w:space="0" w:color="0070C0"/>
            </w:tcBorders>
          </w:tcPr>
          <w:p w14:paraId="22EB90E8" w14:textId="6C220211" w:rsidR="00F10A88" w:rsidRPr="00F10A88" w:rsidRDefault="00F10A88" w:rsidP="00F10A88">
            <w:pPr>
              <w:spacing w:after="0"/>
              <w:rPr>
                <w:rFonts w:eastAsia="Times New Roman"/>
                <w:sz w:val="20"/>
                <w:szCs w:val="20"/>
              </w:rPr>
            </w:pPr>
            <w:r w:rsidRPr="00F10A88">
              <w:rPr>
                <w:rFonts w:eastAsia="Times New Roman"/>
                <w:sz w:val="20"/>
                <w:szCs w:val="20"/>
              </w:rPr>
              <w:t>1</w:t>
            </w:r>
            <w:r w:rsidR="00F741A7">
              <w:rPr>
                <w:rFonts w:eastAsia="Times New Roman"/>
                <w:sz w:val="20"/>
                <w:szCs w:val="20"/>
              </w:rPr>
              <w:t>9</w:t>
            </w:r>
            <w:r w:rsidRPr="00F10A88">
              <w:rPr>
                <w:rFonts w:eastAsia="Times New Roman"/>
                <w:sz w:val="20"/>
                <w:szCs w:val="20"/>
              </w:rPr>
              <w:t>: Biological</w:t>
            </w:r>
          </w:p>
        </w:tc>
        <w:tc>
          <w:tcPr>
            <w:tcW w:w="236" w:type="dxa"/>
            <w:tcBorders>
              <w:top w:val="nil"/>
              <w:left w:val="single" w:sz="4" w:space="0" w:color="0070C0"/>
              <w:bottom w:val="nil"/>
              <w:right w:val="single" w:sz="4" w:space="0" w:color="0070C0"/>
            </w:tcBorders>
          </w:tcPr>
          <w:p w14:paraId="4222E14F" w14:textId="77777777" w:rsidR="00F10A88" w:rsidRPr="00F10A88" w:rsidRDefault="00F10A88" w:rsidP="00F10A88">
            <w:pPr>
              <w:spacing w:after="0"/>
              <w:rPr>
                <w:rFonts w:eastAsia="Times New Roman"/>
                <w:sz w:val="20"/>
                <w:szCs w:val="20"/>
              </w:rPr>
            </w:pPr>
          </w:p>
        </w:tc>
        <w:tc>
          <w:tcPr>
            <w:tcW w:w="3005" w:type="dxa"/>
            <w:tcBorders>
              <w:left w:val="single" w:sz="4" w:space="0" w:color="0070C0"/>
              <w:bottom w:val="single" w:sz="4" w:space="0" w:color="0070C0"/>
              <w:right w:val="single" w:sz="4" w:space="0" w:color="0070C0"/>
            </w:tcBorders>
          </w:tcPr>
          <w:p w14:paraId="4F2A630C" w14:textId="77777777" w:rsidR="00F10A88" w:rsidRPr="00F10A88" w:rsidRDefault="00F10A88" w:rsidP="00F10A88">
            <w:pPr>
              <w:spacing w:after="0"/>
              <w:rPr>
                <w:rFonts w:eastAsia="Times New Roman"/>
                <w:sz w:val="20"/>
                <w:szCs w:val="20"/>
              </w:rPr>
            </w:pPr>
            <w:r w:rsidRPr="00F10A88">
              <w:rPr>
                <w:rFonts w:eastAsia="Times New Roman"/>
                <w:sz w:val="20"/>
                <w:szCs w:val="20"/>
              </w:rPr>
              <w:t xml:space="preserve">C10: Reject </w:t>
            </w:r>
          </w:p>
        </w:tc>
        <w:tc>
          <w:tcPr>
            <w:tcW w:w="236" w:type="dxa"/>
            <w:tcBorders>
              <w:top w:val="nil"/>
              <w:left w:val="single" w:sz="4" w:space="0" w:color="0070C0"/>
              <w:bottom w:val="nil"/>
              <w:right w:val="single" w:sz="4" w:space="0" w:color="0070C0"/>
            </w:tcBorders>
            <w:shd w:val="clear" w:color="auto" w:fill="auto"/>
          </w:tcPr>
          <w:p w14:paraId="2826AAE9"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6E778788" w14:textId="77777777" w:rsidR="00F10A88" w:rsidRPr="00F10A88" w:rsidRDefault="00F10A88" w:rsidP="00F10A88">
            <w:pPr>
              <w:spacing w:after="0"/>
              <w:rPr>
                <w:rFonts w:eastAsia="Times New Roman"/>
                <w:sz w:val="20"/>
                <w:szCs w:val="20"/>
              </w:rPr>
            </w:pPr>
            <w:r w:rsidRPr="00F10A88">
              <w:rPr>
                <w:rFonts w:eastAsia="Times New Roman"/>
                <w:sz w:val="20"/>
                <w:szCs w:val="20"/>
              </w:rPr>
              <w:t>A. Plastic</w:t>
            </w:r>
          </w:p>
        </w:tc>
        <w:tc>
          <w:tcPr>
            <w:tcW w:w="1730" w:type="dxa"/>
          </w:tcPr>
          <w:p w14:paraId="7A9752E8" w14:textId="77777777" w:rsidR="00F10A88" w:rsidRPr="00F10A88" w:rsidRDefault="00F10A88" w:rsidP="00F10A88">
            <w:pPr>
              <w:spacing w:after="0"/>
              <w:rPr>
                <w:rFonts w:eastAsia="Times New Roman"/>
                <w:sz w:val="20"/>
                <w:szCs w:val="20"/>
              </w:rPr>
            </w:pPr>
            <w:r w:rsidRPr="00F10A88">
              <w:rPr>
                <w:rFonts w:eastAsia="Times New Roman"/>
                <w:sz w:val="20"/>
                <w:szCs w:val="20"/>
              </w:rPr>
              <w:t>1A: PET</w:t>
            </w:r>
          </w:p>
        </w:tc>
      </w:tr>
      <w:tr w:rsidR="00F10A88" w:rsidRPr="00F10A88" w14:paraId="4B0EDE3C" w14:textId="77777777" w:rsidTr="005C32BA">
        <w:tc>
          <w:tcPr>
            <w:tcW w:w="2689" w:type="dxa"/>
            <w:tcBorders>
              <w:bottom w:val="single" w:sz="4" w:space="0" w:color="0070C0"/>
              <w:right w:val="single" w:sz="4" w:space="0" w:color="0070C0"/>
            </w:tcBorders>
          </w:tcPr>
          <w:p w14:paraId="35F41EF0" w14:textId="77777777" w:rsidR="00F10A88" w:rsidRPr="00F10A88" w:rsidRDefault="00F10A88" w:rsidP="00F10A88">
            <w:pPr>
              <w:spacing w:after="0"/>
              <w:rPr>
                <w:rFonts w:eastAsia="Times New Roman"/>
                <w:sz w:val="20"/>
                <w:szCs w:val="20"/>
              </w:rPr>
            </w:pPr>
            <w:r w:rsidRPr="00F10A88">
              <w:rPr>
                <w:rFonts w:eastAsia="Times New Roman"/>
                <w:sz w:val="20"/>
                <w:szCs w:val="20"/>
              </w:rPr>
              <w:t>20: Technological</w:t>
            </w:r>
          </w:p>
        </w:tc>
        <w:tc>
          <w:tcPr>
            <w:tcW w:w="236" w:type="dxa"/>
            <w:tcBorders>
              <w:top w:val="nil"/>
              <w:left w:val="single" w:sz="4" w:space="0" w:color="0070C0"/>
              <w:bottom w:val="nil"/>
              <w:right w:val="single" w:sz="4" w:space="0" w:color="0070C0"/>
            </w:tcBorders>
          </w:tcPr>
          <w:p w14:paraId="7153A4F7" w14:textId="77777777" w:rsidR="00F10A88" w:rsidRPr="00F10A88" w:rsidRDefault="00F10A88" w:rsidP="00F10A88">
            <w:pPr>
              <w:spacing w:after="0"/>
              <w:rPr>
                <w:rFonts w:eastAsia="Times New Roman"/>
                <w:sz w:val="20"/>
                <w:szCs w:val="20"/>
              </w:rPr>
            </w:pPr>
          </w:p>
        </w:tc>
        <w:tc>
          <w:tcPr>
            <w:tcW w:w="3005" w:type="dxa"/>
            <w:tcBorders>
              <w:left w:val="single" w:sz="4" w:space="0" w:color="0070C0"/>
              <w:right w:val="single" w:sz="4" w:space="0" w:color="0070C0"/>
            </w:tcBorders>
          </w:tcPr>
          <w:p w14:paraId="30EC9862" w14:textId="77777777" w:rsidR="00F10A88" w:rsidRPr="00F10A88" w:rsidRDefault="00F10A88" w:rsidP="00F10A88">
            <w:pPr>
              <w:spacing w:after="0"/>
              <w:rPr>
                <w:rFonts w:eastAsia="Times New Roman"/>
                <w:sz w:val="20"/>
                <w:szCs w:val="20"/>
              </w:rPr>
            </w:pPr>
            <w:r w:rsidRPr="00F10A88">
              <w:rPr>
                <w:rFonts w:eastAsia="Times New Roman"/>
                <w:sz w:val="20"/>
                <w:szCs w:val="20"/>
              </w:rPr>
              <w:t>C11: Rethink</w:t>
            </w:r>
          </w:p>
        </w:tc>
        <w:tc>
          <w:tcPr>
            <w:tcW w:w="236" w:type="dxa"/>
            <w:tcBorders>
              <w:top w:val="nil"/>
              <w:left w:val="single" w:sz="4" w:space="0" w:color="0070C0"/>
              <w:bottom w:val="nil"/>
              <w:right w:val="single" w:sz="4" w:space="0" w:color="0070C0"/>
            </w:tcBorders>
            <w:shd w:val="clear" w:color="auto" w:fill="auto"/>
          </w:tcPr>
          <w:p w14:paraId="7F9EBCCB"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07BDA5BF" w14:textId="77777777" w:rsidR="00F10A88" w:rsidRPr="00F10A88" w:rsidRDefault="00F10A88" w:rsidP="00F10A88">
            <w:pPr>
              <w:spacing w:after="0"/>
              <w:rPr>
                <w:rFonts w:eastAsia="Times New Roman"/>
                <w:sz w:val="20"/>
                <w:szCs w:val="20"/>
              </w:rPr>
            </w:pPr>
          </w:p>
        </w:tc>
        <w:tc>
          <w:tcPr>
            <w:tcW w:w="1730" w:type="dxa"/>
          </w:tcPr>
          <w:p w14:paraId="118C3661" w14:textId="77777777" w:rsidR="00F10A88" w:rsidRPr="00F10A88" w:rsidRDefault="00F10A88" w:rsidP="00F10A88">
            <w:pPr>
              <w:spacing w:after="0"/>
              <w:rPr>
                <w:rFonts w:eastAsia="Times New Roman"/>
                <w:sz w:val="20"/>
                <w:szCs w:val="20"/>
              </w:rPr>
            </w:pPr>
            <w:r w:rsidRPr="00F10A88">
              <w:rPr>
                <w:rFonts w:eastAsia="Times New Roman"/>
                <w:sz w:val="20"/>
                <w:szCs w:val="20"/>
              </w:rPr>
              <w:t>2A: HDPE</w:t>
            </w:r>
          </w:p>
        </w:tc>
      </w:tr>
      <w:tr w:rsidR="00F10A88" w:rsidRPr="00F10A88" w14:paraId="0A0A36AD" w14:textId="77777777" w:rsidTr="005C32BA">
        <w:trPr>
          <w:trHeight w:val="308"/>
        </w:trPr>
        <w:tc>
          <w:tcPr>
            <w:tcW w:w="2689" w:type="dxa"/>
            <w:vMerge w:val="restart"/>
            <w:tcBorders>
              <w:top w:val="single" w:sz="4" w:space="0" w:color="0070C0"/>
              <w:left w:val="nil"/>
              <w:bottom w:val="nil"/>
              <w:right w:val="nil"/>
            </w:tcBorders>
          </w:tcPr>
          <w:p w14:paraId="14708A14"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3C6DD26B" w14:textId="77777777" w:rsidR="00F10A88" w:rsidRPr="00F10A88" w:rsidRDefault="00F10A88" w:rsidP="00F10A88">
            <w:pPr>
              <w:spacing w:after="0"/>
              <w:ind w:left="-2"/>
              <w:rPr>
                <w:rFonts w:eastAsia="Times New Roman"/>
                <w:sz w:val="20"/>
                <w:szCs w:val="20"/>
              </w:rPr>
            </w:pPr>
          </w:p>
        </w:tc>
        <w:tc>
          <w:tcPr>
            <w:tcW w:w="3005" w:type="dxa"/>
            <w:tcBorders>
              <w:left w:val="single" w:sz="4" w:space="0" w:color="0070C0"/>
              <w:right w:val="single" w:sz="4" w:space="0" w:color="0070C0"/>
            </w:tcBorders>
          </w:tcPr>
          <w:p w14:paraId="5C2E32B4"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C12: Reduce</w:t>
            </w:r>
          </w:p>
        </w:tc>
        <w:tc>
          <w:tcPr>
            <w:tcW w:w="236" w:type="dxa"/>
            <w:tcBorders>
              <w:top w:val="nil"/>
              <w:left w:val="single" w:sz="4" w:space="0" w:color="0070C0"/>
              <w:bottom w:val="nil"/>
              <w:right w:val="single" w:sz="4" w:space="0" w:color="0070C0"/>
            </w:tcBorders>
            <w:shd w:val="clear" w:color="auto" w:fill="auto"/>
          </w:tcPr>
          <w:p w14:paraId="735C0971"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2CE31D07" w14:textId="77777777" w:rsidR="00F10A88" w:rsidRPr="00F10A88" w:rsidRDefault="00F10A88" w:rsidP="00F10A88">
            <w:pPr>
              <w:spacing w:after="0"/>
              <w:rPr>
                <w:rFonts w:eastAsia="Times New Roman"/>
                <w:sz w:val="20"/>
                <w:szCs w:val="20"/>
              </w:rPr>
            </w:pPr>
          </w:p>
        </w:tc>
        <w:tc>
          <w:tcPr>
            <w:tcW w:w="1730" w:type="dxa"/>
          </w:tcPr>
          <w:p w14:paraId="1FDD5B74" w14:textId="77777777" w:rsidR="00F10A88" w:rsidRPr="00F10A88" w:rsidRDefault="00F10A88" w:rsidP="00F10A88">
            <w:pPr>
              <w:spacing w:after="0"/>
              <w:rPr>
                <w:rFonts w:eastAsia="Times New Roman"/>
                <w:sz w:val="20"/>
                <w:szCs w:val="20"/>
              </w:rPr>
            </w:pPr>
            <w:r w:rsidRPr="00F10A88">
              <w:rPr>
                <w:rFonts w:eastAsia="Times New Roman"/>
                <w:sz w:val="20"/>
                <w:szCs w:val="20"/>
              </w:rPr>
              <w:t>3A: PVC</w:t>
            </w:r>
          </w:p>
        </w:tc>
      </w:tr>
      <w:tr w:rsidR="00F10A88" w:rsidRPr="00F10A88" w14:paraId="18200B0A" w14:textId="77777777" w:rsidTr="005C32BA">
        <w:tc>
          <w:tcPr>
            <w:tcW w:w="2689" w:type="dxa"/>
            <w:vMerge/>
            <w:tcBorders>
              <w:top w:val="nil"/>
              <w:left w:val="nil"/>
              <w:bottom w:val="nil"/>
              <w:right w:val="nil"/>
            </w:tcBorders>
          </w:tcPr>
          <w:p w14:paraId="44E053E7"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6CFFA293" w14:textId="77777777" w:rsidR="00F10A88" w:rsidRPr="00F10A88" w:rsidRDefault="00F10A88" w:rsidP="00F10A88">
            <w:pPr>
              <w:spacing w:after="0"/>
              <w:ind w:left="-2"/>
              <w:rPr>
                <w:rFonts w:eastAsia="Times New Roman"/>
                <w:sz w:val="20"/>
                <w:szCs w:val="20"/>
              </w:rPr>
            </w:pPr>
          </w:p>
        </w:tc>
        <w:tc>
          <w:tcPr>
            <w:tcW w:w="3005" w:type="dxa"/>
            <w:tcBorders>
              <w:left w:val="single" w:sz="4" w:space="0" w:color="0070C0"/>
              <w:bottom w:val="single" w:sz="4" w:space="0" w:color="0070C0"/>
              <w:right w:val="single" w:sz="4" w:space="0" w:color="0070C0"/>
            </w:tcBorders>
          </w:tcPr>
          <w:p w14:paraId="260CE38E"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C20: Reuse/repurpose</w:t>
            </w:r>
          </w:p>
        </w:tc>
        <w:tc>
          <w:tcPr>
            <w:tcW w:w="236" w:type="dxa"/>
            <w:tcBorders>
              <w:top w:val="nil"/>
              <w:left w:val="single" w:sz="4" w:space="0" w:color="0070C0"/>
              <w:bottom w:val="nil"/>
              <w:right w:val="single" w:sz="4" w:space="0" w:color="0070C0"/>
            </w:tcBorders>
            <w:shd w:val="clear" w:color="auto" w:fill="auto"/>
          </w:tcPr>
          <w:p w14:paraId="578285B1"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454FBF9A" w14:textId="77777777" w:rsidR="00F10A88" w:rsidRPr="00F10A88" w:rsidRDefault="00F10A88" w:rsidP="00F10A88">
            <w:pPr>
              <w:spacing w:after="0"/>
              <w:rPr>
                <w:rFonts w:eastAsia="Times New Roman"/>
                <w:sz w:val="20"/>
                <w:szCs w:val="20"/>
              </w:rPr>
            </w:pPr>
          </w:p>
        </w:tc>
        <w:tc>
          <w:tcPr>
            <w:tcW w:w="1730" w:type="dxa"/>
          </w:tcPr>
          <w:p w14:paraId="1F764ACB" w14:textId="77777777" w:rsidR="00F10A88" w:rsidRPr="00F10A88" w:rsidRDefault="00F10A88" w:rsidP="00F10A88">
            <w:pPr>
              <w:spacing w:after="0"/>
              <w:rPr>
                <w:rFonts w:eastAsia="Times New Roman"/>
                <w:sz w:val="20"/>
                <w:szCs w:val="20"/>
              </w:rPr>
            </w:pPr>
            <w:r w:rsidRPr="00F10A88">
              <w:rPr>
                <w:rFonts w:eastAsia="Times New Roman"/>
                <w:sz w:val="20"/>
                <w:szCs w:val="20"/>
              </w:rPr>
              <w:t>4A: LDPE</w:t>
            </w:r>
          </w:p>
        </w:tc>
      </w:tr>
      <w:tr w:rsidR="00F10A88" w:rsidRPr="00F10A88" w14:paraId="5B765B02" w14:textId="77777777" w:rsidTr="005C32BA">
        <w:tc>
          <w:tcPr>
            <w:tcW w:w="2689" w:type="dxa"/>
            <w:vMerge/>
            <w:tcBorders>
              <w:top w:val="nil"/>
              <w:left w:val="nil"/>
              <w:bottom w:val="nil"/>
              <w:right w:val="nil"/>
            </w:tcBorders>
          </w:tcPr>
          <w:p w14:paraId="20544870"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5C6BC74E" w14:textId="77777777" w:rsidR="00F10A88" w:rsidRPr="00F10A88" w:rsidRDefault="00F10A88" w:rsidP="00F10A88">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2DC9D447"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 xml:space="preserve">C21: Repair </w:t>
            </w:r>
          </w:p>
        </w:tc>
        <w:tc>
          <w:tcPr>
            <w:tcW w:w="236" w:type="dxa"/>
            <w:tcBorders>
              <w:top w:val="nil"/>
              <w:left w:val="single" w:sz="4" w:space="0" w:color="0070C0"/>
              <w:bottom w:val="nil"/>
              <w:right w:val="single" w:sz="4" w:space="0" w:color="0070C0"/>
            </w:tcBorders>
            <w:shd w:val="clear" w:color="auto" w:fill="auto"/>
          </w:tcPr>
          <w:p w14:paraId="32E17293"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0DF52F85" w14:textId="77777777" w:rsidR="00F10A88" w:rsidRPr="00F10A88" w:rsidRDefault="00F10A88" w:rsidP="00F10A88">
            <w:pPr>
              <w:spacing w:after="0"/>
              <w:rPr>
                <w:rFonts w:eastAsia="Times New Roman"/>
                <w:sz w:val="20"/>
                <w:szCs w:val="20"/>
              </w:rPr>
            </w:pPr>
          </w:p>
        </w:tc>
        <w:tc>
          <w:tcPr>
            <w:tcW w:w="1730" w:type="dxa"/>
          </w:tcPr>
          <w:p w14:paraId="122CCB0D" w14:textId="77777777" w:rsidR="00F10A88" w:rsidRPr="00F10A88" w:rsidRDefault="00F10A88" w:rsidP="00F10A88">
            <w:pPr>
              <w:spacing w:after="0"/>
              <w:rPr>
                <w:rFonts w:eastAsia="Times New Roman"/>
                <w:sz w:val="20"/>
                <w:szCs w:val="20"/>
              </w:rPr>
            </w:pPr>
            <w:r w:rsidRPr="00F10A88">
              <w:rPr>
                <w:rFonts w:eastAsia="Times New Roman"/>
                <w:sz w:val="20"/>
                <w:szCs w:val="20"/>
              </w:rPr>
              <w:t>5A: PP</w:t>
            </w:r>
          </w:p>
        </w:tc>
      </w:tr>
      <w:tr w:rsidR="00F10A88" w:rsidRPr="00F10A88" w14:paraId="481319CA" w14:textId="77777777" w:rsidTr="005C32BA">
        <w:tc>
          <w:tcPr>
            <w:tcW w:w="2689" w:type="dxa"/>
            <w:vMerge/>
            <w:tcBorders>
              <w:top w:val="nil"/>
              <w:left w:val="nil"/>
              <w:bottom w:val="nil"/>
              <w:right w:val="nil"/>
            </w:tcBorders>
          </w:tcPr>
          <w:p w14:paraId="668E38C9"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792567C9" w14:textId="77777777" w:rsidR="00F10A88" w:rsidRPr="00F10A88" w:rsidRDefault="00F10A88" w:rsidP="00F10A88">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2B0B7206"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 xml:space="preserve">C22: Restore </w:t>
            </w:r>
          </w:p>
        </w:tc>
        <w:tc>
          <w:tcPr>
            <w:tcW w:w="236" w:type="dxa"/>
            <w:tcBorders>
              <w:top w:val="nil"/>
              <w:left w:val="single" w:sz="4" w:space="0" w:color="0070C0"/>
              <w:bottom w:val="nil"/>
              <w:right w:val="single" w:sz="4" w:space="0" w:color="0070C0"/>
            </w:tcBorders>
            <w:shd w:val="clear" w:color="auto" w:fill="auto"/>
          </w:tcPr>
          <w:p w14:paraId="71220826" w14:textId="77777777" w:rsidR="00F10A88" w:rsidRPr="00F10A88" w:rsidRDefault="00F10A88" w:rsidP="00F10A88">
            <w:pPr>
              <w:spacing w:after="0"/>
              <w:rPr>
                <w:rFonts w:eastAsia="Times New Roman"/>
                <w:sz w:val="20"/>
                <w:szCs w:val="20"/>
              </w:rPr>
            </w:pPr>
          </w:p>
        </w:tc>
        <w:tc>
          <w:tcPr>
            <w:tcW w:w="1199" w:type="dxa"/>
            <w:tcBorders>
              <w:left w:val="single" w:sz="4" w:space="0" w:color="0070C0"/>
            </w:tcBorders>
          </w:tcPr>
          <w:p w14:paraId="419F8DF2" w14:textId="77777777" w:rsidR="00F10A88" w:rsidRPr="00F10A88" w:rsidRDefault="00F10A88" w:rsidP="00F10A88">
            <w:pPr>
              <w:spacing w:after="0"/>
              <w:rPr>
                <w:rFonts w:eastAsia="Times New Roman"/>
                <w:sz w:val="20"/>
                <w:szCs w:val="20"/>
              </w:rPr>
            </w:pPr>
          </w:p>
        </w:tc>
        <w:tc>
          <w:tcPr>
            <w:tcW w:w="1730" w:type="dxa"/>
          </w:tcPr>
          <w:p w14:paraId="2115455F" w14:textId="77777777" w:rsidR="00F10A88" w:rsidRPr="00F10A88" w:rsidRDefault="00F10A88" w:rsidP="00F10A88">
            <w:pPr>
              <w:spacing w:after="0"/>
              <w:rPr>
                <w:rFonts w:eastAsia="Times New Roman"/>
                <w:sz w:val="20"/>
                <w:szCs w:val="20"/>
              </w:rPr>
            </w:pPr>
            <w:r w:rsidRPr="00F10A88">
              <w:rPr>
                <w:rFonts w:eastAsia="Times New Roman"/>
                <w:sz w:val="20"/>
                <w:szCs w:val="20"/>
              </w:rPr>
              <w:t>6A: PS</w:t>
            </w:r>
          </w:p>
        </w:tc>
      </w:tr>
      <w:tr w:rsidR="00F10A88" w:rsidRPr="00F10A88" w14:paraId="3191EAB5" w14:textId="77777777" w:rsidTr="00F10A88">
        <w:tc>
          <w:tcPr>
            <w:tcW w:w="2689" w:type="dxa"/>
            <w:vMerge/>
            <w:tcBorders>
              <w:top w:val="nil"/>
              <w:left w:val="nil"/>
              <w:bottom w:val="nil"/>
              <w:right w:val="nil"/>
            </w:tcBorders>
          </w:tcPr>
          <w:p w14:paraId="1FD130C7"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37490654" w14:textId="77777777" w:rsidR="00F10A88" w:rsidRPr="00F10A88" w:rsidRDefault="00F10A88" w:rsidP="00F10A88">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07849BA9"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C23: Remanufacture</w:t>
            </w:r>
          </w:p>
        </w:tc>
        <w:tc>
          <w:tcPr>
            <w:tcW w:w="236" w:type="dxa"/>
            <w:tcBorders>
              <w:top w:val="nil"/>
              <w:left w:val="single" w:sz="4" w:space="0" w:color="0070C0"/>
              <w:bottom w:val="nil"/>
              <w:right w:val="single" w:sz="4" w:space="0" w:color="0070C0"/>
            </w:tcBorders>
            <w:shd w:val="clear" w:color="auto" w:fill="auto"/>
          </w:tcPr>
          <w:p w14:paraId="05545F64" w14:textId="77777777" w:rsidR="00F10A88" w:rsidRPr="00F10A88" w:rsidRDefault="00F10A88" w:rsidP="00F10A88">
            <w:pPr>
              <w:spacing w:after="0"/>
              <w:rPr>
                <w:rFonts w:eastAsia="Times New Roman"/>
                <w:sz w:val="20"/>
                <w:szCs w:val="20"/>
              </w:rPr>
            </w:pPr>
          </w:p>
        </w:tc>
        <w:tc>
          <w:tcPr>
            <w:tcW w:w="1199" w:type="dxa"/>
            <w:tcBorders>
              <w:left w:val="single" w:sz="4" w:space="0" w:color="0070C0"/>
              <w:bottom w:val="single" w:sz="4" w:space="0" w:color="4472C4"/>
            </w:tcBorders>
          </w:tcPr>
          <w:p w14:paraId="10DC2D43" w14:textId="77777777" w:rsidR="00F10A88" w:rsidRPr="00F10A88" w:rsidRDefault="00F10A88" w:rsidP="00F10A88">
            <w:pPr>
              <w:spacing w:after="0"/>
              <w:rPr>
                <w:rFonts w:eastAsia="Times New Roman"/>
                <w:sz w:val="20"/>
                <w:szCs w:val="20"/>
              </w:rPr>
            </w:pPr>
          </w:p>
        </w:tc>
        <w:tc>
          <w:tcPr>
            <w:tcW w:w="1730" w:type="dxa"/>
            <w:tcBorders>
              <w:bottom w:val="single" w:sz="4" w:space="0" w:color="4472C4"/>
            </w:tcBorders>
          </w:tcPr>
          <w:p w14:paraId="69C12413" w14:textId="77777777" w:rsidR="00F10A88" w:rsidRPr="00F10A88" w:rsidRDefault="00F10A88" w:rsidP="00F10A88">
            <w:pPr>
              <w:spacing w:after="0"/>
              <w:rPr>
                <w:rFonts w:eastAsia="Times New Roman"/>
                <w:sz w:val="20"/>
                <w:szCs w:val="20"/>
              </w:rPr>
            </w:pPr>
            <w:r w:rsidRPr="00F10A88">
              <w:rPr>
                <w:rFonts w:eastAsia="Times New Roman"/>
                <w:sz w:val="20"/>
                <w:szCs w:val="20"/>
              </w:rPr>
              <w:t>7A: OTHER</w:t>
            </w:r>
          </w:p>
        </w:tc>
      </w:tr>
      <w:tr w:rsidR="00F10A88" w:rsidRPr="00F10A88" w14:paraId="719E5814" w14:textId="77777777" w:rsidTr="00F10A88">
        <w:tc>
          <w:tcPr>
            <w:tcW w:w="2689" w:type="dxa"/>
            <w:vMerge/>
            <w:tcBorders>
              <w:top w:val="nil"/>
              <w:left w:val="nil"/>
              <w:bottom w:val="nil"/>
              <w:right w:val="nil"/>
            </w:tcBorders>
          </w:tcPr>
          <w:p w14:paraId="45E5FA9E"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22CC6993" w14:textId="77777777" w:rsidR="00F10A88" w:rsidRPr="00F10A88" w:rsidRDefault="00F10A88" w:rsidP="00F10A88">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16FAEEA4" w14:textId="77777777" w:rsidR="00F10A88" w:rsidRPr="00F10A88" w:rsidRDefault="00F10A88" w:rsidP="00F10A88">
            <w:pPr>
              <w:spacing w:after="0"/>
              <w:ind w:left="-1"/>
              <w:rPr>
                <w:rFonts w:eastAsia="Times New Roman"/>
                <w:sz w:val="20"/>
                <w:szCs w:val="20"/>
              </w:rPr>
            </w:pPr>
            <w:r w:rsidRPr="00F10A88">
              <w:rPr>
                <w:rFonts w:eastAsia="Times New Roman"/>
                <w:sz w:val="20"/>
                <w:szCs w:val="20"/>
              </w:rPr>
              <w:t xml:space="preserve">C24: Recover </w:t>
            </w:r>
          </w:p>
        </w:tc>
        <w:tc>
          <w:tcPr>
            <w:tcW w:w="236" w:type="dxa"/>
            <w:tcBorders>
              <w:top w:val="nil"/>
              <w:left w:val="single" w:sz="4" w:space="0" w:color="0070C0"/>
              <w:bottom w:val="nil"/>
              <w:right w:val="nil"/>
            </w:tcBorders>
            <w:shd w:val="clear" w:color="auto" w:fill="auto"/>
          </w:tcPr>
          <w:p w14:paraId="33A1D2EF" w14:textId="77777777" w:rsidR="00F10A88" w:rsidRPr="00F10A88" w:rsidRDefault="00F10A88" w:rsidP="00F10A88">
            <w:pPr>
              <w:spacing w:after="0"/>
              <w:rPr>
                <w:rFonts w:eastAsia="Times New Roman"/>
                <w:sz w:val="20"/>
                <w:szCs w:val="20"/>
              </w:rPr>
            </w:pPr>
          </w:p>
        </w:tc>
        <w:tc>
          <w:tcPr>
            <w:tcW w:w="1199" w:type="dxa"/>
            <w:tcBorders>
              <w:top w:val="single" w:sz="4" w:space="0" w:color="4472C4"/>
              <w:left w:val="nil"/>
              <w:bottom w:val="nil"/>
              <w:right w:val="nil"/>
            </w:tcBorders>
          </w:tcPr>
          <w:p w14:paraId="6225EDFE" w14:textId="77777777" w:rsidR="00F10A88" w:rsidRPr="00F10A88" w:rsidRDefault="00F10A88" w:rsidP="00F10A88">
            <w:pPr>
              <w:spacing w:after="0"/>
              <w:rPr>
                <w:rFonts w:eastAsia="Times New Roman"/>
                <w:sz w:val="20"/>
                <w:szCs w:val="20"/>
              </w:rPr>
            </w:pPr>
          </w:p>
        </w:tc>
        <w:tc>
          <w:tcPr>
            <w:tcW w:w="1730" w:type="dxa"/>
            <w:tcBorders>
              <w:top w:val="single" w:sz="4" w:space="0" w:color="4472C4"/>
              <w:left w:val="nil"/>
              <w:bottom w:val="nil"/>
              <w:right w:val="nil"/>
            </w:tcBorders>
          </w:tcPr>
          <w:p w14:paraId="64281AF0" w14:textId="77777777" w:rsidR="00F10A88" w:rsidRPr="00F10A88" w:rsidRDefault="00F10A88" w:rsidP="00F10A88">
            <w:pPr>
              <w:spacing w:after="0"/>
              <w:rPr>
                <w:rFonts w:eastAsia="Times New Roman"/>
                <w:sz w:val="20"/>
                <w:szCs w:val="20"/>
              </w:rPr>
            </w:pPr>
          </w:p>
        </w:tc>
      </w:tr>
      <w:tr w:rsidR="00F10A88" w:rsidRPr="00F10A88" w14:paraId="51B5E847" w14:textId="77777777" w:rsidTr="005C32BA">
        <w:tc>
          <w:tcPr>
            <w:tcW w:w="2689" w:type="dxa"/>
            <w:vMerge/>
            <w:tcBorders>
              <w:top w:val="nil"/>
              <w:left w:val="nil"/>
              <w:bottom w:val="nil"/>
              <w:right w:val="nil"/>
            </w:tcBorders>
          </w:tcPr>
          <w:p w14:paraId="62A5F0DF" w14:textId="77777777" w:rsidR="00F10A88" w:rsidRPr="00F10A88" w:rsidRDefault="00F10A88" w:rsidP="00F10A88">
            <w:pPr>
              <w:spacing w:after="0"/>
              <w:rPr>
                <w:rFonts w:eastAsia="Times New Roman"/>
                <w:sz w:val="20"/>
                <w:szCs w:val="20"/>
              </w:rPr>
            </w:pPr>
          </w:p>
        </w:tc>
        <w:tc>
          <w:tcPr>
            <w:tcW w:w="236" w:type="dxa"/>
            <w:tcBorders>
              <w:top w:val="nil"/>
              <w:left w:val="nil"/>
              <w:bottom w:val="nil"/>
              <w:right w:val="single" w:sz="4" w:space="0" w:color="0070C0"/>
            </w:tcBorders>
          </w:tcPr>
          <w:p w14:paraId="131693B9" w14:textId="77777777" w:rsidR="00F10A88" w:rsidRPr="00F10A88" w:rsidRDefault="00F10A88" w:rsidP="00F10A88">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642DEB95" w14:textId="66B4A82B" w:rsidR="00F10A88" w:rsidRPr="00F10A88" w:rsidRDefault="00F10A88" w:rsidP="00F10A88">
            <w:pPr>
              <w:spacing w:after="0"/>
              <w:ind w:left="-1"/>
              <w:rPr>
                <w:rFonts w:eastAsia="Times New Roman"/>
                <w:sz w:val="20"/>
                <w:szCs w:val="20"/>
              </w:rPr>
            </w:pPr>
            <w:r w:rsidRPr="00F10A88">
              <w:rPr>
                <w:rFonts w:eastAsia="Times New Roman"/>
                <w:sz w:val="20"/>
                <w:szCs w:val="20"/>
              </w:rPr>
              <w:t>C25: Recycl</w:t>
            </w:r>
            <w:r w:rsidR="00FF31C2">
              <w:rPr>
                <w:rFonts w:eastAsia="Times New Roman"/>
                <w:sz w:val="20"/>
                <w:szCs w:val="20"/>
              </w:rPr>
              <w:t>ing</w:t>
            </w:r>
          </w:p>
        </w:tc>
        <w:tc>
          <w:tcPr>
            <w:tcW w:w="236" w:type="dxa"/>
            <w:tcBorders>
              <w:top w:val="nil"/>
              <w:left w:val="single" w:sz="4" w:space="0" w:color="0070C0"/>
              <w:bottom w:val="nil"/>
              <w:right w:val="nil"/>
            </w:tcBorders>
            <w:shd w:val="clear" w:color="auto" w:fill="auto"/>
          </w:tcPr>
          <w:p w14:paraId="50B3A8FE" w14:textId="77777777" w:rsidR="00F10A88" w:rsidRPr="00F10A88" w:rsidRDefault="00F10A88" w:rsidP="00F10A88">
            <w:pPr>
              <w:spacing w:after="0"/>
              <w:rPr>
                <w:rFonts w:eastAsia="Times New Roman"/>
                <w:sz w:val="20"/>
                <w:szCs w:val="20"/>
              </w:rPr>
            </w:pPr>
          </w:p>
        </w:tc>
        <w:tc>
          <w:tcPr>
            <w:tcW w:w="1199" w:type="dxa"/>
            <w:tcBorders>
              <w:top w:val="nil"/>
              <w:left w:val="nil"/>
              <w:bottom w:val="nil"/>
              <w:right w:val="nil"/>
            </w:tcBorders>
          </w:tcPr>
          <w:p w14:paraId="1766E767" w14:textId="77777777" w:rsidR="00F10A88" w:rsidRPr="00F10A88" w:rsidRDefault="00F10A88" w:rsidP="00F10A88">
            <w:pPr>
              <w:spacing w:after="0"/>
              <w:rPr>
                <w:rFonts w:eastAsia="Times New Roman"/>
                <w:sz w:val="20"/>
                <w:szCs w:val="20"/>
              </w:rPr>
            </w:pPr>
          </w:p>
        </w:tc>
        <w:tc>
          <w:tcPr>
            <w:tcW w:w="1730" w:type="dxa"/>
            <w:tcBorders>
              <w:top w:val="nil"/>
              <w:left w:val="nil"/>
              <w:bottom w:val="nil"/>
              <w:right w:val="nil"/>
            </w:tcBorders>
          </w:tcPr>
          <w:p w14:paraId="61C806B3" w14:textId="77777777" w:rsidR="00F10A88" w:rsidRPr="00F10A88" w:rsidRDefault="00F10A88" w:rsidP="00F10A88">
            <w:pPr>
              <w:spacing w:after="0"/>
              <w:rPr>
                <w:rFonts w:eastAsia="Times New Roman"/>
                <w:sz w:val="20"/>
                <w:szCs w:val="20"/>
              </w:rPr>
            </w:pPr>
          </w:p>
        </w:tc>
      </w:tr>
      <w:bookmarkEnd w:id="118"/>
    </w:tbl>
    <w:p w14:paraId="566D4960" w14:textId="089852F7" w:rsidR="0027453B" w:rsidRPr="006141E7" w:rsidRDefault="0027453B" w:rsidP="00575BF7">
      <w:pPr>
        <w:rPr>
          <w:color w:val="CC3668"/>
          <w:lang w:eastAsia="ja-JP"/>
        </w:rPr>
      </w:pPr>
    </w:p>
    <w:p w14:paraId="0915BD67" w14:textId="77777777" w:rsidR="007C6449" w:rsidRPr="006141E7" w:rsidRDefault="007C6449" w:rsidP="00773D43">
      <w:pPr>
        <w:pStyle w:val="Tit03espanol0"/>
        <w:numPr>
          <w:ilvl w:val="2"/>
          <w:numId w:val="2"/>
        </w:numPr>
        <w:ind w:left="709" w:hanging="709"/>
      </w:pPr>
      <w:bookmarkStart w:id="119" w:name="_Toc134553636"/>
      <w:bookmarkStart w:id="120" w:name="_Toc138403324"/>
      <w:bookmarkStart w:id="121" w:name="_Toc90811307"/>
      <w:bookmarkStart w:id="122" w:name="_Toc109897802"/>
      <w:bookmarkStart w:id="123" w:name="_Toc109912744"/>
      <w:bookmarkStart w:id="124" w:name="_Toc109912917"/>
      <w:bookmarkStart w:id="125" w:name="_Toc109913080"/>
      <w:bookmarkStart w:id="126" w:name="_Toc109913454"/>
      <w:bookmarkStart w:id="127" w:name="_Toc109915076"/>
      <w:bookmarkStart w:id="128" w:name="_Toc109915123"/>
      <w:bookmarkStart w:id="129" w:name="_Toc109915239"/>
      <w:bookmarkStart w:id="130" w:name="_Toc109916160"/>
      <w:bookmarkStart w:id="131" w:name="_Toc109916523"/>
      <w:bookmarkStart w:id="132" w:name="_Toc109916565"/>
      <w:r w:rsidRPr="006141E7">
        <w:t>PCEM location</w:t>
      </w:r>
      <w:bookmarkEnd w:id="119"/>
      <w:bookmarkEnd w:id="120"/>
      <w:r w:rsidRPr="006141E7">
        <w:t xml:space="preserve"> </w:t>
      </w:r>
    </w:p>
    <w:p w14:paraId="220FD304" w14:textId="236EE82C" w:rsidR="007C6449" w:rsidRPr="006141E7" w:rsidRDefault="007C6449" w:rsidP="007C6449">
      <w:pPr>
        <w:rPr>
          <w:color w:val="CC3668"/>
        </w:rPr>
      </w:pPr>
      <w:bookmarkStart w:id="133" w:name="_Hlk134555252"/>
      <w:r w:rsidRPr="006141E7">
        <w:rPr>
          <w:color w:val="CC3668"/>
        </w:rPr>
        <w:t>Indicate whether the location, geographical and temporal limits of the PCEM presented in the Project Description Document (PDD) reflect reality. Check if the PCEM presents and meets all the georeferencing, graphic</w:t>
      </w:r>
      <w:r w:rsidR="00476B64">
        <w:rPr>
          <w:color w:val="CC3668"/>
        </w:rPr>
        <w:t>,</w:t>
      </w:r>
      <w:r w:rsidRPr="006141E7">
        <w:rPr>
          <w:color w:val="CC3668"/>
        </w:rPr>
        <w:t xml:space="preserve"> and narrative aspects for the identification of its location.</w:t>
      </w:r>
    </w:p>
    <w:bookmarkEnd w:id="133"/>
    <w:p w14:paraId="6E1E16D8" w14:textId="2508088E" w:rsidR="005C6D70" w:rsidRPr="006141E7" w:rsidRDefault="005C6D70" w:rsidP="005C6D70"/>
    <w:p w14:paraId="210B8A31" w14:textId="77777777" w:rsidR="007C6449" w:rsidRPr="006141E7" w:rsidRDefault="007C6449" w:rsidP="00773D43">
      <w:pPr>
        <w:pStyle w:val="Tit03espanol0"/>
        <w:numPr>
          <w:ilvl w:val="2"/>
          <w:numId w:val="2"/>
        </w:numPr>
        <w:ind w:left="709" w:hanging="709"/>
      </w:pPr>
      <w:bookmarkStart w:id="134" w:name="_Toc102041092"/>
      <w:bookmarkStart w:id="135" w:name="_Toc123308679"/>
      <w:bookmarkStart w:id="136" w:name="_Toc134553638"/>
      <w:bookmarkStart w:id="137" w:name="_Toc138403325"/>
      <w:bookmarkEnd w:id="121"/>
      <w:bookmarkEnd w:id="122"/>
      <w:bookmarkEnd w:id="123"/>
      <w:bookmarkEnd w:id="124"/>
      <w:bookmarkEnd w:id="125"/>
      <w:bookmarkEnd w:id="126"/>
      <w:bookmarkEnd w:id="127"/>
      <w:bookmarkEnd w:id="128"/>
      <w:bookmarkEnd w:id="129"/>
      <w:bookmarkEnd w:id="130"/>
      <w:bookmarkEnd w:id="131"/>
      <w:bookmarkEnd w:id="132"/>
      <w:r w:rsidRPr="006141E7">
        <w:t>Holdership or right of use of the area, facility, or process</w:t>
      </w:r>
      <w:bookmarkEnd w:id="134"/>
      <w:bookmarkEnd w:id="135"/>
      <w:bookmarkEnd w:id="136"/>
      <w:bookmarkEnd w:id="137"/>
    </w:p>
    <w:p w14:paraId="467079FD" w14:textId="730FA719" w:rsidR="00BF4EDD" w:rsidRPr="006141E7" w:rsidRDefault="007C6449" w:rsidP="00BF4EDD">
      <w:pPr>
        <w:rPr>
          <w:color w:val="CC3668"/>
          <w:lang w:eastAsia="ja-JP"/>
        </w:rPr>
      </w:pPr>
      <w:r w:rsidRPr="006141E7">
        <w:rPr>
          <w:color w:val="CC3668"/>
          <w:lang w:eastAsia="ja-JP"/>
        </w:rPr>
        <w:t xml:space="preserve">Review and indicate whether the support submitted corresponds to the ownership or property rights over the area(s), </w:t>
      </w:r>
      <w:r w:rsidR="00D93CDC" w:rsidRPr="006141E7">
        <w:rPr>
          <w:color w:val="CC3668"/>
          <w:lang w:eastAsia="ja-JP"/>
        </w:rPr>
        <w:t>facility,</w:t>
      </w:r>
      <w:r w:rsidRPr="006141E7">
        <w:rPr>
          <w:color w:val="CC3668"/>
          <w:lang w:eastAsia="ja-JP"/>
        </w:rPr>
        <w:t xml:space="preserve"> or process where the PMEC will be implemented.</w:t>
      </w:r>
    </w:p>
    <w:p w14:paraId="11F5286B" w14:textId="77777777" w:rsidR="007C6449" w:rsidRPr="006141E7" w:rsidRDefault="007C6449" w:rsidP="00BF4EDD">
      <w:pPr>
        <w:rPr>
          <w:rFonts w:eastAsia="Times New Roman"/>
          <w:b/>
          <w:color w:val="0070C0"/>
          <w:sz w:val="26"/>
        </w:rPr>
      </w:pPr>
    </w:p>
    <w:p w14:paraId="743EEF52" w14:textId="77777777" w:rsidR="00632257" w:rsidRPr="006141E7" w:rsidRDefault="00632257" w:rsidP="001039E8">
      <w:pPr>
        <w:pStyle w:val="Tit03espanol0"/>
      </w:pPr>
      <w:bookmarkStart w:id="138" w:name="_Toc134558499"/>
      <w:bookmarkStart w:id="139" w:name="_Toc138403326"/>
      <w:r w:rsidRPr="006141E7">
        <w:t>Characteristics and prerequisites for the start of the PCEM</w:t>
      </w:r>
      <w:bookmarkEnd w:id="138"/>
      <w:bookmarkEnd w:id="139"/>
    </w:p>
    <w:p w14:paraId="2D70181F" w14:textId="77777777" w:rsidR="00632257" w:rsidRPr="006141E7" w:rsidRDefault="00632257" w:rsidP="00632257">
      <w:pPr>
        <w:rPr>
          <w:color w:val="CC3668"/>
        </w:rPr>
      </w:pPr>
      <w:r w:rsidRPr="006141E7">
        <w:rPr>
          <w:color w:val="CC3668"/>
        </w:rPr>
        <w:t>Describe the existing conditions of the area(s), technologies, products, or services prior to the start of the PCEM.</w:t>
      </w:r>
    </w:p>
    <w:p w14:paraId="69E6C977" w14:textId="06082A77" w:rsidR="00BB5FC6" w:rsidRPr="006141E7" w:rsidRDefault="00BB5FC6" w:rsidP="00BB5FC6"/>
    <w:p w14:paraId="754419D7" w14:textId="77777777" w:rsidR="00632257" w:rsidRPr="00110D4A" w:rsidRDefault="00632257" w:rsidP="001039E8">
      <w:pPr>
        <w:pStyle w:val="Tit03espanol0"/>
      </w:pPr>
      <w:bookmarkStart w:id="140" w:name="_Toc134558501"/>
      <w:bookmarkStart w:id="141" w:name="_Toc138403327"/>
      <w:r w:rsidRPr="00110D4A">
        <w:t>Assessment of time limits</w:t>
      </w:r>
      <w:bookmarkEnd w:id="140"/>
      <w:bookmarkEnd w:id="141"/>
    </w:p>
    <w:p w14:paraId="50A03B06" w14:textId="2F7EF45D" w:rsidR="00632257" w:rsidRPr="006141E7" w:rsidRDefault="00632257" w:rsidP="00632257">
      <w:pPr>
        <w:rPr>
          <w:color w:val="CC3668"/>
        </w:rPr>
      </w:pPr>
      <w:r w:rsidRPr="006141E7">
        <w:rPr>
          <w:color w:val="CC3668"/>
        </w:rPr>
        <w:t xml:space="preserve">Indicate whether the dates presented, and their justification of the chronological plan are consistent and feasible, </w:t>
      </w:r>
      <w:r w:rsidR="00110D4A" w:rsidRPr="006141E7">
        <w:rPr>
          <w:color w:val="CC3668"/>
        </w:rPr>
        <w:t>considering</w:t>
      </w:r>
      <w:r w:rsidRPr="006141E7">
        <w:rPr>
          <w:color w:val="CC3668"/>
        </w:rPr>
        <w:t xml:space="preserve"> the provisions of the </w:t>
      </w:r>
      <w:r w:rsidR="00204B6B" w:rsidRPr="009D6343">
        <w:rPr>
          <w:b/>
          <w:bCs/>
          <w:i/>
          <w:iCs/>
          <w:color w:val="CC3668"/>
        </w:rPr>
        <w:t>Global Zero Waste and Cercarbono's Protocol for Voluntary Certification of Circular Economy</w:t>
      </w:r>
      <w:r w:rsidRPr="006141E7">
        <w:rPr>
          <w:color w:val="CC3668"/>
        </w:rPr>
        <w:t>.</w:t>
      </w:r>
    </w:p>
    <w:p w14:paraId="2E054101" w14:textId="77777777" w:rsidR="00632257" w:rsidRPr="006141E7" w:rsidRDefault="00632257" w:rsidP="00773D43">
      <w:pPr>
        <w:pStyle w:val="ListParagraph"/>
        <w:numPr>
          <w:ilvl w:val="0"/>
          <w:numId w:val="9"/>
        </w:numPr>
        <w:ind w:left="284" w:hanging="284"/>
        <w:rPr>
          <w:color w:val="CC3668"/>
        </w:rPr>
      </w:pPr>
      <w:r w:rsidRPr="006141E7">
        <w:rPr>
          <w:color w:val="CC3668"/>
        </w:rPr>
        <w:t>Duration or lifespan of the PCEM (in years): review under what evidence this duration is justified.</w:t>
      </w:r>
    </w:p>
    <w:p w14:paraId="1A9B8574" w14:textId="77777777" w:rsidR="00632257" w:rsidRPr="006141E7" w:rsidRDefault="00632257" w:rsidP="00773D43">
      <w:pPr>
        <w:pStyle w:val="ListParagraph"/>
        <w:numPr>
          <w:ilvl w:val="0"/>
          <w:numId w:val="9"/>
        </w:numPr>
        <w:ind w:left="284" w:hanging="284"/>
        <w:rPr>
          <w:color w:val="CC3668"/>
        </w:rPr>
      </w:pPr>
      <w:r w:rsidRPr="006141E7">
        <w:rPr>
          <w:color w:val="CC3668"/>
        </w:rPr>
        <w:lastRenderedPageBreak/>
        <w:t>Start date (day.month.year): check the consistency of this date with what is stated in the Protocol and the evidence provided.</w:t>
      </w:r>
    </w:p>
    <w:p w14:paraId="5B5B6E8F" w14:textId="08956507" w:rsidR="00632257" w:rsidRPr="006141E7" w:rsidRDefault="00632257" w:rsidP="00773D43">
      <w:pPr>
        <w:pStyle w:val="ListParagraph"/>
        <w:numPr>
          <w:ilvl w:val="0"/>
          <w:numId w:val="9"/>
        </w:numPr>
        <w:ind w:left="284" w:hanging="284"/>
        <w:rPr>
          <w:color w:val="CC3668"/>
        </w:rPr>
      </w:pPr>
      <w:r w:rsidRPr="006141E7">
        <w:rPr>
          <w:color w:val="CC3668"/>
        </w:rPr>
        <w:t>PCEM accreditation period (d</w:t>
      </w:r>
      <w:r w:rsidR="00A33E46">
        <w:rPr>
          <w:color w:val="CC3668"/>
        </w:rPr>
        <w:t>ay</w:t>
      </w:r>
      <w:r w:rsidRPr="006141E7">
        <w:rPr>
          <w:color w:val="CC3668"/>
        </w:rPr>
        <w:t>.month.year to d</w:t>
      </w:r>
      <w:r w:rsidR="00A33E46">
        <w:rPr>
          <w:color w:val="CC3668"/>
        </w:rPr>
        <w:t>ay</w:t>
      </w:r>
      <w:r w:rsidRPr="006141E7">
        <w:rPr>
          <w:color w:val="CC3668"/>
        </w:rPr>
        <w:t>.month.year): check if approval is feasible. Describe under what evidence the accreditation period is granted.</w:t>
      </w:r>
    </w:p>
    <w:p w14:paraId="5DAD3F5C" w14:textId="12B86991" w:rsidR="00632257" w:rsidRPr="006141E7" w:rsidRDefault="00632257" w:rsidP="00773D43">
      <w:pPr>
        <w:pStyle w:val="ListParagraph"/>
        <w:numPr>
          <w:ilvl w:val="0"/>
          <w:numId w:val="9"/>
        </w:numPr>
        <w:ind w:left="284" w:hanging="284"/>
        <w:rPr>
          <w:color w:val="CC3668"/>
        </w:rPr>
      </w:pPr>
      <w:r w:rsidRPr="006141E7">
        <w:rPr>
          <w:color w:val="CC3668"/>
        </w:rPr>
        <w:t>Frequency of verification events, including the periods in which they are intended to take place: check if you have an organised plan to conduct this aspect.</w:t>
      </w:r>
    </w:p>
    <w:p w14:paraId="4680427D" w14:textId="30A3FC99" w:rsidR="00CA7E0D" w:rsidRPr="006141E7" w:rsidRDefault="00CA7E0D">
      <w:pPr>
        <w:spacing w:after="160" w:line="259" w:lineRule="auto"/>
        <w:jc w:val="left"/>
      </w:pPr>
    </w:p>
    <w:p w14:paraId="77F66203" w14:textId="72BC87D0" w:rsidR="00632257" w:rsidRPr="006141E7" w:rsidRDefault="00632257" w:rsidP="00773D43">
      <w:pPr>
        <w:pStyle w:val="Tit02espanol0"/>
        <w:numPr>
          <w:ilvl w:val="1"/>
          <w:numId w:val="2"/>
        </w:numPr>
        <w:rPr>
          <w:lang w:val="en-GB"/>
        </w:rPr>
      </w:pPr>
      <w:bookmarkStart w:id="142" w:name="_Toc134553640"/>
      <w:bookmarkStart w:id="143" w:name="_Toc138403328"/>
      <w:bookmarkStart w:id="144" w:name="_Hlk134555772"/>
      <w:bookmarkStart w:id="145" w:name="_Hlk123313418"/>
      <w:bookmarkStart w:id="146" w:name="_Toc80091434"/>
      <w:bookmarkStart w:id="147" w:name="_Toc80091529"/>
      <w:bookmarkStart w:id="148" w:name="_Toc80091900"/>
      <w:bookmarkStart w:id="149" w:name="_Toc80092237"/>
      <w:bookmarkStart w:id="150" w:name="_Hlk20478613"/>
      <w:r w:rsidRPr="006141E7">
        <w:rPr>
          <w:lang w:val="en-GB"/>
        </w:rPr>
        <w:t xml:space="preserve">Management of the </w:t>
      </w:r>
      <w:bookmarkEnd w:id="142"/>
      <w:r w:rsidR="00136F42">
        <w:rPr>
          <w:lang w:val="en-GB"/>
        </w:rPr>
        <w:t>c</w:t>
      </w:r>
      <w:r w:rsidR="00F31023">
        <w:rPr>
          <w:lang w:val="en-GB"/>
        </w:rPr>
        <w:t xml:space="preserve">ircular </w:t>
      </w:r>
      <w:r w:rsidR="00136F42">
        <w:rPr>
          <w:lang w:val="en-GB"/>
        </w:rPr>
        <w:t>e</w:t>
      </w:r>
      <w:r w:rsidR="00F31023">
        <w:rPr>
          <w:lang w:val="en-GB"/>
        </w:rPr>
        <w:t xml:space="preserve">conomy </w:t>
      </w:r>
      <w:r w:rsidR="00136F42">
        <w:rPr>
          <w:lang w:val="en-GB"/>
        </w:rPr>
        <w:t>p</w:t>
      </w:r>
      <w:r w:rsidR="00F31023">
        <w:rPr>
          <w:lang w:val="en-GB"/>
        </w:rPr>
        <w:t xml:space="preserve">rogramme </w:t>
      </w:r>
      <w:r w:rsidR="00136F42">
        <w:rPr>
          <w:lang w:val="en-GB"/>
        </w:rPr>
        <w:t>a</w:t>
      </w:r>
      <w:r w:rsidR="00F31023">
        <w:rPr>
          <w:lang w:val="en-GB"/>
        </w:rPr>
        <w:t>ctivities</w:t>
      </w:r>
      <w:bookmarkEnd w:id="143"/>
    </w:p>
    <w:p w14:paraId="421B178F" w14:textId="77777777" w:rsidR="00632257" w:rsidRPr="006141E7" w:rsidRDefault="00632257" w:rsidP="00632257">
      <w:pPr>
        <w:rPr>
          <w:b/>
          <w:bCs/>
          <w:color w:val="CC3668"/>
        </w:rPr>
      </w:pPr>
      <w:bookmarkStart w:id="151" w:name="_Hlk135059377"/>
      <w:r w:rsidRPr="006141E7">
        <w:rPr>
          <w:b/>
          <w:bCs/>
          <w:color w:val="CC3668"/>
        </w:rPr>
        <w:t>If it is not a Programme of Activities, please DELETE the whole of 3.2.</w:t>
      </w:r>
    </w:p>
    <w:p w14:paraId="24639634" w14:textId="77777777" w:rsidR="00632257" w:rsidRPr="006141E7" w:rsidRDefault="00632257" w:rsidP="00632257">
      <w:pPr>
        <w:rPr>
          <w:color w:val="CC3668"/>
        </w:rPr>
      </w:pPr>
      <w:r w:rsidRPr="006141E7">
        <w:rPr>
          <w:color w:val="CC3668"/>
        </w:rPr>
        <w:t>If you include this section, add the relevant acronyms at the beginning of the document.</w:t>
      </w:r>
    </w:p>
    <w:bookmarkEnd w:id="144"/>
    <w:bookmarkEnd w:id="151"/>
    <w:p w14:paraId="58B88AEB" w14:textId="77777777" w:rsidR="0026345D" w:rsidRPr="006141E7" w:rsidRDefault="0026345D" w:rsidP="00333B13">
      <w:pPr>
        <w:rPr>
          <w:color w:val="CC3668"/>
        </w:rPr>
      </w:pPr>
    </w:p>
    <w:p w14:paraId="42C1E85B" w14:textId="1E3889A1" w:rsidR="00632257" w:rsidRPr="006141E7" w:rsidRDefault="00632257" w:rsidP="00773D43">
      <w:pPr>
        <w:pStyle w:val="Tit03espanol0"/>
        <w:numPr>
          <w:ilvl w:val="2"/>
          <w:numId w:val="2"/>
        </w:numPr>
        <w:ind w:left="709" w:hanging="709"/>
      </w:pPr>
      <w:bookmarkStart w:id="152" w:name="_Toc134553641"/>
      <w:bookmarkStart w:id="153" w:name="_Toc138403329"/>
      <w:bookmarkStart w:id="154" w:name="_Hlk134555826"/>
      <w:r w:rsidRPr="006141E7">
        <w:t>Coordinating</w:t>
      </w:r>
      <w:r w:rsidR="00FC0089">
        <w:t xml:space="preserve"> </w:t>
      </w:r>
      <w:r w:rsidRPr="006141E7">
        <w:t>entity</w:t>
      </w:r>
      <w:bookmarkEnd w:id="152"/>
      <w:bookmarkEnd w:id="153"/>
      <w:r w:rsidRPr="006141E7">
        <w:t xml:space="preserve"> </w:t>
      </w:r>
    </w:p>
    <w:p w14:paraId="23FBC49A" w14:textId="727E64CB" w:rsidR="00632257" w:rsidRPr="006141E7" w:rsidRDefault="00632257" w:rsidP="00632257">
      <w:pPr>
        <w:rPr>
          <w:color w:val="CC3668"/>
        </w:rPr>
      </w:pPr>
      <w:r w:rsidRPr="006141E7">
        <w:rPr>
          <w:color w:val="CC3668"/>
        </w:rPr>
        <w:t>Indicate the name of the Coordinating Entity</w:t>
      </w:r>
      <w:r w:rsidR="00FC0089">
        <w:rPr>
          <w:color w:val="CC3668"/>
        </w:rPr>
        <w:t xml:space="preserve"> (CoE)</w:t>
      </w:r>
      <w:r w:rsidRPr="006141E7">
        <w:rPr>
          <w:color w:val="CC3668"/>
        </w:rPr>
        <w:t>.</w:t>
      </w:r>
    </w:p>
    <w:bookmarkEnd w:id="154"/>
    <w:p w14:paraId="1CCB32C0" w14:textId="77777777" w:rsidR="00EE2D3B" w:rsidRPr="006141E7" w:rsidRDefault="00EE2D3B" w:rsidP="001C6262">
      <w:pPr>
        <w:rPr>
          <w:color w:val="CC3668"/>
        </w:rPr>
      </w:pPr>
    </w:p>
    <w:p w14:paraId="10D20086" w14:textId="6811441D" w:rsidR="00632257" w:rsidRPr="006141E7" w:rsidRDefault="00FC0089" w:rsidP="00773D43">
      <w:pPr>
        <w:pStyle w:val="Tit03espanol0"/>
        <w:numPr>
          <w:ilvl w:val="2"/>
          <w:numId w:val="2"/>
        </w:numPr>
        <w:ind w:left="709" w:hanging="709"/>
      </w:pPr>
      <w:bookmarkStart w:id="155" w:name="_Toc134553642"/>
      <w:bookmarkStart w:id="156" w:name="_Toc138403330"/>
      <w:bookmarkStart w:id="157" w:name="_Hlk134555857"/>
      <w:bookmarkEnd w:id="145"/>
      <w:r>
        <w:t>M</w:t>
      </w:r>
      <w:r w:rsidR="00632257" w:rsidRPr="006141E7">
        <w:t>anagement system</w:t>
      </w:r>
      <w:bookmarkEnd w:id="155"/>
      <w:r>
        <w:t xml:space="preserve"> of the CoE</w:t>
      </w:r>
      <w:bookmarkEnd w:id="156"/>
    </w:p>
    <w:p w14:paraId="636AD1D2" w14:textId="77777777" w:rsidR="00632257" w:rsidRPr="006141E7" w:rsidRDefault="00632257" w:rsidP="00632257">
      <w:pPr>
        <w:rPr>
          <w:color w:val="CC3668"/>
        </w:rPr>
      </w:pPr>
      <w:r w:rsidRPr="006141E7">
        <w:rPr>
          <w:color w:val="CC3668"/>
        </w:rPr>
        <w:t>Review the management system and its application to the Circular Economy Programme Activities (CEPA), if any changes were made to the PDD and their respective justification.</w:t>
      </w:r>
    </w:p>
    <w:bookmarkEnd w:id="157"/>
    <w:p w14:paraId="3DB61927" w14:textId="77777777" w:rsidR="00E62653" w:rsidRPr="006141E7" w:rsidRDefault="00E62653">
      <w:pPr>
        <w:spacing w:after="160" w:line="259" w:lineRule="auto"/>
        <w:jc w:val="left"/>
        <w:rPr>
          <w:color w:val="CC3668"/>
        </w:rPr>
      </w:pPr>
    </w:p>
    <w:p w14:paraId="1223330D" w14:textId="77777777" w:rsidR="00632257" w:rsidRPr="006141E7" w:rsidRDefault="00632257" w:rsidP="00773D43">
      <w:pPr>
        <w:pStyle w:val="Tit02espanol0"/>
        <w:numPr>
          <w:ilvl w:val="1"/>
          <w:numId w:val="2"/>
        </w:numPr>
        <w:rPr>
          <w:lang w:val="en-GB"/>
        </w:rPr>
      </w:pPr>
      <w:bookmarkStart w:id="158" w:name="_Toc134553643"/>
      <w:bookmarkStart w:id="159" w:name="_Toc138403331"/>
      <w:bookmarkStart w:id="160" w:name="_Hlk123313717"/>
      <w:r w:rsidRPr="006141E7">
        <w:rPr>
          <w:lang w:val="en-GB"/>
        </w:rPr>
        <w:t>Grouped project</w:t>
      </w:r>
      <w:bookmarkEnd w:id="158"/>
      <w:bookmarkEnd w:id="159"/>
      <w:r w:rsidRPr="006141E7">
        <w:rPr>
          <w:lang w:val="en-GB"/>
        </w:rPr>
        <w:t xml:space="preserve"> </w:t>
      </w:r>
    </w:p>
    <w:p w14:paraId="6B6A4074" w14:textId="77777777" w:rsidR="00632257" w:rsidRPr="006141E7" w:rsidRDefault="00632257" w:rsidP="00632257">
      <w:pPr>
        <w:rPr>
          <w:b/>
          <w:bCs/>
          <w:color w:val="CC3668"/>
        </w:rPr>
      </w:pPr>
      <w:r w:rsidRPr="006141E7">
        <w:rPr>
          <w:b/>
          <w:bCs/>
          <w:color w:val="CC3668"/>
        </w:rPr>
        <w:t>If it is not a Grouped Project, please DELETE the entire 3.3.</w:t>
      </w:r>
    </w:p>
    <w:bookmarkEnd w:id="160"/>
    <w:p w14:paraId="33DA0120" w14:textId="77777777" w:rsidR="00632257" w:rsidRPr="006141E7" w:rsidRDefault="00632257" w:rsidP="00632257">
      <w:pPr>
        <w:rPr>
          <w:color w:val="CC3668"/>
        </w:rPr>
      </w:pPr>
      <w:r w:rsidRPr="006141E7">
        <w:rPr>
          <w:color w:val="CC3668"/>
        </w:rPr>
        <w:t>Indicate whether the PMEC is grouped, if so, review whether the areas, facilities or processes that comprise it, as well as the evolution of temporal aggregation is appropriate.</w:t>
      </w:r>
    </w:p>
    <w:p w14:paraId="138E8FF1" w14:textId="0E316A0E" w:rsidR="00937972" w:rsidRPr="006141E7" w:rsidRDefault="00632257" w:rsidP="00632257">
      <w:pPr>
        <w:rPr>
          <w:color w:val="CC3668"/>
        </w:rPr>
      </w:pPr>
      <w:r w:rsidRPr="006141E7">
        <w:rPr>
          <w:color w:val="CC3668"/>
        </w:rPr>
        <w:t>Check whether the PMEC added new areas or operational units during the monitoring period; if so, describe the areas or facilities defined by the new entrants.</w:t>
      </w:r>
    </w:p>
    <w:p w14:paraId="605E609E" w14:textId="77777777" w:rsidR="00632257" w:rsidRPr="006141E7" w:rsidRDefault="00632257" w:rsidP="00632257"/>
    <w:p w14:paraId="0C433A9F" w14:textId="77777777" w:rsidR="00632257" w:rsidRPr="006141E7" w:rsidRDefault="00632257" w:rsidP="00773D43">
      <w:pPr>
        <w:pStyle w:val="Tit02espanol0"/>
        <w:numPr>
          <w:ilvl w:val="1"/>
          <w:numId w:val="2"/>
        </w:numPr>
        <w:rPr>
          <w:lang w:val="en-GB"/>
        </w:rPr>
      </w:pPr>
      <w:bookmarkStart w:id="161" w:name="_Toc134553644"/>
      <w:bookmarkStart w:id="162" w:name="_Toc138403332"/>
      <w:r w:rsidRPr="006141E7">
        <w:rPr>
          <w:lang w:val="en-GB"/>
        </w:rPr>
        <w:t>Methodological elements</w:t>
      </w:r>
      <w:bookmarkEnd w:id="161"/>
      <w:bookmarkEnd w:id="162"/>
      <w:r w:rsidRPr="006141E7">
        <w:rPr>
          <w:lang w:val="en-GB"/>
        </w:rPr>
        <w:t xml:space="preserve"> </w:t>
      </w:r>
    </w:p>
    <w:p w14:paraId="0A2C8FA6" w14:textId="77777777" w:rsidR="00632257" w:rsidRPr="006141E7" w:rsidRDefault="00632257" w:rsidP="00773D43">
      <w:pPr>
        <w:pStyle w:val="Tit03espanol0"/>
        <w:numPr>
          <w:ilvl w:val="2"/>
          <w:numId w:val="2"/>
        </w:numPr>
        <w:ind w:left="709" w:hanging="709"/>
      </w:pPr>
      <w:bookmarkStart w:id="163" w:name="_Toc134553645"/>
      <w:bookmarkStart w:id="164" w:name="_Toc138403333"/>
      <w:r w:rsidRPr="006141E7">
        <w:t>Selected methodology</w:t>
      </w:r>
      <w:bookmarkEnd w:id="163"/>
      <w:bookmarkEnd w:id="164"/>
    </w:p>
    <w:p w14:paraId="6A8F9B62" w14:textId="7C39199B" w:rsidR="00632257" w:rsidRPr="006141E7" w:rsidRDefault="00632257" w:rsidP="00632257">
      <w:pPr>
        <w:rPr>
          <w:color w:val="CC3668"/>
        </w:rPr>
      </w:pPr>
      <w:bookmarkStart w:id="165" w:name="_Hlk134556025"/>
      <w:r w:rsidRPr="006141E7">
        <w:rPr>
          <w:color w:val="CC3668"/>
        </w:rPr>
        <w:t xml:space="preserve">Review and evaluate the components of the selected methodology and indicate whether it is appropriate for the PCEM in accordance with the </w:t>
      </w:r>
      <w:r w:rsidR="00093A17" w:rsidRPr="009D6343">
        <w:rPr>
          <w:b/>
          <w:bCs/>
          <w:i/>
          <w:iCs/>
          <w:color w:val="CC3668"/>
        </w:rPr>
        <w:t>Global Zero Waste and Cercarbono's Protocol for Voluntary Certification of Circular Economy</w:t>
      </w:r>
      <w:r w:rsidRPr="006141E7">
        <w:rPr>
          <w:b/>
          <w:bCs/>
          <w:i/>
          <w:iCs/>
          <w:color w:val="CC3668"/>
        </w:rPr>
        <w:t>.</w:t>
      </w:r>
    </w:p>
    <w:bookmarkEnd w:id="165"/>
    <w:p w14:paraId="5B4B19A8" w14:textId="54EDEF2B" w:rsidR="00EE7CD7" w:rsidRPr="006141E7" w:rsidRDefault="00EE7CD7" w:rsidP="00CF2894"/>
    <w:p w14:paraId="757A5127" w14:textId="77777777" w:rsidR="00632257" w:rsidRPr="006141E7" w:rsidRDefault="00632257" w:rsidP="00632257">
      <w:pPr>
        <w:pStyle w:val="Tit03espanol0"/>
        <w:ind w:left="709" w:hanging="709"/>
      </w:pPr>
      <w:bookmarkStart w:id="166" w:name="_Toc134558508"/>
      <w:bookmarkStart w:id="167" w:name="_Toc138403334"/>
      <w:r w:rsidRPr="006141E7">
        <w:t>Additionality</w:t>
      </w:r>
      <w:bookmarkEnd w:id="166"/>
      <w:bookmarkEnd w:id="167"/>
    </w:p>
    <w:p w14:paraId="70883A34" w14:textId="13F5D63D" w:rsidR="00632257" w:rsidRPr="006141E7" w:rsidRDefault="00632257" w:rsidP="00632257">
      <w:pPr>
        <w:rPr>
          <w:color w:val="CC3668"/>
        </w:rPr>
      </w:pPr>
      <w:r w:rsidRPr="006141E7">
        <w:rPr>
          <w:color w:val="CC3668"/>
        </w:rPr>
        <w:t xml:space="preserve">Verify whether the PCEM meets the additionality criteria </w:t>
      </w:r>
      <w:r w:rsidR="00D742D6">
        <w:rPr>
          <w:color w:val="CC3668"/>
        </w:rPr>
        <w:t>presented</w:t>
      </w:r>
      <w:r w:rsidRPr="006141E7">
        <w:rPr>
          <w:color w:val="CC3668"/>
        </w:rPr>
        <w:t xml:space="preserve"> in the selected methodology.</w:t>
      </w:r>
    </w:p>
    <w:p w14:paraId="75726C73" w14:textId="11DFAC00" w:rsidR="006963CA" w:rsidRPr="006141E7" w:rsidRDefault="006963CA" w:rsidP="00CF2894"/>
    <w:p w14:paraId="6F66BD9C" w14:textId="77777777" w:rsidR="00632257" w:rsidRPr="006141E7" w:rsidRDefault="00632257" w:rsidP="00632257">
      <w:pPr>
        <w:pStyle w:val="Tit03espanol0"/>
        <w:ind w:left="709" w:hanging="709"/>
      </w:pPr>
      <w:bookmarkStart w:id="168" w:name="_Toc134558509"/>
      <w:bookmarkStart w:id="169" w:name="_Toc138403335"/>
      <w:r w:rsidRPr="006141E7">
        <w:t>Project scope</w:t>
      </w:r>
      <w:bookmarkEnd w:id="168"/>
      <w:bookmarkEnd w:id="169"/>
    </w:p>
    <w:p w14:paraId="5384FDF6" w14:textId="77777777" w:rsidR="00632257" w:rsidRPr="006141E7" w:rsidRDefault="00632257" w:rsidP="00632257">
      <w:pPr>
        <w:rPr>
          <w:color w:val="CC3668"/>
        </w:rPr>
      </w:pPr>
      <w:r w:rsidRPr="006141E7">
        <w:rPr>
          <w:color w:val="CC3668"/>
        </w:rPr>
        <w:t>Verify whether the scope of the project includes the aspects requested in the PDD.</w:t>
      </w:r>
    </w:p>
    <w:p w14:paraId="08424C14" w14:textId="77777777" w:rsidR="006E13A8" w:rsidRPr="006141E7" w:rsidRDefault="006E13A8" w:rsidP="002F66A8">
      <w:pPr>
        <w:rPr>
          <w:color w:val="CC3668"/>
        </w:rPr>
      </w:pPr>
    </w:p>
    <w:p w14:paraId="50722C32" w14:textId="6BB35ADC" w:rsidR="006963CA" w:rsidRPr="006141E7" w:rsidRDefault="006963CA" w:rsidP="00B35ACD">
      <w:pPr>
        <w:pStyle w:val="Tit03espanol0"/>
      </w:pPr>
      <w:bookmarkStart w:id="170" w:name="_Toc138403336"/>
      <w:r w:rsidRPr="006141E7">
        <w:t xml:space="preserve">No </w:t>
      </w:r>
      <w:r w:rsidR="00632257" w:rsidRPr="006141E7">
        <w:t>double counting</w:t>
      </w:r>
      <w:bookmarkEnd w:id="170"/>
      <w:r w:rsidR="00632257" w:rsidRPr="006141E7">
        <w:t xml:space="preserve"> </w:t>
      </w:r>
    </w:p>
    <w:p w14:paraId="582B130D" w14:textId="77777777" w:rsidR="00E03991" w:rsidRPr="006141E7" w:rsidRDefault="00E03991" w:rsidP="00E03991">
      <w:pPr>
        <w:rPr>
          <w:color w:val="CC3668"/>
        </w:rPr>
      </w:pPr>
      <w:r w:rsidRPr="006141E7">
        <w:rPr>
          <w:color w:val="CC3668"/>
        </w:rPr>
        <w:t>Check if the PCEM is registered (partially or fully) with other circular economy or materials standards or certification programmes; also check for potential overlaps with other circular economy initiatives, e.g., at the recollection stage. Check, when applicable, whether the PCEM migrates from other standards or certification programmes and whether it has been withdrawn or shows evidence of being in such a process.</w:t>
      </w:r>
    </w:p>
    <w:p w14:paraId="2A5480D3" w14:textId="77777777" w:rsidR="004139E3" w:rsidRPr="006141E7" w:rsidRDefault="004139E3" w:rsidP="00986FD1">
      <w:pPr>
        <w:rPr>
          <w:color w:val="CC3668"/>
        </w:rPr>
      </w:pPr>
    </w:p>
    <w:p w14:paraId="1570ED44" w14:textId="77777777" w:rsidR="00E03991" w:rsidRPr="006141E7" w:rsidRDefault="00E03991" w:rsidP="00E03991">
      <w:pPr>
        <w:pStyle w:val="Tit03espanol0"/>
      </w:pPr>
      <w:bookmarkStart w:id="171" w:name="_Toc134558511"/>
      <w:bookmarkStart w:id="172" w:name="_Toc138403337"/>
      <w:r w:rsidRPr="006141E7">
        <w:t>Sources of material generation</w:t>
      </w:r>
      <w:bookmarkEnd w:id="171"/>
      <w:bookmarkEnd w:id="172"/>
    </w:p>
    <w:p w14:paraId="284AFE3B" w14:textId="77777777" w:rsidR="00E03991" w:rsidRPr="006141E7" w:rsidRDefault="00E03991" w:rsidP="00E03991">
      <w:pPr>
        <w:rPr>
          <w:color w:val="CC3668"/>
        </w:rPr>
      </w:pPr>
      <w:r w:rsidRPr="006141E7">
        <w:rPr>
          <w:color w:val="CC3668"/>
        </w:rPr>
        <w:t>Check that the sources of materials are consistent with the selected methodology.</w:t>
      </w:r>
    </w:p>
    <w:p w14:paraId="4EDC6977" w14:textId="269EDDC9" w:rsidR="00B421F4" w:rsidRPr="006141E7" w:rsidRDefault="00B421F4" w:rsidP="00B421F4"/>
    <w:p w14:paraId="3E8A6C10" w14:textId="77777777" w:rsidR="00E03991" w:rsidRPr="006141E7" w:rsidRDefault="00E03991" w:rsidP="00E03991">
      <w:pPr>
        <w:pStyle w:val="Tit03espanol0"/>
      </w:pPr>
      <w:bookmarkStart w:id="173" w:name="_Toc134558512"/>
      <w:bookmarkStart w:id="174" w:name="_Toc138403338"/>
      <w:r w:rsidRPr="006141E7">
        <w:t>Baseline scenario</w:t>
      </w:r>
      <w:bookmarkEnd w:id="173"/>
      <w:bookmarkEnd w:id="174"/>
    </w:p>
    <w:p w14:paraId="5F607BCD" w14:textId="77777777" w:rsidR="00E03991" w:rsidRPr="006141E7" w:rsidRDefault="00E03991" w:rsidP="00E03991">
      <w:pPr>
        <w:rPr>
          <w:color w:val="CC3668"/>
        </w:rPr>
      </w:pPr>
      <w:r w:rsidRPr="006141E7">
        <w:rPr>
          <w:color w:val="CC3668"/>
        </w:rPr>
        <w:t>Review and identify the baseline scenario determined for the PCEM and describe the criteria for validating it, including (as appropriate):</w:t>
      </w:r>
    </w:p>
    <w:p w14:paraId="137A4716" w14:textId="6580FD54" w:rsidR="00E03991" w:rsidRPr="006141E7" w:rsidRDefault="00E03991" w:rsidP="00773D43">
      <w:pPr>
        <w:pStyle w:val="ListParagraph"/>
        <w:numPr>
          <w:ilvl w:val="0"/>
          <w:numId w:val="10"/>
        </w:numPr>
        <w:ind w:left="284" w:hanging="284"/>
        <w:rPr>
          <w:color w:val="CC3668"/>
        </w:rPr>
      </w:pPr>
      <w:r w:rsidRPr="006141E7">
        <w:rPr>
          <w:color w:val="CC3668"/>
        </w:rPr>
        <w:t xml:space="preserve">Description of the planned linear process, including the most likely </w:t>
      </w:r>
      <w:r w:rsidR="00B27C72" w:rsidRPr="006141E7">
        <w:rPr>
          <w:color w:val="CC3668"/>
        </w:rPr>
        <w:t>destination</w:t>
      </w:r>
      <w:r w:rsidRPr="006141E7">
        <w:rPr>
          <w:color w:val="CC3668"/>
        </w:rPr>
        <w:t xml:space="preserve"> of the material if the PCEM is not conducted.</w:t>
      </w:r>
    </w:p>
    <w:p w14:paraId="5505C1C6" w14:textId="77777777" w:rsidR="00E03991" w:rsidRPr="006141E7" w:rsidRDefault="00E03991" w:rsidP="00773D43">
      <w:pPr>
        <w:pStyle w:val="ListParagraph"/>
        <w:numPr>
          <w:ilvl w:val="0"/>
          <w:numId w:val="10"/>
        </w:numPr>
        <w:ind w:left="284" w:hanging="284"/>
        <w:rPr>
          <w:color w:val="CC3668"/>
        </w:rPr>
      </w:pPr>
      <w:r w:rsidRPr="006141E7">
        <w:rPr>
          <w:color w:val="CC3668"/>
        </w:rPr>
        <w:t>Common material handling practice in the PCEM area.</w:t>
      </w:r>
    </w:p>
    <w:p w14:paraId="58E7BE44" w14:textId="77777777" w:rsidR="00E03991" w:rsidRPr="006141E7" w:rsidRDefault="00E03991" w:rsidP="00773D43">
      <w:pPr>
        <w:pStyle w:val="ListParagraph"/>
        <w:numPr>
          <w:ilvl w:val="0"/>
          <w:numId w:val="10"/>
        </w:numPr>
        <w:ind w:left="284" w:hanging="284"/>
        <w:rPr>
          <w:color w:val="CC3668"/>
        </w:rPr>
      </w:pPr>
      <w:r w:rsidRPr="006141E7">
        <w:rPr>
          <w:color w:val="CC3668"/>
        </w:rPr>
        <w:t>Probable future trends in material exploitation.</w:t>
      </w:r>
    </w:p>
    <w:p w14:paraId="4D7B21C6" w14:textId="77777777" w:rsidR="00E03991" w:rsidRPr="006141E7" w:rsidRDefault="00E03991" w:rsidP="00773D43">
      <w:pPr>
        <w:pStyle w:val="ListParagraph"/>
        <w:numPr>
          <w:ilvl w:val="0"/>
          <w:numId w:val="10"/>
        </w:numPr>
        <w:ind w:left="284" w:hanging="284"/>
        <w:rPr>
          <w:color w:val="CC3668"/>
        </w:rPr>
      </w:pPr>
      <w:r w:rsidRPr="006141E7">
        <w:rPr>
          <w:color w:val="CC3668"/>
        </w:rPr>
        <w:t>Probable future trends in material generation.</w:t>
      </w:r>
    </w:p>
    <w:p w14:paraId="07CB986D" w14:textId="77777777" w:rsidR="00E03991" w:rsidRPr="006141E7" w:rsidRDefault="00E03991" w:rsidP="00773D43">
      <w:pPr>
        <w:pStyle w:val="ListParagraph"/>
        <w:numPr>
          <w:ilvl w:val="0"/>
          <w:numId w:val="10"/>
        </w:numPr>
        <w:ind w:left="284" w:hanging="284"/>
        <w:rPr>
          <w:color w:val="CC3668"/>
        </w:rPr>
      </w:pPr>
      <w:r w:rsidRPr="006141E7">
        <w:rPr>
          <w:color w:val="CC3668"/>
        </w:rPr>
        <w:t xml:space="preserve">Data availability, reliability, and limitations. </w:t>
      </w:r>
    </w:p>
    <w:p w14:paraId="28A34BDD" w14:textId="5AA7463E" w:rsidR="00E03991" w:rsidRPr="006141E7" w:rsidRDefault="00E03991" w:rsidP="00773D43">
      <w:pPr>
        <w:pStyle w:val="ListParagraph"/>
        <w:numPr>
          <w:ilvl w:val="0"/>
          <w:numId w:val="10"/>
        </w:numPr>
        <w:ind w:left="284" w:hanging="284"/>
        <w:rPr>
          <w:color w:val="CC3668"/>
        </w:rPr>
      </w:pPr>
      <w:r w:rsidRPr="006141E7">
        <w:rPr>
          <w:color w:val="CC3668"/>
        </w:rPr>
        <w:t>Other relevant information on present or future conditions, such as the standards or laws under which it is governed, technical, economic, socio-cultural, environmental, geographic</w:t>
      </w:r>
      <w:r w:rsidR="009A526A">
        <w:rPr>
          <w:color w:val="CC3668"/>
        </w:rPr>
        <w:t>al</w:t>
      </w:r>
      <w:r w:rsidRPr="006141E7">
        <w:rPr>
          <w:color w:val="CC3668"/>
        </w:rPr>
        <w:t>, site-specific, and temporal assumptions or projections.</w:t>
      </w:r>
    </w:p>
    <w:p w14:paraId="1BA234F4" w14:textId="77777777" w:rsidR="00E03991" w:rsidRPr="006141E7" w:rsidRDefault="00E03991" w:rsidP="00773D43">
      <w:pPr>
        <w:pStyle w:val="ListParagraph"/>
        <w:numPr>
          <w:ilvl w:val="0"/>
          <w:numId w:val="10"/>
        </w:numPr>
        <w:ind w:left="284" w:hanging="284"/>
        <w:rPr>
          <w:color w:val="CC3668"/>
        </w:rPr>
      </w:pPr>
      <w:r w:rsidRPr="006141E7">
        <w:rPr>
          <w:color w:val="CC3668"/>
        </w:rPr>
        <w:t>In the case of a capacity increase, provide a list of the facilities, systems, and equipment in operation under the existing scenario prior to the implementation of the PCEM.</w:t>
      </w:r>
    </w:p>
    <w:p w14:paraId="38D63C0C" w14:textId="052DF79D" w:rsidR="00E03991" w:rsidRPr="006141E7" w:rsidRDefault="00E03991" w:rsidP="00E03991">
      <w:r w:rsidRPr="006141E7">
        <w:rPr>
          <w:color w:val="CC3668"/>
        </w:rPr>
        <w:lastRenderedPageBreak/>
        <w:t xml:space="preserve">For more details, see the </w:t>
      </w:r>
      <w:r w:rsidR="00093A17" w:rsidRPr="009D6343">
        <w:rPr>
          <w:b/>
          <w:bCs/>
          <w:i/>
          <w:iCs/>
          <w:color w:val="CC3668"/>
        </w:rPr>
        <w:t>Global Zero Waste and Cercarbono's Protocol for Voluntary Certification of Circular Economy</w:t>
      </w:r>
      <w:r w:rsidRPr="006141E7">
        <w:rPr>
          <w:color w:val="CC3668"/>
        </w:rPr>
        <w:t xml:space="preserve"> in its current version.</w:t>
      </w:r>
    </w:p>
    <w:p w14:paraId="22302DDE" w14:textId="38B19291" w:rsidR="00AF66D6" w:rsidRPr="006141E7" w:rsidRDefault="00AF66D6" w:rsidP="00AD74FE"/>
    <w:p w14:paraId="3B0E2D9C" w14:textId="77777777" w:rsidR="00E03991" w:rsidRPr="006141E7" w:rsidRDefault="00E03991" w:rsidP="00F874BA">
      <w:pPr>
        <w:pStyle w:val="Tit03espanol0"/>
      </w:pPr>
      <w:bookmarkStart w:id="175" w:name="_Toc134558513"/>
      <w:bookmarkStart w:id="176" w:name="_Toc138403339"/>
      <w:r w:rsidRPr="006141E7">
        <w:t>Project scenario</w:t>
      </w:r>
      <w:bookmarkEnd w:id="175"/>
      <w:bookmarkEnd w:id="176"/>
    </w:p>
    <w:p w14:paraId="29F885E0" w14:textId="77777777" w:rsidR="00E03991" w:rsidRPr="006141E7" w:rsidRDefault="00E03991" w:rsidP="00E03991">
      <w:pPr>
        <w:rPr>
          <w:color w:val="CC3668"/>
        </w:rPr>
      </w:pPr>
      <w:r w:rsidRPr="006141E7">
        <w:rPr>
          <w:color w:val="CC3668"/>
        </w:rPr>
        <w:t>Review and identify how the material cycle would be transformed from linear to circular due to the implementation of the PCEM and the criteria to validate it, including (as appropriate):</w:t>
      </w:r>
    </w:p>
    <w:p w14:paraId="3E34B1CD" w14:textId="77777777" w:rsidR="00E03991" w:rsidRPr="006141E7" w:rsidRDefault="00E03991" w:rsidP="00773D43">
      <w:pPr>
        <w:pStyle w:val="ListParagraph"/>
        <w:numPr>
          <w:ilvl w:val="0"/>
          <w:numId w:val="11"/>
        </w:numPr>
        <w:ind w:left="284" w:hanging="284"/>
        <w:rPr>
          <w:color w:val="CC3668"/>
        </w:rPr>
      </w:pPr>
      <w:r w:rsidRPr="006141E7">
        <w:rPr>
          <w:color w:val="CC3668"/>
        </w:rPr>
        <w:t xml:space="preserve">Description of the main manufacturing or production technologies, systems and equipment involved, including information on the age and average useful life of the equipment according to the manufacturer's technical specifications and industry standards, as well as existing and expected capacities, load factors and efficiencies. </w:t>
      </w:r>
    </w:p>
    <w:p w14:paraId="0695CDA2" w14:textId="77777777" w:rsidR="00E03991" w:rsidRPr="006141E7" w:rsidRDefault="00E03991" w:rsidP="00773D43">
      <w:pPr>
        <w:pStyle w:val="ListParagraph"/>
        <w:numPr>
          <w:ilvl w:val="0"/>
          <w:numId w:val="11"/>
        </w:numPr>
        <w:ind w:left="284" w:hanging="284"/>
        <w:rPr>
          <w:color w:val="CC3668"/>
        </w:rPr>
      </w:pPr>
      <w:r w:rsidRPr="006141E7">
        <w:rPr>
          <w:color w:val="CC3668"/>
        </w:rPr>
        <w:t>Types and levels of services (typically in terms of mass or energy flows) provided by the systems and equipment being modified or installed and their relationship, if any, to other manufacturing or production equipment and systems outside the PCEM boundary.</w:t>
      </w:r>
    </w:p>
    <w:p w14:paraId="53F274AC" w14:textId="77777777" w:rsidR="00E03991" w:rsidRPr="006141E7" w:rsidRDefault="00E03991" w:rsidP="00773D43">
      <w:pPr>
        <w:pStyle w:val="ListParagraph"/>
        <w:numPr>
          <w:ilvl w:val="0"/>
          <w:numId w:val="11"/>
        </w:numPr>
        <w:ind w:left="284" w:hanging="284"/>
        <w:rPr>
          <w:color w:val="CC3668"/>
        </w:rPr>
      </w:pPr>
      <w:r w:rsidRPr="006141E7">
        <w:rPr>
          <w:color w:val="CC3668"/>
        </w:rPr>
        <w:t>For processes that are labour-intensive, indicate how much labour is required in each part of the process, type of labour (skilled or unskilled) and relationship to workers (contractual, service, per tonne delivered, etc.).</w:t>
      </w:r>
    </w:p>
    <w:p w14:paraId="2B25547E" w14:textId="5C58C10A" w:rsidR="00E03991" w:rsidRPr="006141E7" w:rsidRDefault="00E03991" w:rsidP="00773D43">
      <w:pPr>
        <w:pStyle w:val="ListParagraph"/>
        <w:numPr>
          <w:ilvl w:val="0"/>
          <w:numId w:val="11"/>
        </w:numPr>
        <w:ind w:left="284" w:hanging="284"/>
        <w:rPr>
          <w:color w:val="CC3668"/>
        </w:rPr>
      </w:pPr>
      <w:r w:rsidRPr="006141E7">
        <w:rPr>
          <w:color w:val="CC3668"/>
        </w:rPr>
        <w:t>Indicate whether the technologies, products, services, or measures to be implemented by the PCEM are appropriate to its objectives.</w:t>
      </w:r>
    </w:p>
    <w:p w14:paraId="70BAD04C" w14:textId="46D8D704" w:rsidR="00B55D08" w:rsidRPr="006141E7" w:rsidRDefault="00B55D08" w:rsidP="00AD74FE"/>
    <w:p w14:paraId="7EEE8537" w14:textId="77777777" w:rsidR="00E03991" w:rsidRPr="006141E7" w:rsidRDefault="00E03991" w:rsidP="00F874BA">
      <w:pPr>
        <w:pStyle w:val="Tit03espanol0"/>
      </w:pPr>
      <w:bookmarkStart w:id="177" w:name="_Toc110068665"/>
      <w:bookmarkStart w:id="178" w:name="_Toc134553649"/>
      <w:bookmarkStart w:id="179" w:name="_Toc134558514"/>
      <w:bookmarkStart w:id="180" w:name="_Toc138403340"/>
      <w:r w:rsidRPr="006141E7">
        <w:t>Deviations in the implementation of the PCEM with respect to the PDD</w:t>
      </w:r>
      <w:bookmarkEnd w:id="177"/>
      <w:bookmarkEnd w:id="178"/>
      <w:bookmarkEnd w:id="179"/>
      <w:bookmarkEnd w:id="180"/>
    </w:p>
    <w:p w14:paraId="31B017A8" w14:textId="4DB03D0B" w:rsidR="002140AF" w:rsidRDefault="00E03991" w:rsidP="00B55D08">
      <w:pPr>
        <w:rPr>
          <w:color w:val="CC3668"/>
        </w:rPr>
      </w:pPr>
      <w:r w:rsidRPr="006141E7">
        <w:rPr>
          <w:color w:val="CC3668"/>
        </w:rPr>
        <w:t>Indicate if the PCEM presented deviations in processes, machinery, or technologies, according to the type of PCEM, with respect to what is established in the PDD.</w:t>
      </w:r>
    </w:p>
    <w:p w14:paraId="49C93D90" w14:textId="77777777" w:rsidR="002140AF" w:rsidRPr="006141E7" w:rsidRDefault="002140AF" w:rsidP="00B55D08"/>
    <w:p w14:paraId="51B05A82" w14:textId="77777777" w:rsidR="00E03991" w:rsidRPr="006141E7" w:rsidRDefault="00E03991" w:rsidP="00F874BA">
      <w:pPr>
        <w:pStyle w:val="Tit03espanol0"/>
      </w:pPr>
      <w:bookmarkStart w:id="181" w:name="_Toc110068666"/>
      <w:bookmarkStart w:id="182" w:name="_Toc134553650"/>
      <w:bookmarkStart w:id="183" w:name="_Toc134558515"/>
      <w:bookmarkStart w:id="184" w:name="_Toc138403341"/>
      <w:r w:rsidRPr="006141E7">
        <w:t>Methodological deviations</w:t>
      </w:r>
      <w:bookmarkEnd w:id="181"/>
      <w:bookmarkEnd w:id="182"/>
      <w:bookmarkEnd w:id="183"/>
      <w:bookmarkEnd w:id="184"/>
    </w:p>
    <w:p w14:paraId="758D1C1E" w14:textId="77777777" w:rsidR="00E03991" w:rsidRPr="006141E7" w:rsidRDefault="00E03991" w:rsidP="00E03991">
      <w:pPr>
        <w:rPr>
          <w:color w:val="CC3668"/>
        </w:rPr>
      </w:pPr>
      <w:r w:rsidRPr="006141E7">
        <w:rPr>
          <w:color w:val="CC3668"/>
        </w:rPr>
        <w:t>Identify the methodological deviations applied to the PCEM and describe the procedures performed to evaluate each deviation and whether it is approved. Detail if any deviations negatively impact the expected reduction or recirculation outcomes.</w:t>
      </w:r>
    </w:p>
    <w:p w14:paraId="78E87C61" w14:textId="2B901675" w:rsidR="00B55D08" w:rsidRPr="006141E7" w:rsidRDefault="00B55D08" w:rsidP="00B55D08">
      <w:pPr>
        <w:rPr>
          <w:lang w:eastAsia="ja-JP"/>
        </w:rPr>
      </w:pPr>
      <w:r w:rsidRPr="006141E7">
        <w:rPr>
          <w:lang w:eastAsia="ja-JP"/>
        </w:rPr>
        <w:t xml:space="preserve"> </w:t>
      </w:r>
    </w:p>
    <w:p w14:paraId="5DF89812" w14:textId="35193873" w:rsidR="00B55F98" w:rsidRPr="006141E7" w:rsidRDefault="00E03991" w:rsidP="00B35ACD">
      <w:pPr>
        <w:pStyle w:val="Tit03espanol0"/>
        <w:ind w:left="851" w:hanging="851"/>
      </w:pPr>
      <w:bookmarkStart w:id="185" w:name="_Toc138403342"/>
      <w:r w:rsidRPr="006141E7">
        <w:t>Accreditation period</w:t>
      </w:r>
      <w:bookmarkEnd w:id="185"/>
    </w:p>
    <w:p w14:paraId="69CC3690" w14:textId="1F9E0193" w:rsidR="002B2E34" w:rsidRPr="006141E7" w:rsidRDefault="00E03991" w:rsidP="002B2E34">
      <w:pPr>
        <w:rPr>
          <w:color w:val="CC3668"/>
        </w:rPr>
      </w:pPr>
      <w:r w:rsidRPr="006141E7">
        <w:rPr>
          <w:color w:val="CC3668"/>
        </w:rPr>
        <w:t>Indicate whether the dates and justification for the accreditation period are consistent and feasible.</w:t>
      </w:r>
    </w:p>
    <w:p w14:paraId="5BCE6F63" w14:textId="77777777" w:rsidR="00E03991" w:rsidRPr="006141E7" w:rsidRDefault="00E03991" w:rsidP="002B2E34"/>
    <w:p w14:paraId="074F9C19" w14:textId="77777777" w:rsidR="00E03991" w:rsidRPr="006141E7" w:rsidRDefault="00E03991" w:rsidP="008C6FBC">
      <w:pPr>
        <w:pStyle w:val="Tit03espanol0"/>
        <w:keepNext/>
        <w:ind w:left="851" w:hanging="851"/>
      </w:pPr>
      <w:bookmarkStart w:id="186" w:name="_Toc134553652"/>
      <w:bookmarkStart w:id="187" w:name="_Toc134558516"/>
      <w:bookmarkStart w:id="188" w:name="_Toc138403343"/>
      <w:r w:rsidRPr="006141E7">
        <w:lastRenderedPageBreak/>
        <w:t>Quantification of materials in the baseline scenario</w:t>
      </w:r>
      <w:bookmarkEnd w:id="186"/>
      <w:bookmarkEnd w:id="187"/>
      <w:bookmarkEnd w:id="188"/>
    </w:p>
    <w:p w14:paraId="1424302B" w14:textId="16F2EF37" w:rsidR="00E03991" w:rsidRPr="006141E7" w:rsidRDefault="00E03991" w:rsidP="00E03991">
      <w:pPr>
        <w:rPr>
          <w:color w:val="CC3668"/>
        </w:rPr>
      </w:pPr>
      <w:r w:rsidRPr="006141E7">
        <w:rPr>
          <w:color w:val="CC3668"/>
        </w:rPr>
        <w:t xml:space="preserve">Assess whether appropriate criteria and procedures are in place to quantify the tonnes of materials generated in the baseline </w:t>
      </w:r>
      <w:r w:rsidRPr="000D04F6">
        <w:rPr>
          <w:color w:val="CC3668"/>
        </w:rPr>
        <w:t>scenario (</w:t>
      </w:r>
      <w:r w:rsidRPr="000D04F6">
        <w:rPr>
          <w:i/>
          <w:iCs/>
          <w:color w:val="CC3668"/>
        </w:rPr>
        <w:t>exante</w:t>
      </w:r>
      <w:r w:rsidR="006141E7" w:rsidRPr="000D04F6">
        <w:rPr>
          <w:i/>
          <w:iCs/>
          <w:color w:val="CC3668"/>
        </w:rPr>
        <w:t xml:space="preserve"> </w:t>
      </w:r>
      <w:r w:rsidR="006141E7" w:rsidRPr="000D04F6">
        <w:rPr>
          <w:color w:val="CC3668"/>
        </w:rPr>
        <w:t>for the validation</w:t>
      </w:r>
      <w:r w:rsidRPr="000D04F6">
        <w:rPr>
          <w:color w:val="CC3668"/>
        </w:rPr>
        <w:t>/</w:t>
      </w:r>
      <w:r w:rsidRPr="000D04F6">
        <w:rPr>
          <w:i/>
          <w:iCs/>
          <w:color w:val="CC3668"/>
        </w:rPr>
        <w:t>expost</w:t>
      </w:r>
      <w:r w:rsidR="006141E7" w:rsidRPr="000D04F6">
        <w:rPr>
          <w:i/>
          <w:iCs/>
          <w:color w:val="CC3668"/>
        </w:rPr>
        <w:t xml:space="preserve"> </w:t>
      </w:r>
      <w:r w:rsidR="006141E7" w:rsidRPr="000D04F6">
        <w:rPr>
          <w:color w:val="CC3668"/>
        </w:rPr>
        <w:t>for</w:t>
      </w:r>
      <w:r w:rsidR="006141E7" w:rsidRPr="00590F7E">
        <w:rPr>
          <w:color w:val="CC3668"/>
        </w:rPr>
        <w:t xml:space="preserve"> verification</w:t>
      </w:r>
      <w:r w:rsidR="006141E7" w:rsidRPr="006141E7">
        <w:rPr>
          <w:color w:val="CC3668"/>
        </w:rPr>
        <w:t xml:space="preserve">) </w:t>
      </w:r>
      <w:r w:rsidRPr="006141E7">
        <w:rPr>
          <w:color w:val="CC3668"/>
        </w:rPr>
        <w:t>according to the selected methodology.</w:t>
      </w:r>
    </w:p>
    <w:p w14:paraId="1586415C" w14:textId="77777777" w:rsidR="00077E54" w:rsidRPr="00136F42" w:rsidRDefault="00077E54" w:rsidP="00136F42"/>
    <w:p w14:paraId="418864AF" w14:textId="77777777" w:rsidR="006141E7" w:rsidRPr="006141E7" w:rsidRDefault="006141E7" w:rsidP="006141E7">
      <w:pPr>
        <w:pStyle w:val="Tit03espanol0"/>
        <w:ind w:left="851" w:hanging="851"/>
      </w:pPr>
      <w:bookmarkStart w:id="189" w:name="_Toc120254743"/>
      <w:bookmarkStart w:id="190" w:name="_Toc134553653"/>
      <w:bookmarkStart w:id="191" w:name="_Toc134558517"/>
      <w:bookmarkStart w:id="192" w:name="_Toc138403344"/>
      <w:r w:rsidRPr="006141E7">
        <w:t>Quantification of material reduction or recirculation in the project scenario</w:t>
      </w:r>
      <w:bookmarkEnd w:id="189"/>
      <w:bookmarkEnd w:id="190"/>
      <w:bookmarkEnd w:id="191"/>
      <w:bookmarkEnd w:id="192"/>
    </w:p>
    <w:p w14:paraId="288B68D7" w14:textId="105E581C" w:rsidR="006141E7" w:rsidRPr="006141E7" w:rsidRDefault="006141E7" w:rsidP="006141E7">
      <w:pPr>
        <w:rPr>
          <w:color w:val="CC3668"/>
        </w:rPr>
      </w:pPr>
      <w:r w:rsidRPr="006141E7">
        <w:rPr>
          <w:color w:val="CC3668"/>
        </w:rPr>
        <w:t>Assess whether appropriate criteria and procedures are in place to quantify the tonnes of material reduced or recirculated in the project scenario (</w:t>
      </w:r>
      <w:r w:rsidRPr="006141E7">
        <w:rPr>
          <w:i/>
          <w:iCs/>
          <w:color w:val="CC3668"/>
        </w:rPr>
        <w:t xml:space="preserve">exante </w:t>
      </w:r>
      <w:r w:rsidRPr="009054A4">
        <w:rPr>
          <w:color w:val="CC3668"/>
        </w:rPr>
        <w:t>for the validation/</w:t>
      </w:r>
      <w:r w:rsidRPr="006141E7">
        <w:rPr>
          <w:i/>
          <w:iCs/>
          <w:color w:val="CC3668"/>
        </w:rPr>
        <w:t xml:space="preserve">expost </w:t>
      </w:r>
      <w:r w:rsidRPr="009054A4">
        <w:rPr>
          <w:color w:val="CC3668"/>
        </w:rPr>
        <w:t>for verification</w:t>
      </w:r>
      <w:r w:rsidRPr="006141E7">
        <w:rPr>
          <w:color w:val="CC3668"/>
        </w:rPr>
        <w:t>) according to the selected methodology.</w:t>
      </w:r>
    </w:p>
    <w:p w14:paraId="200123DF" w14:textId="7C89C10D" w:rsidR="00DB3087" w:rsidRPr="006141E7" w:rsidRDefault="00DB3087" w:rsidP="00100428"/>
    <w:p w14:paraId="01A98F24" w14:textId="77777777" w:rsidR="006141E7" w:rsidRPr="004A396C" w:rsidRDefault="006141E7" w:rsidP="006141E7">
      <w:pPr>
        <w:pStyle w:val="Tit03espanol0"/>
        <w:ind w:left="851" w:hanging="851"/>
      </w:pPr>
      <w:bookmarkStart w:id="193" w:name="_Toc110068670"/>
      <w:bookmarkStart w:id="194" w:name="_Toc134553654"/>
      <w:bookmarkStart w:id="195" w:name="_Toc134558518"/>
      <w:bookmarkStart w:id="196" w:name="_Toc138403345"/>
      <w:r w:rsidRPr="004A396C">
        <w:t>Leakage</w:t>
      </w:r>
      <w:bookmarkEnd w:id="193"/>
      <w:bookmarkEnd w:id="194"/>
      <w:bookmarkEnd w:id="195"/>
      <w:bookmarkEnd w:id="196"/>
    </w:p>
    <w:p w14:paraId="60E50C74" w14:textId="4367D380" w:rsidR="006141E7" w:rsidRPr="004A396C" w:rsidRDefault="006141E7" w:rsidP="006141E7">
      <w:r w:rsidRPr="004A396C">
        <w:rPr>
          <w:color w:val="CC3668"/>
        </w:rPr>
        <w:t xml:space="preserve">Review and assess leakages generated </w:t>
      </w:r>
      <w:r w:rsidRPr="006141E7">
        <w:rPr>
          <w:color w:val="CC3668"/>
        </w:rPr>
        <w:t>(</w:t>
      </w:r>
      <w:r w:rsidRPr="006141E7">
        <w:rPr>
          <w:i/>
          <w:iCs/>
          <w:color w:val="CC3668"/>
        </w:rPr>
        <w:t xml:space="preserve">exante </w:t>
      </w:r>
      <w:r w:rsidRPr="009054A4">
        <w:rPr>
          <w:color w:val="CC3668"/>
        </w:rPr>
        <w:t>for the validation/</w:t>
      </w:r>
      <w:r w:rsidRPr="006141E7">
        <w:rPr>
          <w:i/>
          <w:iCs/>
          <w:color w:val="CC3668"/>
        </w:rPr>
        <w:t xml:space="preserve">expost </w:t>
      </w:r>
      <w:r w:rsidRPr="009054A4">
        <w:rPr>
          <w:color w:val="CC3668"/>
        </w:rPr>
        <w:t>for verification</w:t>
      </w:r>
      <w:r w:rsidRPr="004A396C">
        <w:rPr>
          <w:color w:val="CC3668"/>
        </w:rPr>
        <w:t>) by the PCEM and other than the ones identified in the PDD.</w:t>
      </w:r>
    </w:p>
    <w:p w14:paraId="75EB2FDA" w14:textId="0ACEE47C" w:rsidR="00087B9F" w:rsidRPr="006141E7" w:rsidRDefault="00087B9F" w:rsidP="00087B9F"/>
    <w:p w14:paraId="73A9AA11" w14:textId="77777777" w:rsidR="006141E7" w:rsidRPr="00CC77D5" w:rsidRDefault="006141E7" w:rsidP="00773D43">
      <w:pPr>
        <w:pStyle w:val="Tit03espanol0"/>
        <w:keepNext/>
        <w:numPr>
          <w:ilvl w:val="2"/>
          <w:numId w:val="2"/>
        </w:numPr>
        <w:ind w:left="851" w:hanging="851"/>
      </w:pPr>
      <w:bookmarkStart w:id="197" w:name="_Toc102041110"/>
      <w:bookmarkStart w:id="198" w:name="_Toc102056126"/>
      <w:bookmarkStart w:id="199" w:name="_Toc110068671"/>
      <w:bookmarkStart w:id="200" w:name="_Toc134553655"/>
      <w:bookmarkStart w:id="201" w:name="_Toc138403346"/>
      <w:bookmarkStart w:id="202" w:name="_Hlk134556928"/>
      <w:r>
        <w:t>Net material reduction or recirculation</w:t>
      </w:r>
      <w:bookmarkEnd w:id="197"/>
      <w:bookmarkEnd w:id="198"/>
      <w:bookmarkEnd w:id="199"/>
      <w:bookmarkEnd w:id="200"/>
      <w:bookmarkEnd w:id="201"/>
      <w:r>
        <w:t xml:space="preserve"> </w:t>
      </w:r>
    </w:p>
    <w:p w14:paraId="4EEE3FD7" w14:textId="101C156A" w:rsidR="006141E7" w:rsidRDefault="006141E7" w:rsidP="006141E7">
      <w:pPr>
        <w:rPr>
          <w:color w:val="CC3668"/>
        </w:rPr>
      </w:pPr>
      <w:r w:rsidRPr="00981A8F">
        <w:rPr>
          <w:color w:val="CC3668"/>
        </w:rPr>
        <w:t>Review and assess whether appropriate criteria and procedures are in place to quantify net material reductions or recirculation</w:t>
      </w:r>
      <w:r w:rsidR="0094565E">
        <w:rPr>
          <w:color w:val="CC3668"/>
        </w:rPr>
        <w:t>s</w:t>
      </w:r>
      <w:r>
        <w:rPr>
          <w:color w:val="CC3668"/>
        </w:rPr>
        <w:t xml:space="preserve"> </w:t>
      </w:r>
      <w:r w:rsidRPr="006141E7">
        <w:rPr>
          <w:color w:val="CC3668"/>
        </w:rPr>
        <w:t>(</w:t>
      </w:r>
      <w:r w:rsidRPr="006141E7">
        <w:rPr>
          <w:i/>
          <w:iCs/>
          <w:color w:val="CC3668"/>
        </w:rPr>
        <w:t xml:space="preserve">exante </w:t>
      </w:r>
      <w:r w:rsidRPr="00B32A17">
        <w:rPr>
          <w:color w:val="CC3668"/>
        </w:rPr>
        <w:t>for the validation/</w:t>
      </w:r>
      <w:r w:rsidRPr="006141E7">
        <w:rPr>
          <w:i/>
          <w:iCs/>
          <w:color w:val="CC3668"/>
        </w:rPr>
        <w:t xml:space="preserve">expost </w:t>
      </w:r>
      <w:r w:rsidRPr="00B32A17">
        <w:rPr>
          <w:color w:val="CC3668"/>
        </w:rPr>
        <w:t>for verification</w:t>
      </w:r>
      <w:r w:rsidRPr="004A396C">
        <w:rPr>
          <w:color w:val="CC3668"/>
        </w:rPr>
        <w:t>)</w:t>
      </w:r>
      <w:r>
        <w:rPr>
          <w:color w:val="CC3668"/>
        </w:rPr>
        <w:t>.</w:t>
      </w:r>
    </w:p>
    <w:bookmarkEnd w:id="202"/>
    <w:p w14:paraId="77805336" w14:textId="260EC31B" w:rsidR="00087B9F" w:rsidRPr="006141E7" w:rsidRDefault="00087B9F" w:rsidP="00087B9F"/>
    <w:p w14:paraId="6B7DBFD6" w14:textId="77777777" w:rsidR="006141E7" w:rsidRPr="00CC77D5" w:rsidRDefault="006141E7" w:rsidP="00773D43">
      <w:pPr>
        <w:pStyle w:val="Tit03espanol0"/>
        <w:keepNext/>
        <w:numPr>
          <w:ilvl w:val="2"/>
          <w:numId w:val="2"/>
        </w:numPr>
        <w:ind w:left="851" w:hanging="851"/>
      </w:pPr>
      <w:bookmarkStart w:id="203" w:name="_Toc134553656"/>
      <w:bookmarkStart w:id="204" w:name="_Toc138403347"/>
      <w:bookmarkStart w:id="205" w:name="_Toc110068672"/>
      <w:r>
        <w:t>Reassessment of the baseline scenario</w:t>
      </w:r>
      <w:bookmarkEnd w:id="203"/>
      <w:bookmarkEnd w:id="204"/>
      <w:r>
        <w:t xml:space="preserve"> </w:t>
      </w:r>
      <w:bookmarkEnd w:id="205"/>
      <w:r>
        <w:t xml:space="preserve"> </w:t>
      </w:r>
    </w:p>
    <w:p w14:paraId="52355E9D" w14:textId="77777777" w:rsidR="006141E7" w:rsidRDefault="006141E7" w:rsidP="006141E7">
      <w:pPr>
        <w:rPr>
          <w:color w:val="CC3668"/>
        </w:rPr>
      </w:pPr>
      <w:r w:rsidRPr="00981A8F">
        <w:rPr>
          <w:color w:val="CC3668"/>
        </w:rPr>
        <w:t>Review and assess whether the circumstances of the PCEM changed during the accreditation period, if so, the baseline scenario will no longer be valid, and a new assessment of the baseline scenario will be necessary.</w:t>
      </w:r>
    </w:p>
    <w:p w14:paraId="0D29E7E9" w14:textId="22C27CDC" w:rsidR="00087B9F" w:rsidRPr="006141E7" w:rsidRDefault="00087B9F" w:rsidP="00087B9F">
      <w:pPr>
        <w:rPr>
          <w:lang w:eastAsia="ja-JP"/>
        </w:rPr>
      </w:pPr>
    </w:p>
    <w:p w14:paraId="6C013DA7" w14:textId="77777777" w:rsidR="006141E7" w:rsidRPr="00CC77D5" w:rsidRDefault="006141E7" w:rsidP="00773D43">
      <w:pPr>
        <w:pStyle w:val="Tit03espanol0"/>
        <w:keepNext/>
        <w:numPr>
          <w:ilvl w:val="2"/>
          <w:numId w:val="2"/>
        </w:numPr>
        <w:ind w:left="851" w:hanging="851"/>
      </w:pPr>
      <w:bookmarkStart w:id="206" w:name="_Toc134553657"/>
      <w:bookmarkStart w:id="207" w:name="_Toc138403348"/>
      <w:bookmarkStart w:id="208" w:name="_Toc110068673"/>
      <w:r w:rsidRPr="00981A8F">
        <w:t>Natural disturbances and other catastrophic events</w:t>
      </w:r>
      <w:bookmarkEnd w:id="206"/>
      <w:bookmarkEnd w:id="207"/>
      <w:r>
        <w:t xml:space="preserve"> </w:t>
      </w:r>
      <w:bookmarkEnd w:id="208"/>
    </w:p>
    <w:p w14:paraId="6F299B94" w14:textId="06A713B3" w:rsidR="00087B9F" w:rsidRPr="006141E7" w:rsidRDefault="006141E7" w:rsidP="006141E7">
      <w:pPr>
        <w:rPr>
          <w:color w:val="CC3668"/>
        </w:rPr>
      </w:pPr>
      <w:r w:rsidRPr="000246EC">
        <w:rPr>
          <w:color w:val="CC3668"/>
        </w:rPr>
        <w:t>Review and assess whether natural disturbances (droughts, fires, floods, etc.) or catastrophic events (wars, vandalism, third party burnings, etc.) occurred during the implementation of the PCEM that altered what was proposed in the PDD.</w:t>
      </w:r>
      <w:r w:rsidR="00087B9F" w:rsidRPr="006141E7">
        <w:br w:type="page"/>
      </w:r>
    </w:p>
    <w:p w14:paraId="3C29EDD6" w14:textId="77777777" w:rsidR="006141E7" w:rsidRPr="000246EC" w:rsidRDefault="006141E7" w:rsidP="00773D43">
      <w:pPr>
        <w:pStyle w:val="Tit01espanol"/>
        <w:numPr>
          <w:ilvl w:val="0"/>
          <w:numId w:val="2"/>
        </w:numPr>
      </w:pPr>
      <w:bookmarkStart w:id="209" w:name="_Toc134553658"/>
      <w:bookmarkStart w:id="210" w:name="_Toc138403349"/>
      <w:r w:rsidRPr="000246EC">
        <w:lastRenderedPageBreak/>
        <w:t>PCEM status assessment</w:t>
      </w:r>
      <w:bookmarkEnd w:id="209"/>
      <w:bookmarkEnd w:id="210"/>
    </w:p>
    <w:p w14:paraId="2F95FAD8" w14:textId="77777777" w:rsidR="006141E7" w:rsidRPr="000246EC" w:rsidRDefault="006141E7" w:rsidP="006141E7">
      <w:pPr>
        <w:spacing w:after="160" w:line="259" w:lineRule="auto"/>
        <w:rPr>
          <w:color w:val="CC3668"/>
        </w:rPr>
      </w:pPr>
      <w:r w:rsidRPr="000246EC">
        <w:rPr>
          <w:color w:val="CC3668"/>
        </w:rPr>
        <w:t xml:space="preserve">Assess any changes in risks and material discrepancy thresholds that may have occurred during the verification, and whether the high-level analysis procedures applied remain representative and appropriate. </w:t>
      </w:r>
    </w:p>
    <w:p w14:paraId="29CFAD3D" w14:textId="27C4EA9D" w:rsidR="00E67E13" w:rsidRPr="006141E7" w:rsidRDefault="006141E7" w:rsidP="006141E7">
      <w:pPr>
        <w:rPr>
          <w:color w:val="CC3668"/>
        </w:rPr>
      </w:pPr>
      <w:r w:rsidRPr="000246EC">
        <w:rPr>
          <w:color w:val="CC3668"/>
        </w:rPr>
        <w:t>Determine whether the evidence collected is sufficient and appropriate to generate a conclusion. If deemed insufficient, perform additional evidence collection activities. Check for material errors or discrepancies.</w:t>
      </w:r>
    </w:p>
    <w:p w14:paraId="1F35CF35" w14:textId="77777777" w:rsidR="00E67E13" w:rsidRPr="006141E7" w:rsidRDefault="00E67E13" w:rsidP="00E67E13">
      <w:pPr>
        <w:spacing w:after="160" w:line="259" w:lineRule="auto"/>
        <w:jc w:val="left"/>
        <w:rPr>
          <w:color w:val="CC3668"/>
        </w:rPr>
      </w:pPr>
      <w:r w:rsidRPr="006141E7">
        <w:rPr>
          <w:color w:val="CC3668"/>
        </w:rPr>
        <w:br w:type="page"/>
      </w:r>
    </w:p>
    <w:p w14:paraId="6C81BBBB" w14:textId="16B278D8" w:rsidR="00513BC1" w:rsidRPr="006141E7" w:rsidRDefault="006141E7" w:rsidP="00576055">
      <w:pPr>
        <w:pStyle w:val="Tit01espanol"/>
      </w:pPr>
      <w:bookmarkStart w:id="211" w:name="_Toc138403350"/>
      <w:r>
        <w:lastRenderedPageBreak/>
        <w:t>PCEM Monitoring plan</w:t>
      </w:r>
      <w:bookmarkEnd w:id="211"/>
      <w:r>
        <w:t xml:space="preserve"> </w:t>
      </w:r>
    </w:p>
    <w:p w14:paraId="2AE0DB1C" w14:textId="77777777" w:rsidR="006141E7" w:rsidRPr="004A396C" w:rsidRDefault="006141E7" w:rsidP="006141E7">
      <w:pPr>
        <w:rPr>
          <w:color w:val="CC3668"/>
        </w:rPr>
      </w:pPr>
      <w:r w:rsidRPr="004A396C">
        <w:rPr>
          <w:color w:val="CC3668"/>
        </w:rPr>
        <w:t>Identify the data or parameters to be monitored and describe the criteria for validating the designed monitoring system (i.e., process and schedule for obtaining, recording, compiling, and analysing the monitored data and parameters).</w:t>
      </w:r>
    </w:p>
    <w:p w14:paraId="0F427F4A" w14:textId="77777777" w:rsidR="006141E7" w:rsidRPr="004A396C" w:rsidRDefault="006141E7" w:rsidP="006141E7">
      <w:pPr>
        <w:rPr>
          <w:color w:val="CC3668"/>
        </w:rPr>
      </w:pPr>
      <w:r w:rsidRPr="004A396C">
        <w:rPr>
          <w:color w:val="CC3668"/>
        </w:rPr>
        <w:t>Review the proposed monitoring plan, especially the following elements:</w:t>
      </w:r>
    </w:p>
    <w:p w14:paraId="051A039E" w14:textId="77777777" w:rsidR="006141E7" w:rsidRPr="004A396C" w:rsidRDefault="006141E7" w:rsidP="00773D43">
      <w:pPr>
        <w:pStyle w:val="ListParagraph"/>
        <w:numPr>
          <w:ilvl w:val="0"/>
          <w:numId w:val="12"/>
        </w:numPr>
        <w:ind w:left="284" w:hanging="284"/>
        <w:rPr>
          <w:color w:val="CC3668"/>
        </w:rPr>
      </w:pPr>
      <w:r w:rsidRPr="004A396C">
        <w:rPr>
          <w:color w:val="CC3668"/>
        </w:rPr>
        <w:t>The list of measured or monitored parameters.</w:t>
      </w:r>
    </w:p>
    <w:p w14:paraId="52096DAF" w14:textId="77777777" w:rsidR="006141E7" w:rsidRPr="004A396C" w:rsidRDefault="006141E7" w:rsidP="00773D43">
      <w:pPr>
        <w:pStyle w:val="ListParagraph"/>
        <w:numPr>
          <w:ilvl w:val="0"/>
          <w:numId w:val="12"/>
        </w:numPr>
        <w:ind w:left="284" w:hanging="284"/>
        <w:rPr>
          <w:color w:val="CC3668"/>
        </w:rPr>
      </w:pPr>
      <w:r w:rsidRPr="004A396C">
        <w:rPr>
          <w:color w:val="CC3668"/>
        </w:rPr>
        <w:t>The types of data and information, including units of measurement.</w:t>
      </w:r>
    </w:p>
    <w:p w14:paraId="4EC1AFA2" w14:textId="77777777" w:rsidR="006141E7" w:rsidRPr="004A396C" w:rsidRDefault="006141E7" w:rsidP="00773D43">
      <w:pPr>
        <w:pStyle w:val="ListParagraph"/>
        <w:numPr>
          <w:ilvl w:val="0"/>
          <w:numId w:val="12"/>
        </w:numPr>
        <w:ind w:left="284" w:hanging="284"/>
        <w:rPr>
          <w:color w:val="CC3668"/>
        </w:rPr>
      </w:pPr>
      <w:r w:rsidRPr="004A396C">
        <w:rPr>
          <w:color w:val="CC3668"/>
        </w:rPr>
        <w:t>The origin of the data.</w:t>
      </w:r>
    </w:p>
    <w:p w14:paraId="777BCA9E" w14:textId="77777777" w:rsidR="006141E7" w:rsidRPr="004A396C" w:rsidRDefault="006141E7" w:rsidP="00773D43">
      <w:pPr>
        <w:pStyle w:val="ListParagraph"/>
        <w:numPr>
          <w:ilvl w:val="0"/>
          <w:numId w:val="12"/>
        </w:numPr>
        <w:ind w:left="284" w:hanging="284"/>
        <w:rPr>
          <w:color w:val="CC3668"/>
        </w:rPr>
      </w:pPr>
      <w:r w:rsidRPr="004A396C">
        <w:rPr>
          <w:color w:val="CC3668"/>
        </w:rPr>
        <w:t>Monitoring methods (including estimation, modelling, measurement, calculation, and uncertainty approaches).</w:t>
      </w:r>
    </w:p>
    <w:p w14:paraId="6318F766" w14:textId="0F4F01FE" w:rsidR="006141E7" w:rsidRPr="004A396C" w:rsidRDefault="006141E7" w:rsidP="00773D43">
      <w:pPr>
        <w:pStyle w:val="ListParagraph"/>
        <w:numPr>
          <w:ilvl w:val="0"/>
          <w:numId w:val="12"/>
        </w:numPr>
        <w:ind w:left="284" w:hanging="284"/>
        <w:rPr>
          <w:color w:val="CC3668"/>
        </w:rPr>
      </w:pPr>
      <w:r w:rsidRPr="004A396C">
        <w:rPr>
          <w:color w:val="CC3668"/>
        </w:rPr>
        <w:t>Monitoring frequency</w:t>
      </w:r>
      <w:r w:rsidR="00B932E8">
        <w:rPr>
          <w:color w:val="CC3668"/>
        </w:rPr>
        <w:t>.</w:t>
      </w:r>
      <w:r w:rsidRPr="004A396C">
        <w:rPr>
          <w:color w:val="CC3668"/>
        </w:rPr>
        <w:t xml:space="preserve"> </w:t>
      </w:r>
    </w:p>
    <w:p w14:paraId="4FD7E264" w14:textId="77777777" w:rsidR="006141E7" w:rsidRPr="004A396C" w:rsidRDefault="006141E7" w:rsidP="00773D43">
      <w:pPr>
        <w:pStyle w:val="ListParagraph"/>
        <w:numPr>
          <w:ilvl w:val="0"/>
          <w:numId w:val="12"/>
        </w:numPr>
        <w:ind w:left="284" w:hanging="284"/>
        <w:rPr>
          <w:color w:val="CC3668"/>
        </w:rPr>
      </w:pPr>
      <w:r w:rsidRPr="004A396C">
        <w:rPr>
          <w:color w:val="CC3668"/>
        </w:rPr>
        <w:t>Monitoring roles and responsibilities, including procedures for authorisation, approval, and documentation of changes to recorded data.</w:t>
      </w:r>
    </w:p>
    <w:p w14:paraId="2814E41B" w14:textId="77777777" w:rsidR="006141E7" w:rsidRPr="004A396C" w:rsidRDefault="006141E7" w:rsidP="00773D43">
      <w:pPr>
        <w:pStyle w:val="ListParagraph"/>
        <w:numPr>
          <w:ilvl w:val="0"/>
          <w:numId w:val="12"/>
        </w:numPr>
        <w:ind w:left="284" w:hanging="284"/>
        <w:rPr>
          <w:color w:val="CC3668"/>
        </w:rPr>
      </w:pPr>
      <w:r w:rsidRPr="004A396C">
        <w:rPr>
          <w:color w:val="CC3668"/>
        </w:rPr>
        <w:t>Controls including internal checking of input, transformation and output data, and procedures for corrective actions.</w:t>
      </w:r>
    </w:p>
    <w:p w14:paraId="447FA81D" w14:textId="7CEE19DB" w:rsidR="006141E7" w:rsidRPr="004A396C" w:rsidRDefault="006141E7" w:rsidP="006141E7">
      <w:r w:rsidRPr="004A396C">
        <w:rPr>
          <w:color w:val="CC3668"/>
        </w:rPr>
        <w:t xml:space="preserve">Provide an overall conclusion on the performance of the monitoring in relation to the requirements of the selected methodology and the </w:t>
      </w:r>
      <w:r w:rsidR="00093A17" w:rsidRPr="009D6343">
        <w:rPr>
          <w:b/>
          <w:bCs/>
          <w:i/>
          <w:iCs/>
          <w:color w:val="CC3668"/>
        </w:rPr>
        <w:t>Global Zero Waste and Cercarbono's Protocol for Voluntary Certification of Circular Economy</w:t>
      </w:r>
      <w:r w:rsidRPr="004A396C">
        <w:rPr>
          <w:color w:val="CC3668"/>
        </w:rPr>
        <w:t>.</w:t>
      </w:r>
    </w:p>
    <w:p w14:paraId="58BA7813" w14:textId="77777777" w:rsidR="00513BC1" w:rsidRPr="006141E7" w:rsidRDefault="00513BC1" w:rsidP="00513BC1"/>
    <w:p w14:paraId="6AC24DB2" w14:textId="77777777" w:rsidR="006141E7" w:rsidRPr="00CC77D5" w:rsidRDefault="006141E7" w:rsidP="00773D43">
      <w:pPr>
        <w:pStyle w:val="Tit02espanol0"/>
        <w:numPr>
          <w:ilvl w:val="1"/>
          <w:numId w:val="2"/>
        </w:numPr>
        <w:rPr>
          <w:lang w:val="en-GB"/>
        </w:rPr>
      </w:pPr>
      <w:bookmarkStart w:id="212" w:name="_Toc134553660"/>
      <w:bookmarkStart w:id="213" w:name="_Toc138403351"/>
      <w:r w:rsidRPr="000246EC">
        <w:rPr>
          <w:lang w:val="en-GB"/>
        </w:rPr>
        <w:t>Responsible for PCEM monitoring</w:t>
      </w:r>
      <w:bookmarkEnd w:id="212"/>
      <w:bookmarkEnd w:id="213"/>
    </w:p>
    <w:p w14:paraId="3B2BA485" w14:textId="77777777" w:rsidR="006141E7" w:rsidRDefault="006141E7" w:rsidP="006141E7">
      <w:pPr>
        <w:rPr>
          <w:color w:val="CC3668"/>
        </w:rPr>
      </w:pPr>
      <w:r w:rsidRPr="000246EC">
        <w:rPr>
          <w:color w:val="CC3668"/>
        </w:rPr>
        <w:t>Review and indicate the person(s) or entity in charge of monitoring the PCEM.</w:t>
      </w:r>
    </w:p>
    <w:p w14:paraId="71E35958" w14:textId="77777777" w:rsidR="00513BC1" w:rsidRPr="006141E7" w:rsidRDefault="00513BC1" w:rsidP="00513BC1"/>
    <w:p w14:paraId="56C94A53" w14:textId="77777777" w:rsidR="006141E7" w:rsidRPr="00CC77D5" w:rsidRDefault="006141E7" w:rsidP="00773D43">
      <w:pPr>
        <w:pStyle w:val="Tit02espanol0"/>
        <w:numPr>
          <w:ilvl w:val="1"/>
          <w:numId w:val="2"/>
        </w:numPr>
      </w:pPr>
      <w:bookmarkStart w:id="214" w:name="_Toc134553661"/>
      <w:bookmarkStart w:id="215" w:name="_Toc138403352"/>
      <w:r w:rsidRPr="00686C7E">
        <w:rPr>
          <w:lang w:val="en-GB"/>
        </w:rPr>
        <w:t>Development of PCEM monitoring</w:t>
      </w:r>
      <w:bookmarkEnd w:id="214"/>
      <w:bookmarkEnd w:id="215"/>
    </w:p>
    <w:p w14:paraId="033528B3" w14:textId="77777777" w:rsidR="006141E7" w:rsidRPr="000246EC" w:rsidRDefault="006141E7" w:rsidP="006141E7">
      <w:pPr>
        <w:rPr>
          <w:color w:val="CC3668"/>
        </w:rPr>
      </w:pPr>
      <w:r w:rsidRPr="000246EC">
        <w:rPr>
          <w:color w:val="CC3668"/>
        </w:rPr>
        <w:t>Review and indicate the data or parameters that were monitored. Review the monitoring developed, especially the following elements:</w:t>
      </w:r>
    </w:p>
    <w:p w14:paraId="296706A3" w14:textId="77777777" w:rsidR="006141E7" w:rsidRPr="000246EC" w:rsidRDefault="006141E7" w:rsidP="00773D43">
      <w:pPr>
        <w:pStyle w:val="ListParagraph"/>
        <w:numPr>
          <w:ilvl w:val="0"/>
          <w:numId w:val="12"/>
        </w:numPr>
        <w:ind w:left="284" w:hanging="284"/>
        <w:rPr>
          <w:color w:val="CC3668"/>
        </w:rPr>
      </w:pPr>
      <w:bookmarkStart w:id="216" w:name="_Hlk134557097"/>
      <w:r w:rsidRPr="000246EC">
        <w:rPr>
          <w:color w:val="CC3668"/>
        </w:rPr>
        <w:t>The list of measured or monitored parameters.</w:t>
      </w:r>
    </w:p>
    <w:p w14:paraId="70766A1D" w14:textId="77777777" w:rsidR="006141E7" w:rsidRPr="000246EC" w:rsidRDefault="006141E7" w:rsidP="00773D43">
      <w:pPr>
        <w:pStyle w:val="ListParagraph"/>
        <w:numPr>
          <w:ilvl w:val="0"/>
          <w:numId w:val="12"/>
        </w:numPr>
        <w:ind w:left="284" w:hanging="284"/>
        <w:rPr>
          <w:color w:val="CC3668"/>
        </w:rPr>
      </w:pPr>
      <w:r w:rsidRPr="000246EC">
        <w:rPr>
          <w:color w:val="CC3668"/>
        </w:rPr>
        <w:t>The types of data and information, including units of measurement.</w:t>
      </w:r>
    </w:p>
    <w:p w14:paraId="09D1D5A5" w14:textId="77777777" w:rsidR="006141E7" w:rsidRPr="000246EC" w:rsidRDefault="006141E7" w:rsidP="00773D43">
      <w:pPr>
        <w:pStyle w:val="ListParagraph"/>
        <w:numPr>
          <w:ilvl w:val="0"/>
          <w:numId w:val="12"/>
        </w:numPr>
        <w:ind w:left="284" w:hanging="284"/>
        <w:rPr>
          <w:color w:val="CC3668"/>
        </w:rPr>
      </w:pPr>
      <w:r w:rsidRPr="000246EC">
        <w:rPr>
          <w:color w:val="CC3668"/>
        </w:rPr>
        <w:t>The origin of the data.</w:t>
      </w:r>
    </w:p>
    <w:p w14:paraId="51FDDF33" w14:textId="77777777" w:rsidR="006141E7" w:rsidRPr="000246EC" w:rsidRDefault="006141E7" w:rsidP="00773D43">
      <w:pPr>
        <w:pStyle w:val="ListParagraph"/>
        <w:numPr>
          <w:ilvl w:val="0"/>
          <w:numId w:val="12"/>
        </w:numPr>
        <w:ind w:left="284" w:hanging="284"/>
        <w:rPr>
          <w:color w:val="CC3668"/>
        </w:rPr>
      </w:pPr>
      <w:r w:rsidRPr="000246EC">
        <w:rPr>
          <w:color w:val="CC3668"/>
        </w:rPr>
        <w:t>Monitoring methods (including estimation, modelling, measurement, calculation, and uncertainty approaches).</w:t>
      </w:r>
    </w:p>
    <w:p w14:paraId="13689394" w14:textId="77777777" w:rsidR="006141E7" w:rsidRPr="000246EC" w:rsidRDefault="006141E7" w:rsidP="00773D43">
      <w:pPr>
        <w:pStyle w:val="ListParagraph"/>
        <w:numPr>
          <w:ilvl w:val="0"/>
          <w:numId w:val="12"/>
        </w:numPr>
        <w:ind w:left="284" w:hanging="284"/>
        <w:rPr>
          <w:color w:val="CC3668"/>
        </w:rPr>
      </w:pPr>
      <w:r w:rsidRPr="000246EC">
        <w:rPr>
          <w:color w:val="CC3668"/>
        </w:rPr>
        <w:t>Monitoring roles and responsibilities, including procedures for authorisation, approval, and documentation of changes to recorded data.</w:t>
      </w:r>
    </w:p>
    <w:p w14:paraId="2DF24565" w14:textId="77777777" w:rsidR="006141E7" w:rsidRPr="000246EC" w:rsidRDefault="006141E7" w:rsidP="00773D43">
      <w:pPr>
        <w:pStyle w:val="ListParagraph"/>
        <w:numPr>
          <w:ilvl w:val="0"/>
          <w:numId w:val="12"/>
        </w:numPr>
        <w:ind w:left="284" w:hanging="284"/>
        <w:rPr>
          <w:color w:val="CC3668"/>
        </w:rPr>
      </w:pPr>
      <w:r w:rsidRPr="000246EC">
        <w:rPr>
          <w:color w:val="CC3668"/>
        </w:rPr>
        <w:t>Controls including internal checking of input, transformation and output data, and procedures for corrective actions.</w:t>
      </w:r>
    </w:p>
    <w:p w14:paraId="425D091C" w14:textId="08E4C5F9" w:rsidR="006141E7" w:rsidRPr="00CC77D5" w:rsidRDefault="006141E7" w:rsidP="006141E7">
      <w:bookmarkStart w:id="217" w:name="_Hlk134557188"/>
      <w:bookmarkEnd w:id="216"/>
      <w:r w:rsidRPr="000246EC">
        <w:rPr>
          <w:color w:val="CC3668"/>
        </w:rPr>
        <w:lastRenderedPageBreak/>
        <w:t xml:space="preserve">Provide an overall conclusion on the performance of the monitoring in relation to the requirements of the selected methodology and the </w:t>
      </w:r>
      <w:r w:rsidR="00093A17" w:rsidRPr="009D6343">
        <w:rPr>
          <w:b/>
          <w:bCs/>
          <w:i/>
          <w:iCs/>
          <w:color w:val="CC3668"/>
        </w:rPr>
        <w:t>Global Zero Waste and Cercarbono's Protocol for Voluntary Certification of Circular Economy</w:t>
      </w:r>
      <w:r w:rsidRPr="000246EC">
        <w:rPr>
          <w:color w:val="CC3668"/>
        </w:rPr>
        <w:t>.</w:t>
      </w:r>
    </w:p>
    <w:bookmarkEnd w:id="217"/>
    <w:p w14:paraId="37622CFA" w14:textId="77777777" w:rsidR="00513BC1" w:rsidRPr="006141E7" w:rsidRDefault="00513BC1" w:rsidP="00513BC1"/>
    <w:p w14:paraId="4C643C66" w14:textId="77777777" w:rsidR="00513BC1" w:rsidRPr="006141E7" w:rsidRDefault="00513BC1" w:rsidP="00513BC1">
      <w:pPr>
        <w:spacing w:after="160" w:line="259" w:lineRule="auto"/>
        <w:jc w:val="left"/>
        <w:rPr>
          <w:color w:val="CC3668"/>
        </w:rPr>
      </w:pPr>
      <w:r w:rsidRPr="006141E7">
        <w:rPr>
          <w:color w:val="CC3668"/>
        </w:rPr>
        <w:br w:type="page"/>
      </w:r>
    </w:p>
    <w:p w14:paraId="48D020CD" w14:textId="77777777" w:rsidR="00CB195D" w:rsidRPr="00CC77D5" w:rsidRDefault="00CB195D" w:rsidP="00773D43">
      <w:pPr>
        <w:pStyle w:val="Tit01espanol"/>
        <w:numPr>
          <w:ilvl w:val="0"/>
          <w:numId w:val="2"/>
        </w:numPr>
      </w:pPr>
      <w:bookmarkStart w:id="218" w:name="_Toc134553662"/>
      <w:bookmarkStart w:id="219" w:name="_Toc138403353"/>
      <w:bookmarkStart w:id="220" w:name="_Hlk134557227"/>
      <w:bookmarkStart w:id="221" w:name="_Hlk134557218"/>
      <w:r w:rsidRPr="000246EC">
        <w:lastRenderedPageBreak/>
        <w:t>Legal and documentary aspects</w:t>
      </w:r>
      <w:bookmarkEnd w:id="218"/>
      <w:bookmarkEnd w:id="219"/>
    </w:p>
    <w:p w14:paraId="7387323C" w14:textId="77777777" w:rsidR="00CB195D" w:rsidRPr="00CC77D5" w:rsidRDefault="00CB195D" w:rsidP="00773D43">
      <w:pPr>
        <w:pStyle w:val="Tit02espanol0"/>
        <w:numPr>
          <w:ilvl w:val="1"/>
          <w:numId w:val="2"/>
        </w:numPr>
        <w:rPr>
          <w:lang w:val="en-GB"/>
        </w:rPr>
      </w:pPr>
      <w:bookmarkStart w:id="222" w:name="_Toc134553663"/>
      <w:bookmarkStart w:id="223" w:name="_Toc138403354"/>
      <w:bookmarkEnd w:id="220"/>
      <w:r w:rsidRPr="00686C7E">
        <w:rPr>
          <w:lang w:val="en-GB"/>
        </w:rPr>
        <w:t>Legal requirements</w:t>
      </w:r>
      <w:bookmarkEnd w:id="221"/>
      <w:bookmarkEnd w:id="222"/>
      <w:bookmarkEnd w:id="223"/>
    </w:p>
    <w:p w14:paraId="1F993A26" w14:textId="77777777" w:rsidR="00CB195D" w:rsidRPr="00CC77D5" w:rsidRDefault="00CB195D" w:rsidP="00CB195D">
      <w:pPr>
        <w:rPr>
          <w:color w:val="CC3668"/>
        </w:rPr>
      </w:pPr>
      <w:r w:rsidRPr="00686C7E">
        <w:rPr>
          <w:color w:val="CC3668"/>
        </w:rPr>
        <w:t>Review and assess whether the PCEM describes and justifies compliance with governing laws, statutes, and regulatory frameworks (local, regional, and national) that apply to the programme or project activity, including applicable environmental requirements and laws (in line with compliance with the No Net Harm principle) and the record of concrete PCEM actions, where applicable.</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51"/>
        <w:gridCol w:w="2436"/>
        <w:gridCol w:w="3067"/>
        <w:gridCol w:w="1774"/>
      </w:tblGrid>
      <w:tr w:rsidR="00CB195D" w:rsidRPr="00DC7CA8" w14:paraId="174776D8" w14:textId="77777777" w:rsidTr="00CB195D">
        <w:tc>
          <w:tcPr>
            <w:tcW w:w="1551" w:type="dxa"/>
            <w:shd w:val="clear" w:color="auto" w:fill="8EAADB" w:themeFill="accent1" w:themeFillTint="99"/>
            <w:vAlign w:val="center"/>
          </w:tcPr>
          <w:p w14:paraId="0B432B67" w14:textId="4204B3D2" w:rsidR="00CB195D" w:rsidRPr="00DC7CA8" w:rsidRDefault="00CB195D" w:rsidP="00CB195D">
            <w:pPr>
              <w:spacing w:after="0"/>
              <w:jc w:val="center"/>
              <w:rPr>
                <w:rFonts w:eastAsia="Times New Roman"/>
                <w:b/>
                <w:bCs/>
                <w:color w:val="000000" w:themeColor="text1"/>
                <w:sz w:val="20"/>
                <w:szCs w:val="20"/>
                <w:lang w:eastAsia="en-GB"/>
              </w:rPr>
            </w:pPr>
            <w:r w:rsidRPr="00DC7CA8">
              <w:rPr>
                <w:rFonts w:eastAsia="Times New Roman"/>
                <w:b/>
                <w:bCs/>
                <w:color w:val="000000" w:themeColor="text1"/>
                <w:sz w:val="20"/>
                <w:szCs w:val="20"/>
                <w:lang w:eastAsia="en-GB"/>
              </w:rPr>
              <w:t>Rule or law</w:t>
            </w:r>
          </w:p>
        </w:tc>
        <w:tc>
          <w:tcPr>
            <w:tcW w:w="2436" w:type="dxa"/>
            <w:shd w:val="clear" w:color="auto" w:fill="8EAADB" w:themeFill="accent1" w:themeFillTint="99"/>
            <w:vAlign w:val="center"/>
          </w:tcPr>
          <w:p w14:paraId="2AE4D155" w14:textId="6857825C" w:rsidR="00CB195D" w:rsidRPr="00DC7CA8" w:rsidRDefault="00CB195D" w:rsidP="00CB195D">
            <w:pPr>
              <w:spacing w:after="0"/>
              <w:jc w:val="center"/>
              <w:rPr>
                <w:rFonts w:eastAsia="Times New Roman"/>
                <w:b/>
                <w:bCs/>
                <w:color w:val="000000" w:themeColor="text1"/>
                <w:sz w:val="20"/>
                <w:szCs w:val="20"/>
                <w:lang w:eastAsia="en-GB"/>
              </w:rPr>
            </w:pPr>
            <w:r w:rsidRPr="00DC7CA8">
              <w:rPr>
                <w:rFonts w:eastAsia="Times New Roman"/>
                <w:b/>
                <w:bCs/>
                <w:color w:val="000000" w:themeColor="text1"/>
                <w:sz w:val="20"/>
                <w:szCs w:val="20"/>
                <w:lang w:eastAsia="en-GB"/>
              </w:rPr>
              <w:t>Type (legal, environmental, other)</w:t>
            </w:r>
          </w:p>
        </w:tc>
        <w:tc>
          <w:tcPr>
            <w:tcW w:w="3067" w:type="dxa"/>
            <w:shd w:val="clear" w:color="auto" w:fill="8EAADB" w:themeFill="accent1" w:themeFillTint="99"/>
            <w:vAlign w:val="center"/>
          </w:tcPr>
          <w:p w14:paraId="273F6539" w14:textId="6DE74209" w:rsidR="00CB195D" w:rsidRPr="00DC7CA8" w:rsidRDefault="00CB195D" w:rsidP="00CB195D">
            <w:pPr>
              <w:spacing w:after="0"/>
              <w:jc w:val="center"/>
              <w:rPr>
                <w:rFonts w:eastAsia="Times New Roman"/>
                <w:b/>
                <w:bCs/>
                <w:color w:val="000000" w:themeColor="text1"/>
                <w:sz w:val="20"/>
                <w:szCs w:val="20"/>
                <w:lang w:eastAsia="en-GB"/>
              </w:rPr>
            </w:pPr>
            <w:r w:rsidRPr="00DC7CA8">
              <w:rPr>
                <w:rFonts w:eastAsia="Times New Roman"/>
                <w:b/>
                <w:bCs/>
                <w:color w:val="000000" w:themeColor="text1"/>
                <w:sz w:val="20"/>
                <w:szCs w:val="20"/>
                <w:lang w:eastAsia="en-GB"/>
              </w:rPr>
              <w:t>Applicability/Compliance (full or partial)</w:t>
            </w:r>
          </w:p>
        </w:tc>
        <w:tc>
          <w:tcPr>
            <w:tcW w:w="1774" w:type="dxa"/>
            <w:shd w:val="clear" w:color="auto" w:fill="8EAADB" w:themeFill="accent1" w:themeFillTint="99"/>
            <w:vAlign w:val="center"/>
          </w:tcPr>
          <w:p w14:paraId="461B1027" w14:textId="521228F5" w:rsidR="00CB195D" w:rsidRPr="00DC7CA8" w:rsidRDefault="00CB195D" w:rsidP="00CB195D">
            <w:pPr>
              <w:spacing w:after="0"/>
              <w:jc w:val="center"/>
              <w:rPr>
                <w:rFonts w:eastAsia="Times New Roman"/>
                <w:b/>
                <w:bCs/>
                <w:color w:val="000000" w:themeColor="text1"/>
                <w:sz w:val="20"/>
                <w:szCs w:val="20"/>
                <w:lang w:eastAsia="en-GB"/>
              </w:rPr>
            </w:pPr>
            <w:r w:rsidRPr="00DC7CA8">
              <w:rPr>
                <w:rFonts w:eastAsia="Times New Roman"/>
                <w:b/>
                <w:bCs/>
                <w:color w:val="000000" w:themeColor="text1"/>
                <w:sz w:val="20"/>
                <w:szCs w:val="20"/>
                <w:lang w:eastAsia="en-GB"/>
              </w:rPr>
              <w:t>Justification</w:t>
            </w:r>
          </w:p>
        </w:tc>
      </w:tr>
      <w:tr w:rsidR="00BF3D00" w:rsidRPr="00DC7CA8" w14:paraId="29DFD7F3" w14:textId="77777777" w:rsidTr="00CB195D">
        <w:tc>
          <w:tcPr>
            <w:tcW w:w="1551" w:type="dxa"/>
          </w:tcPr>
          <w:p w14:paraId="2BA70BAB" w14:textId="77777777" w:rsidR="00BF3D00" w:rsidRPr="00DC7CA8" w:rsidRDefault="00BF3D00" w:rsidP="002D178E">
            <w:pPr>
              <w:rPr>
                <w:color w:val="5B9BD5" w:themeColor="accent5"/>
                <w:sz w:val="20"/>
                <w:szCs w:val="20"/>
              </w:rPr>
            </w:pPr>
          </w:p>
        </w:tc>
        <w:tc>
          <w:tcPr>
            <w:tcW w:w="2436" w:type="dxa"/>
          </w:tcPr>
          <w:p w14:paraId="427778BC" w14:textId="77777777" w:rsidR="00BF3D00" w:rsidRPr="00DC7CA8" w:rsidRDefault="00BF3D00" w:rsidP="002D178E">
            <w:pPr>
              <w:rPr>
                <w:color w:val="5B9BD5" w:themeColor="accent5"/>
                <w:sz w:val="20"/>
                <w:szCs w:val="20"/>
              </w:rPr>
            </w:pPr>
          </w:p>
        </w:tc>
        <w:tc>
          <w:tcPr>
            <w:tcW w:w="3067" w:type="dxa"/>
          </w:tcPr>
          <w:p w14:paraId="7C5FA76C" w14:textId="77777777" w:rsidR="00BF3D00" w:rsidRPr="00DC7CA8" w:rsidRDefault="00BF3D00" w:rsidP="002D178E">
            <w:pPr>
              <w:rPr>
                <w:color w:val="5B9BD5" w:themeColor="accent5"/>
                <w:sz w:val="20"/>
                <w:szCs w:val="20"/>
              </w:rPr>
            </w:pPr>
          </w:p>
        </w:tc>
        <w:tc>
          <w:tcPr>
            <w:tcW w:w="1774" w:type="dxa"/>
          </w:tcPr>
          <w:p w14:paraId="7CA6E659" w14:textId="77777777" w:rsidR="00BF3D00" w:rsidRPr="00DC7CA8" w:rsidRDefault="00BF3D00" w:rsidP="002D178E">
            <w:pPr>
              <w:rPr>
                <w:color w:val="5B9BD5" w:themeColor="accent5"/>
                <w:sz w:val="20"/>
                <w:szCs w:val="20"/>
              </w:rPr>
            </w:pPr>
          </w:p>
        </w:tc>
      </w:tr>
    </w:tbl>
    <w:p w14:paraId="0B6C433F" w14:textId="77777777" w:rsidR="00BF3D00" w:rsidRPr="006141E7" w:rsidRDefault="00BF3D00" w:rsidP="00BF3D00">
      <w:pPr>
        <w:rPr>
          <w:color w:val="CC3668"/>
        </w:rPr>
      </w:pPr>
    </w:p>
    <w:p w14:paraId="44477E46" w14:textId="77777777" w:rsidR="00CB195D" w:rsidRPr="00CC77D5" w:rsidRDefault="00CB195D" w:rsidP="00773D43">
      <w:pPr>
        <w:pStyle w:val="Tit02espanol0"/>
        <w:numPr>
          <w:ilvl w:val="1"/>
          <w:numId w:val="2"/>
        </w:numPr>
        <w:rPr>
          <w:lang w:val="en-GB"/>
        </w:rPr>
      </w:pPr>
      <w:bookmarkStart w:id="224" w:name="_Toc134553664"/>
      <w:bookmarkStart w:id="225" w:name="_Toc138403355"/>
      <w:bookmarkStart w:id="226" w:name="_Hlk134557315"/>
      <w:r w:rsidRPr="00CC77D5">
        <w:rPr>
          <w:lang w:val="en-GB"/>
        </w:rPr>
        <w:t>PCEM</w:t>
      </w:r>
      <w:r>
        <w:rPr>
          <w:lang w:val="en-GB"/>
        </w:rPr>
        <w:t xml:space="preserve"> documentation</w:t>
      </w:r>
      <w:bookmarkEnd w:id="224"/>
      <w:bookmarkEnd w:id="225"/>
      <w:r>
        <w:rPr>
          <w:lang w:val="en-GB"/>
        </w:rPr>
        <w:t xml:space="preserve"> </w:t>
      </w:r>
    </w:p>
    <w:p w14:paraId="05C410FC" w14:textId="49605B8A" w:rsidR="00CB195D" w:rsidRPr="00CC77D5" w:rsidRDefault="00CB195D" w:rsidP="00CB195D">
      <w:r w:rsidRPr="00686C7E">
        <w:rPr>
          <w:color w:val="CC3668"/>
        </w:rPr>
        <w:t xml:space="preserve">Review and assess the supporting documentation demonstrating the compliance of the PCEM with the </w:t>
      </w:r>
      <w:r w:rsidR="00093A17" w:rsidRPr="009D6343">
        <w:rPr>
          <w:b/>
          <w:bCs/>
          <w:i/>
          <w:iCs/>
          <w:color w:val="CC3668"/>
        </w:rPr>
        <w:t>Global Zero Waste and Cercarbono's Protocol for Voluntary Certification of Circular Economy</w:t>
      </w:r>
      <w:r w:rsidRPr="00686C7E">
        <w:rPr>
          <w:b/>
          <w:bCs/>
          <w:color w:val="CC3668"/>
        </w:rPr>
        <w:t>.</w:t>
      </w:r>
    </w:p>
    <w:bookmarkEnd w:id="226"/>
    <w:p w14:paraId="3C6FFBC2" w14:textId="6F5B8140" w:rsidR="00BF3D00" w:rsidRPr="006141E7" w:rsidRDefault="00BF3D00" w:rsidP="00BF3D00"/>
    <w:p w14:paraId="2F1A12ED" w14:textId="77777777" w:rsidR="00BF3D00" w:rsidRPr="006141E7" w:rsidRDefault="00BF3D00" w:rsidP="00BF3D00">
      <w:pPr>
        <w:rPr>
          <w:color w:val="CC3668"/>
        </w:rPr>
      </w:pPr>
    </w:p>
    <w:p w14:paraId="1654D296" w14:textId="77777777" w:rsidR="00BF3D00" w:rsidRPr="006141E7" w:rsidRDefault="00BF3D00" w:rsidP="00BF3D00">
      <w:pPr>
        <w:spacing w:after="160" w:line="259" w:lineRule="auto"/>
        <w:jc w:val="left"/>
        <w:rPr>
          <w:color w:val="CC3668"/>
        </w:rPr>
      </w:pPr>
      <w:r w:rsidRPr="006141E7">
        <w:rPr>
          <w:color w:val="CC3668"/>
        </w:rPr>
        <w:br w:type="page"/>
      </w:r>
    </w:p>
    <w:p w14:paraId="07DB54CE" w14:textId="77777777" w:rsidR="00CB195D" w:rsidRPr="00CC77D5" w:rsidRDefault="00CB195D" w:rsidP="00773D43">
      <w:pPr>
        <w:pStyle w:val="Tit01espanol"/>
        <w:numPr>
          <w:ilvl w:val="0"/>
          <w:numId w:val="2"/>
        </w:numPr>
      </w:pPr>
      <w:bookmarkStart w:id="227" w:name="_Toc134553665"/>
      <w:bookmarkStart w:id="228" w:name="_Toc138403356"/>
      <w:bookmarkStart w:id="229" w:name="_Hlk134557333"/>
      <w:r>
        <w:lastRenderedPageBreak/>
        <w:t>Stakeholder consultation</w:t>
      </w:r>
      <w:bookmarkEnd w:id="227"/>
      <w:bookmarkEnd w:id="228"/>
      <w:r>
        <w:t xml:space="preserve"> </w:t>
      </w:r>
    </w:p>
    <w:p w14:paraId="612539FE" w14:textId="0451139E" w:rsidR="00090201" w:rsidRPr="006141E7" w:rsidRDefault="00CB195D" w:rsidP="00CB195D">
      <w:r w:rsidRPr="00686C7E">
        <w:rPr>
          <w:color w:val="CC3668"/>
        </w:rPr>
        <w:t>If applicable, assess whether the PCEM has complied with the stakeholder consultation outcome document and identify whether there have been any changes to the PCEM in areas, facilities or processes that modify what was agreed between the PCEM and the stakeholders.</w:t>
      </w:r>
      <w:bookmarkEnd w:id="229"/>
      <w:r w:rsidR="00090201" w:rsidRPr="006141E7">
        <w:br w:type="page"/>
      </w:r>
    </w:p>
    <w:p w14:paraId="4C157BAD" w14:textId="5E40A464" w:rsidR="00CB195D" w:rsidRPr="00CC77D5" w:rsidRDefault="00CB195D" w:rsidP="00773D43">
      <w:pPr>
        <w:pStyle w:val="Tit01espanol"/>
        <w:numPr>
          <w:ilvl w:val="0"/>
          <w:numId w:val="2"/>
        </w:numPr>
      </w:pPr>
      <w:bookmarkStart w:id="230" w:name="_Toc138403357"/>
      <w:bookmarkStart w:id="231" w:name="_Toc134553666"/>
      <w:bookmarkStart w:id="232" w:name="_Hlk134557493"/>
      <w:r w:rsidRPr="00686C7E">
        <w:lastRenderedPageBreak/>
        <w:t xml:space="preserve">Contributions to the </w:t>
      </w:r>
      <w:r w:rsidR="008F1EC1" w:rsidRPr="00686C7E">
        <w:t>Sustainable Development Goals</w:t>
      </w:r>
      <w:r w:rsidR="008F1EC1">
        <w:t xml:space="preserve"> of the</w:t>
      </w:r>
      <w:r w:rsidR="008F1EC1" w:rsidRPr="00686C7E">
        <w:t xml:space="preserve"> </w:t>
      </w:r>
      <w:r w:rsidRPr="00686C7E">
        <w:t xml:space="preserve">United </w:t>
      </w:r>
      <w:r w:rsidR="008F1EC1">
        <w:t>Nations</w:t>
      </w:r>
      <w:bookmarkEnd w:id="230"/>
      <w:r w:rsidRPr="00686C7E">
        <w:t xml:space="preserve"> </w:t>
      </w:r>
      <w:bookmarkEnd w:id="231"/>
    </w:p>
    <w:bookmarkEnd w:id="232"/>
    <w:p w14:paraId="3D86EF84" w14:textId="77777777" w:rsidR="00760A61" w:rsidRDefault="00CB195D" w:rsidP="00ED0C97">
      <w:pPr>
        <w:rPr>
          <w:color w:val="CC3668"/>
        </w:rPr>
      </w:pPr>
      <w:r w:rsidRPr="00EC65C0">
        <w:rPr>
          <w:color w:val="CC3668"/>
        </w:rPr>
        <w:t xml:space="preserve">Review whether the PCEM applied the </w:t>
      </w:r>
      <w:r w:rsidR="00411073" w:rsidRPr="00032A67">
        <w:rPr>
          <w:b/>
          <w:bCs/>
          <w:i/>
          <w:iCs/>
          <w:color w:val="CC3668"/>
        </w:rPr>
        <w:t>Tool to Report Contributions of</w:t>
      </w:r>
      <w:r w:rsidR="00411073" w:rsidRPr="00032A67">
        <w:rPr>
          <w:color w:val="CC3668"/>
        </w:rPr>
        <w:t xml:space="preserve"> </w:t>
      </w:r>
      <w:r w:rsidR="00411073" w:rsidRPr="00032A67">
        <w:rPr>
          <w:b/>
          <w:bCs/>
          <w:i/>
          <w:iCs/>
          <w:color w:val="CC3668"/>
        </w:rPr>
        <w:t>Circular Economy Initiatives to the Sustainable Development Goals</w:t>
      </w:r>
      <w:r w:rsidRPr="00EC65C0">
        <w:rPr>
          <w:color w:val="CC3668"/>
        </w:rPr>
        <w:t xml:space="preserve"> and assess the relevance of the SDGs related to the programme or project activity.</w:t>
      </w:r>
    </w:p>
    <w:p w14:paraId="7BBECE9F" w14:textId="32FD6135" w:rsidR="00ED0C97" w:rsidRPr="00ED0C97" w:rsidRDefault="00ED0C97" w:rsidP="00ED0C97">
      <w:r>
        <w:br w:type="page"/>
      </w:r>
    </w:p>
    <w:p w14:paraId="65BC1384" w14:textId="7F52325C" w:rsidR="004871BE" w:rsidRDefault="00A821B5" w:rsidP="00576055">
      <w:pPr>
        <w:pStyle w:val="Tit01espanol"/>
      </w:pPr>
      <w:bookmarkStart w:id="233" w:name="_Toc136622840"/>
      <w:bookmarkStart w:id="234" w:name="_Toc138403358"/>
      <w:r w:rsidRPr="00D7647C">
        <w:lastRenderedPageBreak/>
        <w:t>Information management</w:t>
      </w:r>
      <w:bookmarkEnd w:id="233"/>
      <w:bookmarkEnd w:id="234"/>
    </w:p>
    <w:p w14:paraId="68313100" w14:textId="2EF53FB5" w:rsidR="00760A61" w:rsidRDefault="00760A61" w:rsidP="00A821B5">
      <w:pPr>
        <w:rPr>
          <w:color w:val="CC3668"/>
        </w:rPr>
      </w:pPr>
      <w:r w:rsidRPr="004C02DD">
        <w:rPr>
          <w:color w:val="CC3668"/>
        </w:rPr>
        <w:t>Review and describe the procedure used for data and information management and quality, including uncertainty assessment.</w:t>
      </w:r>
    </w:p>
    <w:p w14:paraId="1199CD50" w14:textId="77777777" w:rsidR="00760A61" w:rsidRDefault="00760A61">
      <w:pPr>
        <w:spacing w:after="160" w:line="259" w:lineRule="auto"/>
        <w:jc w:val="left"/>
        <w:rPr>
          <w:color w:val="CC3668"/>
        </w:rPr>
      </w:pPr>
      <w:r>
        <w:rPr>
          <w:color w:val="CC3668"/>
        </w:rPr>
        <w:br w:type="page"/>
      </w:r>
    </w:p>
    <w:p w14:paraId="3CBEF23A" w14:textId="6E7DA8A7" w:rsidR="00E43958" w:rsidRPr="006141E7" w:rsidRDefault="00CB195D" w:rsidP="00576055">
      <w:pPr>
        <w:pStyle w:val="Tit01espanol"/>
      </w:pPr>
      <w:bookmarkStart w:id="235" w:name="_Toc138403359"/>
      <w:r>
        <w:lastRenderedPageBreak/>
        <w:t xml:space="preserve">Conclusion of the </w:t>
      </w:r>
      <w:r w:rsidR="00136F42">
        <w:t>v</w:t>
      </w:r>
      <w:r>
        <w:t xml:space="preserve">alidation and </w:t>
      </w:r>
      <w:r w:rsidR="00136F42">
        <w:t>v</w:t>
      </w:r>
      <w:r>
        <w:t>erification</w:t>
      </w:r>
      <w:bookmarkEnd w:id="235"/>
    </w:p>
    <w:p w14:paraId="544A410C" w14:textId="77777777" w:rsidR="00CB195D" w:rsidRPr="00CC77D5" w:rsidRDefault="00CB195D" w:rsidP="00773D43">
      <w:pPr>
        <w:pStyle w:val="Tit02espanol0"/>
        <w:numPr>
          <w:ilvl w:val="1"/>
          <w:numId w:val="2"/>
        </w:numPr>
        <w:rPr>
          <w:lang w:val="en-GB"/>
        </w:rPr>
      </w:pPr>
      <w:bookmarkStart w:id="236" w:name="_Toc134553669"/>
      <w:bookmarkStart w:id="237" w:name="_Toc138403360"/>
      <w:bookmarkStart w:id="238" w:name="_Toc102041121"/>
      <w:bookmarkStart w:id="239" w:name="_Toc102056138"/>
      <w:bookmarkStart w:id="240" w:name="_Toc104887051"/>
      <w:bookmarkStart w:id="241" w:name="_Toc110068688"/>
      <w:r w:rsidRPr="00CC77D5">
        <w:rPr>
          <w:lang w:val="en-GB"/>
        </w:rPr>
        <w:t>Resolu</w:t>
      </w:r>
      <w:r>
        <w:rPr>
          <w:lang w:val="en-GB"/>
        </w:rPr>
        <w:t>tion of findings</w:t>
      </w:r>
      <w:bookmarkEnd w:id="236"/>
      <w:bookmarkEnd w:id="237"/>
      <w:r>
        <w:rPr>
          <w:lang w:val="en-GB"/>
        </w:rPr>
        <w:t xml:space="preserve"> </w:t>
      </w:r>
      <w:bookmarkEnd w:id="238"/>
      <w:bookmarkEnd w:id="239"/>
      <w:bookmarkEnd w:id="240"/>
      <w:bookmarkEnd w:id="241"/>
    </w:p>
    <w:p w14:paraId="024B243C" w14:textId="7DB33D94" w:rsidR="00CB195D" w:rsidRPr="00EC65C0" w:rsidRDefault="00CB195D" w:rsidP="00CB195D">
      <w:pPr>
        <w:rPr>
          <w:color w:val="CC3668"/>
        </w:rPr>
      </w:pPr>
      <w:r w:rsidRPr="00EC65C0">
        <w:rPr>
          <w:color w:val="CC3668"/>
        </w:rPr>
        <w:t xml:space="preserve">Describe the process for the resolution of findings (corrective actions, clarifications, future actions, or other findings) raised by the VVB during the </w:t>
      </w:r>
      <w:r>
        <w:rPr>
          <w:color w:val="CC3668"/>
        </w:rPr>
        <w:t xml:space="preserve">validation and </w:t>
      </w:r>
      <w:r w:rsidRPr="00EC65C0">
        <w:rPr>
          <w:color w:val="CC3668"/>
        </w:rPr>
        <w:t>verification.</w:t>
      </w:r>
    </w:p>
    <w:p w14:paraId="17B9C5BA" w14:textId="01FFC56D" w:rsidR="00CB195D" w:rsidRPr="00EC65C0" w:rsidRDefault="00CB195D" w:rsidP="00CB195D">
      <w:pPr>
        <w:rPr>
          <w:color w:val="CC3668"/>
        </w:rPr>
      </w:pPr>
      <w:r w:rsidRPr="00EC65C0">
        <w:rPr>
          <w:color w:val="CC3668"/>
        </w:rPr>
        <w:t xml:space="preserve">Indicate the total number of corrective action requests, clarifications and future actions, and other findings raised during the </w:t>
      </w:r>
      <w:r>
        <w:rPr>
          <w:color w:val="CC3668"/>
        </w:rPr>
        <w:t xml:space="preserve">validation and </w:t>
      </w:r>
      <w:r w:rsidRPr="00EC65C0">
        <w:rPr>
          <w:color w:val="CC3668"/>
        </w:rPr>
        <w:t>verification.</w:t>
      </w:r>
    </w:p>
    <w:p w14:paraId="4CE31F54" w14:textId="77777777" w:rsidR="00CB195D" w:rsidRDefault="00CB195D" w:rsidP="00CB195D">
      <w:pPr>
        <w:rPr>
          <w:color w:val="CC3668"/>
        </w:rPr>
      </w:pPr>
      <w:r w:rsidRPr="00EC65C0">
        <w:rPr>
          <w:color w:val="CC3668"/>
        </w:rPr>
        <w:t>Provide a summary of each finding, including the issue raised, the responses provided by the client and the conclusion, and any resulting changes to the PCEM documents. If this item becomes too long, you can relate and annex your information in a complementary way.</w:t>
      </w:r>
    </w:p>
    <w:p w14:paraId="65B9E5DE" w14:textId="104F73CB" w:rsidR="00E43958" w:rsidRPr="006141E7" w:rsidRDefault="00E43958" w:rsidP="00E43958"/>
    <w:p w14:paraId="27B4582E" w14:textId="7CD37FA9" w:rsidR="00E43958" w:rsidRPr="006141E7" w:rsidRDefault="00CB195D" w:rsidP="0043155F">
      <w:pPr>
        <w:pStyle w:val="Tit02espanol0"/>
        <w:rPr>
          <w:lang w:val="en-GB"/>
        </w:rPr>
      </w:pPr>
      <w:bookmarkStart w:id="242" w:name="_Hlk103076866"/>
      <w:bookmarkStart w:id="243" w:name="_Toc126235242"/>
      <w:bookmarkStart w:id="244" w:name="_Toc134553670"/>
      <w:bookmarkStart w:id="245" w:name="_Hlk134557728"/>
      <w:bookmarkStart w:id="246" w:name="_Toc138403361"/>
      <w:bookmarkStart w:id="247" w:name="_Toc102041122"/>
      <w:bookmarkStart w:id="248" w:name="_Toc102056139"/>
      <w:bookmarkStart w:id="249" w:name="_Toc104887052"/>
      <w:bookmarkStart w:id="250" w:name="_Toc110068689"/>
      <w:r w:rsidRPr="00EC65C0">
        <w:rPr>
          <w:lang w:val="en-GB"/>
        </w:rPr>
        <w:t>Support and listing of information</w:t>
      </w:r>
      <w:bookmarkEnd w:id="242"/>
      <w:bookmarkEnd w:id="243"/>
      <w:bookmarkEnd w:id="244"/>
      <w:bookmarkEnd w:id="245"/>
      <w:bookmarkEnd w:id="246"/>
      <w:r w:rsidRPr="00EC65C0">
        <w:rPr>
          <w:lang w:val="en-GB"/>
        </w:rPr>
        <w:t xml:space="preserve"> </w:t>
      </w:r>
      <w:bookmarkEnd w:id="247"/>
      <w:bookmarkEnd w:id="248"/>
      <w:bookmarkEnd w:id="249"/>
      <w:bookmarkEnd w:id="250"/>
      <w:r w:rsidR="00E43958" w:rsidRPr="006141E7">
        <w:rPr>
          <w:lang w:val="en-GB"/>
        </w:rPr>
        <w:t xml:space="preserve"> </w:t>
      </w:r>
    </w:p>
    <w:p w14:paraId="0CA91E01" w14:textId="77777777" w:rsidR="00CB195D" w:rsidRDefault="00CB195D" w:rsidP="00CB195D">
      <w:pPr>
        <w:rPr>
          <w:color w:val="CC3668"/>
        </w:rPr>
      </w:pPr>
      <w:r w:rsidRPr="00CB195D">
        <w:rPr>
          <w:color w:val="CC3668"/>
        </w:rPr>
        <w:t>Indicate where the information from the validation and verification process (prior to uploading to the EcoRegistry platform) is stored and listed, such as:</w:t>
      </w:r>
    </w:p>
    <w:p w14:paraId="5967C890" w14:textId="2CF4C8DD" w:rsidR="00E43958" w:rsidRPr="00CB195D" w:rsidRDefault="00CB195D" w:rsidP="00773D43">
      <w:pPr>
        <w:pStyle w:val="ListParagraph"/>
        <w:numPr>
          <w:ilvl w:val="0"/>
          <w:numId w:val="13"/>
        </w:numPr>
        <w:ind w:left="284" w:hanging="284"/>
        <w:rPr>
          <w:color w:val="CC3668"/>
        </w:rPr>
      </w:pPr>
      <w:r>
        <w:rPr>
          <w:color w:val="CC3668"/>
        </w:rPr>
        <w:t>Validation and verification plan</w:t>
      </w:r>
      <w:r w:rsidR="00912A8A">
        <w:rPr>
          <w:color w:val="CC3668"/>
        </w:rPr>
        <w:t>.</w:t>
      </w:r>
      <w:r>
        <w:rPr>
          <w:color w:val="CC3668"/>
        </w:rPr>
        <w:t xml:space="preserve"> </w:t>
      </w:r>
    </w:p>
    <w:p w14:paraId="36380BFF" w14:textId="77777777" w:rsidR="00CB195D" w:rsidRPr="00EC65C0" w:rsidRDefault="00CB195D" w:rsidP="00773D43">
      <w:pPr>
        <w:pStyle w:val="ListParagraph"/>
        <w:numPr>
          <w:ilvl w:val="0"/>
          <w:numId w:val="13"/>
        </w:numPr>
        <w:ind w:left="284" w:hanging="284"/>
        <w:rPr>
          <w:color w:val="CC3668"/>
        </w:rPr>
      </w:pPr>
      <w:r w:rsidRPr="00EC65C0">
        <w:rPr>
          <w:color w:val="CC3668"/>
        </w:rPr>
        <w:t xml:space="preserve">Monitoring report. </w:t>
      </w:r>
    </w:p>
    <w:p w14:paraId="1F311745" w14:textId="77777777" w:rsidR="00CB195D" w:rsidRPr="00EC65C0" w:rsidRDefault="00CB195D" w:rsidP="00773D43">
      <w:pPr>
        <w:pStyle w:val="ListParagraph"/>
        <w:numPr>
          <w:ilvl w:val="0"/>
          <w:numId w:val="13"/>
        </w:numPr>
        <w:ind w:left="284" w:hanging="284"/>
        <w:rPr>
          <w:color w:val="CC3668"/>
        </w:rPr>
      </w:pPr>
      <w:r w:rsidRPr="00EC65C0">
        <w:rPr>
          <w:color w:val="CC3668"/>
        </w:rPr>
        <w:t xml:space="preserve">Evidence </w:t>
      </w:r>
      <w:r>
        <w:rPr>
          <w:color w:val="CC3668"/>
        </w:rPr>
        <w:t>collection</w:t>
      </w:r>
      <w:r w:rsidRPr="00EC65C0">
        <w:rPr>
          <w:color w:val="CC3668"/>
        </w:rPr>
        <w:t xml:space="preserve"> plan. </w:t>
      </w:r>
    </w:p>
    <w:p w14:paraId="39567F8B" w14:textId="77777777" w:rsidR="00CB195D" w:rsidRPr="00EC65C0" w:rsidRDefault="00CB195D" w:rsidP="00773D43">
      <w:pPr>
        <w:pStyle w:val="ListParagraph"/>
        <w:numPr>
          <w:ilvl w:val="0"/>
          <w:numId w:val="13"/>
        </w:numPr>
        <w:ind w:left="284" w:hanging="284"/>
        <w:rPr>
          <w:color w:val="CC3668"/>
        </w:rPr>
      </w:pPr>
      <w:r w:rsidRPr="00EC65C0">
        <w:rPr>
          <w:color w:val="CC3668"/>
        </w:rPr>
        <w:t xml:space="preserve">Evidence </w:t>
      </w:r>
      <w:r>
        <w:rPr>
          <w:color w:val="CC3668"/>
        </w:rPr>
        <w:t>collection</w:t>
      </w:r>
      <w:r w:rsidRPr="00EC65C0">
        <w:rPr>
          <w:color w:val="CC3668"/>
        </w:rPr>
        <w:t>.</w:t>
      </w:r>
    </w:p>
    <w:p w14:paraId="06E2607C" w14:textId="1E35D295" w:rsidR="00E43958" w:rsidRDefault="00CB195D" w:rsidP="00773D43">
      <w:pPr>
        <w:pStyle w:val="ListParagraph"/>
        <w:numPr>
          <w:ilvl w:val="0"/>
          <w:numId w:val="13"/>
        </w:numPr>
        <w:ind w:left="284" w:hanging="284"/>
        <w:rPr>
          <w:color w:val="CC3668"/>
        </w:rPr>
      </w:pPr>
      <w:r w:rsidRPr="00EC65C0">
        <w:rPr>
          <w:color w:val="CC3668"/>
        </w:rPr>
        <w:t xml:space="preserve">Requests for clarifications, misstatements and non-conformities arising from the </w:t>
      </w:r>
      <w:r>
        <w:rPr>
          <w:color w:val="CC3668"/>
        </w:rPr>
        <w:t xml:space="preserve">validation and </w:t>
      </w:r>
      <w:r w:rsidRPr="00EC65C0">
        <w:rPr>
          <w:color w:val="CC3668"/>
        </w:rPr>
        <w:t>verification, and conclusions reached</w:t>
      </w:r>
      <w:r w:rsidR="716C7391" w:rsidRPr="006141E7">
        <w:rPr>
          <w:color w:val="CC3668"/>
        </w:rPr>
        <w:t xml:space="preserve">. </w:t>
      </w:r>
    </w:p>
    <w:p w14:paraId="20951283" w14:textId="77777777" w:rsidR="00CB195D" w:rsidRPr="00CB195D" w:rsidRDefault="00CB195D" w:rsidP="00773D43">
      <w:pPr>
        <w:pStyle w:val="ListParagraph"/>
        <w:numPr>
          <w:ilvl w:val="0"/>
          <w:numId w:val="13"/>
        </w:numPr>
        <w:ind w:left="284" w:hanging="284"/>
        <w:rPr>
          <w:color w:val="CC3668"/>
        </w:rPr>
      </w:pPr>
      <w:r w:rsidRPr="00CB195D">
        <w:rPr>
          <w:color w:val="CC3668"/>
        </w:rPr>
        <w:t xml:space="preserve">Communication with the client about material misstatements. </w:t>
      </w:r>
    </w:p>
    <w:p w14:paraId="2AC98F8F" w14:textId="3113C83B" w:rsidR="00E43958" w:rsidRDefault="00CB195D" w:rsidP="00773D43">
      <w:pPr>
        <w:pStyle w:val="ListParagraph"/>
        <w:numPr>
          <w:ilvl w:val="0"/>
          <w:numId w:val="13"/>
        </w:numPr>
        <w:ind w:left="284" w:hanging="284"/>
        <w:rPr>
          <w:color w:val="CC3668"/>
        </w:rPr>
      </w:pPr>
      <w:r w:rsidRPr="00CB195D">
        <w:rPr>
          <w:color w:val="CC3668"/>
        </w:rPr>
        <w:t>The conclusions reached and the opinions of the validator and verifier.</w:t>
      </w:r>
    </w:p>
    <w:p w14:paraId="02A00470" w14:textId="77777777" w:rsidR="00CB195D" w:rsidRPr="00CB195D" w:rsidRDefault="00CB195D" w:rsidP="00B13192">
      <w:pPr>
        <w:pStyle w:val="ListParagraph"/>
        <w:rPr>
          <w:color w:val="CC3668"/>
        </w:rPr>
      </w:pPr>
    </w:p>
    <w:p w14:paraId="11952609" w14:textId="599E361D" w:rsidR="00E43958" w:rsidRPr="006141E7" w:rsidRDefault="00CB195D" w:rsidP="0043155F">
      <w:pPr>
        <w:pStyle w:val="Tit02espanol0"/>
        <w:rPr>
          <w:lang w:val="en-GB"/>
        </w:rPr>
      </w:pPr>
      <w:bookmarkStart w:id="251" w:name="_Toc138403362"/>
      <w:r>
        <w:rPr>
          <w:lang w:val="en-GB"/>
        </w:rPr>
        <w:t>Validation and verification opinion</w:t>
      </w:r>
      <w:bookmarkEnd w:id="251"/>
    </w:p>
    <w:p w14:paraId="655F6307" w14:textId="719DED5E" w:rsidR="00CB195D" w:rsidRPr="00CC77D5" w:rsidRDefault="00CB195D" w:rsidP="00CB195D">
      <w:pPr>
        <w:rPr>
          <w:color w:val="CC3668"/>
        </w:rPr>
      </w:pPr>
      <w:bookmarkStart w:id="252" w:name="_Hlk134557878"/>
      <w:r w:rsidRPr="00EC65C0">
        <w:rPr>
          <w:color w:val="CC3668"/>
        </w:rPr>
        <w:t xml:space="preserve">Write the </w:t>
      </w:r>
      <w:r>
        <w:rPr>
          <w:color w:val="CC3668"/>
        </w:rPr>
        <w:t xml:space="preserve">validation and </w:t>
      </w:r>
      <w:r w:rsidRPr="00EC65C0">
        <w:rPr>
          <w:color w:val="CC3668"/>
        </w:rPr>
        <w:t xml:space="preserve">verification opinion independently based on the evidence </w:t>
      </w:r>
      <w:r>
        <w:rPr>
          <w:color w:val="CC3668"/>
        </w:rPr>
        <w:t xml:space="preserve">collected </w:t>
      </w:r>
      <w:r w:rsidRPr="00EC65C0">
        <w:rPr>
          <w:color w:val="CC3668"/>
        </w:rPr>
        <w:t>during the process. If the opinion is favourable, in addition to the report, generate a duly signed</w:t>
      </w:r>
      <w:r w:rsidR="00B13192">
        <w:rPr>
          <w:color w:val="CC3668"/>
        </w:rPr>
        <w:t xml:space="preserve"> validation and</w:t>
      </w:r>
      <w:r w:rsidRPr="00EC65C0">
        <w:rPr>
          <w:color w:val="CC3668"/>
        </w:rPr>
        <w:t xml:space="preserve"> verification statement with the most relevant data from the </w:t>
      </w:r>
      <w:r w:rsidR="00B13192">
        <w:rPr>
          <w:color w:val="CC3668"/>
        </w:rPr>
        <w:t xml:space="preserve">validation and </w:t>
      </w:r>
      <w:r w:rsidRPr="00EC65C0">
        <w:rPr>
          <w:color w:val="CC3668"/>
        </w:rPr>
        <w:t>verification process</w:t>
      </w:r>
      <w:r w:rsidRPr="00CC77D5">
        <w:rPr>
          <w:color w:val="CC3668"/>
        </w:rPr>
        <w:t>.</w:t>
      </w:r>
    </w:p>
    <w:bookmarkEnd w:id="252"/>
    <w:p w14:paraId="5316173C" w14:textId="304AC662" w:rsidR="002C35B8" w:rsidRPr="006141E7" w:rsidRDefault="002C35B8" w:rsidP="00981E7A"/>
    <w:p w14:paraId="14E91297" w14:textId="77777777" w:rsidR="00B13192" w:rsidRPr="00CC77D5" w:rsidRDefault="00B13192" w:rsidP="00773D43">
      <w:pPr>
        <w:pStyle w:val="Tit02espanol0"/>
        <w:numPr>
          <w:ilvl w:val="1"/>
          <w:numId w:val="2"/>
        </w:numPr>
      </w:pPr>
      <w:bookmarkStart w:id="253" w:name="_Toc104887054"/>
      <w:bookmarkStart w:id="254" w:name="_Toc110068691"/>
      <w:bookmarkStart w:id="255" w:name="_Toc134553672"/>
      <w:bookmarkStart w:id="256" w:name="_Toc138403363"/>
      <w:r w:rsidRPr="007F0C58">
        <w:rPr>
          <w:lang w:val="en-GB"/>
        </w:rPr>
        <w:t>Facts discovered after verification</w:t>
      </w:r>
      <w:bookmarkEnd w:id="253"/>
      <w:bookmarkEnd w:id="254"/>
      <w:bookmarkEnd w:id="255"/>
      <w:bookmarkEnd w:id="256"/>
      <w:r w:rsidRPr="00CC77D5">
        <w:t xml:space="preserve"> </w:t>
      </w:r>
    </w:p>
    <w:p w14:paraId="675B0396" w14:textId="3F721740" w:rsidR="00B13192" w:rsidRPr="007F0C58" w:rsidRDefault="00B13192" w:rsidP="00B13192">
      <w:pPr>
        <w:rPr>
          <w:color w:val="CC3668"/>
        </w:rPr>
      </w:pPr>
      <w:r w:rsidRPr="007F0C58">
        <w:rPr>
          <w:color w:val="CC3668"/>
        </w:rPr>
        <w:t>The</w:t>
      </w:r>
      <w:r>
        <w:rPr>
          <w:color w:val="CC3668"/>
        </w:rPr>
        <w:t xml:space="preserve"> validator and</w:t>
      </w:r>
      <w:r w:rsidRPr="007F0C58">
        <w:rPr>
          <w:color w:val="CC3668"/>
        </w:rPr>
        <w:t xml:space="preserve"> verifier shall obtain sufficient appropriate evidence and identify relevant information up to the date of the </w:t>
      </w:r>
      <w:r>
        <w:rPr>
          <w:color w:val="CC3668"/>
        </w:rPr>
        <w:t xml:space="preserve">validation and </w:t>
      </w:r>
      <w:r w:rsidRPr="007F0C58">
        <w:rPr>
          <w:color w:val="CC3668"/>
        </w:rPr>
        <w:t xml:space="preserve">verification opinion. If the </w:t>
      </w:r>
      <w:r>
        <w:rPr>
          <w:color w:val="CC3668"/>
        </w:rPr>
        <w:t xml:space="preserve">validator and </w:t>
      </w:r>
      <w:r w:rsidRPr="007F0C58">
        <w:rPr>
          <w:color w:val="CC3668"/>
        </w:rPr>
        <w:t xml:space="preserve">verifier discover facts or new information that could materially affect the </w:t>
      </w:r>
      <w:r>
        <w:rPr>
          <w:color w:val="CC3668"/>
        </w:rPr>
        <w:t xml:space="preserve">validation and </w:t>
      </w:r>
      <w:r w:rsidRPr="007F0C58">
        <w:rPr>
          <w:color w:val="CC3668"/>
        </w:rPr>
        <w:t xml:space="preserve">verification opinion after the date on which it gave its opinion, the </w:t>
      </w:r>
      <w:r>
        <w:rPr>
          <w:color w:val="CC3668"/>
        </w:rPr>
        <w:t xml:space="preserve">validator and </w:t>
      </w:r>
      <w:r w:rsidRPr="007F0C58">
        <w:rPr>
          <w:color w:val="CC3668"/>
        </w:rPr>
        <w:t xml:space="preserve">verifier </w:t>
      </w:r>
      <w:r w:rsidRPr="007F0C58">
        <w:rPr>
          <w:color w:val="CC3668"/>
        </w:rPr>
        <w:lastRenderedPageBreak/>
        <w:t xml:space="preserve">shall take appropriate action, including communicating the matter as soon as possible to the PCEM holder. </w:t>
      </w:r>
    </w:p>
    <w:p w14:paraId="298D46B0" w14:textId="02166CE7" w:rsidR="00D10D2F" w:rsidRPr="00B13192" w:rsidRDefault="00B13192" w:rsidP="00B13192">
      <w:r w:rsidRPr="007F0C58">
        <w:rPr>
          <w:color w:val="CC3668"/>
        </w:rPr>
        <w:t xml:space="preserve">The </w:t>
      </w:r>
      <w:r>
        <w:rPr>
          <w:color w:val="CC3668"/>
        </w:rPr>
        <w:t xml:space="preserve">validator and </w:t>
      </w:r>
      <w:r w:rsidRPr="007F0C58">
        <w:rPr>
          <w:color w:val="CC3668"/>
        </w:rPr>
        <w:t>verifier may also communicate to other interested parties the fact that the confidence of the original opinion may be compromised given the discovered facts or new information.</w:t>
      </w:r>
      <w:r w:rsidR="00D10D2F" w:rsidRPr="006141E7">
        <w:rPr>
          <w:color w:val="CC3668"/>
        </w:rPr>
        <w:br w:type="page"/>
      </w:r>
    </w:p>
    <w:p w14:paraId="01BFBA0F" w14:textId="77777777" w:rsidR="00B13192" w:rsidRPr="00CC77D5" w:rsidRDefault="00B13192" w:rsidP="00773D43">
      <w:pPr>
        <w:pStyle w:val="Tit01espanol"/>
        <w:numPr>
          <w:ilvl w:val="0"/>
          <w:numId w:val="2"/>
        </w:numPr>
      </w:pPr>
      <w:bookmarkStart w:id="257" w:name="_Toc110068692"/>
      <w:bookmarkStart w:id="258" w:name="_Toc134553673"/>
      <w:bookmarkStart w:id="259" w:name="_Toc138403364"/>
      <w:r w:rsidRPr="00CC77D5">
        <w:lastRenderedPageBreak/>
        <w:t>Referenc</w:t>
      </w:r>
      <w:bookmarkEnd w:id="257"/>
      <w:r>
        <w:t>es</w:t>
      </w:r>
      <w:bookmarkEnd w:id="258"/>
      <w:bookmarkEnd w:id="259"/>
    </w:p>
    <w:p w14:paraId="335191D0" w14:textId="64BF8F96" w:rsidR="00B13192" w:rsidRPr="00CC77D5" w:rsidRDefault="00B13192" w:rsidP="00B13192">
      <w:r w:rsidRPr="007F0C58">
        <w:rPr>
          <w:color w:val="CC3668"/>
        </w:rPr>
        <w:t xml:space="preserve">List all references used in the development of the </w:t>
      </w:r>
      <w:r>
        <w:rPr>
          <w:color w:val="CC3668"/>
        </w:rPr>
        <w:t xml:space="preserve">validation and </w:t>
      </w:r>
      <w:r w:rsidRPr="007F0C58">
        <w:rPr>
          <w:color w:val="CC3668"/>
        </w:rPr>
        <w:t>verification report. All references should be available for consultation by Cercarbono, Global Zero Waste and EcoRegistry.</w:t>
      </w:r>
    </w:p>
    <w:p w14:paraId="2CD9EA2A" w14:textId="5B543363" w:rsidR="00A3785D" w:rsidRPr="006141E7" w:rsidRDefault="00A3785D" w:rsidP="00981E7A"/>
    <w:p w14:paraId="09A4B128" w14:textId="44F6B629" w:rsidR="00DB71A4" w:rsidRPr="006141E7" w:rsidRDefault="00DB71A4">
      <w:pPr>
        <w:spacing w:after="160" w:line="259" w:lineRule="auto"/>
        <w:jc w:val="left"/>
        <w:rPr>
          <w:color w:val="CC3668"/>
        </w:rPr>
      </w:pPr>
      <w:r w:rsidRPr="006141E7">
        <w:rPr>
          <w:color w:val="CC3668"/>
        </w:rPr>
        <w:br w:type="page"/>
      </w:r>
    </w:p>
    <w:p w14:paraId="51C0692E" w14:textId="5282D395" w:rsidR="00E43958" w:rsidRPr="006141E7" w:rsidRDefault="00B13192" w:rsidP="00576055">
      <w:pPr>
        <w:pStyle w:val="Tit01espanol"/>
      </w:pPr>
      <w:bookmarkStart w:id="260" w:name="_Toc110068693"/>
      <w:bookmarkStart w:id="261" w:name="_Toc138403365"/>
      <w:r>
        <w:lastRenderedPageBreak/>
        <w:t>Document history</w:t>
      </w:r>
      <w:r w:rsidR="00E43958" w:rsidRPr="006141E7">
        <w:t xml:space="preserve"> (</w:t>
      </w:r>
      <w:r>
        <w:t>Joint Validation and Verification Report</w:t>
      </w:r>
      <w:r w:rsidR="00E43958" w:rsidRPr="006141E7">
        <w:t>)</w:t>
      </w:r>
      <w:bookmarkEnd w:id="260"/>
      <w:bookmarkEnd w:id="261"/>
    </w:p>
    <w:p w14:paraId="5D8FEDAA" w14:textId="2170131A" w:rsidR="00E43958" w:rsidRPr="006141E7" w:rsidRDefault="00B13192" w:rsidP="00E43958">
      <w:pPr>
        <w:rPr>
          <w:color w:val="CC3668"/>
        </w:rPr>
      </w:pPr>
      <w:r w:rsidRPr="00B13192">
        <w:rPr>
          <w:color w:val="CC3668"/>
        </w:rPr>
        <w:t>Indicate the full history of the Joint Validation and Verification Report, with correct and updated versions and edit dates, and include a brief description of the changes made from the previous version.</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89"/>
        <w:gridCol w:w="1773"/>
        <w:gridCol w:w="5666"/>
      </w:tblGrid>
      <w:tr w:rsidR="00B13192" w:rsidRPr="006141E7" w14:paraId="564C62A0" w14:textId="77777777" w:rsidTr="00A6388D">
        <w:tc>
          <w:tcPr>
            <w:tcW w:w="1396" w:type="dxa"/>
            <w:shd w:val="clear" w:color="auto" w:fill="8EAADB" w:themeFill="accent1" w:themeFillTint="99"/>
          </w:tcPr>
          <w:p w14:paraId="759D786F" w14:textId="6A394C09" w:rsidR="00B13192" w:rsidRPr="006141E7" w:rsidRDefault="00B13192" w:rsidP="00B13192">
            <w:pPr>
              <w:spacing w:after="0"/>
              <w:rPr>
                <w:b/>
                <w:bCs/>
                <w:i/>
                <w:iCs/>
              </w:rPr>
            </w:pPr>
            <w:r w:rsidRPr="004A396C">
              <w:rPr>
                <w:b/>
                <w:bCs/>
                <w:iCs/>
              </w:rPr>
              <w:t>Version</w:t>
            </w:r>
          </w:p>
        </w:tc>
        <w:tc>
          <w:tcPr>
            <w:tcW w:w="1691" w:type="dxa"/>
            <w:shd w:val="clear" w:color="auto" w:fill="8EAADB" w:themeFill="accent1" w:themeFillTint="99"/>
          </w:tcPr>
          <w:p w14:paraId="352226D2" w14:textId="75F7D368" w:rsidR="00B13192" w:rsidRPr="006141E7" w:rsidRDefault="00B13192" w:rsidP="00B13192">
            <w:pPr>
              <w:spacing w:after="0"/>
              <w:rPr>
                <w:b/>
                <w:bCs/>
                <w:i/>
                <w:iCs/>
              </w:rPr>
            </w:pPr>
            <w:r w:rsidRPr="004A396C">
              <w:rPr>
                <w:b/>
                <w:bCs/>
                <w:iCs/>
              </w:rPr>
              <w:t xml:space="preserve">Date </w:t>
            </w:r>
          </w:p>
        </w:tc>
        <w:tc>
          <w:tcPr>
            <w:tcW w:w="5741" w:type="dxa"/>
            <w:shd w:val="clear" w:color="auto" w:fill="8EAADB" w:themeFill="accent1" w:themeFillTint="99"/>
          </w:tcPr>
          <w:p w14:paraId="7A3820B9" w14:textId="42C45636" w:rsidR="00B13192" w:rsidRPr="006141E7" w:rsidRDefault="00B13192" w:rsidP="00B13192">
            <w:pPr>
              <w:spacing w:after="0"/>
              <w:rPr>
                <w:b/>
                <w:bCs/>
                <w:i/>
                <w:iCs/>
              </w:rPr>
            </w:pPr>
            <w:r w:rsidRPr="004A396C">
              <w:rPr>
                <w:b/>
                <w:bCs/>
                <w:iCs/>
              </w:rPr>
              <w:t xml:space="preserve">Comments </w:t>
            </w:r>
            <w:r w:rsidR="004E6BAF">
              <w:rPr>
                <w:b/>
                <w:bCs/>
                <w:iCs/>
              </w:rPr>
              <w:t>or</w:t>
            </w:r>
            <w:r w:rsidRPr="004A396C">
              <w:rPr>
                <w:b/>
                <w:bCs/>
                <w:iCs/>
              </w:rPr>
              <w:t xml:space="preserve"> modification</w:t>
            </w:r>
          </w:p>
        </w:tc>
      </w:tr>
      <w:tr w:rsidR="00B13192" w:rsidRPr="006141E7" w14:paraId="3C22A737" w14:textId="77777777" w:rsidTr="00A6388D">
        <w:tc>
          <w:tcPr>
            <w:tcW w:w="1396" w:type="dxa"/>
            <w:shd w:val="clear" w:color="auto" w:fill="auto"/>
          </w:tcPr>
          <w:p w14:paraId="4B70730F" w14:textId="77777777" w:rsidR="00B13192" w:rsidRPr="006141E7" w:rsidRDefault="00B13192" w:rsidP="00B13192">
            <w:pPr>
              <w:spacing w:after="0"/>
              <w:rPr>
                <w:color w:val="CC3668"/>
              </w:rPr>
            </w:pPr>
            <w:r w:rsidRPr="006141E7">
              <w:rPr>
                <w:color w:val="CC3668"/>
              </w:rPr>
              <w:t>1.0</w:t>
            </w:r>
          </w:p>
        </w:tc>
        <w:tc>
          <w:tcPr>
            <w:tcW w:w="1691" w:type="dxa"/>
            <w:shd w:val="clear" w:color="auto" w:fill="auto"/>
          </w:tcPr>
          <w:p w14:paraId="33FAE59C" w14:textId="5CA3130C" w:rsidR="00B13192" w:rsidRPr="006141E7" w:rsidRDefault="00B13192" w:rsidP="00B13192">
            <w:pPr>
              <w:spacing w:after="0"/>
              <w:rPr>
                <w:color w:val="CC3668"/>
              </w:rPr>
            </w:pPr>
            <w:r w:rsidRPr="004A396C">
              <w:rPr>
                <w:color w:val="CC3668"/>
              </w:rPr>
              <w:t>Day.month.year</w:t>
            </w:r>
          </w:p>
        </w:tc>
        <w:tc>
          <w:tcPr>
            <w:tcW w:w="5741" w:type="dxa"/>
            <w:shd w:val="clear" w:color="auto" w:fill="auto"/>
          </w:tcPr>
          <w:p w14:paraId="3B475F60" w14:textId="49EF2719" w:rsidR="00B13192" w:rsidRPr="006141E7" w:rsidRDefault="00B13192" w:rsidP="00B13192">
            <w:pPr>
              <w:spacing w:after="0"/>
              <w:rPr>
                <w:color w:val="CC3668"/>
              </w:rPr>
            </w:pPr>
            <w:r w:rsidRPr="004A396C">
              <w:rPr>
                <w:color w:val="CC3668"/>
              </w:rPr>
              <w:t>Initial version</w:t>
            </w:r>
            <w:r w:rsidR="00EE62C1">
              <w:rPr>
                <w:color w:val="CC3668"/>
              </w:rPr>
              <w:t>.</w:t>
            </w:r>
          </w:p>
        </w:tc>
      </w:tr>
      <w:tr w:rsidR="00E43958" w:rsidRPr="006141E7" w14:paraId="36C25A84" w14:textId="77777777" w:rsidTr="00A6388D">
        <w:tc>
          <w:tcPr>
            <w:tcW w:w="1396" w:type="dxa"/>
            <w:shd w:val="clear" w:color="auto" w:fill="auto"/>
          </w:tcPr>
          <w:p w14:paraId="1875AB72" w14:textId="77777777" w:rsidR="00E43958" w:rsidRPr="006141E7" w:rsidRDefault="00E43958" w:rsidP="002D178E">
            <w:pPr>
              <w:spacing w:after="0"/>
              <w:rPr>
                <w:iCs/>
              </w:rPr>
            </w:pPr>
          </w:p>
        </w:tc>
        <w:tc>
          <w:tcPr>
            <w:tcW w:w="1691" w:type="dxa"/>
            <w:shd w:val="clear" w:color="auto" w:fill="auto"/>
          </w:tcPr>
          <w:p w14:paraId="753EEC4F" w14:textId="77777777" w:rsidR="00E43958" w:rsidRPr="006141E7" w:rsidRDefault="00E43958" w:rsidP="002D178E">
            <w:pPr>
              <w:spacing w:after="0"/>
              <w:rPr>
                <w:iCs/>
              </w:rPr>
            </w:pPr>
          </w:p>
        </w:tc>
        <w:tc>
          <w:tcPr>
            <w:tcW w:w="5741" w:type="dxa"/>
            <w:shd w:val="clear" w:color="auto" w:fill="auto"/>
          </w:tcPr>
          <w:p w14:paraId="09FC7FE0" w14:textId="77777777" w:rsidR="00E43958" w:rsidRPr="006141E7" w:rsidRDefault="00E43958" w:rsidP="002D178E">
            <w:pPr>
              <w:spacing w:after="0"/>
              <w:rPr>
                <w:iCs/>
              </w:rPr>
            </w:pPr>
          </w:p>
        </w:tc>
      </w:tr>
    </w:tbl>
    <w:p w14:paraId="233DDA5D" w14:textId="16EEDDF5" w:rsidR="00D34AA6" w:rsidRPr="006141E7" w:rsidRDefault="00D34AA6" w:rsidP="00D34AA6">
      <w:pPr>
        <w:rPr>
          <w:color w:val="CC3668"/>
        </w:rPr>
      </w:pPr>
    </w:p>
    <w:p w14:paraId="64C5AE02" w14:textId="2A091F67" w:rsidR="00DB71A4" w:rsidRPr="006141E7" w:rsidRDefault="00DB71A4">
      <w:pPr>
        <w:spacing w:after="160" w:line="259" w:lineRule="auto"/>
        <w:jc w:val="left"/>
        <w:rPr>
          <w:color w:val="CC3668"/>
        </w:rPr>
      </w:pPr>
      <w:r w:rsidRPr="006141E7">
        <w:rPr>
          <w:color w:val="CC3668"/>
        </w:rPr>
        <w:br w:type="page"/>
      </w:r>
    </w:p>
    <w:p w14:paraId="03DFF634" w14:textId="2AEDB619" w:rsidR="00D34AA6" w:rsidRPr="006141E7" w:rsidRDefault="00B13192" w:rsidP="004B485C">
      <w:pPr>
        <w:pStyle w:val="Tit01espanol"/>
      </w:pPr>
      <w:bookmarkStart w:id="262" w:name="_Toc138403366"/>
      <w:r>
        <w:lastRenderedPageBreak/>
        <w:t>Template history</w:t>
      </w:r>
      <w:bookmarkEnd w:id="262"/>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B13192" w:rsidRPr="006141E7" w14:paraId="29928C1C" w14:textId="77777777" w:rsidTr="007A40A5">
        <w:tc>
          <w:tcPr>
            <w:tcW w:w="1396" w:type="dxa"/>
            <w:shd w:val="clear" w:color="auto" w:fill="8EAADB" w:themeFill="accent1" w:themeFillTint="99"/>
          </w:tcPr>
          <w:p w14:paraId="41F4E92E" w14:textId="1B6E9404" w:rsidR="00B13192" w:rsidRPr="006141E7" w:rsidRDefault="00B13192" w:rsidP="00B13192">
            <w:pPr>
              <w:spacing w:after="0"/>
              <w:rPr>
                <w:b/>
                <w:bCs/>
              </w:rPr>
            </w:pPr>
            <w:r w:rsidRPr="004A396C">
              <w:rPr>
                <w:b/>
                <w:bCs/>
                <w:iCs/>
              </w:rPr>
              <w:t>Version</w:t>
            </w:r>
          </w:p>
        </w:tc>
        <w:tc>
          <w:tcPr>
            <w:tcW w:w="1691" w:type="dxa"/>
            <w:shd w:val="clear" w:color="auto" w:fill="8EAADB" w:themeFill="accent1" w:themeFillTint="99"/>
          </w:tcPr>
          <w:p w14:paraId="6BA25DB4" w14:textId="00E1F1F5" w:rsidR="00B13192" w:rsidRPr="006141E7" w:rsidRDefault="00B13192" w:rsidP="00B13192">
            <w:pPr>
              <w:spacing w:after="0"/>
              <w:rPr>
                <w:b/>
                <w:bCs/>
              </w:rPr>
            </w:pPr>
            <w:r w:rsidRPr="004A396C">
              <w:rPr>
                <w:b/>
                <w:bCs/>
                <w:iCs/>
              </w:rPr>
              <w:t xml:space="preserve">Date </w:t>
            </w:r>
          </w:p>
        </w:tc>
        <w:tc>
          <w:tcPr>
            <w:tcW w:w="5741" w:type="dxa"/>
            <w:shd w:val="clear" w:color="auto" w:fill="8EAADB" w:themeFill="accent1" w:themeFillTint="99"/>
          </w:tcPr>
          <w:p w14:paraId="4EF1B3FB" w14:textId="6528A09F" w:rsidR="00B13192" w:rsidRPr="006141E7" w:rsidRDefault="00B13192" w:rsidP="00B13192">
            <w:pPr>
              <w:spacing w:after="0"/>
              <w:rPr>
                <w:b/>
                <w:bCs/>
              </w:rPr>
            </w:pPr>
            <w:r w:rsidRPr="004A396C">
              <w:rPr>
                <w:b/>
                <w:bCs/>
                <w:iCs/>
              </w:rPr>
              <w:t xml:space="preserve">Comments </w:t>
            </w:r>
            <w:r w:rsidR="00D31402">
              <w:rPr>
                <w:b/>
                <w:bCs/>
                <w:iCs/>
              </w:rPr>
              <w:t>or</w:t>
            </w:r>
            <w:r w:rsidRPr="004A396C">
              <w:rPr>
                <w:b/>
                <w:bCs/>
                <w:iCs/>
              </w:rPr>
              <w:t xml:space="preserve"> modification</w:t>
            </w:r>
          </w:p>
        </w:tc>
      </w:tr>
      <w:tr w:rsidR="00D34AA6" w:rsidRPr="006141E7" w14:paraId="3382A4D7" w14:textId="77777777" w:rsidTr="007A40A5">
        <w:tc>
          <w:tcPr>
            <w:tcW w:w="1396" w:type="dxa"/>
            <w:shd w:val="clear" w:color="auto" w:fill="auto"/>
          </w:tcPr>
          <w:p w14:paraId="7615E589" w14:textId="77777777" w:rsidR="00D34AA6" w:rsidRPr="006141E7" w:rsidRDefault="00D34AA6" w:rsidP="002D178E">
            <w:pPr>
              <w:spacing w:after="0"/>
            </w:pPr>
            <w:r w:rsidRPr="006141E7">
              <w:t>1.0</w:t>
            </w:r>
          </w:p>
        </w:tc>
        <w:tc>
          <w:tcPr>
            <w:tcW w:w="1691" w:type="dxa"/>
            <w:shd w:val="clear" w:color="auto" w:fill="auto"/>
          </w:tcPr>
          <w:p w14:paraId="4113B108" w14:textId="32EF2AB9" w:rsidR="00D34AA6" w:rsidRPr="006141E7" w:rsidRDefault="00455CC9" w:rsidP="002D178E">
            <w:pPr>
              <w:spacing w:after="0"/>
            </w:pPr>
            <w:r>
              <w:t>23</w:t>
            </w:r>
            <w:r w:rsidR="00B3042B" w:rsidRPr="00455CC9">
              <w:t>.</w:t>
            </w:r>
            <w:r>
              <w:t>06</w:t>
            </w:r>
            <w:r w:rsidR="00B3042B" w:rsidRPr="00455CC9">
              <w:t>.202</w:t>
            </w:r>
            <w:r>
              <w:t>3</w:t>
            </w:r>
          </w:p>
        </w:tc>
        <w:tc>
          <w:tcPr>
            <w:tcW w:w="5741" w:type="dxa"/>
            <w:shd w:val="clear" w:color="auto" w:fill="auto"/>
          </w:tcPr>
          <w:p w14:paraId="2B7B47EA" w14:textId="5D00BE58" w:rsidR="00D34AA6" w:rsidRPr="006141E7" w:rsidRDefault="00B13192" w:rsidP="002D178E">
            <w:pPr>
              <w:spacing w:after="0"/>
            </w:pPr>
            <w:r>
              <w:t>Initial version</w:t>
            </w:r>
            <w:r w:rsidR="00D31402">
              <w:t>.</w:t>
            </w:r>
          </w:p>
        </w:tc>
      </w:tr>
    </w:tbl>
    <w:p w14:paraId="1058C2D7" w14:textId="77777777" w:rsidR="00B13192" w:rsidRPr="00CC77D5" w:rsidRDefault="00B13192" w:rsidP="00B13192">
      <w:pPr>
        <w:rPr>
          <w:color w:val="CC3668"/>
        </w:rPr>
      </w:pPr>
      <w:r w:rsidRPr="007F0C58">
        <w:rPr>
          <w:color w:val="CC3668"/>
          <w:lang w:eastAsia="es-ES"/>
        </w:rPr>
        <w:t>(Do not delete or alter this section, delete this instruction).</w:t>
      </w:r>
    </w:p>
    <w:p w14:paraId="4841156E" w14:textId="77777777" w:rsidR="00D34AA6" w:rsidRPr="006141E7" w:rsidRDefault="00D34AA6" w:rsidP="00D34AA6">
      <w:pPr>
        <w:rPr>
          <w:color w:val="CC3668"/>
        </w:rPr>
      </w:pPr>
    </w:p>
    <w:p w14:paraId="29DBFE18" w14:textId="0BA15C13" w:rsidR="00E43958" w:rsidRPr="006141E7" w:rsidRDefault="00E43958" w:rsidP="00986FD1">
      <w:pPr>
        <w:rPr>
          <w:color w:val="CC3668"/>
        </w:rPr>
      </w:pPr>
    </w:p>
    <w:bookmarkEnd w:id="146"/>
    <w:bookmarkEnd w:id="147"/>
    <w:bookmarkEnd w:id="148"/>
    <w:bookmarkEnd w:id="149"/>
    <w:bookmarkEnd w:id="150"/>
    <w:p w14:paraId="4855F4A2" w14:textId="4EA90C70" w:rsidR="00E43958" w:rsidRPr="006141E7" w:rsidRDefault="00E43958" w:rsidP="00986FD1">
      <w:pPr>
        <w:rPr>
          <w:color w:val="CC3668"/>
        </w:rPr>
      </w:pPr>
    </w:p>
    <w:sectPr w:rsidR="00E43958" w:rsidRPr="006141E7" w:rsidSect="00662568">
      <w:footerReference w:type="default" r:id="rId14"/>
      <w:pgSz w:w="12240" w:h="15840"/>
      <w:pgMar w:top="1417" w:right="1701" w:bottom="1417" w:left="1701" w:header="425"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8C719" w14:textId="77777777" w:rsidR="0063254C" w:rsidRDefault="0063254C" w:rsidP="0000713D">
      <w:pPr>
        <w:spacing w:after="0"/>
      </w:pPr>
      <w:r>
        <w:separator/>
      </w:r>
    </w:p>
  </w:endnote>
  <w:endnote w:type="continuationSeparator" w:id="0">
    <w:p w14:paraId="09EED40C" w14:textId="77777777" w:rsidR="0063254C" w:rsidRDefault="0063254C" w:rsidP="0000713D">
      <w:pPr>
        <w:spacing w:after="0"/>
      </w:pPr>
      <w:r>
        <w:continuationSeparator/>
      </w:r>
    </w:p>
  </w:endnote>
  <w:endnote w:type="continuationNotice" w:id="1">
    <w:p w14:paraId="5FCC8C00" w14:textId="77777777" w:rsidR="0063254C" w:rsidRDefault="006325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altName w:val="Calibri"/>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0F68D3" w:rsidRPr="00E0016C" w14:paraId="0AB24FBD" w14:textId="77777777" w:rsidTr="002D178E">
      <w:tc>
        <w:tcPr>
          <w:tcW w:w="8364" w:type="dxa"/>
          <w:tcBorders>
            <w:top w:val="single" w:sz="4" w:space="0" w:color="0070C0"/>
          </w:tcBorders>
          <w:tcMar>
            <w:top w:w="28" w:type="dxa"/>
            <w:left w:w="0" w:type="dxa"/>
            <w:right w:w="0" w:type="dxa"/>
          </w:tcMar>
          <w:vAlign w:val="center"/>
        </w:tcPr>
        <w:p w14:paraId="6E161E97" w14:textId="520FBCEB" w:rsidR="000F68D3" w:rsidRPr="00545FED" w:rsidRDefault="000F68D3" w:rsidP="000F68D3">
          <w:pPr>
            <w:spacing w:after="0"/>
            <w:jc w:val="left"/>
            <w:rPr>
              <w:rFonts w:cstheme="minorHAnsi"/>
            </w:rPr>
          </w:pPr>
          <w:r w:rsidRPr="000F68D3">
            <w:rPr>
              <w:rFonts w:cstheme="minorHAnsi"/>
            </w:rPr>
            <w:t xml:space="preserve">Joint </w:t>
          </w:r>
          <w:r w:rsidR="00750D08">
            <w:rPr>
              <w:rFonts w:cstheme="minorHAnsi"/>
            </w:rPr>
            <w:t>V</w:t>
          </w:r>
          <w:r w:rsidRPr="000F68D3">
            <w:rPr>
              <w:rFonts w:cstheme="minorHAnsi"/>
            </w:rPr>
            <w:t xml:space="preserve">alidation and </w:t>
          </w:r>
          <w:r w:rsidR="00750D08">
            <w:rPr>
              <w:rFonts w:cstheme="minorHAnsi"/>
            </w:rPr>
            <w:t>V</w:t>
          </w:r>
          <w:r w:rsidRPr="000F68D3">
            <w:rPr>
              <w:rFonts w:cstheme="minorHAnsi"/>
            </w:rPr>
            <w:t>erification Report</w:t>
          </w:r>
        </w:p>
      </w:tc>
      <w:tc>
        <w:tcPr>
          <w:tcW w:w="283" w:type="dxa"/>
          <w:tcBorders>
            <w:right w:val="single" w:sz="4" w:space="0" w:color="0070C0"/>
          </w:tcBorders>
          <w:tcMar>
            <w:top w:w="28" w:type="dxa"/>
            <w:left w:w="0" w:type="dxa"/>
            <w:right w:w="0" w:type="dxa"/>
          </w:tcMar>
          <w:vAlign w:val="center"/>
        </w:tcPr>
        <w:p w14:paraId="61A0669D" w14:textId="77777777" w:rsidR="000F68D3" w:rsidRPr="00E0016C" w:rsidRDefault="000F68D3" w:rsidP="000F68D3">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18D7444" w14:textId="77777777" w:rsidR="000F68D3" w:rsidRPr="00545FED" w:rsidRDefault="000F68D3" w:rsidP="000F68D3">
          <w:pPr>
            <w:pStyle w:val="Footer"/>
            <w:jc w:val="center"/>
            <w:rPr>
              <w:rFonts w:cstheme="minorHAnsi"/>
            </w:rPr>
          </w:pPr>
          <w:r w:rsidRPr="00545FED">
            <w:rPr>
              <w:rFonts w:cstheme="minorHAnsi"/>
            </w:rPr>
            <w:fldChar w:fldCharType="begin"/>
          </w:r>
          <w:r w:rsidRPr="00545FED">
            <w:rPr>
              <w:rFonts w:cstheme="minorHAnsi"/>
            </w:rPr>
            <w:instrText xml:space="preserve"> PAGE   \* MERGEFORMAT </w:instrText>
          </w:r>
          <w:r w:rsidRPr="00545FED">
            <w:rPr>
              <w:rFonts w:cstheme="minorHAnsi"/>
            </w:rPr>
            <w:fldChar w:fldCharType="separate"/>
          </w:r>
          <w:r>
            <w:rPr>
              <w:rFonts w:cstheme="minorHAnsi"/>
            </w:rPr>
            <w:t>1</w:t>
          </w:r>
          <w:r w:rsidRPr="00545FED">
            <w:rPr>
              <w:rFonts w:cstheme="minorHAnsi"/>
            </w:rPr>
            <w:fldChar w:fldCharType="end"/>
          </w:r>
        </w:p>
      </w:tc>
    </w:tr>
  </w:tbl>
  <w:p w14:paraId="75A9C2E0" w14:textId="77777777" w:rsidR="000F68D3" w:rsidRPr="006D7150" w:rsidRDefault="000F68D3" w:rsidP="000F68D3">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0F68D3" w:rsidRPr="00E0016C" w14:paraId="5F5B42C5" w14:textId="77777777" w:rsidTr="002D178E">
      <w:tc>
        <w:tcPr>
          <w:tcW w:w="8364" w:type="dxa"/>
          <w:tcBorders>
            <w:top w:val="single" w:sz="4" w:space="0" w:color="0070C0"/>
          </w:tcBorders>
          <w:tcMar>
            <w:top w:w="28" w:type="dxa"/>
            <w:left w:w="0" w:type="dxa"/>
            <w:right w:w="0" w:type="dxa"/>
          </w:tcMar>
          <w:vAlign w:val="center"/>
        </w:tcPr>
        <w:p w14:paraId="5F6F30A7" w14:textId="33A3D361" w:rsidR="000F68D3" w:rsidRPr="00545FED" w:rsidRDefault="000F68D3" w:rsidP="000F68D3">
          <w:pPr>
            <w:spacing w:after="0"/>
            <w:jc w:val="left"/>
            <w:rPr>
              <w:rFonts w:cstheme="minorHAnsi"/>
            </w:rPr>
          </w:pPr>
          <w:r w:rsidRPr="000F68D3">
            <w:rPr>
              <w:rFonts w:cstheme="minorHAnsi"/>
            </w:rPr>
            <w:t xml:space="preserve">Joint </w:t>
          </w:r>
          <w:r w:rsidR="00FF79A9">
            <w:rPr>
              <w:rFonts w:cstheme="minorHAnsi"/>
            </w:rPr>
            <w:t>V</w:t>
          </w:r>
          <w:r w:rsidRPr="000F68D3">
            <w:rPr>
              <w:rFonts w:cstheme="minorHAnsi"/>
            </w:rPr>
            <w:t xml:space="preserve">alidation and </w:t>
          </w:r>
          <w:r w:rsidR="00FF79A9">
            <w:rPr>
              <w:rFonts w:cstheme="minorHAnsi"/>
            </w:rPr>
            <w:t>V</w:t>
          </w:r>
          <w:r w:rsidRPr="000F68D3">
            <w:rPr>
              <w:rFonts w:cstheme="minorHAnsi"/>
            </w:rPr>
            <w:t>erification Report</w:t>
          </w:r>
        </w:p>
      </w:tc>
      <w:tc>
        <w:tcPr>
          <w:tcW w:w="283" w:type="dxa"/>
          <w:tcBorders>
            <w:right w:val="single" w:sz="4" w:space="0" w:color="0070C0"/>
          </w:tcBorders>
          <w:tcMar>
            <w:top w:w="28" w:type="dxa"/>
            <w:left w:w="0" w:type="dxa"/>
            <w:right w:w="0" w:type="dxa"/>
          </w:tcMar>
          <w:vAlign w:val="center"/>
        </w:tcPr>
        <w:p w14:paraId="47AA4DE2" w14:textId="77777777" w:rsidR="000F68D3" w:rsidRPr="00E0016C" w:rsidRDefault="000F68D3" w:rsidP="000F68D3">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B7AC16C" w14:textId="77777777" w:rsidR="000F68D3" w:rsidRPr="00545FED" w:rsidRDefault="000F68D3" w:rsidP="000F68D3">
          <w:pPr>
            <w:pStyle w:val="Footer"/>
            <w:jc w:val="center"/>
            <w:rPr>
              <w:rFonts w:cstheme="minorHAnsi"/>
            </w:rPr>
          </w:pPr>
          <w:r w:rsidRPr="00545FED">
            <w:rPr>
              <w:rFonts w:cstheme="minorHAnsi"/>
            </w:rPr>
            <w:fldChar w:fldCharType="begin"/>
          </w:r>
          <w:r w:rsidRPr="00545FED">
            <w:rPr>
              <w:rFonts w:cstheme="minorHAnsi"/>
            </w:rPr>
            <w:instrText xml:space="preserve"> PAGE   \* MERGEFORMAT </w:instrText>
          </w:r>
          <w:r w:rsidRPr="00545FED">
            <w:rPr>
              <w:rFonts w:cstheme="minorHAnsi"/>
            </w:rPr>
            <w:fldChar w:fldCharType="separate"/>
          </w:r>
          <w:r>
            <w:t>1</w:t>
          </w:r>
          <w:r w:rsidRPr="00545FED">
            <w:rPr>
              <w:rFonts w:cstheme="minorHAnsi"/>
            </w:rPr>
            <w:fldChar w:fldCharType="end"/>
          </w:r>
        </w:p>
      </w:tc>
    </w:tr>
  </w:tbl>
  <w:p w14:paraId="4B1D6731" w14:textId="77777777" w:rsidR="000F68D3" w:rsidRPr="006D7150" w:rsidRDefault="000F68D3" w:rsidP="000F68D3">
    <w:pPr>
      <w:pStyle w:val="Footer"/>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7510FC" w:rsidRPr="00E0016C" w14:paraId="7DD4759D" w14:textId="77777777" w:rsidTr="002D178E">
      <w:tc>
        <w:tcPr>
          <w:tcW w:w="8364" w:type="dxa"/>
          <w:tcBorders>
            <w:top w:val="single" w:sz="4" w:space="0" w:color="0070C0"/>
          </w:tcBorders>
          <w:tcMar>
            <w:top w:w="28" w:type="dxa"/>
            <w:left w:w="0" w:type="dxa"/>
            <w:right w:w="0" w:type="dxa"/>
          </w:tcMar>
          <w:vAlign w:val="center"/>
        </w:tcPr>
        <w:p w14:paraId="12875B31" w14:textId="77777777" w:rsidR="007510FC" w:rsidRPr="00545FED" w:rsidRDefault="007510FC" w:rsidP="000F68D3">
          <w:pPr>
            <w:spacing w:after="0"/>
            <w:jc w:val="left"/>
            <w:rPr>
              <w:rFonts w:cstheme="minorHAnsi"/>
            </w:rPr>
          </w:pPr>
          <w:r w:rsidRPr="000F68D3">
            <w:rPr>
              <w:rFonts w:cstheme="minorHAnsi"/>
            </w:rPr>
            <w:t xml:space="preserve">Joint </w:t>
          </w:r>
          <w:r>
            <w:rPr>
              <w:rFonts w:cstheme="minorHAnsi"/>
            </w:rPr>
            <w:t>V</w:t>
          </w:r>
          <w:r w:rsidRPr="000F68D3">
            <w:rPr>
              <w:rFonts w:cstheme="minorHAnsi"/>
            </w:rPr>
            <w:t xml:space="preserve">alidation and </w:t>
          </w:r>
          <w:r>
            <w:rPr>
              <w:rFonts w:cstheme="minorHAnsi"/>
            </w:rPr>
            <w:t>V</w:t>
          </w:r>
          <w:r w:rsidRPr="000F68D3">
            <w:rPr>
              <w:rFonts w:cstheme="minorHAnsi"/>
            </w:rPr>
            <w:t>erification Report</w:t>
          </w:r>
        </w:p>
      </w:tc>
      <w:tc>
        <w:tcPr>
          <w:tcW w:w="283" w:type="dxa"/>
          <w:tcBorders>
            <w:right w:val="single" w:sz="4" w:space="0" w:color="0070C0"/>
          </w:tcBorders>
          <w:tcMar>
            <w:top w:w="28" w:type="dxa"/>
            <w:left w:w="0" w:type="dxa"/>
            <w:right w:w="0" w:type="dxa"/>
          </w:tcMar>
          <w:vAlign w:val="center"/>
        </w:tcPr>
        <w:p w14:paraId="6DC21BB3" w14:textId="77777777" w:rsidR="007510FC" w:rsidRPr="00E0016C" w:rsidRDefault="007510FC" w:rsidP="000F68D3">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AAD8502" w14:textId="77777777" w:rsidR="007510FC" w:rsidRPr="00545FED" w:rsidRDefault="007510FC" w:rsidP="000F68D3">
          <w:pPr>
            <w:pStyle w:val="Footer"/>
            <w:jc w:val="center"/>
            <w:rPr>
              <w:rFonts w:cstheme="minorHAnsi"/>
            </w:rPr>
          </w:pPr>
          <w:r w:rsidRPr="00545FED">
            <w:rPr>
              <w:rFonts w:cstheme="minorHAnsi"/>
            </w:rPr>
            <w:fldChar w:fldCharType="begin"/>
          </w:r>
          <w:r w:rsidRPr="00545FED">
            <w:rPr>
              <w:rFonts w:cstheme="minorHAnsi"/>
            </w:rPr>
            <w:instrText xml:space="preserve"> PAGE   \* MERGEFORMAT </w:instrText>
          </w:r>
          <w:r w:rsidRPr="00545FED">
            <w:rPr>
              <w:rFonts w:cstheme="minorHAnsi"/>
            </w:rPr>
            <w:fldChar w:fldCharType="separate"/>
          </w:r>
          <w:r>
            <w:rPr>
              <w:rFonts w:cstheme="minorHAnsi"/>
            </w:rPr>
            <w:t>1</w:t>
          </w:r>
          <w:r w:rsidRPr="00545FED">
            <w:rPr>
              <w:rFonts w:cstheme="minorHAnsi"/>
            </w:rPr>
            <w:fldChar w:fldCharType="end"/>
          </w:r>
        </w:p>
      </w:tc>
    </w:tr>
  </w:tbl>
  <w:p w14:paraId="5AB10AB5" w14:textId="77777777" w:rsidR="007510FC" w:rsidRDefault="007510FC" w:rsidP="000F6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4A11" w14:textId="77777777" w:rsidR="0063254C" w:rsidRDefault="0063254C" w:rsidP="0000713D">
      <w:pPr>
        <w:spacing w:after="0"/>
      </w:pPr>
      <w:r>
        <w:separator/>
      </w:r>
    </w:p>
  </w:footnote>
  <w:footnote w:type="continuationSeparator" w:id="0">
    <w:p w14:paraId="78107D48" w14:textId="77777777" w:rsidR="0063254C" w:rsidRDefault="0063254C" w:rsidP="0000713D">
      <w:pPr>
        <w:spacing w:after="0"/>
      </w:pPr>
      <w:r>
        <w:continuationSeparator/>
      </w:r>
    </w:p>
  </w:footnote>
  <w:footnote w:type="continuationNotice" w:id="1">
    <w:p w14:paraId="2F01A1A7" w14:textId="77777777" w:rsidR="0063254C" w:rsidRDefault="0063254C">
      <w:pPr>
        <w:spacing w:after="0"/>
      </w:pPr>
    </w:p>
  </w:footnote>
  <w:footnote w:id="2">
    <w:p w14:paraId="477AB060" w14:textId="48F27C93" w:rsidR="008735A7" w:rsidRPr="00773D43" w:rsidRDefault="008735A7">
      <w:pPr>
        <w:pStyle w:val="FootnoteText"/>
      </w:pPr>
      <w:r w:rsidRPr="001006C2">
        <w:rPr>
          <w:rStyle w:val="FootnoteReference"/>
          <w:rFonts w:ascii="Nunito" w:hAnsi="Nunito"/>
          <w:color w:val="CC3668"/>
          <w:sz w:val="18"/>
          <w:szCs w:val="18"/>
        </w:rPr>
        <w:footnoteRef/>
      </w:r>
      <w:r w:rsidRPr="001006C2">
        <w:rPr>
          <w:rFonts w:ascii="Nunito" w:hAnsi="Nunito"/>
          <w:color w:val="CC3668"/>
          <w:sz w:val="18"/>
          <w:szCs w:val="18"/>
        </w:rPr>
        <w:t xml:space="preserve"> </w:t>
      </w:r>
      <w:r w:rsidRPr="00066F46">
        <w:rPr>
          <w:rFonts w:ascii="Nunito" w:hAnsi="Nunito"/>
          <w:color w:val="CC3668"/>
          <w:sz w:val="18"/>
          <w:szCs w:val="18"/>
        </w:rPr>
        <w:t>For the VPCE</w:t>
      </w:r>
      <w:r>
        <w:rPr>
          <w:rFonts w:ascii="Nunito" w:hAnsi="Nunito"/>
          <w:color w:val="CC3668"/>
          <w:sz w:val="18"/>
          <w:szCs w:val="18"/>
        </w:rPr>
        <w:t>,</w:t>
      </w:r>
      <w:r w:rsidRPr="00066F46">
        <w:rPr>
          <w:rFonts w:ascii="Nunito" w:hAnsi="Nunito"/>
          <w:color w:val="CC3668"/>
          <w:sz w:val="18"/>
          <w:szCs w:val="18"/>
        </w:rPr>
        <w:t xml:space="preserve"> materials are all waste materia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1B20B8" w:rsidRPr="00214A5C" w14:paraId="1D42FD5C" w14:textId="77777777" w:rsidTr="00A062FC">
      <w:trPr>
        <w:trHeight w:val="68"/>
      </w:trPr>
      <w:tc>
        <w:tcPr>
          <w:tcW w:w="4690" w:type="dxa"/>
          <w:tcMar>
            <w:top w:w="0" w:type="dxa"/>
            <w:left w:w="0" w:type="dxa"/>
            <w:bottom w:w="57" w:type="dxa"/>
            <w:right w:w="0" w:type="dxa"/>
          </w:tcMar>
          <w:vAlign w:val="bottom"/>
          <w:hideMark/>
        </w:tcPr>
        <w:p w14:paraId="17D3C1BD" w14:textId="6403C362" w:rsidR="001B20B8" w:rsidRPr="00214A5C" w:rsidRDefault="001B20B8" w:rsidP="001B20B8">
          <w:pPr>
            <w:pStyle w:val="Header"/>
            <w:rPr>
              <w:i/>
              <w:iCs/>
              <w:color w:val="CC3668"/>
              <w:lang w:eastAsia="en-US"/>
            </w:rPr>
          </w:pPr>
          <w:bookmarkStart w:id="0" w:name="_Hlk86747345"/>
          <w:r w:rsidRPr="009A0E63">
            <w:rPr>
              <w:iCs/>
              <w:color w:val="CC3668"/>
              <w:lang w:eastAsia="en-US"/>
            </w:rPr>
            <w:t>(Optional, P</w:t>
          </w:r>
          <w:r>
            <w:rPr>
              <w:iCs/>
              <w:color w:val="CC3668"/>
              <w:lang w:eastAsia="en-US"/>
            </w:rPr>
            <w:t>CEM developer logo</w:t>
          </w:r>
          <w:r w:rsidRPr="009A0E63">
            <w:rPr>
              <w:iCs/>
              <w:color w:val="CC3668"/>
              <w:lang w:eastAsia="en-US"/>
            </w:rPr>
            <w:t xml:space="preserve">) </w:t>
          </w:r>
        </w:p>
      </w:tc>
      <w:tc>
        <w:tcPr>
          <w:tcW w:w="4524" w:type="dxa"/>
          <w:vAlign w:val="bottom"/>
        </w:tcPr>
        <w:p w14:paraId="31BC3B7D" w14:textId="56B89134" w:rsidR="001B20B8" w:rsidRPr="00214A5C" w:rsidRDefault="001B20B8" w:rsidP="001B20B8">
          <w:pPr>
            <w:pStyle w:val="Header"/>
            <w:jc w:val="right"/>
            <w:rPr>
              <w:i/>
              <w:iCs/>
              <w:color w:val="CC3668"/>
              <w:lang w:eastAsia="en-US"/>
            </w:rPr>
          </w:pPr>
          <w:r>
            <w:rPr>
              <w:iCs/>
              <w:color w:val="CC3668"/>
              <w:sz w:val="18"/>
              <w:szCs w:val="16"/>
            </w:rPr>
            <w:t>Replace with the PCEM name,</w:t>
          </w:r>
          <w:r w:rsidRPr="009A0E63">
            <w:rPr>
              <w:iCs/>
              <w:color w:val="CC3668"/>
              <w:sz w:val="18"/>
              <w:szCs w:val="16"/>
            </w:rPr>
            <w:t xml:space="preserve"> </w:t>
          </w:r>
          <w:r w:rsidRPr="009A0E63">
            <w:rPr>
              <w:iCs/>
              <w:color w:val="CC3668"/>
              <w:sz w:val="18"/>
              <w:szCs w:val="16"/>
            </w:rPr>
            <w:br/>
          </w:r>
          <w:r>
            <w:rPr>
              <w:iCs/>
              <w:color w:val="CC3668"/>
              <w:sz w:val="18"/>
              <w:szCs w:val="16"/>
            </w:rPr>
            <w:t>change the font colour</w:t>
          </w:r>
        </w:p>
      </w:tc>
    </w:tr>
  </w:tbl>
  <w:bookmarkEnd w:id="0"/>
  <w:p w14:paraId="2DFE68D2" w14:textId="77777777" w:rsidR="00A062FC" w:rsidRPr="00B375BB" w:rsidRDefault="00A062FC" w:rsidP="00A062FC">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7CB"/>
    <w:multiLevelType w:val="hybridMultilevel"/>
    <w:tmpl w:val="5F42F5B8"/>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12407"/>
    <w:multiLevelType w:val="hybridMultilevel"/>
    <w:tmpl w:val="B6BAB5E4"/>
    <w:lvl w:ilvl="0" w:tplc="7896760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973CE5"/>
    <w:multiLevelType w:val="hybridMultilevel"/>
    <w:tmpl w:val="B2A4ACB0"/>
    <w:lvl w:ilvl="0" w:tplc="7896760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486016"/>
    <w:multiLevelType w:val="hybridMultilevel"/>
    <w:tmpl w:val="C7E66284"/>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528B9"/>
    <w:multiLevelType w:val="hybridMultilevel"/>
    <w:tmpl w:val="0608D76E"/>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63576"/>
    <w:multiLevelType w:val="hybridMultilevel"/>
    <w:tmpl w:val="38405C9E"/>
    <w:lvl w:ilvl="0" w:tplc="43268044">
      <w:numFmt w:val="bullet"/>
      <w:lvlText w:val="-"/>
      <w:lvlJc w:val="left"/>
      <w:pPr>
        <w:ind w:left="720" w:hanging="360"/>
      </w:pPr>
      <w:rPr>
        <w:rFonts w:ascii="Nunito" w:eastAsiaTheme="minorEastAsia" w:hAnsi="Nuni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574313A"/>
    <w:multiLevelType w:val="hybridMultilevel"/>
    <w:tmpl w:val="461C130A"/>
    <w:lvl w:ilvl="0" w:tplc="43268044">
      <w:numFmt w:val="bullet"/>
      <w:pStyle w:val="Tit01esp"/>
      <w:lvlText w:val="-"/>
      <w:lvlJc w:val="left"/>
      <w:pPr>
        <w:ind w:left="720" w:hanging="360"/>
      </w:pPr>
      <w:rPr>
        <w:rFonts w:ascii="Nunito" w:eastAsiaTheme="minorEastAsia" w:hAnsi="Nunito" w:cstheme="minorBidi" w:hint="default"/>
      </w:rPr>
    </w:lvl>
    <w:lvl w:ilvl="1" w:tplc="240A0003">
      <w:start w:val="1"/>
      <w:numFmt w:val="bullet"/>
      <w:pStyle w:val="Tit02esp"/>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5DC76861"/>
    <w:multiLevelType w:val="multilevel"/>
    <w:tmpl w:val="2200C1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9B2144E"/>
    <w:multiLevelType w:val="hybridMultilevel"/>
    <w:tmpl w:val="D1787C44"/>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DB50216"/>
    <w:multiLevelType w:val="multilevel"/>
    <w:tmpl w:val="959C30EE"/>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pStyle w:val="Tit03esp"/>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72311AF4"/>
    <w:multiLevelType w:val="multilevel"/>
    <w:tmpl w:val="E1A62066"/>
    <w:lvl w:ilvl="0">
      <w:start w:val="2"/>
      <w:numFmt w:val="decimal"/>
      <w:lvlText w:val="%1."/>
      <w:lvlJc w:val="left"/>
      <w:pPr>
        <w:ind w:left="480" w:hanging="480"/>
      </w:pPr>
      <w:rPr>
        <w:rFonts w:hint="default"/>
      </w:rPr>
    </w:lvl>
    <w:lvl w:ilvl="1">
      <w:start w:val="1"/>
      <w:numFmt w:val="decimal"/>
      <w:pStyle w:val="Tit02espano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1761369838">
    <w:abstractNumId w:val="7"/>
  </w:num>
  <w:num w:numId="2" w16cid:durableId="1727990281">
    <w:abstractNumId w:val="8"/>
  </w:num>
  <w:num w:numId="3" w16cid:durableId="997729551">
    <w:abstractNumId w:val="6"/>
  </w:num>
  <w:num w:numId="4" w16cid:durableId="1590194181">
    <w:abstractNumId w:val="9"/>
  </w:num>
  <w:num w:numId="5" w16cid:durableId="482359120">
    <w:abstractNumId w:val="11"/>
  </w:num>
  <w:num w:numId="6" w16cid:durableId="990134879">
    <w:abstractNumId w:val="10"/>
  </w:num>
  <w:num w:numId="7" w16cid:durableId="1898273166">
    <w:abstractNumId w:val="8"/>
  </w:num>
  <w:num w:numId="8" w16cid:durableId="1341153997">
    <w:abstractNumId w:val="4"/>
  </w:num>
  <w:num w:numId="9" w16cid:durableId="1687632108">
    <w:abstractNumId w:val="0"/>
  </w:num>
  <w:num w:numId="10" w16cid:durableId="1716655291">
    <w:abstractNumId w:val="1"/>
  </w:num>
  <w:num w:numId="11" w16cid:durableId="857738168">
    <w:abstractNumId w:val="2"/>
  </w:num>
  <w:num w:numId="12" w16cid:durableId="1906334803">
    <w:abstractNumId w:val="5"/>
  </w:num>
  <w:num w:numId="13" w16cid:durableId="542447381">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jO2NDMzMjI2NDRV0lEKTi0uzszPAykwtKwFANroifEtAAAA"/>
  </w:docVars>
  <w:rsids>
    <w:rsidRoot w:val="00E25578"/>
    <w:rsid w:val="0000713D"/>
    <w:rsid w:val="00020D58"/>
    <w:rsid w:val="000249C3"/>
    <w:rsid w:val="00031652"/>
    <w:rsid w:val="00031845"/>
    <w:rsid w:val="00041018"/>
    <w:rsid w:val="000461E2"/>
    <w:rsid w:val="00050C73"/>
    <w:rsid w:val="00053B61"/>
    <w:rsid w:val="00061815"/>
    <w:rsid w:val="000659F9"/>
    <w:rsid w:val="000727A9"/>
    <w:rsid w:val="00073763"/>
    <w:rsid w:val="00077E54"/>
    <w:rsid w:val="00077F1E"/>
    <w:rsid w:val="00077F96"/>
    <w:rsid w:val="000811E2"/>
    <w:rsid w:val="00087B82"/>
    <w:rsid w:val="00087B9F"/>
    <w:rsid w:val="00087E4A"/>
    <w:rsid w:val="00090201"/>
    <w:rsid w:val="000911DE"/>
    <w:rsid w:val="00091724"/>
    <w:rsid w:val="00092A15"/>
    <w:rsid w:val="00093A17"/>
    <w:rsid w:val="000A55C4"/>
    <w:rsid w:val="000A68C1"/>
    <w:rsid w:val="000B7914"/>
    <w:rsid w:val="000C0880"/>
    <w:rsid w:val="000C461D"/>
    <w:rsid w:val="000D04F6"/>
    <w:rsid w:val="000D1167"/>
    <w:rsid w:val="000D3F37"/>
    <w:rsid w:val="000D4927"/>
    <w:rsid w:val="000D6C26"/>
    <w:rsid w:val="000D7045"/>
    <w:rsid w:val="000F68D3"/>
    <w:rsid w:val="00100428"/>
    <w:rsid w:val="001006C2"/>
    <w:rsid w:val="00100A07"/>
    <w:rsid w:val="001039E8"/>
    <w:rsid w:val="00107B0A"/>
    <w:rsid w:val="00110D4A"/>
    <w:rsid w:val="00114C93"/>
    <w:rsid w:val="00114CDC"/>
    <w:rsid w:val="001166CF"/>
    <w:rsid w:val="001215C4"/>
    <w:rsid w:val="0012207E"/>
    <w:rsid w:val="00125580"/>
    <w:rsid w:val="0012644F"/>
    <w:rsid w:val="00126B91"/>
    <w:rsid w:val="001330A8"/>
    <w:rsid w:val="00133553"/>
    <w:rsid w:val="001354B3"/>
    <w:rsid w:val="00136F42"/>
    <w:rsid w:val="00140067"/>
    <w:rsid w:val="001422FB"/>
    <w:rsid w:val="00143823"/>
    <w:rsid w:val="00147DE6"/>
    <w:rsid w:val="001514D0"/>
    <w:rsid w:val="00153AFA"/>
    <w:rsid w:val="0015469D"/>
    <w:rsid w:val="00160798"/>
    <w:rsid w:val="00161168"/>
    <w:rsid w:val="001612CA"/>
    <w:rsid w:val="00162D08"/>
    <w:rsid w:val="00167455"/>
    <w:rsid w:val="00170985"/>
    <w:rsid w:val="001713C8"/>
    <w:rsid w:val="001736D4"/>
    <w:rsid w:val="0017756D"/>
    <w:rsid w:val="001809E4"/>
    <w:rsid w:val="001816F6"/>
    <w:rsid w:val="00186FC3"/>
    <w:rsid w:val="001911CE"/>
    <w:rsid w:val="001962AD"/>
    <w:rsid w:val="001A094D"/>
    <w:rsid w:val="001A2393"/>
    <w:rsid w:val="001A278B"/>
    <w:rsid w:val="001B0335"/>
    <w:rsid w:val="001B07EC"/>
    <w:rsid w:val="001B20B8"/>
    <w:rsid w:val="001B2FE6"/>
    <w:rsid w:val="001B3626"/>
    <w:rsid w:val="001B3E86"/>
    <w:rsid w:val="001B3F03"/>
    <w:rsid w:val="001B45D3"/>
    <w:rsid w:val="001C2973"/>
    <w:rsid w:val="001C3E8C"/>
    <w:rsid w:val="001C6262"/>
    <w:rsid w:val="001C7553"/>
    <w:rsid w:val="001C7C11"/>
    <w:rsid w:val="001D135C"/>
    <w:rsid w:val="001D196B"/>
    <w:rsid w:val="001D1C61"/>
    <w:rsid w:val="001D64FE"/>
    <w:rsid w:val="001E1B30"/>
    <w:rsid w:val="001E1F2C"/>
    <w:rsid w:val="001E238E"/>
    <w:rsid w:val="001F3B70"/>
    <w:rsid w:val="001F3F46"/>
    <w:rsid w:val="001F7CA3"/>
    <w:rsid w:val="00202D96"/>
    <w:rsid w:val="00204831"/>
    <w:rsid w:val="00204B6B"/>
    <w:rsid w:val="002071C8"/>
    <w:rsid w:val="002140AF"/>
    <w:rsid w:val="00215B95"/>
    <w:rsid w:val="002178E3"/>
    <w:rsid w:val="002209F0"/>
    <w:rsid w:val="002242D5"/>
    <w:rsid w:val="00227981"/>
    <w:rsid w:val="00230D0F"/>
    <w:rsid w:val="002319B0"/>
    <w:rsid w:val="002336CC"/>
    <w:rsid w:val="00234FC0"/>
    <w:rsid w:val="002365E5"/>
    <w:rsid w:val="00245333"/>
    <w:rsid w:val="0024716E"/>
    <w:rsid w:val="00252DEE"/>
    <w:rsid w:val="0026345D"/>
    <w:rsid w:val="00265CA8"/>
    <w:rsid w:val="002721C7"/>
    <w:rsid w:val="002727E9"/>
    <w:rsid w:val="0027441D"/>
    <w:rsid w:val="0027453B"/>
    <w:rsid w:val="002754DA"/>
    <w:rsid w:val="0027601D"/>
    <w:rsid w:val="00277342"/>
    <w:rsid w:val="00286940"/>
    <w:rsid w:val="0028759D"/>
    <w:rsid w:val="00292D12"/>
    <w:rsid w:val="00293BA6"/>
    <w:rsid w:val="0029635B"/>
    <w:rsid w:val="00297618"/>
    <w:rsid w:val="002A04DC"/>
    <w:rsid w:val="002A219E"/>
    <w:rsid w:val="002A2311"/>
    <w:rsid w:val="002A32E5"/>
    <w:rsid w:val="002B0B93"/>
    <w:rsid w:val="002B2E34"/>
    <w:rsid w:val="002B54E5"/>
    <w:rsid w:val="002B5A0C"/>
    <w:rsid w:val="002B6349"/>
    <w:rsid w:val="002B792F"/>
    <w:rsid w:val="002C35B8"/>
    <w:rsid w:val="002C3C8E"/>
    <w:rsid w:val="002C671C"/>
    <w:rsid w:val="002D178E"/>
    <w:rsid w:val="002E1460"/>
    <w:rsid w:val="002E2663"/>
    <w:rsid w:val="002F4C2D"/>
    <w:rsid w:val="002F66A8"/>
    <w:rsid w:val="002F69E3"/>
    <w:rsid w:val="002F7893"/>
    <w:rsid w:val="00322931"/>
    <w:rsid w:val="00324D63"/>
    <w:rsid w:val="0032784D"/>
    <w:rsid w:val="00331593"/>
    <w:rsid w:val="003331EE"/>
    <w:rsid w:val="00333B13"/>
    <w:rsid w:val="00336F7E"/>
    <w:rsid w:val="00346B3A"/>
    <w:rsid w:val="003521B4"/>
    <w:rsid w:val="00362BC7"/>
    <w:rsid w:val="0037128A"/>
    <w:rsid w:val="00375012"/>
    <w:rsid w:val="00376174"/>
    <w:rsid w:val="00376725"/>
    <w:rsid w:val="00385D9F"/>
    <w:rsid w:val="00396045"/>
    <w:rsid w:val="00396BCC"/>
    <w:rsid w:val="003A1B7E"/>
    <w:rsid w:val="003A30C8"/>
    <w:rsid w:val="003D21A0"/>
    <w:rsid w:val="003D7D54"/>
    <w:rsid w:val="003E1220"/>
    <w:rsid w:val="003F5529"/>
    <w:rsid w:val="003F5D3B"/>
    <w:rsid w:val="003F68BB"/>
    <w:rsid w:val="003F790C"/>
    <w:rsid w:val="00401BD0"/>
    <w:rsid w:val="00403B1A"/>
    <w:rsid w:val="00404E6F"/>
    <w:rsid w:val="00411073"/>
    <w:rsid w:val="004139E3"/>
    <w:rsid w:val="00417793"/>
    <w:rsid w:val="00420FBD"/>
    <w:rsid w:val="00424B99"/>
    <w:rsid w:val="00427390"/>
    <w:rsid w:val="00430592"/>
    <w:rsid w:val="004306E7"/>
    <w:rsid w:val="00430C6A"/>
    <w:rsid w:val="0043155F"/>
    <w:rsid w:val="00433EFC"/>
    <w:rsid w:val="00450C7E"/>
    <w:rsid w:val="00455CC9"/>
    <w:rsid w:val="00456061"/>
    <w:rsid w:val="00456E6C"/>
    <w:rsid w:val="004675C1"/>
    <w:rsid w:val="00467C63"/>
    <w:rsid w:val="004754D5"/>
    <w:rsid w:val="00476B64"/>
    <w:rsid w:val="004871BE"/>
    <w:rsid w:val="00493321"/>
    <w:rsid w:val="004A43B5"/>
    <w:rsid w:val="004B0073"/>
    <w:rsid w:val="004B2E6E"/>
    <w:rsid w:val="004B43DE"/>
    <w:rsid w:val="004B485C"/>
    <w:rsid w:val="004B4E6A"/>
    <w:rsid w:val="004B4EEB"/>
    <w:rsid w:val="004B7F6A"/>
    <w:rsid w:val="004C2ED2"/>
    <w:rsid w:val="004C6A24"/>
    <w:rsid w:val="004D5C9B"/>
    <w:rsid w:val="004E102D"/>
    <w:rsid w:val="004E11C6"/>
    <w:rsid w:val="004E49CA"/>
    <w:rsid w:val="004E6BAF"/>
    <w:rsid w:val="004F0848"/>
    <w:rsid w:val="004F1BD9"/>
    <w:rsid w:val="004F260B"/>
    <w:rsid w:val="004F3779"/>
    <w:rsid w:val="004F3F13"/>
    <w:rsid w:val="00507190"/>
    <w:rsid w:val="005130DD"/>
    <w:rsid w:val="00513BC1"/>
    <w:rsid w:val="00520359"/>
    <w:rsid w:val="00521076"/>
    <w:rsid w:val="0052253B"/>
    <w:rsid w:val="0053354F"/>
    <w:rsid w:val="005445E5"/>
    <w:rsid w:val="00544931"/>
    <w:rsid w:val="005459C2"/>
    <w:rsid w:val="00555200"/>
    <w:rsid w:val="00555E28"/>
    <w:rsid w:val="00561A58"/>
    <w:rsid w:val="00564F68"/>
    <w:rsid w:val="005727E1"/>
    <w:rsid w:val="00574BDA"/>
    <w:rsid w:val="00575AA0"/>
    <w:rsid w:val="00575BF7"/>
    <w:rsid w:val="00576055"/>
    <w:rsid w:val="00584044"/>
    <w:rsid w:val="005859FE"/>
    <w:rsid w:val="00590F7E"/>
    <w:rsid w:val="005958E9"/>
    <w:rsid w:val="005B159A"/>
    <w:rsid w:val="005B4DAA"/>
    <w:rsid w:val="005B514D"/>
    <w:rsid w:val="005B5A81"/>
    <w:rsid w:val="005C195F"/>
    <w:rsid w:val="005C6D70"/>
    <w:rsid w:val="005C6D84"/>
    <w:rsid w:val="005D1C2F"/>
    <w:rsid w:val="005D3F91"/>
    <w:rsid w:val="005E2B6B"/>
    <w:rsid w:val="005E434A"/>
    <w:rsid w:val="005E4E2E"/>
    <w:rsid w:val="005F513B"/>
    <w:rsid w:val="005F715D"/>
    <w:rsid w:val="006043CB"/>
    <w:rsid w:val="0060537A"/>
    <w:rsid w:val="006055AB"/>
    <w:rsid w:val="00612C8F"/>
    <w:rsid w:val="006139E1"/>
    <w:rsid w:val="00613E32"/>
    <w:rsid w:val="006141E7"/>
    <w:rsid w:val="00622DDD"/>
    <w:rsid w:val="0062340A"/>
    <w:rsid w:val="00624A7F"/>
    <w:rsid w:val="00627511"/>
    <w:rsid w:val="0062752A"/>
    <w:rsid w:val="00632257"/>
    <w:rsid w:val="0063254C"/>
    <w:rsid w:val="00640BC2"/>
    <w:rsid w:val="00642ED8"/>
    <w:rsid w:val="00644DC2"/>
    <w:rsid w:val="0065384D"/>
    <w:rsid w:val="00654B34"/>
    <w:rsid w:val="00662568"/>
    <w:rsid w:val="00667335"/>
    <w:rsid w:val="006727F8"/>
    <w:rsid w:val="006939CE"/>
    <w:rsid w:val="00696394"/>
    <w:rsid w:val="006963CA"/>
    <w:rsid w:val="006A466C"/>
    <w:rsid w:val="006A5B09"/>
    <w:rsid w:val="006A5EE9"/>
    <w:rsid w:val="006B0065"/>
    <w:rsid w:val="006B186F"/>
    <w:rsid w:val="006B2687"/>
    <w:rsid w:val="006B472A"/>
    <w:rsid w:val="006C0ABB"/>
    <w:rsid w:val="006C4276"/>
    <w:rsid w:val="006C6B6B"/>
    <w:rsid w:val="006C763E"/>
    <w:rsid w:val="006C7CA3"/>
    <w:rsid w:val="006D1A7C"/>
    <w:rsid w:val="006D34EB"/>
    <w:rsid w:val="006D6192"/>
    <w:rsid w:val="006E0E8F"/>
    <w:rsid w:val="006E13A8"/>
    <w:rsid w:val="006E1CB8"/>
    <w:rsid w:val="006E6CBF"/>
    <w:rsid w:val="00701CA4"/>
    <w:rsid w:val="0070782C"/>
    <w:rsid w:val="00707DD4"/>
    <w:rsid w:val="00717368"/>
    <w:rsid w:val="007207B2"/>
    <w:rsid w:val="00726EB8"/>
    <w:rsid w:val="00734CE7"/>
    <w:rsid w:val="00750D08"/>
    <w:rsid w:val="007510FC"/>
    <w:rsid w:val="007522C9"/>
    <w:rsid w:val="00760A61"/>
    <w:rsid w:val="00760B1E"/>
    <w:rsid w:val="00760D38"/>
    <w:rsid w:val="007636D9"/>
    <w:rsid w:val="00767A4F"/>
    <w:rsid w:val="00772DD4"/>
    <w:rsid w:val="00773D43"/>
    <w:rsid w:val="00774760"/>
    <w:rsid w:val="00774B41"/>
    <w:rsid w:val="0078076F"/>
    <w:rsid w:val="00781413"/>
    <w:rsid w:val="00782806"/>
    <w:rsid w:val="00786EF2"/>
    <w:rsid w:val="0079172B"/>
    <w:rsid w:val="007920A1"/>
    <w:rsid w:val="00794A76"/>
    <w:rsid w:val="007A007D"/>
    <w:rsid w:val="007A40A5"/>
    <w:rsid w:val="007A414E"/>
    <w:rsid w:val="007A4C54"/>
    <w:rsid w:val="007A531E"/>
    <w:rsid w:val="007B2274"/>
    <w:rsid w:val="007B2861"/>
    <w:rsid w:val="007B67B0"/>
    <w:rsid w:val="007C369D"/>
    <w:rsid w:val="007C6449"/>
    <w:rsid w:val="007C6CB9"/>
    <w:rsid w:val="007D0471"/>
    <w:rsid w:val="007D1305"/>
    <w:rsid w:val="007D2E84"/>
    <w:rsid w:val="007D2EE0"/>
    <w:rsid w:val="007D356D"/>
    <w:rsid w:val="007D4108"/>
    <w:rsid w:val="007D689D"/>
    <w:rsid w:val="007D73ED"/>
    <w:rsid w:val="007E1B85"/>
    <w:rsid w:val="007E1E88"/>
    <w:rsid w:val="007E606B"/>
    <w:rsid w:val="007E627B"/>
    <w:rsid w:val="007E6859"/>
    <w:rsid w:val="007E760C"/>
    <w:rsid w:val="007F5D8A"/>
    <w:rsid w:val="00803856"/>
    <w:rsid w:val="0080555C"/>
    <w:rsid w:val="00812BB4"/>
    <w:rsid w:val="00814AD2"/>
    <w:rsid w:val="00815376"/>
    <w:rsid w:val="008170D4"/>
    <w:rsid w:val="00824C66"/>
    <w:rsid w:val="00825871"/>
    <w:rsid w:val="00835B19"/>
    <w:rsid w:val="008407A4"/>
    <w:rsid w:val="00845E57"/>
    <w:rsid w:val="00850285"/>
    <w:rsid w:val="008676D6"/>
    <w:rsid w:val="00872535"/>
    <w:rsid w:val="00873069"/>
    <w:rsid w:val="008735A7"/>
    <w:rsid w:val="00875A0C"/>
    <w:rsid w:val="00882A1A"/>
    <w:rsid w:val="00883B40"/>
    <w:rsid w:val="008849E0"/>
    <w:rsid w:val="00893C95"/>
    <w:rsid w:val="008A071B"/>
    <w:rsid w:val="008A11A3"/>
    <w:rsid w:val="008A2942"/>
    <w:rsid w:val="008A3F00"/>
    <w:rsid w:val="008A75A2"/>
    <w:rsid w:val="008B2089"/>
    <w:rsid w:val="008C6F2D"/>
    <w:rsid w:val="008C6FBC"/>
    <w:rsid w:val="008C7A08"/>
    <w:rsid w:val="008D2C6A"/>
    <w:rsid w:val="008E2F58"/>
    <w:rsid w:val="008E57AF"/>
    <w:rsid w:val="008E6296"/>
    <w:rsid w:val="008E7298"/>
    <w:rsid w:val="008E7341"/>
    <w:rsid w:val="008F05D0"/>
    <w:rsid w:val="008F1EC1"/>
    <w:rsid w:val="008F321F"/>
    <w:rsid w:val="008F652F"/>
    <w:rsid w:val="00902352"/>
    <w:rsid w:val="0090329B"/>
    <w:rsid w:val="009052ED"/>
    <w:rsid w:val="009054A4"/>
    <w:rsid w:val="00905A91"/>
    <w:rsid w:val="00912A8A"/>
    <w:rsid w:val="00915584"/>
    <w:rsid w:val="00926045"/>
    <w:rsid w:val="00931A0F"/>
    <w:rsid w:val="009349B7"/>
    <w:rsid w:val="00936B98"/>
    <w:rsid w:val="00937972"/>
    <w:rsid w:val="00937EDE"/>
    <w:rsid w:val="00945363"/>
    <w:rsid w:val="0094565E"/>
    <w:rsid w:val="009475F9"/>
    <w:rsid w:val="009544F2"/>
    <w:rsid w:val="00956958"/>
    <w:rsid w:val="009570EC"/>
    <w:rsid w:val="0096375E"/>
    <w:rsid w:val="00964390"/>
    <w:rsid w:val="009707A0"/>
    <w:rsid w:val="00981E7A"/>
    <w:rsid w:val="00986FD1"/>
    <w:rsid w:val="009A04E4"/>
    <w:rsid w:val="009A0C4D"/>
    <w:rsid w:val="009A2E07"/>
    <w:rsid w:val="009A4193"/>
    <w:rsid w:val="009A526A"/>
    <w:rsid w:val="009A60AF"/>
    <w:rsid w:val="009B00FC"/>
    <w:rsid w:val="009B442A"/>
    <w:rsid w:val="009B4E8B"/>
    <w:rsid w:val="009B58FE"/>
    <w:rsid w:val="009B7238"/>
    <w:rsid w:val="009B794C"/>
    <w:rsid w:val="009C2BD1"/>
    <w:rsid w:val="009C5B8B"/>
    <w:rsid w:val="009D076E"/>
    <w:rsid w:val="009D429D"/>
    <w:rsid w:val="009D5408"/>
    <w:rsid w:val="009D6633"/>
    <w:rsid w:val="009D7374"/>
    <w:rsid w:val="009D73C5"/>
    <w:rsid w:val="009E0DE3"/>
    <w:rsid w:val="009F1768"/>
    <w:rsid w:val="009F4C5C"/>
    <w:rsid w:val="00A00E61"/>
    <w:rsid w:val="00A00ECD"/>
    <w:rsid w:val="00A01EB4"/>
    <w:rsid w:val="00A0515E"/>
    <w:rsid w:val="00A061FB"/>
    <w:rsid w:val="00A062D9"/>
    <w:rsid w:val="00A062FC"/>
    <w:rsid w:val="00A07719"/>
    <w:rsid w:val="00A15F08"/>
    <w:rsid w:val="00A2430A"/>
    <w:rsid w:val="00A24D3B"/>
    <w:rsid w:val="00A25F32"/>
    <w:rsid w:val="00A26E7F"/>
    <w:rsid w:val="00A2776B"/>
    <w:rsid w:val="00A32248"/>
    <w:rsid w:val="00A33E46"/>
    <w:rsid w:val="00A3785D"/>
    <w:rsid w:val="00A40BAB"/>
    <w:rsid w:val="00A41160"/>
    <w:rsid w:val="00A46301"/>
    <w:rsid w:val="00A46DC1"/>
    <w:rsid w:val="00A47C50"/>
    <w:rsid w:val="00A51D31"/>
    <w:rsid w:val="00A52754"/>
    <w:rsid w:val="00A52814"/>
    <w:rsid w:val="00A52A48"/>
    <w:rsid w:val="00A54539"/>
    <w:rsid w:val="00A54D77"/>
    <w:rsid w:val="00A5523B"/>
    <w:rsid w:val="00A57866"/>
    <w:rsid w:val="00A6388D"/>
    <w:rsid w:val="00A67591"/>
    <w:rsid w:val="00A72889"/>
    <w:rsid w:val="00A744F7"/>
    <w:rsid w:val="00A74B13"/>
    <w:rsid w:val="00A821B5"/>
    <w:rsid w:val="00A82C73"/>
    <w:rsid w:val="00A838C8"/>
    <w:rsid w:val="00A87720"/>
    <w:rsid w:val="00A92288"/>
    <w:rsid w:val="00A96EE8"/>
    <w:rsid w:val="00A975FB"/>
    <w:rsid w:val="00AA3985"/>
    <w:rsid w:val="00AA7CB4"/>
    <w:rsid w:val="00AB0A10"/>
    <w:rsid w:val="00AB2B75"/>
    <w:rsid w:val="00AB3783"/>
    <w:rsid w:val="00AB4AA3"/>
    <w:rsid w:val="00AB619F"/>
    <w:rsid w:val="00AB6FC6"/>
    <w:rsid w:val="00AC12E6"/>
    <w:rsid w:val="00AC6E14"/>
    <w:rsid w:val="00AC7026"/>
    <w:rsid w:val="00AD1934"/>
    <w:rsid w:val="00AD2993"/>
    <w:rsid w:val="00AD3BB8"/>
    <w:rsid w:val="00AD74FE"/>
    <w:rsid w:val="00AE3B85"/>
    <w:rsid w:val="00AE665B"/>
    <w:rsid w:val="00AE6CD0"/>
    <w:rsid w:val="00AF5B64"/>
    <w:rsid w:val="00AF66D6"/>
    <w:rsid w:val="00B01FFD"/>
    <w:rsid w:val="00B02E4A"/>
    <w:rsid w:val="00B0329D"/>
    <w:rsid w:val="00B03797"/>
    <w:rsid w:val="00B13192"/>
    <w:rsid w:val="00B13A08"/>
    <w:rsid w:val="00B14121"/>
    <w:rsid w:val="00B15299"/>
    <w:rsid w:val="00B27C72"/>
    <w:rsid w:val="00B27D49"/>
    <w:rsid w:val="00B3042B"/>
    <w:rsid w:val="00B32A17"/>
    <w:rsid w:val="00B34DB1"/>
    <w:rsid w:val="00B35ACD"/>
    <w:rsid w:val="00B36363"/>
    <w:rsid w:val="00B421F4"/>
    <w:rsid w:val="00B459DF"/>
    <w:rsid w:val="00B52C4F"/>
    <w:rsid w:val="00B54665"/>
    <w:rsid w:val="00B54667"/>
    <w:rsid w:val="00B54E95"/>
    <w:rsid w:val="00B55BA0"/>
    <w:rsid w:val="00B55D08"/>
    <w:rsid w:val="00B55EF4"/>
    <w:rsid w:val="00B55F98"/>
    <w:rsid w:val="00B62BDE"/>
    <w:rsid w:val="00B6365D"/>
    <w:rsid w:val="00B63DE0"/>
    <w:rsid w:val="00B64B5A"/>
    <w:rsid w:val="00B64D0B"/>
    <w:rsid w:val="00B66C3E"/>
    <w:rsid w:val="00B735CC"/>
    <w:rsid w:val="00B7786F"/>
    <w:rsid w:val="00B8019F"/>
    <w:rsid w:val="00B812C1"/>
    <w:rsid w:val="00B932E8"/>
    <w:rsid w:val="00B935C1"/>
    <w:rsid w:val="00B944B0"/>
    <w:rsid w:val="00BA23B6"/>
    <w:rsid w:val="00BB0247"/>
    <w:rsid w:val="00BB2C55"/>
    <w:rsid w:val="00BB5FC6"/>
    <w:rsid w:val="00BD16C5"/>
    <w:rsid w:val="00BD31B0"/>
    <w:rsid w:val="00BD3867"/>
    <w:rsid w:val="00BD495B"/>
    <w:rsid w:val="00BD726B"/>
    <w:rsid w:val="00BD7FC4"/>
    <w:rsid w:val="00BE5C40"/>
    <w:rsid w:val="00BF3D00"/>
    <w:rsid w:val="00BF4EDD"/>
    <w:rsid w:val="00C0466F"/>
    <w:rsid w:val="00C0498D"/>
    <w:rsid w:val="00C06113"/>
    <w:rsid w:val="00C07974"/>
    <w:rsid w:val="00C148DF"/>
    <w:rsid w:val="00C17230"/>
    <w:rsid w:val="00C20871"/>
    <w:rsid w:val="00C21E80"/>
    <w:rsid w:val="00C22F0C"/>
    <w:rsid w:val="00C23C21"/>
    <w:rsid w:val="00C25F48"/>
    <w:rsid w:val="00C41D0A"/>
    <w:rsid w:val="00C44A6D"/>
    <w:rsid w:val="00C47928"/>
    <w:rsid w:val="00C5154C"/>
    <w:rsid w:val="00C54826"/>
    <w:rsid w:val="00C57B07"/>
    <w:rsid w:val="00C61CF0"/>
    <w:rsid w:val="00C62A63"/>
    <w:rsid w:val="00C642D5"/>
    <w:rsid w:val="00C657B2"/>
    <w:rsid w:val="00C66F72"/>
    <w:rsid w:val="00C72E3D"/>
    <w:rsid w:val="00C7669C"/>
    <w:rsid w:val="00C81E64"/>
    <w:rsid w:val="00C84E0E"/>
    <w:rsid w:val="00C852E3"/>
    <w:rsid w:val="00C86FD4"/>
    <w:rsid w:val="00C95F07"/>
    <w:rsid w:val="00C978B5"/>
    <w:rsid w:val="00CA1DBE"/>
    <w:rsid w:val="00CA7E0D"/>
    <w:rsid w:val="00CA7F8B"/>
    <w:rsid w:val="00CB195D"/>
    <w:rsid w:val="00CC1033"/>
    <w:rsid w:val="00CD2844"/>
    <w:rsid w:val="00CE0E58"/>
    <w:rsid w:val="00CE2723"/>
    <w:rsid w:val="00CE732F"/>
    <w:rsid w:val="00CF01EA"/>
    <w:rsid w:val="00CF2894"/>
    <w:rsid w:val="00CF5E06"/>
    <w:rsid w:val="00D04059"/>
    <w:rsid w:val="00D046F2"/>
    <w:rsid w:val="00D10D2F"/>
    <w:rsid w:val="00D22BA3"/>
    <w:rsid w:val="00D31402"/>
    <w:rsid w:val="00D34AA6"/>
    <w:rsid w:val="00D40F1B"/>
    <w:rsid w:val="00D4210B"/>
    <w:rsid w:val="00D4401F"/>
    <w:rsid w:val="00D54A19"/>
    <w:rsid w:val="00D563B9"/>
    <w:rsid w:val="00D57CBA"/>
    <w:rsid w:val="00D61E05"/>
    <w:rsid w:val="00D631C5"/>
    <w:rsid w:val="00D660AA"/>
    <w:rsid w:val="00D6781C"/>
    <w:rsid w:val="00D742D6"/>
    <w:rsid w:val="00D831A4"/>
    <w:rsid w:val="00D900AF"/>
    <w:rsid w:val="00D93CDC"/>
    <w:rsid w:val="00D95124"/>
    <w:rsid w:val="00DA5B73"/>
    <w:rsid w:val="00DA7497"/>
    <w:rsid w:val="00DA76D7"/>
    <w:rsid w:val="00DA794F"/>
    <w:rsid w:val="00DB3087"/>
    <w:rsid w:val="00DB71A4"/>
    <w:rsid w:val="00DC5270"/>
    <w:rsid w:val="00DC7CA8"/>
    <w:rsid w:val="00DD1B83"/>
    <w:rsid w:val="00DD334F"/>
    <w:rsid w:val="00DD3928"/>
    <w:rsid w:val="00DD400B"/>
    <w:rsid w:val="00DD4D8F"/>
    <w:rsid w:val="00DD6887"/>
    <w:rsid w:val="00DE0D8B"/>
    <w:rsid w:val="00DE5BA1"/>
    <w:rsid w:val="00DE639F"/>
    <w:rsid w:val="00DF4245"/>
    <w:rsid w:val="00DF474D"/>
    <w:rsid w:val="00DF6985"/>
    <w:rsid w:val="00DF6D4C"/>
    <w:rsid w:val="00E03991"/>
    <w:rsid w:val="00E041CF"/>
    <w:rsid w:val="00E04242"/>
    <w:rsid w:val="00E04D31"/>
    <w:rsid w:val="00E06117"/>
    <w:rsid w:val="00E06ECB"/>
    <w:rsid w:val="00E07F89"/>
    <w:rsid w:val="00E10988"/>
    <w:rsid w:val="00E10EFA"/>
    <w:rsid w:val="00E174F5"/>
    <w:rsid w:val="00E17A23"/>
    <w:rsid w:val="00E20CEA"/>
    <w:rsid w:val="00E21A19"/>
    <w:rsid w:val="00E21F92"/>
    <w:rsid w:val="00E25578"/>
    <w:rsid w:val="00E261BD"/>
    <w:rsid w:val="00E43958"/>
    <w:rsid w:val="00E451D6"/>
    <w:rsid w:val="00E46750"/>
    <w:rsid w:val="00E470C3"/>
    <w:rsid w:val="00E47C6F"/>
    <w:rsid w:val="00E5087D"/>
    <w:rsid w:val="00E62653"/>
    <w:rsid w:val="00E67E13"/>
    <w:rsid w:val="00E70F33"/>
    <w:rsid w:val="00E71058"/>
    <w:rsid w:val="00E74B59"/>
    <w:rsid w:val="00E7504C"/>
    <w:rsid w:val="00E75BCE"/>
    <w:rsid w:val="00E818D6"/>
    <w:rsid w:val="00E927A7"/>
    <w:rsid w:val="00E943D6"/>
    <w:rsid w:val="00E944AB"/>
    <w:rsid w:val="00E96F78"/>
    <w:rsid w:val="00EB6555"/>
    <w:rsid w:val="00EC278F"/>
    <w:rsid w:val="00EC5560"/>
    <w:rsid w:val="00EC6D1A"/>
    <w:rsid w:val="00EC73AC"/>
    <w:rsid w:val="00ED0C97"/>
    <w:rsid w:val="00ED1E31"/>
    <w:rsid w:val="00ED26C5"/>
    <w:rsid w:val="00ED2D58"/>
    <w:rsid w:val="00ED2E5C"/>
    <w:rsid w:val="00ED6D60"/>
    <w:rsid w:val="00EE0BFC"/>
    <w:rsid w:val="00EE1A4C"/>
    <w:rsid w:val="00EE1B02"/>
    <w:rsid w:val="00EE220B"/>
    <w:rsid w:val="00EE2657"/>
    <w:rsid w:val="00EE2D3B"/>
    <w:rsid w:val="00EE62C1"/>
    <w:rsid w:val="00EE7CD7"/>
    <w:rsid w:val="00EF04EC"/>
    <w:rsid w:val="00F01F9A"/>
    <w:rsid w:val="00F03AA6"/>
    <w:rsid w:val="00F047D6"/>
    <w:rsid w:val="00F10A88"/>
    <w:rsid w:val="00F13CCB"/>
    <w:rsid w:val="00F13E57"/>
    <w:rsid w:val="00F15D9F"/>
    <w:rsid w:val="00F170C6"/>
    <w:rsid w:val="00F27DC9"/>
    <w:rsid w:val="00F27E64"/>
    <w:rsid w:val="00F31023"/>
    <w:rsid w:val="00F3135D"/>
    <w:rsid w:val="00F32BA0"/>
    <w:rsid w:val="00F33550"/>
    <w:rsid w:val="00F355A2"/>
    <w:rsid w:val="00F423D2"/>
    <w:rsid w:val="00F4372E"/>
    <w:rsid w:val="00F4456E"/>
    <w:rsid w:val="00F44A30"/>
    <w:rsid w:val="00F544E0"/>
    <w:rsid w:val="00F64B90"/>
    <w:rsid w:val="00F67B79"/>
    <w:rsid w:val="00F73ABD"/>
    <w:rsid w:val="00F741A7"/>
    <w:rsid w:val="00F74D97"/>
    <w:rsid w:val="00F76EB1"/>
    <w:rsid w:val="00F815FA"/>
    <w:rsid w:val="00F82015"/>
    <w:rsid w:val="00F851A0"/>
    <w:rsid w:val="00F8575C"/>
    <w:rsid w:val="00F874BA"/>
    <w:rsid w:val="00F90081"/>
    <w:rsid w:val="00F943BB"/>
    <w:rsid w:val="00F9610E"/>
    <w:rsid w:val="00F97386"/>
    <w:rsid w:val="00FA16AA"/>
    <w:rsid w:val="00FA67A9"/>
    <w:rsid w:val="00FB7765"/>
    <w:rsid w:val="00FB7A18"/>
    <w:rsid w:val="00FC0089"/>
    <w:rsid w:val="00FC1192"/>
    <w:rsid w:val="00FC67D7"/>
    <w:rsid w:val="00FE1F2F"/>
    <w:rsid w:val="00FE586A"/>
    <w:rsid w:val="00FF055E"/>
    <w:rsid w:val="00FF2B87"/>
    <w:rsid w:val="00FF31C2"/>
    <w:rsid w:val="00FF40D0"/>
    <w:rsid w:val="00FF4540"/>
    <w:rsid w:val="00FF79A9"/>
    <w:rsid w:val="51CE87CA"/>
    <w:rsid w:val="716C739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2E210936-A7B1-4BB3-8346-37D918121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BDE"/>
    <w:pPr>
      <w:spacing w:after="200" w:line="240" w:lineRule="auto"/>
      <w:jc w:val="both"/>
    </w:pPr>
    <w:rPr>
      <w:rFonts w:ascii="Nunito" w:eastAsiaTheme="minorEastAsia" w:hAnsi="Nunito"/>
      <w:lang w:val="en-GB" w:eastAsia="es-CO"/>
    </w:rPr>
  </w:style>
  <w:style w:type="paragraph" w:styleId="Heading1">
    <w:name w:val="heading 1"/>
    <w:basedOn w:val="Normal"/>
    <w:next w:val="Normal"/>
    <w:link w:val="Heading1Char"/>
    <w:uiPriority w:val="8"/>
    <w:qFormat/>
    <w:rsid w:val="00B62BDE"/>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5BF7"/>
    <w:pPr>
      <w:numPr>
        <w:ilvl w:val="1"/>
        <w:numId w:val="7"/>
      </w:numPr>
      <w:spacing w:before="180" w:after="120"/>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75BF7"/>
    <w:pPr>
      <w:numPr>
        <w:ilvl w:val="2"/>
        <w:numId w:val="7"/>
      </w:numPr>
      <w:spacing w:before="200"/>
      <w:outlineLvl w:val="2"/>
    </w:pPr>
    <w:rPr>
      <w:rFonts w:asciiTheme="minorHAnsi" w:eastAsia="Times New Roman" w:hAnsiTheme="minorHAnsi"/>
      <w:b/>
      <w:sz w:val="26"/>
    </w:rPr>
  </w:style>
  <w:style w:type="paragraph" w:styleId="Heading4">
    <w:name w:val="heading 4"/>
    <w:basedOn w:val="Normal"/>
    <w:next w:val="Normal"/>
    <w:link w:val="Heading4Char"/>
    <w:uiPriority w:val="9"/>
    <w:unhideWhenUsed/>
    <w:qFormat/>
    <w:rsid w:val="00575BF7"/>
    <w:pPr>
      <w:numPr>
        <w:ilvl w:val="3"/>
        <w:numId w:val="7"/>
      </w:numPr>
      <w:spacing w:before="200"/>
      <w:outlineLvl w:val="3"/>
    </w:pPr>
    <w:rPr>
      <w:rFonts w:asciiTheme="minorHAnsi" w:hAnsiTheme="minorHAnsi"/>
      <w:b/>
      <w:sz w:val="24"/>
    </w:rPr>
  </w:style>
  <w:style w:type="paragraph" w:styleId="Heading5">
    <w:name w:val="heading 5"/>
    <w:basedOn w:val="Normal"/>
    <w:next w:val="Normal"/>
    <w:link w:val="Heading5Char"/>
    <w:uiPriority w:val="9"/>
    <w:unhideWhenUsed/>
    <w:qFormat/>
    <w:rsid w:val="00575BF7"/>
    <w:pPr>
      <w:keepNext/>
      <w:keepLines/>
      <w:numPr>
        <w:ilvl w:val="4"/>
        <w:numId w:val="7"/>
      </w:numPr>
      <w:spacing w:before="200" w:after="120"/>
      <w:outlineLvl w:val="4"/>
    </w:pPr>
    <w:rPr>
      <w:rFonts w:asciiTheme="minorHAnsi" w:eastAsiaTheme="majorEastAsia" w:hAnsiTheme="minorHAnsi" w:cstheme="majorBidi"/>
      <w:b/>
      <w:sz w:val="24"/>
    </w:rPr>
  </w:style>
  <w:style w:type="paragraph" w:styleId="Heading6">
    <w:name w:val="heading 6"/>
    <w:basedOn w:val="Normal"/>
    <w:next w:val="Normal"/>
    <w:link w:val="Heading6Char"/>
    <w:uiPriority w:val="9"/>
    <w:unhideWhenUsed/>
    <w:qFormat/>
    <w:rsid w:val="00575BF7"/>
    <w:pPr>
      <w:keepNext/>
      <w:keepLines/>
      <w:numPr>
        <w:ilvl w:val="5"/>
        <w:numId w:val="7"/>
      </w:numPr>
      <w:spacing w:before="200" w:after="0"/>
      <w:outlineLvl w:val="5"/>
    </w:pPr>
    <w:rPr>
      <w:rFonts w:asciiTheme="majorHAnsi" w:eastAsiaTheme="majorEastAsia" w:hAnsiTheme="majorHAnsi" w:cstheme="majorBidi"/>
      <w:i/>
      <w:iCs/>
      <w:color w:val="1F3763" w:themeColor="accent1" w:themeShade="7F"/>
      <w:sz w:val="24"/>
    </w:rPr>
  </w:style>
  <w:style w:type="paragraph" w:styleId="Heading7">
    <w:name w:val="heading 7"/>
    <w:basedOn w:val="Normal"/>
    <w:next w:val="Normal"/>
    <w:link w:val="Heading7Char"/>
    <w:uiPriority w:val="9"/>
    <w:unhideWhenUsed/>
    <w:qFormat/>
    <w:rsid w:val="00575BF7"/>
    <w:pPr>
      <w:keepNext/>
      <w:keepLines/>
      <w:numPr>
        <w:ilvl w:val="6"/>
        <w:numId w:val="7"/>
      </w:numPr>
      <w:spacing w:before="200" w:after="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575BF7"/>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5BF7"/>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644DC2"/>
    <w:rPr>
      <w:rFonts w:ascii="Calibri" w:eastAsiaTheme="majorEastAsia" w:hAnsi="Calibri" w:cstheme="majorBidi"/>
      <w:b/>
      <w:color w:val="0D0D0D" w:themeColor="text1" w:themeTint="F2"/>
      <w:spacing w:val="5"/>
      <w:kern w:val="28"/>
      <w:sz w:val="36"/>
      <w:szCs w:val="52"/>
    </w:rPr>
  </w:style>
  <w:style w:type="table" w:styleId="GridTable5Dark-Accent4">
    <w:name w:val="Grid Table 5 Dark Accent 4"/>
    <w:basedOn w:val="Table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Heading1Char">
    <w:name w:val="Heading 1 Char"/>
    <w:basedOn w:val="DefaultParagraphFont"/>
    <w:link w:val="Heading1"/>
    <w:uiPriority w:val="8"/>
    <w:rsid w:val="00B62BDE"/>
    <w:rPr>
      <w:rFonts w:asciiTheme="majorHAnsi" w:eastAsiaTheme="majorEastAsia" w:hAnsiTheme="majorHAnsi" w:cstheme="majorBidi"/>
      <w:color w:val="2F5496" w:themeColor="accent1" w:themeShade="BF"/>
      <w:sz w:val="32"/>
      <w:szCs w:val="32"/>
      <w:lang w:val="en-GB" w:eastAsia="es-CO"/>
    </w:rPr>
  </w:style>
  <w:style w:type="paragraph" w:styleId="Header">
    <w:name w:val="header"/>
    <w:basedOn w:val="Normal"/>
    <w:link w:val="HeaderChar"/>
    <w:uiPriority w:val="99"/>
    <w:unhideWhenUsed/>
    <w:rsid w:val="0000713D"/>
    <w:pPr>
      <w:tabs>
        <w:tab w:val="center" w:pos="4419"/>
        <w:tab w:val="right" w:pos="8838"/>
      </w:tabs>
      <w:spacing w:after="0"/>
    </w:pPr>
  </w:style>
  <w:style w:type="character" w:customStyle="1" w:styleId="HeaderChar">
    <w:name w:val="Header Char"/>
    <w:basedOn w:val="DefaultParagraphFont"/>
    <w:link w:val="Header"/>
    <w:uiPriority w:val="99"/>
    <w:rsid w:val="0000713D"/>
    <w:rPr>
      <w:rFonts w:ascii="Nunito" w:eastAsiaTheme="minorEastAsia" w:hAnsi="Nunito"/>
      <w:lang w:eastAsia="es-CO"/>
    </w:rPr>
  </w:style>
  <w:style w:type="paragraph" w:styleId="Footer">
    <w:name w:val="footer"/>
    <w:basedOn w:val="Normal"/>
    <w:link w:val="FooterChar"/>
    <w:uiPriority w:val="99"/>
    <w:unhideWhenUsed/>
    <w:rsid w:val="0000713D"/>
    <w:pPr>
      <w:tabs>
        <w:tab w:val="center" w:pos="4419"/>
        <w:tab w:val="right" w:pos="8838"/>
      </w:tabs>
      <w:spacing w:after="0"/>
    </w:pPr>
  </w:style>
  <w:style w:type="character" w:customStyle="1" w:styleId="FooterChar">
    <w:name w:val="Footer Char"/>
    <w:basedOn w:val="DefaultParagraphFont"/>
    <w:link w:val="Footer"/>
    <w:uiPriority w:val="99"/>
    <w:rsid w:val="0000713D"/>
    <w:rPr>
      <w:rFonts w:ascii="Nunito" w:eastAsiaTheme="minorEastAsia" w:hAnsi="Nunito"/>
      <w:lang w:eastAsia="es-CO"/>
    </w:rPr>
  </w:style>
  <w:style w:type="paragraph" w:styleId="ListParagraph">
    <w:name w:val="List Paragraph"/>
    <w:basedOn w:val="Normal"/>
    <w:uiPriority w:val="34"/>
    <w:qFormat/>
    <w:rsid w:val="0000713D"/>
    <w:pPr>
      <w:ind w:left="720"/>
      <w:contextualSpacing/>
    </w:pPr>
  </w:style>
  <w:style w:type="character" w:customStyle="1" w:styleId="Heading2Char">
    <w:name w:val="Heading 2 Char"/>
    <w:basedOn w:val="DefaultParagraphFont"/>
    <w:link w:val="Heading2"/>
    <w:uiPriority w:val="9"/>
    <w:rsid w:val="00575BF7"/>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75BF7"/>
    <w:rPr>
      <w:rFonts w:eastAsia="Times New Roman"/>
      <w:b/>
      <w:sz w:val="26"/>
      <w:lang w:val="en-GB" w:eastAsia="es-CO"/>
    </w:rPr>
  </w:style>
  <w:style w:type="character" w:customStyle="1" w:styleId="Heading4Char">
    <w:name w:val="Heading 4 Char"/>
    <w:basedOn w:val="DefaultParagraphFont"/>
    <w:link w:val="Heading4"/>
    <w:uiPriority w:val="9"/>
    <w:rsid w:val="00575BF7"/>
    <w:rPr>
      <w:rFonts w:eastAsiaTheme="minorEastAsia"/>
      <w:b/>
      <w:sz w:val="24"/>
      <w:lang w:val="en-GB" w:eastAsia="es-CO"/>
    </w:rPr>
  </w:style>
  <w:style w:type="character" w:customStyle="1" w:styleId="Heading5Char">
    <w:name w:val="Heading 5 Char"/>
    <w:basedOn w:val="DefaultParagraphFont"/>
    <w:link w:val="Heading5"/>
    <w:uiPriority w:val="9"/>
    <w:rsid w:val="00575BF7"/>
    <w:rPr>
      <w:rFonts w:eastAsiaTheme="majorEastAsia" w:cstheme="majorBidi"/>
      <w:b/>
      <w:sz w:val="24"/>
      <w:lang w:val="en-GB" w:eastAsia="es-CO"/>
    </w:rPr>
  </w:style>
  <w:style w:type="character" w:customStyle="1" w:styleId="Heading6Char">
    <w:name w:val="Heading 6 Char"/>
    <w:basedOn w:val="DefaultParagraphFont"/>
    <w:link w:val="Heading6"/>
    <w:uiPriority w:val="9"/>
    <w:rsid w:val="00575BF7"/>
    <w:rPr>
      <w:rFonts w:asciiTheme="majorHAnsi" w:eastAsiaTheme="majorEastAsia" w:hAnsiTheme="majorHAnsi" w:cstheme="majorBidi"/>
      <w:i/>
      <w:iCs/>
      <w:color w:val="1F3763" w:themeColor="accent1" w:themeShade="7F"/>
      <w:sz w:val="24"/>
      <w:lang w:val="en-GB" w:eastAsia="es-CO"/>
    </w:rPr>
  </w:style>
  <w:style w:type="character" w:customStyle="1" w:styleId="Heading7Char">
    <w:name w:val="Heading 7 Char"/>
    <w:basedOn w:val="DefaultParagraphFont"/>
    <w:link w:val="Heading7"/>
    <w:uiPriority w:val="9"/>
    <w:rsid w:val="00575BF7"/>
    <w:rPr>
      <w:rFonts w:asciiTheme="majorHAnsi" w:eastAsiaTheme="majorEastAsia" w:hAnsiTheme="majorHAnsi" w:cstheme="majorBidi"/>
      <w:i/>
      <w:iCs/>
      <w:color w:val="404040" w:themeColor="text1" w:themeTint="BF"/>
      <w:sz w:val="24"/>
      <w:lang w:val="en-GB" w:eastAsia="es-CO"/>
    </w:rPr>
  </w:style>
  <w:style w:type="character" w:customStyle="1" w:styleId="Heading8Char">
    <w:name w:val="Heading 8 Char"/>
    <w:basedOn w:val="DefaultParagraphFont"/>
    <w:link w:val="Heading8"/>
    <w:uiPriority w:val="9"/>
    <w:semiHidden/>
    <w:rsid w:val="00575BF7"/>
    <w:rPr>
      <w:rFonts w:asciiTheme="majorHAnsi" w:eastAsiaTheme="majorEastAsia" w:hAnsiTheme="majorHAnsi" w:cstheme="majorBidi"/>
      <w:color w:val="404040" w:themeColor="text1" w:themeTint="BF"/>
      <w:sz w:val="20"/>
      <w:szCs w:val="20"/>
      <w:lang w:val="en-GB" w:eastAsia="es-CO"/>
    </w:rPr>
  </w:style>
  <w:style w:type="character" w:customStyle="1" w:styleId="Heading9Char">
    <w:name w:val="Heading 9 Char"/>
    <w:basedOn w:val="DefaultParagraphFont"/>
    <w:link w:val="Heading9"/>
    <w:uiPriority w:val="9"/>
    <w:semiHidden/>
    <w:rsid w:val="00575BF7"/>
    <w:rPr>
      <w:rFonts w:asciiTheme="majorHAnsi" w:eastAsiaTheme="majorEastAsia" w:hAnsiTheme="majorHAnsi" w:cstheme="majorBidi"/>
      <w:i/>
      <w:iCs/>
      <w:color w:val="404040" w:themeColor="text1" w:themeTint="BF"/>
      <w:sz w:val="20"/>
      <w:szCs w:val="20"/>
      <w:lang w:val="en-GB"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Heading1"/>
    <w:next w:val="Normal"/>
    <w:qFormat/>
    <w:rsid w:val="00882A1A"/>
    <w:pPr>
      <w:keepLines w:val="0"/>
      <w:spacing w:after="200"/>
    </w:pPr>
    <w:rPr>
      <w:rFonts w:ascii="Nunito" w:eastAsia="Times New Roman" w:hAnsi="Nunito" w:cs="Arial"/>
      <w:b/>
      <w:bCs/>
      <w:color w:val="0070C0"/>
      <w:kern w:val="32"/>
      <w:sz w:val="30"/>
      <w:szCs w:val="30"/>
      <w:lang w:eastAsia="es-ES"/>
    </w:rPr>
  </w:style>
  <w:style w:type="paragraph" w:customStyle="1" w:styleId="Tit02espanol">
    <w:name w:val="Tit 02 espanol"/>
    <w:basedOn w:val="Tit02esp"/>
    <w:next w:val="Normal"/>
    <w:qFormat/>
    <w:rsid w:val="00B14121"/>
    <w:pPr>
      <w:numPr>
        <w:numId w:val="5"/>
      </w:numPr>
    </w:pPr>
    <w:rPr>
      <w:rFonts w:ascii="Nunito" w:hAnsi="Nunito"/>
      <w:color w:val="0070C0"/>
    </w:rPr>
  </w:style>
  <w:style w:type="paragraph" w:customStyle="1" w:styleId="Tit03espanol">
    <w:name w:val="Tit 03 espanol"/>
    <w:basedOn w:val="Heading3"/>
    <w:next w:val="Normal"/>
    <w:qFormat/>
    <w:rsid w:val="001B3E86"/>
    <w:pPr>
      <w:ind w:left="709" w:hanging="709"/>
    </w:pPr>
    <w:rPr>
      <w:rFonts w:ascii="Nunito" w:hAnsi="Nunito"/>
      <w:color w:val="0070C0"/>
      <w:sz w:val="22"/>
      <w:szCs w:val="24"/>
    </w:rPr>
  </w:style>
  <w:style w:type="paragraph" w:customStyle="1" w:styleId="Tit04espanol">
    <w:name w:val="Tit 04 espanol"/>
    <w:basedOn w:val="Heading4"/>
    <w:next w:val="Normal"/>
    <w:qFormat/>
    <w:rsid w:val="00B01FFD"/>
    <w:rPr>
      <w:rFonts w:ascii="Nunito" w:hAnsi="Nunito"/>
      <w:b w:val="0"/>
      <w:color w:val="0070C0"/>
      <w:sz w:val="22"/>
    </w:rPr>
  </w:style>
  <w:style w:type="paragraph" w:customStyle="1" w:styleId="list01">
    <w:name w:val="_list 01"/>
    <w:basedOn w:val="Normal"/>
    <w:qFormat/>
    <w:rsid w:val="00575BF7"/>
  </w:style>
  <w:style w:type="table" w:styleId="TableGrid">
    <w:name w:val="Table Grid"/>
    <w:basedOn w:val="TableNormal"/>
    <w:uiPriority w:val="5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575BF7"/>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575BF7"/>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575BF7"/>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43155F"/>
    <w:pPr>
      <w:tabs>
        <w:tab w:val="left" w:pos="440"/>
        <w:tab w:val="right" w:leader="dot" w:pos="8828"/>
      </w:tabs>
      <w:spacing w:after="0"/>
    </w:pPr>
  </w:style>
  <w:style w:type="paragraph" w:styleId="TOC2">
    <w:name w:val="toc 2"/>
    <w:basedOn w:val="Normal"/>
    <w:next w:val="Normal"/>
    <w:autoRedefine/>
    <w:uiPriority w:val="39"/>
    <w:unhideWhenUsed/>
    <w:rsid w:val="00575BF7"/>
    <w:pPr>
      <w:spacing w:after="100"/>
      <w:ind w:left="220"/>
    </w:pPr>
  </w:style>
  <w:style w:type="paragraph" w:styleId="TOC3">
    <w:name w:val="toc 3"/>
    <w:basedOn w:val="Normal"/>
    <w:next w:val="Normal"/>
    <w:autoRedefine/>
    <w:uiPriority w:val="39"/>
    <w:unhideWhenUsed/>
    <w:rsid w:val="00575BF7"/>
    <w:pPr>
      <w:spacing w:after="100"/>
      <w:ind w:left="440"/>
    </w:pPr>
  </w:style>
  <w:style w:type="character" w:styleId="Hyperlink">
    <w:name w:val="Hyperlink"/>
    <w:basedOn w:val="DefaultParagraphFont"/>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27453B"/>
  </w:style>
  <w:style w:type="character" w:customStyle="1" w:styleId="eop">
    <w:name w:val="eop"/>
    <w:basedOn w:val="DefaultParagraphFont"/>
    <w:rsid w:val="0027453B"/>
  </w:style>
  <w:style w:type="character" w:styleId="CommentReference">
    <w:name w:val="annotation reference"/>
    <w:basedOn w:val="DefaultParagraphFont"/>
    <w:uiPriority w:val="99"/>
    <w:semiHidden/>
    <w:unhideWhenUsed/>
    <w:rsid w:val="00362BC7"/>
    <w:rPr>
      <w:sz w:val="16"/>
      <w:szCs w:val="16"/>
    </w:rPr>
  </w:style>
  <w:style w:type="paragraph" w:styleId="CommentText">
    <w:name w:val="annotation text"/>
    <w:basedOn w:val="Normal"/>
    <w:link w:val="CommentTextChar"/>
    <w:uiPriority w:val="99"/>
    <w:unhideWhenUsed/>
    <w:rsid w:val="00362BC7"/>
    <w:rPr>
      <w:sz w:val="20"/>
      <w:szCs w:val="20"/>
    </w:rPr>
  </w:style>
  <w:style w:type="character" w:customStyle="1" w:styleId="CommentTextChar">
    <w:name w:val="Comment Text Char"/>
    <w:basedOn w:val="DefaultParagraphFont"/>
    <w:link w:val="CommentText"/>
    <w:uiPriority w:val="99"/>
    <w:rsid w:val="00362BC7"/>
    <w:rPr>
      <w:rFonts w:ascii="Nunito" w:eastAsiaTheme="minorEastAsia" w:hAnsi="Nunito"/>
      <w:sz w:val="20"/>
      <w:szCs w:val="20"/>
      <w:lang w:eastAsia="es-CO"/>
    </w:rPr>
  </w:style>
  <w:style w:type="paragraph" w:styleId="CommentSubject">
    <w:name w:val="annotation subject"/>
    <w:basedOn w:val="CommentText"/>
    <w:next w:val="CommentText"/>
    <w:link w:val="CommentSubjectChar"/>
    <w:uiPriority w:val="99"/>
    <w:semiHidden/>
    <w:unhideWhenUsed/>
    <w:rsid w:val="00362BC7"/>
    <w:rPr>
      <w:b/>
      <w:bCs/>
    </w:rPr>
  </w:style>
  <w:style w:type="character" w:customStyle="1" w:styleId="CommentSubjectChar">
    <w:name w:val="Comment Subject Char"/>
    <w:basedOn w:val="CommentTextChar"/>
    <w:link w:val="CommentSubject"/>
    <w:uiPriority w:val="99"/>
    <w:semiHidden/>
    <w:rsid w:val="00362BC7"/>
    <w:rPr>
      <w:rFonts w:ascii="Nunito" w:eastAsiaTheme="minorEastAsia" w:hAnsi="Nunito"/>
      <w:b/>
      <w:bCs/>
      <w:sz w:val="20"/>
      <w:szCs w:val="20"/>
      <w:lang w:eastAsia="es-CO"/>
    </w:rPr>
  </w:style>
  <w:style w:type="paragraph" w:customStyle="1" w:styleId="Tit02esp">
    <w:name w:val="_Tit 02 esp"/>
    <w:basedOn w:val="Heading2"/>
    <w:next w:val="Normal"/>
    <w:qFormat/>
    <w:rsid w:val="00DD400B"/>
    <w:pPr>
      <w:numPr>
        <w:numId w:val="1"/>
      </w:numPr>
    </w:pPr>
    <w:rPr>
      <w:color w:val="A5A5A5" w:themeColor="accent3"/>
      <w:sz w:val="24"/>
      <w:szCs w:val="24"/>
      <w:lang w:val="es-CO"/>
    </w:rPr>
  </w:style>
  <w:style w:type="paragraph" w:customStyle="1" w:styleId="list02">
    <w:name w:val="_list 02"/>
    <w:basedOn w:val="Normal"/>
    <w:qFormat/>
    <w:rsid w:val="00DD400B"/>
    <w:pPr>
      <w:ind w:left="1920" w:hanging="360"/>
      <w:contextualSpacing/>
    </w:pPr>
    <w:rPr>
      <w:rFonts w:asciiTheme="minorHAnsi" w:hAnsiTheme="minorHAnsi"/>
      <w:sz w:val="24"/>
    </w:rPr>
  </w:style>
  <w:style w:type="paragraph" w:customStyle="1" w:styleId="Tit03esp">
    <w:name w:val="_Tit 03 esp"/>
    <w:basedOn w:val="Heading3"/>
    <w:next w:val="Normal"/>
    <w:qFormat/>
    <w:rsid w:val="00FC67D7"/>
    <w:pPr>
      <w:numPr>
        <w:numId w:val="6"/>
      </w:numPr>
    </w:pPr>
    <w:rPr>
      <w:rFonts w:ascii="Nunito" w:hAnsi="Nunito"/>
      <w:color w:val="0070C0"/>
      <w:sz w:val="22"/>
      <w:szCs w:val="24"/>
    </w:rPr>
  </w:style>
  <w:style w:type="paragraph" w:customStyle="1" w:styleId="Tit01esp">
    <w:name w:val="_Tit 01 esp"/>
    <w:basedOn w:val="Heading1"/>
    <w:next w:val="Normal"/>
    <w:qFormat/>
    <w:rsid w:val="00E43958"/>
    <w:pPr>
      <w:keepLines w:val="0"/>
      <w:numPr>
        <w:numId w:val="1"/>
      </w:numPr>
      <w:spacing w:after="200"/>
    </w:pPr>
    <w:rPr>
      <w:rFonts w:asciiTheme="minorHAnsi" w:eastAsia="Times New Roman" w:hAnsiTheme="minorHAnsi" w:cs="Arial"/>
      <w:b/>
      <w:bCs/>
      <w:color w:val="A5A5A5" w:themeColor="accent3"/>
      <w:kern w:val="32"/>
      <w:sz w:val="30"/>
      <w:szCs w:val="30"/>
      <w:lang w:eastAsia="es-ES"/>
    </w:rPr>
  </w:style>
  <w:style w:type="paragraph" w:customStyle="1" w:styleId="Tit02espanol0">
    <w:name w:val="_Tit 02 espanol"/>
    <w:basedOn w:val="Heading2"/>
    <w:next w:val="Normal"/>
    <w:qFormat/>
    <w:rsid w:val="009A60AF"/>
    <w:rPr>
      <w:rFonts w:ascii="Nunito" w:hAnsi="Nunito"/>
      <w:color w:val="0070C0"/>
      <w:sz w:val="24"/>
      <w:lang w:val="es-CO"/>
    </w:rPr>
  </w:style>
  <w:style w:type="paragraph" w:customStyle="1" w:styleId="Head01Contents">
    <w:name w:val="Head 01 Contents"/>
    <w:basedOn w:val="Normal"/>
    <w:next w:val="Normal"/>
    <w:qFormat/>
    <w:rsid w:val="00575AA0"/>
    <w:pPr>
      <w:keepNext/>
      <w:spacing w:before="240" w:after="240"/>
    </w:pPr>
    <w:rPr>
      <w:rFonts w:asciiTheme="minorHAnsi" w:eastAsia="Times New Roman" w:hAnsiTheme="minorHAnsi" w:cstheme="minorHAnsi"/>
      <w:b/>
      <w:bCs/>
      <w:color w:val="0070C0"/>
      <w:kern w:val="32"/>
      <w:sz w:val="30"/>
      <w:szCs w:val="30"/>
      <w:lang w:eastAsia="es-ES"/>
      <w14:ligatures w14:val="standard"/>
    </w:rPr>
  </w:style>
  <w:style w:type="paragraph" w:customStyle="1" w:styleId="Head02English">
    <w:name w:val="_Head 02 English"/>
    <w:basedOn w:val="Heading2"/>
    <w:next w:val="Normal"/>
    <w:qFormat/>
    <w:rsid w:val="00B14121"/>
    <w:rPr>
      <w:color w:val="A5A5A5" w:themeColor="accent3"/>
      <w:lang w:val="en-GB"/>
    </w:rPr>
  </w:style>
  <w:style w:type="paragraph" w:customStyle="1" w:styleId="Head03English">
    <w:name w:val="_Head 03 English"/>
    <w:basedOn w:val="Normal"/>
    <w:next w:val="Normal"/>
    <w:qFormat/>
    <w:rsid w:val="00B14121"/>
    <w:pPr>
      <w:spacing w:before="200"/>
      <w:outlineLvl w:val="2"/>
    </w:pPr>
    <w:rPr>
      <w:rFonts w:asciiTheme="minorHAnsi" w:eastAsia="Times New Roman" w:hAnsiTheme="minorHAnsi"/>
      <w:b/>
      <w:color w:val="A5A5A5" w:themeColor="accent3"/>
      <w:sz w:val="26"/>
    </w:rPr>
  </w:style>
  <w:style w:type="paragraph" w:customStyle="1" w:styleId="Tit01espanol0">
    <w:name w:val="_Tit 01 espanol"/>
    <w:basedOn w:val="Heading1"/>
    <w:next w:val="Normal"/>
    <w:qFormat/>
    <w:rsid w:val="00B14121"/>
    <w:pPr>
      <w:keepLines w:val="0"/>
      <w:spacing w:after="200"/>
    </w:pPr>
    <w:rPr>
      <w:rFonts w:asciiTheme="minorHAnsi" w:eastAsia="Times New Roman" w:hAnsiTheme="minorHAnsi" w:cs="Arial"/>
      <w:b/>
      <w:bCs/>
      <w:color w:val="A5A5A5" w:themeColor="accent3"/>
      <w:kern w:val="32"/>
      <w:sz w:val="30"/>
      <w:szCs w:val="30"/>
      <w:lang w:eastAsia="es-ES"/>
    </w:rPr>
  </w:style>
  <w:style w:type="paragraph" w:customStyle="1" w:styleId="Tit03espanol0">
    <w:name w:val="_Tit 03 espanol"/>
    <w:basedOn w:val="Heading3"/>
    <w:next w:val="Normal"/>
    <w:qFormat/>
    <w:rsid w:val="007A007D"/>
    <w:rPr>
      <w:rFonts w:ascii="Nunito" w:hAnsi="Nunito"/>
      <w:color w:val="0070C0"/>
      <w:sz w:val="22"/>
    </w:rPr>
  </w:style>
  <w:style w:type="paragraph" w:customStyle="1" w:styleId="Tit04espanol0">
    <w:name w:val="_Tit 04 espanol"/>
    <w:basedOn w:val="Heading4"/>
    <w:next w:val="Normal"/>
    <w:qFormat/>
    <w:rsid w:val="00B14121"/>
    <w:rPr>
      <w:color w:val="A5A5A5" w:themeColor="accent3"/>
    </w:rPr>
  </w:style>
  <w:style w:type="paragraph" w:customStyle="1" w:styleId="Tit05espanol">
    <w:name w:val="_Tit 05 espanol"/>
    <w:basedOn w:val="Heading5"/>
    <w:next w:val="Normal"/>
    <w:qFormat/>
    <w:rsid w:val="00B14121"/>
    <w:rPr>
      <w:color w:val="A5A5A5" w:themeColor="accent3"/>
    </w:rPr>
  </w:style>
  <w:style w:type="character" w:customStyle="1" w:styleId="Instrucciones">
    <w:name w:val="_Instrucciones"/>
    <w:basedOn w:val="DefaultParagraphFont"/>
    <w:uiPriority w:val="1"/>
    <w:qFormat/>
    <w:rsid w:val="00964390"/>
    <w:rPr>
      <w:rFonts w:eastAsia="Times New Roman" w:cs="Calibri"/>
      <w:color w:val="808080" w:themeColor="background1" w:themeShade="80"/>
      <w:lang w:eastAsia="en-GB"/>
    </w:rPr>
  </w:style>
  <w:style w:type="paragraph" w:styleId="Revision">
    <w:name w:val="Revision"/>
    <w:hidden/>
    <w:uiPriority w:val="99"/>
    <w:semiHidden/>
    <w:rsid w:val="006E1CB8"/>
    <w:pPr>
      <w:spacing w:after="0" w:line="240" w:lineRule="auto"/>
    </w:pPr>
    <w:rPr>
      <w:rFonts w:ascii="Nunito" w:eastAsiaTheme="minorEastAsia" w:hAnsi="Nunito"/>
      <w:lang w:val="en-GB" w:eastAsia="es-CO"/>
    </w:rPr>
  </w:style>
  <w:style w:type="table" w:customStyle="1" w:styleId="TableGrid1">
    <w:name w:val="Table Grid1"/>
    <w:basedOn w:val="TableNormal"/>
    <w:next w:val="TableGrid"/>
    <w:uiPriority w:val="59"/>
    <w:rsid w:val="00F10A88"/>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433791029">
              <w:marLeft w:val="0"/>
              <w:marRight w:val="0"/>
              <w:marTop w:val="0"/>
              <w:marBottom w:val="0"/>
              <w:divBdr>
                <w:top w:val="none" w:sz="0" w:space="0" w:color="auto"/>
                <w:left w:val="none" w:sz="0" w:space="0" w:color="auto"/>
                <w:bottom w:val="none" w:sz="0" w:space="0" w:color="auto"/>
                <w:right w:val="none" w:sz="0" w:space="0" w:color="auto"/>
              </w:divBdr>
            </w:div>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9</Pages>
  <Words>4800</Words>
  <Characters>26406</Characters>
  <Application>Microsoft Office Word</Application>
  <DocSecurity>0</DocSecurity>
  <Lines>220</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99</cp:revision>
  <dcterms:created xsi:type="dcterms:W3CDTF">2023-05-10T04:24:00Z</dcterms:created>
  <dcterms:modified xsi:type="dcterms:W3CDTF">2023-09-11T15:20:00Z</dcterms:modified>
</cp:coreProperties>
</file>